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556D7D8" w14:textId="4320D0AA" w:rsidR="003D796E" w:rsidRDefault="003D09A9" w:rsidP="007A39F8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#</w:t>
      </w:r>
      <w:r w:rsidR="007A4685">
        <w:rPr>
          <w:rFonts w:ascii="Arial" w:eastAsia="Arial" w:hAnsi="Arial" w:cs="Arial"/>
          <w:b/>
          <w:sz w:val="32"/>
          <w:szCs w:val="24"/>
        </w:rPr>
        <w:t>1</w:t>
      </w:r>
      <w:r w:rsidR="000B47D8">
        <w:rPr>
          <w:rFonts w:ascii="Arial" w:eastAsia="Arial" w:hAnsi="Arial" w:cs="Arial"/>
          <w:b/>
          <w:sz w:val="32"/>
          <w:szCs w:val="24"/>
        </w:rPr>
        <w:t>9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="00081CCD">
        <w:rPr>
          <w:rFonts w:ascii="Arial" w:eastAsia="Arial" w:hAnsi="Arial" w:cs="Arial"/>
          <w:b/>
          <w:sz w:val="32"/>
          <w:szCs w:val="24"/>
        </w:rPr>
        <w:t>Typhoon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274134">
        <w:rPr>
          <w:rFonts w:ascii="Arial" w:eastAsia="Arial" w:hAnsi="Arial" w:cs="Arial"/>
          <w:b/>
          <w:sz w:val="32"/>
          <w:szCs w:val="24"/>
        </w:rPr>
        <w:t>ULYSSES</w:t>
      </w:r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4FA354BB" w14:textId="3AD32B84" w:rsidR="00155355" w:rsidRPr="00BE43F9" w:rsidRDefault="003D09A9" w:rsidP="007A39F8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0" w:name="_gjdgxs" w:colFirst="0" w:colLast="0"/>
      <w:bookmarkEnd w:id="0"/>
      <w:r w:rsidRPr="00BE43F9">
        <w:rPr>
          <w:rFonts w:ascii="Arial" w:eastAsia="Arial" w:hAnsi="Arial" w:cs="Arial"/>
          <w:sz w:val="24"/>
          <w:szCs w:val="24"/>
        </w:rPr>
        <w:t>as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Pr="00BE43F9">
        <w:rPr>
          <w:rFonts w:ascii="Arial" w:eastAsia="Arial" w:hAnsi="Arial" w:cs="Arial"/>
          <w:sz w:val="24"/>
          <w:szCs w:val="24"/>
        </w:rPr>
        <w:t>of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0B47D8">
        <w:rPr>
          <w:rFonts w:ascii="Arial" w:eastAsia="Arial" w:hAnsi="Arial" w:cs="Arial"/>
          <w:sz w:val="24"/>
          <w:szCs w:val="24"/>
        </w:rPr>
        <w:t>20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A01937">
        <w:rPr>
          <w:rFonts w:ascii="Arial" w:eastAsia="Arial" w:hAnsi="Arial" w:cs="Arial"/>
          <w:sz w:val="24"/>
          <w:szCs w:val="24"/>
        </w:rPr>
        <w:t>Novem</w:t>
      </w:r>
      <w:r w:rsidR="008B7D09">
        <w:rPr>
          <w:rFonts w:ascii="Arial" w:eastAsia="Arial" w:hAnsi="Arial" w:cs="Arial"/>
          <w:sz w:val="24"/>
          <w:szCs w:val="24"/>
        </w:rPr>
        <w:t>ber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2020</w:t>
      </w:r>
      <w:r w:rsidRPr="00BE43F9">
        <w:rPr>
          <w:rFonts w:ascii="Arial" w:eastAsia="Arial" w:hAnsi="Arial" w:cs="Arial"/>
          <w:sz w:val="24"/>
          <w:szCs w:val="24"/>
        </w:rPr>
        <w:t>,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0B47D8">
        <w:rPr>
          <w:rFonts w:ascii="Arial" w:eastAsia="Arial" w:hAnsi="Arial" w:cs="Arial"/>
          <w:sz w:val="24"/>
          <w:szCs w:val="24"/>
        </w:rPr>
        <w:t>A</w:t>
      </w:r>
      <w:r w:rsidR="007412EE">
        <w:rPr>
          <w:rFonts w:ascii="Arial" w:eastAsia="Arial" w:hAnsi="Arial" w:cs="Arial"/>
          <w:sz w:val="24"/>
          <w:szCs w:val="24"/>
        </w:rPr>
        <w:t>M</w:t>
      </w:r>
    </w:p>
    <w:p w14:paraId="58D0476B" w14:textId="00C20796" w:rsidR="0062180A" w:rsidRPr="00BE43F9" w:rsidRDefault="0062180A" w:rsidP="007A39F8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  <w:bookmarkStart w:id="1" w:name="_30j0zll" w:colFirst="0" w:colLast="0"/>
      <w:bookmarkStart w:id="2" w:name="_1fob9te" w:colFirst="0" w:colLast="0"/>
      <w:bookmarkEnd w:id="1"/>
      <w:bookmarkEnd w:id="2"/>
    </w:p>
    <w:p w14:paraId="1A3A8800" w14:textId="3DC5B13C" w:rsidR="005131AF" w:rsidRPr="00CE6345" w:rsidRDefault="00114D5E" w:rsidP="007A39F8">
      <w:pPr>
        <w:pStyle w:val="NormalWeb"/>
        <w:spacing w:beforeAutospacing="0" w:after="120" w:afterAutospacing="0" w:line="240" w:lineRule="auto"/>
        <w:jc w:val="both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</w:t>
      </w:r>
      <w:r w:rsidR="00CB2A7E">
        <w:rPr>
          <w:rFonts w:ascii="Arial" w:hAnsi="Arial" w:cs="Arial"/>
          <w:b/>
          <w:color w:val="002060"/>
          <w:sz w:val="28"/>
        </w:rPr>
        <w:t xml:space="preserve"> </w:t>
      </w:r>
      <w:r w:rsidRPr="00BE43F9">
        <w:rPr>
          <w:rFonts w:ascii="Arial" w:hAnsi="Arial" w:cs="Arial"/>
          <w:b/>
          <w:color w:val="002060"/>
          <w:sz w:val="28"/>
        </w:rPr>
        <w:t>Overview</w:t>
      </w:r>
    </w:p>
    <w:p w14:paraId="43BF16B5" w14:textId="21CB09D4" w:rsidR="00803E52" w:rsidRPr="00803E52" w:rsidRDefault="006E6123" w:rsidP="007A39F8">
      <w:pPr>
        <w:pStyle w:val="Heading5"/>
        <w:shd w:val="clear" w:color="auto" w:fill="FFFFFF"/>
        <w:spacing w:before="0" w:after="0" w:line="240" w:lineRule="auto"/>
        <w:contextualSpacing/>
        <w:jc w:val="both"/>
        <w:rPr>
          <w:rFonts w:ascii="Arial" w:hAnsi="Arial" w:cs="Arial"/>
          <w:b w:val="0"/>
          <w:color w:val="auto"/>
          <w:sz w:val="24"/>
          <w:szCs w:val="24"/>
        </w:rPr>
      </w:pP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08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opical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Depressi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“Ulysses”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enter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Philippin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rea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f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Responisbility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(PAR)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n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becam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ropical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Storm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0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continu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o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mov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rthwestward.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1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furth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ntensifi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nto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ypho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n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cent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f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ey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ha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ma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d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landfall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vicinity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f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P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tnan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ungan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Q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uezon.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ypho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“Ulysses”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slightly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weaken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2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move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westwar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v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Wes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Philippin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S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ea.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BB259A" w:rsidRPr="00BB259A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3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BB259A" w:rsidRPr="00BB259A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BB259A" w:rsidRPr="00BB259A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ypho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“Ulysses”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color w:val="auto"/>
          <w:sz w:val="24"/>
          <w:szCs w:val="24"/>
        </w:rPr>
        <w:t>re-intensified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  <w:r w:rsidR="00803E52" w:rsidRPr="00BB259A">
        <w:rPr>
          <w:rFonts w:ascii="Arial" w:hAnsi="Arial" w:cs="Arial"/>
          <w:b w:val="0"/>
          <w:color w:val="auto"/>
          <w:sz w:val="24"/>
          <w:szCs w:val="24"/>
        </w:rPr>
        <w:t>and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  <w:r w:rsidR="007A39F8">
        <w:rPr>
          <w:rFonts w:ascii="Arial" w:hAnsi="Arial" w:cs="Arial"/>
          <w:b w:val="0"/>
          <w:color w:val="auto"/>
          <w:sz w:val="24"/>
          <w:szCs w:val="24"/>
        </w:rPr>
        <w:t>exited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  <w:r w:rsidR="00803E52">
        <w:rPr>
          <w:rFonts w:ascii="Arial" w:hAnsi="Arial" w:cs="Arial"/>
          <w:b w:val="0"/>
          <w:color w:val="auto"/>
          <w:sz w:val="24"/>
          <w:szCs w:val="24"/>
        </w:rPr>
        <w:t>PAR.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</w:p>
    <w:p w14:paraId="1FD740C6" w14:textId="4D1BEFCC" w:rsidR="000C6136" w:rsidRPr="00803E52" w:rsidRDefault="00802585" w:rsidP="007A39F8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ind w:left="360"/>
        <w:contextualSpacing/>
        <w:jc w:val="right"/>
        <w:rPr>
          <w:rFonts w:ascii="Arial" w:eastAsia="Times New Roman" w:hAnsi="Arial" w:cs="Arial"/>
          <w:color w:val="FF0000"/>
          <w:sz w:val="24"/>
          <w:szCs w:val="24"/>
          <w:lang w:val="en-US" w:eastAsia="en-US"/>
        </w:rPr>
      </w:pPr>
      <w:r w:rsidRPr="009E4154">
        <w:rPr>
          <w:rFonts w:ascii="Arial" w:hAnsi="Arial" w:cs="Arial"/>
          <w:bCs/>
          <w:i/>
          <w:color w:val="0070C0"/>
          <w:sz w:val="16"/>
          <w:szCs w:val="24"/>
        </w:rPr>
        <w:t>Source:</w:t>
      </w:r>
      <w:r w:rsidR="00CB2A7E">
        <w:rPr>
          <w:rFonts w:ascii="Arial" w:hAnsi="Arial" w:cs="Arial"/>
          <w:bCs/>
          <w:i/>
          <w:color w:val="0070C0"/>
          <w:sz w:val="16"/>
          <w:szCs w:val="24"/>
        </w:rPr>
        <w:t xml:space="preserve"> </w:t>
      </w:r>
      <w:bookmarkStart w:id="3" w:name="_Situational_Report"/>
      <w:bookmarkStart w:id="4" w:name="_Assistance_Centers_and"/>
      <w:bookmarkStart w:id="5" w:name="_Critical_Areas"/>
      <w:bookmarkEnd w:id="3"/>
      <w:bookmarkEnd w:id="4"/>
      <w:bookmarkEnd w:id="5"/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E4154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</w:t>
      </w:r>
      <w:r w:rsidR="00CB2A7E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 xml:space="preserve"> </w:t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Sever</w: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e</w:t>
      </w:r>
      <w:r w:rsidR="00CB2A7E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Weather</w:t>
      </w:r>
      <w:r w:rsidR="00CB2A7E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Bulletin</w:t>
      </w:r>
    </w:p>
    <w:p w14:paraId="66AAF6D5" w14:textId="77777777" w:rsidR="000C6136" w:rsidRPr="00233495" w:rsidRDefault="000C6136" w:rsidP="007A39F8">
      <w:pPr>
        <w:pStyle w:val="NoSpacing1"/>
        <w:contextualSpacing/>
        <w:jc w:val="right"/>
        <w:rPr>
          <w:rFonts w:ascii="Arial" w:eastAsia="Calibri" w:hAnsi="Arial" w:cs="Arial"/>
          <w:bCs/>
          <w:sz w:val="24"/>
          <w:szCs w:val="24"/>
          <w:lang w:val="en-PH" w:eastAsia="en-PH"/>
        </w:rPr>
      </w:pPr>
    </w:p>
    <w:p w14:paraId="3E1C66F7" w14:textId="147FA2E8" w:rsidR="00892C65" w:rsidRPr="00856662" w:rsidRDefault="00892C65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62A6D623" w14:textId="1863F91F" w:rsidR="00892C65" w:rsidRPr="00D60917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i/>
          <w:color w:val="auto"/>
          <w:sz w:val="16"/>
          <w:szCs w:val="24"/>
        </w:rPr>
      </w:pPr>
      <w:r w:rsidRPr="00856662">
        <w:rPr>
          <w:rFonts w:ascii="Arial" w:eastAsia="Times New Roman" w:hAnsi="Arial" w:cs="Arial"/>
          <w:bCs/>
          <w:sz w:val="24"/>
          <w:szCs w:val="24"/>
        </w:rPr>
        <w:t>A</w:t>
      </w:r>
      <w:r w:rsidR="00CB2A7E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total</w:t>
      </w:r>
      <w:r w:rsidR="00CB2A7E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of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>89</w:t>
      </w:r>
      <w:r w:rsidR="00BF3F57">
        <w:rPr>
          <w:rFonts w:ascii="Arial" w:eastAsia="Times New Roman" w:hAnsi="Arial" w:cs="Arial"/>
          <w:b/>
          <w:bCs/>
          <w:color w:val="0070C0"/>
          <w:sz w:val="24"/>
          <w:szCs w:val="24"/>
        </w:rPr>
        <w:t>7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>,</w:t>
      </w:r>
      <w:r w:rsidR="00BF3F57">
        <w:rPr>
          <w:rFonts w:ascii="Arial" w:eastAsia="Times New Roman" w:hAnsi="Arial" w:cs="Arial"/>
          <w:b/>
          <w:bCs/>
          <w:color w:val="0070C0"/>
          <w:sz w:val="24"/>
          <w:szCs w:val="24"/>
        </w:rPr>
        <w:t>266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or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>3,6</w:t>
      </w:r>
      <w:r w:rsidR="00BF3F57">
        <w:rPr>
          <w:rFonts w:ascii="Arial" w:eastAsia="Times New Roman" w:hAnsi="Arial" w:cs="Arial"/>
          <w:b/>
          <w:bCs/>
          <w:color w:val="0070C0"/>
          <w:sz w:val="24"/>
          <w:szCs w:val="24"/>
        </w:rPr>
        <w:t>88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>,</w:t>
      </w:r>
      <w:r w:rsidR="00BF3F57">
        <w:rPr>
          <w:rFonts w:ascii="Arial" w:eastAsia="Times New Roman" w:hAnsi="Arial" w:cs="Arial"/>
          <w:b/>
          <w:bCs/>
          <w:color w:val="0070C0"/>
          <w:sz w:val="24"/>
          <w:szCs w:val="24"/>
        </w:rPr>
        <w:t>131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we</w:t>
      </w:r>
      <w:r w:rsidRPr="00856662">
        <w:rPr>
          <w:rFonts w:ascii="Arial" w:eastAsia="Times New Roman" w:hAnsi="Arial" w:cs="Arial"/>
          <w:sz w:val="24"/>
          <w:szCs w:val="24"/>
        </w:rPr>
        <w:t>re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affected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i</w:t>
      </w:r>
      <w:r w:rsidR="005459D7">
        <w:rPr>
          <w:rFonts w:ascii="Arial" w:eastAsia="Times New Roman" w:hAnsi="Arial" w:cs="Arial"/>
          <w:sz w:val="24"/>
          <w:szCs w:val="24"/>
        </w:rPr>
        <w:t>n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>6,1</w:t>
      </w:r>
      <w:r w:rsidR="00BF3F57">
        <w:rPr>
          <w:rFonts w:ascii="Arial" w:eastAsia="Times New Roman" w:hAnsi="Arial" w:cs="Arial"/>
          <w:b/>
          <w:bCs/>
          <w:color w:val="0070C0"/>
          <w:sz w:val="24"/>
          <w:szCs w:val="24"/>
        </w:rPr>
        <w:t>83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</w:rPr>
        <w:t>b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arangays</w:t>
      </w:r>
      <w:r w:rsidR="00CB2A7E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in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 w:rsidRPr="005459D7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5459D7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MIMAROPA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1).</w:t>
      </w:r>
    </w:p>
    <w:p w14:paraId="3571F6B3" w14:textId="77777777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7011FFC6" w14:textId="04B8FA43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</w:p>
    <w:tbl>
      <w:tblPr>
        <w:tblW w:w="4797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"/>
        <w:gridCol w:w="5084"/>
        <w:gridCol w:w="1786"/>
        <w:gridCol w:w="1443"/>
        <w:gridCol w:w="1579"/>
      </w:tblGrid>
      <w:tr w:rsidR="00BF3F57" w:rsidRPr="00BF3F57" w14:paraId="36580093" w14:textId="77777777" w:rsidTr="00BF3F57">
        <w:trPr>
          <w:trHeight w:val="20"/>
          <w:tblHeader/>
        </w:trPr>
        <w:tc>
          <w:tcPr>
            <w:tcW w:w="2604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E94FD1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39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4BDF47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BF3F57" w:rsidRPr="00BF3F57" w14:paraId="7F873D41" w14:textId="77777777" w:rsidTr="00BF3F57">
        <w:trPr>
          <w:trHeight w:val="20"/>
          <w:tblHeader/>
        </w:trPr>
        <w:tc>
          <w:tcPr>
            <w:tcW w:w="260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F6BD8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FD2036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6D9E0C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F9057D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BF3F57" w:rsidRPr="00BF3F57" w14:paraId="31253619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D54A24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2E1BF75" w14:textId="586832B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,18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97A9A2E" w14:textId="723FFC7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97,26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F79DD2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,688,131 </w:t>
            </w:r>
          </w:p>
        </w:tc>
      </w:tr>
      <w:tr w:rsidR="00BF3F57" w:rsidRPr="00BF3F57" w14:paraId="089DA2E2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B99215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89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A0F2A7" w14:textId="267270C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8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589C7D0" w14:textId="1706E3B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13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1C3338F" w14:textId="462CF5B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4,536 </w:t>
            </w:r>
          </w:p>
        </w:tc>
      </w:tr>
      <w:tr w:rsidR="00BF3F57" w:rsidRPr="00BF3F57" w14:paraId="588796D6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E78D7" w14:textId="77777777" w:rsidR="00BF3F57" w:rsidRPr="00BF3F57" w:rsidRDefault="00BF3F57" w:rsidP="00BF3F57">
            <w:pPr>
              <w:spacing w:after="0" w:line="240" w:lineRule="auto"/>
              <w:ind w:left="139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EA78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23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E7EB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243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0696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926</w:t>
            </w:r>
          </w:p>
        </w:tc>
      </w:tr>
      <w:tr w:rsidR="00BF3F57" w:rsidRPr="00BF3F57" w14:paraId="230D1C17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27F75" w14:textId="77777777" w:rsidR="00BF3F57" w:rsidRPr="00BF3F57" w:rsidRDefault="00BF3F57" w:rsidP="00BF3F57">
            <w:pPr>
              <w:spacing w:after="0" w:line="240" w:lineRule="auto"/>
              <w:ind w:left="139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0A50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2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83BF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78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02EB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259</w:t>
            </w:r>
          </w:p>
        </w:tc>
      </w:tr>
      <w:tr w:rsidR="00BF3F57" w:rsidRPr="00BF3F57" w14:paraId="1B6C4C7E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FB70B4" w14:textId="77777777" w:rsidR="00BF3F57" w:rsidRPr="00BF3F57" w:rsidRDefault="00BF3F57" w:rsidP="00BF3F57">
            <w:pPr>
              <w:spacing w:after="0" w:line="240" w:lineRule="auto"/>
              <w:ind w:left="139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kati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F74C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4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F791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70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4506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260</w:t>
            </w:r>
          </w:p>
        </w:tc>
      </w:tr>
      <w:tr w:rsidR="00BF3F57" w:rsidRPr="00BF3F57" w14:paraId="0B2495B5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F3A8B" w14:textId="77777777" w:rsidR="00BF3F57" w:rsidRPr="00BF3F57" w:rsidRDefault="00BF3F57" w:rsidP="00BF3F57">
            <w:pPr>
              <w:spacing w:after="0" w:line="240" w:lineRule="auto"/>
              <w:ind w:left="139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5A5E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11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9C29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186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A0AF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763</w:t>
            </w:r>
          </w:p>
        </w:tc>
      </w:tr>
      <w:tr w:rsidR="00BF3F57" w:rsidRPr="00BF3F57" w14:paraId="50EE6BE0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FF5A8" w14:textId="77777777" w:rsidR="00BF3F57" w:rsidRPr="00BF3F57" w:rsidRDefault="00BF3F57" w:rsidP="00BF3F57">
            <w:pPr>
              <w:spacing w:after="0" w:line="240" w:lineRule="auto"/>
              <w:ind w:left="139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FEAA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5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9BA2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308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60C9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1232</w:t>
            </w:r>
          </w:p>
        </w:tc>
      </w:tr>
      <w:tr w:rsidR="00BF3F57" w:rsidRPr="00BF3F57" w14:paraId="2584CA85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D5AD9" w14:textId="77777777" w:rsidR="00BF3F57" w:rsidRPr="00BF3F57" w:rsidRDefault="00BF3F57" w:rsidP="00BF3F57">
            <w:pPr>
              <w:spacing w:after="0" w:line="240" w:lineRule="auto"/>
              <w:ind w:left="139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314F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16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740C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1205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D33B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4887</w:t>
            </w:r>
          </w:p>
        </w:tc>
      </w:tr>
      <w:tr w:rsidR="00BF3F57" w:rsidRPr="00BF3F57" w14:paraId="574AF4F6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A1326" w14:textId="77777777" w:rsidR="00BF3F57" w:rsidRPr="00BF3F57" w:rsidRDefault="00BF3F57" w:rsidP="00BF3F57">
            <w:pPr>
              <w:spacing w:after="0" w:line="240" w:lineRule="auto"/>
              <w:ind w:left="139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D99E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16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631E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4672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6000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21210</w:t>
            </w:r>
          </w:p>
        </w:tc>
      </w:tr>
      <w:tr w:rsidR="00BF3F57" w:rsidRPr="00BF3F57" w14:paraId="1BA48B13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46FF5" w14:textId="77777777" w:rsidR="00BF3F57" w:rsidRPr="00BF3F57" w:rsidRDefault="00BF3F57" w:rsidP="00BF3F57">
            <w:pPr>
              <w:spacing w:after="0" w:line="240" w:lineRule="auto"/>
              <w:ind w:left="139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80E1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8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1DE4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1653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913A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6657</w:t>
            </w:r>
          </w:p>
        </w:tc>
      </w:tr>
      <w:tr w:rsidR="00BF3F57" w:rsidRPr="00BF3F57" w14:paraId="7971423D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8065C" w14:textId="77777777" w:rsidR="00BF3F57" w:rsidRPr="00BF3F57" w:rsidRDefault="00BF3F57" w:rsidP="00BF3F57">
            <w:pPr>
              <w:spacing w:after="0" w:line="240" w:lineRule="auto"/>
              <w:ind w:left="139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8C29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14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D625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770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33EE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2974</w:t>
            </w:r>
          </w:p>
        </w:tc>
      </w:tr>
      <w:tr w:rsidR="00BF3F57" w:rsidRPr="00BF3F57" w14:paraId="7E4DF9D5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716F3" w14:textId="77777777" w:rsidR="00BF3F57" w:rsidRPr="00BF3F57" w:rsidRDefault="00BF3F57" w:rsidP="00BF3F57">
            <w:pPr>
              <w:spacing w:after="0" w:line="240" w:lineRule="auto"/>
              <w:ind w:left="139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8144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10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E19B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304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D777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1290</w:t>
            </w:r>
          </w:p>
        </w:tc>
      </w:tr>
      <w:tr w:rsidR="00BF3F57" w:rsidRPr="00BF3F57" w14:paraId="6FEB68C6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65CA7" w14:textId="77777777" w:rsidR="00BF3F57" w:rsidRPr="00BF3F57" w:rsidRDefault="00BF3F57" w:rsidP="00BF3F57">
            <w:pPr>
              <w:spacing w:after="0" w:line="240" w:lineRule="auto"/>
              <w:ind w:left="139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say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D1CB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11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2FB6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110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3B2B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365</w:t>
            </w:r>
          </w:p>
        </w:tc>
      </w:tr>
      <w:tr w:rsidR="00BF3F57" w:rsidRPr="00BF3F57" w14:paraId="4B324D05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F6C7E" w14:textId="77777777" w:rsidR="00BF3F57" w:rsidRPr="00BF3F57" w:rsidRDefault="00BF3F57" w:rsidP="00BF3F57">
            <w:pPr>
              <w:spacing w:after="0" w:line="240" w:lineRule="auto"/>
              <w:ind w:left="139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1DB4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4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6849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851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9857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3350</w:t>
            </w:r>
          </w:p>
        </w:tc>
      </w:tr>
      <w:tr w:rsidR="00BF3F57" w:rsidRPr="00BF3F57" w14:paraId="432DA696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C19F64" w14:textId="77777777" w:rsidR="00BF3F57" w:rsidRPr="00BF3F57" w:rsidRDefault="00BF3F57" w:rsidP="00BF3F57">
            <w:pPr>
              <w:spacing w:after="0" w:line="240" w:lineRule="auto"/>
              <w:ind w:left="139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CB2B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4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10C3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120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D9B5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439</w:t>
            </w:r>
          </w:p>
        </w:tc>
      </w:tr>
      <w:tr w:rsidR="00BF3F57" w:rsidRPr="00BF3F57" w14:paraId="5526E621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C9717" w14:textId="77777777" w:rsidR="00BF3F57" w:rsidRPr="00BF3F57" w:rsidRDefault="00BF3F57" w:rsidP="00BF3F57">
            <w:pPr>
              <w:spacing w:after="0" w:line="240" w:lineRule="auto"/>
              <w:ind w:left="139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D3BF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27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1B70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770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6D0D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3070</w:t>
            </w:r>
          </w:p>
        </w:tc>
      </w:tr>
      <w:tr w:rsidR="00BF3F57" w:rsidRPr="00BF3F57" w14:paraId="77AC4645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75CF9" w14:textId="77777777" w:rsidR="00BF3F57" w:rsidRPr="00BF3F57" w:rsidRDefault="00BF3F57" w:rsidP="00BF3F57">
            <w:pPr>
              <w:spacing w:after="0" w:line="240" w:lineRule="auto"/>
              <w:ind w:left="139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6A64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4F7B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909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0C54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3600</w:t>
            </w:r>
          </w:p>
        </w:tc>
      </w:tr>
      <w:tr w:rsidR="00BF3F57" w:rsidRPr="00BF3F57" w14:paraId="17469D29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0C858" w14:textId="77777777" w:rsidR="00BF3F57" w:rsidRPr="00BF3F57" w:rsidRDefault="00BF3F57" w:rsidP="00BF3F57">
            <w:pPr>
              <w:spacing w:after="0" w:line="240" w:lineRule="auto"/>
              <w:ind w:left="139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Juan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2947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9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5569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112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6D64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427</w:t>
            </w:r>
          </w:p>
        </w:tc>
      </w:tr>
      <w:tr w:rsidR="00BF3F57" w:rsidRPr="00BF3F57" w14:paraId="3F5A5EDC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7F90D" w14:textId="77777777" w:rsidR="00BF3F57" w:rsidRPr="00BF3F57" w:rsidRDefault="00BF3F57" w:rsidP="00BF3F57">
            <w:pPr>
              <w:spacing w:after="0" w:line="240" w:lineRule="auto"/>
              <w:ind w:left="139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A225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21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358E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772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6DA8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2827</w:t>
            </w:r>
          </w:p>
        </w:tc>
      </w:tr>
      <w:tr w:rsidR="00BF3F57" w:rsidRPr="00BF3F57" w14:paraId="660E05A9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8F5F47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89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B04B33" w14:textId="083056D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5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C41D8CB" w14:textId="06DBA1A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1,19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526A17C" w14:textId="4036C98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4,096 </w:t>
            </w:r>
          </w:p>
        </w:tc>
      </w:tr>
      <w:tr w:rsidR="00BF3F57" w:rsidRPr="00BF3F57" w14:paraId="58CEC957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FC08B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E7835D" w14:textId="6523EE2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A75EAE" w14:textId="060FA28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41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E7EF29" w14:textId="602EE30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,659 </w:t>
            </w:r>
          </w:p>
        </w:tc>
      </w:tr>
      <w:tr w:rsidR="00BF3F57" w:rsidRPr="00BF3F57" w14:paraId="5006324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EF97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4B1B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31D8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</w:rPr>
            </w:pPr>
            <w:r w:rsidRPr="00BF3F57">
              <w:rPr>
                <w:rFonts w:ascii="Arial Narrow" w:hAnsi="Arial Narrow"/>
                <w:i/>
                <w:iCs/>
              </w:rPr>
              <w:t>15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1F3D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</w:rPr>
            </w:pPr>
            <w:r w:rsidRPr="00BF3F57">
              <w:rPr>
                <w:rFonts w:ascii="Arial Narrow" w:hAnsi="Arial Narrow"/>
                <w:i/>
                <w:iCs/>
              </w:rPr>
              <w:t>1415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4EA8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</w:rPr>
            </w:pPr>
            <w:r w:rsidRPr="00BF3F57">
              <w:rPr>
                <w:rFonts w:ascii="Arial Narrow" w:hAnsi="Arial Narrow"/>
                <w:i/>
                <w:iCs/>
              </w:rPr>
              <w:t>5659</w:t>
            </w:r>
          </w:p>
        </w:tc>
      </w:tr>
      <w:tr w:rsidR="00BF3F57" w:rsidRPr="00BF3F57" w14:paraId="5D9CC3FD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C4BE7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CAC24D" w14:textId="34A4B98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8CE83A" w14:textId="0F4C5CC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B5D442" w14:textId="2C62BF4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1 </w:t>
            </w:r>
          </w:p>
        </w:tc>
      </w:tr>
      <w:tr w:rsidR="00BF3F57" w:rsidRPr="00BF3F57" w14:paraId="5C8A8A2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79CD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905C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06291" w14:textId="6C493C8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20708" w14:textId="5B962C4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473C8" w14:textId="2ACC1BD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1 </w:t>
            </w:r>
          </w:p>
        </w:tc>
      </w:tr>
      <w:tr w:rsidR="00BF3F57" w:rsidRPr="00BF3F57" w14:paraId="6BD3BFC2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E2295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580902" w14:textId="1D952FA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5E3984" w14:textId="22868D2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,75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D141BC" w14:textId="566268D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8,376 </w:t>
            </w:r>
          </w:p>
        </w:tc>
      </w:tr>
      <w:tr w:rsidR="00BF3F57" w:rsidRPr="00BF3F57" w14:paraId="45373BF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0560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25C8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guilar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4BA81" w14:textId="761D13A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3AC52" w14:textId="450A9E3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6AE3C" w14:textId="5C62893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BF3F57" w:rsidRPr="00BF3F57" w14:paraId="0B7AAF4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3680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B192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0DEFB" w14:textId="593A976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74004" w14:textId="4F8A247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FA49B" w14:textId="3E998CF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4 </w:t>
            </w:r>
          </w:p>
        </w:tc>
      </w:tr>
      <w:tr w:rsidR="00BF3F57" w:rsidRPr="00BF3F57" w14:paraId="43E3627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29F3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1EC5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3F79A" w14:textId="6A532F9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ECBC6" w14:textId="6522E14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C5C72" w14:textId="6A92B24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</w:tr>
      <w:tr w:rsidR="00BF3F57" w:rsidRPr="00BF3F57" w14:paraId="63B8D06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491E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CE56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lunga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9DF56" w14:textId="40F8C3D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9B931" w14:textId="3436DF7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24333" w14:textId="6811ED6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2 </w:t>
            </w:r>
          </w:p>
        </w:tc>
      </w:tr>
      <w:tr w:rsidR="00BF3F57" w:rsidRPr="00BF3F57" w14:paraId="1CB8B43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0915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52CE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8290E" w14:textId="71D9410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BCC16" w14:textId="497F5AD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14534" w14:textId="74B556F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BF3F57" w:rsidRPr="00BF3F57" w14:paraId="615904B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71B3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B05E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sist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D9C45" w14:textId="6D29379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0F5DA" w14:textId="5D983E3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4B6E3" w14:textId="4D1BCC1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BF3F57" w:rsidRPr="00BF3F57" w14:paraId="101D1D2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5FF8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88FD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42FD5" w14:textId="01F0699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BE5B4" w14:textId="7E62A78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816BD" w14:textId="5D8EBB2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5 </w:t>
            </w:r>
          </w:p>
        </w:tc>
      </w:tr>
      <w:tr w:rsidR="00BF3F57" w:rsidRPr="00BF3F57" w14:paraId="7146934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4993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5CAD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yamban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34C02" w14:textId="6B089A2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7C183" w14:textId="447559D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7C829" w14:textId="63032AF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 </w:t>
            </w:r>
          </w:p>
        </w:tc>
      </w:tr>
      <w:tr w:rsidR="00BF3F57" w:rsidRPr="00BF3F57" w14:paraId="227F0F8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BED9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6B71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inalon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9A84C" w14:textId="0208ECC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A2A06" w14:textId="4A2F44E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B24C9" w14:textId="066E28D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</w:tr>
      <w:tr w:rsidR="00BF3F57" w:rsidRPr="00BF3F57" w14:paraId="15315F7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4A0E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EF5A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olina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3A346" w14:textId="75F08A3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B7B77" w14:textId="07A8019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15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C3F33" w14:textId="00F2339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,795 </w:t>
            </w:r>
          </w:p>
        </w:tc>
      </w:tr>
      <w:tr w:rsidR="00BF3F57" w:rsidRPr="00BF3F57" w14:paraId="2243549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9567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E5F59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B285F" w14:textId="2B5D50B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8BD25" w14:textId="7AF59A7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D1F37" w14:textId="3517818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BF3F57" w:rsidRPr="00BF3F57" w14:paraId="5D913A0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166B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D90D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A10DF" w14:textId="3EBC57B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61E83" w14:textId="19D1296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D9030" w14:textId="0ED54C3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5 </w:t>
            </w:r>
          </w:p>
        </w:tc>
      </w:tr>
      <w:tr w:rsidR="00BF3F57" w:rsidRPr="00BF3F57" w14:paraId="71145D9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B3DE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1FB2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D61F6" w14:textId="001A4A1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3DCD4" w14:textId="6CFC363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B8F47" w14:textId="3186814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1 </w:t>
            </w:r>
          </w:p>
        </w:tc>
      </w:tr>
      <w:tr w:rsidR="00BF3F57" w:rsidRPr="00BF3F57" w14:paraId="2C75D49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7A96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985D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06B43" w14:textId="7BE79E2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FC162" w14:textId="6BF711B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A907C" w14:textId="59F8AD2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 </w:t>
            </w:r>
          </w:p>
        </w:tc>
      </w:tr>
      <w:tr w:rsidR="00BF3F57" w:rsidRPr="00BF3F57" w14:paraId="08689CF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A76A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5F86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aoac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728D5" w14:textId="249482D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6742E" w14:textId="1CCB959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3EBC4" w14:textId="5C44CC1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 </w:t>
            </w:r>
          </w:p>
        </w:tc>
      </w:tr>
      <w:tr w:rsidR="00BF3F57" w:rsidRPr="00BF3F57" w14:paraId="76A35B8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B672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0594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E7932" w14:textId="6C6BB85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C6308" w14:textId="4B50868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00B03" w14:textId="1CC329F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4 </w:t>
            </w:r>
          </w:p>
        </w:tc>
      </w:tr>
      <w:tr w:rsidR="00BF3F57" w:rsidRPr="00BF3F57" w14:paraId="09CD5B7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AA03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1EA2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0913E" w14:textId="20532E0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0BE7B" w14:textId="1942532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84F0B" w14:textId="4B0C2DB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 </w:t>
            </w:r>
          </w:p>
        </w:tc>
      </w:tr>
      <w:tr w:rsidR="00BF3F57" w:rsidRPr="00BF3F57" w14:paraId="29ADF5C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A076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A858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lasiqui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0A192" w14:textId="293E43F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3339C" w14:textId="73703FE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FABC8" w14:textId="511957A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BF3F57" w:rsidRPr="00BF3F57" w14:paraId="24A0968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A3F7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0805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naoa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906A3" w14:textId="618B51C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08469" w14:textId="7EFE17B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4B13F" w14:textId="1968873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BF3F57" w:rsidRPr="00BF3F57" w14:paraId="151EF71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B8E5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F61A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27EFE" w14:textId="327C278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E8DA4" w14:textId="0DE03A5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CD5B3" w14:textId="4889C11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 </w:t>
            </w:r>
          </w:p>
        </w:tc>
      </w:tr>
      <w:tr w:rsidR="00BF3F57" w:rsidRPr="00BF3F57" w14:paraId="6AD473E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9F6A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7976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8B34B" w14:textId="507156F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332C3" w14:textId="0F41B60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F600C" w14:textId="28D14BA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 </w:t>
            </w:r>
          </w:p>
        </w:tc>
      </w:tr>
      <w:tr w:rsidR="00BF3F57" w:rsidRPr="00BF3F57" w14:paraId="64E36C7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FC3C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5A4B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E00F0" w14:textId="1B3E22B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6D0F4" w14:textId="5E24BAF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AEB57" w14:textId="1392945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BF3F57" w:rsidRPr="00BF3F57" w14:paraId="41B43C0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5788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DEF0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85994" w14:textId="15D9709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161C7" w14:textId="2F91487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0CF0E" w14:textId="5795EF9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 </w:t>
            </w:r>
          </w:p>
        </w:tc>
      </w:tr>
      <w:tr w:rsidR="00BF3F57" w:rsidRPr="00BF3F57" w14:paraId="5958A9A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FC0C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3127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Quint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760D3" w14:textId="03C2392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A6E85" w14:textId="1D3966D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EC56C" w14:textId="771FF42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4 </w:t>
            </w:r>
          </w:p>
        </w:tc>
      </w:tr>
      <w:tr w:rsidR="00BF3F57" w:rsidRPr="00BF3F57" w14:paraId="5BCAE72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181C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B75E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7AA09" w14:textId="4E0914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30A2A" w14:textId="623A8FD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9C082" w14:textId="7D860D4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BF3F57" w:rsidRPr="00BF3F57" w14:paraId="68EAC83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1EE2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9153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iso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0E0A4" w14:textId="44523CF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6A362" w14:textId="4D7CD10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6BC18" w14:textId="0195C83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 </w:t>
            </w:r>
          </w:p>
        </w:tc>
      </w:tr>
      <w:tr w:rsidR="00BF3F57" w:rsidRPr="00BF3F57" w14:paraId="1F53A82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014F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01A0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4168D" w14:textId="5583125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1F10C" w14:textId="1C9CC7E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91A53" w14:textId="177B1A0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2 </w:t>
            </w:r>
          </w:p>
        </w:tc>
      </w:tr>
      <w:tr w:rsidR="00BF3F57" w:rsidRPr="00BF3F57" w14:paraId="6E39DB1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6133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C104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ayu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951D4" w14:textId="42538F9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50A48" w14:textId="7E1874A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844F3" w14:textId="534E7C3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BF3F57" w:rsidRPr="00BF3F57" w14:paraId="4EECFEC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7FA9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766ED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Urbiztond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62596" w14:textId="3973773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CC748" w14:textId="0EEA5B4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99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5DC30" w14:textId="73E6492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,980 </w:t>
            </w:r>
          </w:p>
        </w:tc>
      </w:tr>
      <w:tr w:rsidR="00BF3F57" w:rsidRPr="00BF3F57" w14:paraId="0D2B3DD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6A38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C7BB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1DC56" w14:textId="129DE5D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EC16F" w14:textId="3103BA6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F9245" w14:textId="7B2B23E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 </w:t>
            </w:r>
          </w:p>
        </w:tc>
      </w:tr>
      <w:tr w:rsidR="00BF3F57" w:rsidRPr="00BF3F57" w14:paraId="4F998EE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EFC2E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536C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Villasi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2DA0A" w14:textId="553053F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38D7E" w14:textId="06354AE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80F23" w14:textId="3866C4B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BF3F57" w:rsidRPr="00BF3F57" w14:paraId="737F1220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10CF27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89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BD9271" w14:textId="7032204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9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BA7FE80" w14:textId="6C9D6EE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84,95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DB3B4F" w14:textId="1B3C994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75,309 </w:t>
            </w:r>
          </w:p>
        </w:tc>
      </w:tr>
      <w:tr w:rsidR="00BF3F57" w:rsidRPr="00BF3F57" w14:paraId="71165179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E739F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A727DE" w14:textId="6F38E88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4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B174F3" w14:textId="4E6BD87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1,80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E04727" w14:textId="7B400B0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75,168 </w:t>
            </w:r>
          </w:p>
        </w:tc>
      </w:tr>
      <w:tr w:rsidR="00BF3F57" w:rsidRPr="00BF3F57" w14:paraId="583A74F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0728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6F1F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DAF21" w14:textId="1336C9D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46CC5" w14:textId="17E0912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D64A2" w14:textId="3C2CBE5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3 </w:t>
            </w:r>
          </w:p>
        </w:tc>
      </w:tr>
      <w:tr w:rsidR="00BF3F57" w:rsidRPr="00BF3F57" w14:paraId="6412B67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6FB7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9806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00BDE" w14:textId="07081BC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427AE" w14:textId="75DB572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61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31B7F" w14:textId="154D7BA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,465 </w:t>
            </w:r>
          </w:p>
        </w:tc>
      </w:tr>
      <w:tr w:rsidR="00BF3F57" w:rsidRPr="00BF3F57" w14:paraId="643E3BE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E0F0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4452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EDF48" w14:textId="2D923B5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8CABC" w14:textId="3CD63F4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6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6789F" w14:textId="74C01D2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050 </w:t>
            </w:r>
          </w:p>
        </w:tc>
      </w:tr>
      <w:tr w:rsidR="00BF3F57" w:rsidRPr="00BF3F57" w14:paraId="6A02205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E274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688E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E7D73" w14:textId="2BEDE26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F90D4" w14:textId="062D537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09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3C5A5" w14:textId="7D4B1C4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,296 </w:t>
            </w:r>
          </w:p>
        </w:tc>
      </w:tr>
      <w:tr w:rsidR="00BF3F57" w:rsidRPr="00BF3F57" w14:paraId="68A38E1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045F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8AE5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5B7B2" w14:textId="658CF08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4EAF3" w14:textId="41CCE9F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81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64A78" w14:textId="307452C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,886 </w:t>
            </w:r>
          </w:p>
        </w:tc>
      </w:tr>
      <w:tr w:rsidR="00BF3F57" w:rsidRPr="00BF3F57" w14:paraId="44C6CCD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E366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9326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E98D8" w14:textId="735969C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A55A2" w14:textId="0049AD7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65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40669" w14:textId="150792F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,082 </w:t>
            </w:r>
          </w:p>
        </w:tc>
      </w:tr>
      <w:tr w:rsidR="00BF3F57" w:rsidRPr="00BF3F57" w14:paraId="3FF57E1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C9CF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E48D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CE773" w14:textId="4CF04CD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7F8F9" w14:textId="2D76A41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74C44" w14:textId="35CFE60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8 </w:t>
            </w:r>
          </w:p>
        </w:tc>
      </w:tr>
      <w:tr w:rsidR="00BF3F57" w:rsidRPr="00BF3F57" w14:paraId="2C92E86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2BA0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6920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ugue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DE6D2" w14:textId="439C734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CE7EB" w14:textId="040B5E9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4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A1636" w14:textId="3ECF1CC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622 </w:t>
            </w:r>
          </w:p>
        </w:tc>
      </w:tr>
      <w:tr w:rsidR="00BF3F57" w:rsidRPr="00BF3F57" w14:paraId="5AE5EC2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AF95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C0F0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8DDD4" w14:textId="020C44F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2CB88" w14:textId="3FD5A3A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42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6FF1D" w14:textId="1CA731F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,226 </w:t>
            </w:r>
          </w:p>
        </w:tc>
      </w:tr>
      <w:tr w:rsidR="00BF3F57" w:rsidRPr="00BF3F57" w14:paraId="4D29ED7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16E3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EB40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CA41D" w14:textId="4E18FBC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0E240" w14:textId="2965521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47284" w14:textId="64CE895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38 </w:t>
            </w:r>
          </w:p>
        </w:tc>
      </w:tr>
      <w:tr w:rsidR="00BF3F57" w:rsidRPr="00BF3F57" w14:paraId="0B26209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710C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C288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C2C72" w14:textId="64BCDB0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1E3FB" w14:textId="2410CAB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79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41AD5" w14:textId="75BAA51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,148 </w:t>
            </w:r>
          </w:p>
        </w:tc>
      </w:tr>
      <w:tr w:rsidR="00BF3F57" w:rsidRPr="00BF3F57" w14:paraId="6EC27A3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D181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154D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17276" w14:textId="7B60F78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0D9FC" w14:textId="4AFFF0A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99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7519C" w14:textId="4665914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,208 </w:t>
            </w:r>
          </w:p>
        </w:tc>
      </w:tr>
      <w:tr w:rsidR="00BF3F57" w:rsidRPr="00BF3F57" w14:paraId="70CF825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77C7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DBED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FE686" w14:textId="02D7FA1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B6C08" w14:textId="37CAD03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0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C6871" w14:textId="37649F1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088 </w:t>
            </w:r>
          </w:p>
        </w:tc>
      </w:tr>
      <w:tr w:rsidR="00BF3F57" w:rsidRPr="00BF3F57" w14:paraId="068BD08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8A59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5651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468B7" w14:textId="7F9EF90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21F41" w14:textId="593D2C6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00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5D43C" w14:textId="4479CA4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,239 </w:t>
            </w:r>
          </w:p>
        </w:tc>
      </w:tr>
      <w:tr w:rsidR="00BF3F57" w:rsidRPr="00BF3F57" w14:paraId="49A2B44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C610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31F0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A7FC5" w14:textId="78BBAE1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4B128" w14:textId="4E55568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5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D50D3" w14:textId="6EB9F00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,038 </w:t>
            </w:r>
          </w:p>
        </w:tc>
      </w:tr>
      <w:tr w:rsidR="00BF3F57" w:rsidRPr="00BF3F57" w14:paraId="0457658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9CFF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D2DD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3B65F" w14:textId="0EB6C2C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82642" w14:textId="6216B02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09CAC" w14:textId="7C18303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67 </w:t>
            </w:r>
          </w:p>
        </w:tc>
      </w:tr>
      <w:tr w:rsidR="00BF3F57" w:rsidRPr="00BF3F57" w14:paraId="5CB8206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DB25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0BC4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4D55A" w14:textId="6B8CFB6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9AF70" w14:textId="4C3C446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07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C6268" w14:textId="653B356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,761 </w:t>
            </w:r>
          </w:p>
        </w:tc>
      </w:tr>
      <w:tr w:rsidR="00BF3F57" w:rsidRPr="00BF3F57" w14:paraId="66429AA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BFC33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01C5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iat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C4B3D" w14:textId="70930C1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F32E3" w14:textId="24D39DA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FEC22" w14:textId="7EA45DF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BF3F57" w:rsidRPr="00BF3F57" w14:paraId="6530B27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3213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E88E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625A2" w14:textId="43F0819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EA865" w14:textId="14CCD39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EFDF1" w14:textId="096DCA2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4 </w:t>
            </w:r>
          </w:p>
        </w:tc>
      </w:tr>
      <w:tr w:rsidR="00BF3F57" w:rsidRPr="00BF3F57" w14:paraId="4F2E135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B1D4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F006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FB142" w14:textId="0179359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00725" w14:textId="1CB8210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EEBEE" w14:textId="70C2721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39 </w:t>
            </w:r>
          </w:p>
        </w:tc>
      </w:tr>
      <w:tr w:rsidR="00BF3F57" w:rsidRPr="00BF3F57" w14:paraId="51F2EDC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85FB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E014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2A613" w14:textId="1FE202D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A1F17" w14:textId="2EA09B0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77652" w14:textId="5A15EAE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2 </w:t>
            </w:r>
          </w:p>
        </w:tc>
      </w:tr>
      <w:tr w:rsidR="00BF3F57" w:rsidRPr="00BF3F57" w14:paraId="5A0B180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8916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0144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60603" w14:textId="73CBADC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1795C" w14:textId="04B425A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970D9" w14:textId="2A90114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9 </w:t>
            </w:r>
          </w:p>
        </w:tc>
      </w:tr>
      <w:tr w:rsidR="00BF3F57" w:rsidRPr="00BF3F57" w14:paraId="41EF6A7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5FDF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DC24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20E74" w14:textId="6FBD864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165FD" w14:textId="0461F45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46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2597A" w14:textId="104843C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,830 </w:t>
            </w:r>
          </w:p>
        </w:tc>
      </w:tr>
      <w:tr w:rsidR="00BF3F57" w:rsidRPr="00BF3F57" w14:paraId="00A1212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5676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D798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CA523" w14:textId="5DB566A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7E8D0" w14:textId="316A576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60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B36C6" w14:textId="06D1357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,503 </w:t>
            </w:r>
          </w:p>
        </w:tc>
      </w:tr>
      <w:tr w:rsidR="00BF3F57" w:rsidRPr="00BF3F57" w14:paraId="5EBE4B9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172C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C996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4EAD2" w14:textId="064EEB2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11FD3" w14:textId="6976E86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,08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EE1EF" w14:textId="411D3CE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3,992 </w:t>
            </w:r>
          </w:p>
        </w:tc>
      </w:tr>
      <w:tr w:rsidR="00BF3F57" w:rsidRPr="00BF3F57" w14:paraId="7985A357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65C6E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8D5659" w14:textId="27B49BC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8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3695E3" w14:textId="01962F8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8,97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20DB31" w14:textId="298AF21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82,612 </w:t>
            </w:r>
          </w:p>
        </w:tc>
      </w:tr>
      <w:tr w:rsidR="00BF3F57" w:rsidRPr="00BF3F57" w14:paraId="6218470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837D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2267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A7F65" w14:textId="4C4CAE5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6095A" w14:textId="73E3F6F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5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19C5C" w14:textId="4F89C07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212 </w:t>
            </w:r>
          </w:p>
        </w:tc>
      </w:tr>
      <w:tr w:rsidR="00BF3F57" w:rsidRPr="00BF3F57" w14:paraId="2F7DA4C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95D3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ABF8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ngadan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1A99B" w14:textId="4C18C1E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46ECE" w14:textId="525FC7B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BCA53" w14:textId="5E523EF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8 </w:t>
            </w:r>
          </w:p>
        </w:tc>
      </w:tr>
      <w:tr w:rsidR="00BF3F57" w:rsidRPr="00BF3F57" w14:paraId="447621A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80D5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567C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BF419" w14:textId="62EBE33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03EA5" w14:textId="709F383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0186E" w14:textId="3CDD09A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40 </w:t>
            </w:r>
          </w:p>
        </w:tc>
      </w:tr>
      <w:tr w:rsidR="00BF3F57" w:rsidRPr="00BF3F57" w14:paraId="74FDD6A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600E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C58D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enito Solive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9AE57" w14:textId="597EBE2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215D9" w14:textId="6FD50A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4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D024B" w14:textId="08C9D7D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498 </w:t>
            </w:r>
          </w:p>
        </w:tc>
      </w:tr>
      <w:tr w:rsidR="00BF3F57" w:rsidRPr="00BF3F57" w14:paraId="0EEBDED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FC11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F910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CB009" w14:textId="3415C09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A1CF6" w14:textId="383FB32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60573" w14:textId="19BBB2D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58 </w:t>
            </w:r>
          </w:p>
        </w:tc>
      </w:tr>
      <w:tr w:rsidR="00BF3F57" w:rsidRPr="00BF3F57" w14:paraId="03E4DDC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01A8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6404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D979A" w14:textId="401A16A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DA950" w14:textId="4831B76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,84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54F02" w14:textId="03C5E7E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,431 </w:t>
            </w:r>
          </w:p>
        </w:tc>
      </w:tr>
      <w:tr w:rsidR="00BF3F57" w:rsidRPr="00BF3F57" w14:paraId="021D704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C5A1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9969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34EDE" w14:textId="522672F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5419C" w14:textId="765C3F3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2E8E4" w14:textId="10DBB9A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2 </w:t>
            </w:r>
          </w:p>
        </w:tc>
      </w:tr>
      <w:tr w:rsidR="00BF3F57" w:rsidRPr="00BF3F57" w14:paraId="2CA5925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8708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137F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C0E09" w14:textId="431BC60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36847" w14:textId="543BF83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90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4531E" w14:textId="5512311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,986 </w:t>
            </w:r>
          </w:p>
        </w:tc>
      </w:tr>
      <w:tr w:rsidR="00BF3F57" w:rsidRPr="00BF3F57" w14:paraId="7D777AE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B275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0D60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F7E78" w14:textId="30AFAE5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396B7" w14:textId="0AFB92B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6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9AB25" w14:textId="360084C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421 </w:t>
            </w:r>
          </w:p>
        </w:tc>
      </w:tr>
      <w:tr w:rsidR="00BF3F57" w:rsidRPr="00BF3F57" w14:paraId="122CC78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33FF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ADD2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2C79A" w14:textId="0BF705D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0661E" w14:textId="1AD8C75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41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A5A74" w14:textId="49800FB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,461 </w:t>
            </w:r>
          </w:p>
        </w:tc>
      </w:tr>
      <w:tr w:rsidR="00BF3F57" w:rsidRPr="00BF3F57" w14:paraId="7664268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FEA3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8840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E417C" w14:textId="22D941D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30153" w14:textId="19B1637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68760" w14:textId="017F407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7 </w:t>
            </w:r>
          </w:p>
        </w:tc>
      </w:tr>
      <w:tr w:rsidR="00BF3F57" w:rsidRPr="00BF3F57" w14:paraId="59001C0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6A27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2B91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2B04B" w14:textId="2B4808A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21566" w14:textId="2CC496A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3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BB01C" w14:textId="379C491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320 </w:t>
            </w:r>
          </w:p>
        </w:tc>
      </w:tr>
      <w:tr w:rsidR="00BF3F57" w:rsidRPr="00BF3F57" w14:paraId="0E25BCB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F39B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5014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F1A2C" w14:textId="05A40E0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BDCDB" w14:textId="608508F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49359" w14:textId="27E725D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26 </w:t>
            </w:r>
          </w:p>
        </w:tc>
      </w:tr>
      <w:tr w:rsidR="00BF3F57" w:rsidRPr="00BF3F57" w14:paraId="11CA98E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563D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4F5A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0850C" w14:textId="2A8CD9F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CE97C" w14:textId="54A39A8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,97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628DE" w14:textId="25A5C3B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7,249 </w:t>
            </w:r>
          </w:p>
        </w:tc>
      </w:tr>
      <w:tr w:rsidR="00BF3F57" w:rsidRPr="00BF3F57" w14:paraId="2527FE7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9927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5AFD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66F57" w14:textId="70515D4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A3FF6" w14:textId="3819251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494A9" w14:textId="3F093C3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0 </w:t>
            </w:r>
          </w:p>
        </w:tc>
      </w:tr>
      <w:tr w:rsidR="00BF3F57" w:rsidRPr="00BF3F57" w14:paraId="7E3F327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B259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D77A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conaco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345AA" w14:textId="16E2959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44D00" w14:textId="2B56EF0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A9BFE" w14:textId="64AE595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2 </w:t>
            </w:r>
          </w:p>
        </w:tc>
      </w:tr>
      <w:tr w:rsidR="00BF3F57" w:rsidRPr="00BF3F57" w14:paraId="0B706E6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F21B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D75A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lli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81B8E" w14:textId="4F07C38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5E8EF" w14:textId="5024CAB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5E434" w14:textId="2B485F1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5 </w:t>
            </w:r>
          </w:p>
        </w:tc>
      </w:tr>
      <w:tr w:rsidR="00BF3F57" w:rsidRPr="00BF3F57" w14:paraId="13303D2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7C17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551C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F7358" w14:textId="27F1C6A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8E351" w14:textId="7A9527F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3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56713" w14:textId="0A2E1A5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280 </w:t>
            </w:r>
          </w:p>
        </w:tc>
      </w:tr>
      <w:tr w:rsidR="00BF3F57" w:rsidRPr="00BF3F57" w14:paraId="0329566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63DA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83CF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8590C" w14:textId="2926958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D28D4" w14:textId="16D07BE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43670" w14:textId="6390B81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9 </w:t>
            </w:r>
          </w:p>
        </w:tc>
      </w:tr>
      <w:tr w:rsidR="00BF3F57" w:rsidRPr="00BF3F57" w14:paraId="3A00A3B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4A70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889D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BF256" w14:textId="30AE52F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CBE28" w14:textId="1F66868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7FA79" w14:textId="4EE80FE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BF3F57" w:rsidRPr="00BF3F57" w14:paraId="448B0A5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4657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5477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Quirin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48EA2" w14:textId="2CCFA77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098E0" w14:textId="267920D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56971" w14:textId="79D4AFD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0 </w:t>
            </w:r>
          </w:p>
        </w:tc>
      </w:tr>
      <w:tr w:rsidR="00BF3F57" w:rsidRPr="00BF3F57" w14:paraId="05A0EC3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972B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3BE8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0791D" w14:textId="531B171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318FD" w14:textId="7D1191A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27860" w14:textId="713FCB1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92 </w:t>
            </w:r>
          </w:p>
        </w:tc>
      </w:tr>
      <w:tr w:rsidR="00BF3F57" w:rsidRPr="00BF3F57" w14:paraId="33E32E9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3D98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D8D3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FBAD9" w14:textId="56ABBBB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FC2F7" w14:textId="1DECF10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34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7570C" w14:textId="7032D63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,022 </w:t>
            </w:r>
          </w:p>
        </w:tc>
      </w:tr>
      <w:tr w:rsidR="00BF3F57" w:rsidRPr="00BF3F57" w14:paraId="2962AFE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0334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BD00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8A74F" w14:textId="26CDCBD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76AD4" w14:textId="596C9B0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8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9F46B" w14:textId="0A266FD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563 </w:t>
            </w:r>
          </w:p>
        </w:tc>
      </w:tr>
      <w:tr w:rsidR="00BF3F57" w:rsidRPr="00BF3F57" w14:paraId="7F6F27E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3BEB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90F8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4C691" w14:textId="5FD53EB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28870" w14:textId="6E3DAE4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8E968" w14:textId="6A0D8DE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1 </w:t>
            </w:r>
          </w:p>
        </w:tc>
      </w:tr>
      <w:tr w:rsidR="00BF3F57" w:rsidRPr="00BF3F57" w14:paraId="5F7DFAD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9A83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66EB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Guillerm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13EB0" w14:textId="4904082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EBD3B" w14:textId="4128F3B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E4B5C" w14:textId="49CDF9C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 </w:t>
            </w:r>
          </w:p>
        </w:tc>
      </w:tr>
      <w:tr w:rsidR="00BF3F57" w:rsidRPr="00BF3F57" w14:paraId="3958A6D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CCBA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E367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D2B75" w14:textId="3CD519F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8FD5F" w14:textId="2000050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D057F" w14:textId="7B4749C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44 </w:t>
            </w:r>
          </w:p>
        </w:tc>
      </w:tr>
      <w:tr w:rsidR="00BF3F57" w:rsidRPr="00BF3F57" w14:paraId="0434DD6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5477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2A2D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F49A2" w14:textId="756077E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8B92C" w14:textId="6DA5FC3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5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4A759" w14:textId="085DDB7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403 </w:t>
            </w:r>
          </w:p>
        </w:tc>
      </w:tr>
      <w:tr w:rsidR="00BF3F57" w:rsidRPr="00BF3F57" w14:paraId="52ED6E4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F34C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8872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5499E" w14:textId="68521F3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60EA3" w14:textId="58E00CC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C4DB2" w14:textId="4B3A9D3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7 </w:t>
            </w:r>
          </w:p>
        </w:tc>
      </w:tr>
      <w:tr w:rsidR="00BF3F57" w:rsidRPr="00BF3F57" w14:paraId="3549F88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C274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BC34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0728F" w14:textId="4179596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7AF04" w14:textId="3DB0879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208D7" w14:textId="376EFF3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6 </w:t>
            </w:r>
          </w:p>
        </w:tc>
      </w:tr>
      <w:tr w:rsidR="00BF3F57" w:rsidRPr="00BF3F57" w14:paraId="11E96E5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FED0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599F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039A0" w14:textId="6F2EFAF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F7EFF" w14:textId="18D3552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92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7EE9A" w14:textId="108B10F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,023 </w:t>
            </w:r>
          </w:p>
        </w:tc>
      </w:tr>
      <w:tr w:rsidR="00BF3F57" w:rsidRPr="00BF3F57" w14:paraId="5A8BF82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B357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E9D4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4631F" w14:textId="4F5A4E7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B43D4" w14:textId="3C8C748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91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5CBE6" w14:textId="08DA7C3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,345 </w:t>
            </w:r>
          </w:p>
        </w:tc>
      </w:tr>
      <w:tr w:rsidR="00BF3F57" w:rsidRPr="00BF3F57" w14:paraId="72A0382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BC73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D5B53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5AF9D" w14:textId="55356D3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EC918" w14:textId="5095F19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553E5" w14:textId="575FE4E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31 </w:t>
            </w:r>
          </w:p>
        </w:tc>
      </w:tr>
      <w:tr w:rsidR="00BF3F57" w:rsidRPr="00BF3F57" w14:paraId="45F36D1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81B3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828F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7DFAC" w14:textId="705BD34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CAAD1" w14:textId="165BD7D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,17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1EBE4" w14:textId="2F24392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,812 </w:t>
            </w:r>
          </w:p>
        </w:tc>
      </w:tr>
      <w:tr w:rsidR="00BF3F57" w:rsidRPr="00BF3F57" w14:paraId="2F1373C4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AD989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C30B3A" w14:textId="0D4EFE7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1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92A962" w14:textId="076DF3F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42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78CB13" w14:textId="6609F4B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4,884 </w:t>
            </w:r>
          </w:p>
        </w:tc>
      </w:tr>
      <w:tr w:rsidR="00BF3F57" w:rsidRPr="00BF3F57" w14:paraId="0C0F87C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CF43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14C1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159C8" w14:textId="452000A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E53C6" w14:textId="64C5791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9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0D886" w14:textId="22A5D5A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377 </w:t>
            </w:r>
          </w:p>
        </w:tc>
      </w:tr>
      <w:tr w:rsidR="00BF3F57" w:rsidRPr="00BF3F57" w14:paraId="13B65FD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9149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6E3C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C3E3B" w14:textId="2966BF6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C0C1D" w14:textId="4BCE7C4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99498" w14:textId="5D160E8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0 </w:t>
            </w:r>
          </w:p>
        </w:tc>
      </w:tr>
      <w:tr w:rsidR="00BF3F57" w:rsidRPr="00BF3F57" w14:paraId="1B50043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68B2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6044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FFEB3" w14:textId="1C21D7C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AF51D" w14:textId="5BA94BD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A5372" w14:textId="16445C0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3 </w:t>
            </w:r>
          </w:p>
        </w:tc>
      </w:tr>
      <w:tr w:rsidR="00BF3F57" w:rsidRPr="00BF3F57" w14:paraId="543C894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BDCC7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9534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BF201" w14:textId="43A3761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FE0E9" w14:textId="38EEB1B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42E99" w14:textId="19691D5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20 </w:t>
            </w:r>
          </w:p>
        </w:tc>
      </w:tr>
      <w:tr w:rsidR="00BF3F57" w:rsidRPr="00BF3F57" w14:paraId="03F3E31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A958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F7FD4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BF8A4" w14:textId="0646657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E645F" w14:textId="039768C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D8494" w14:textId="0212E84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1 </w:t>
            </w:r>
          </w:p>
        </w:tc>
      </w:tr>
      <w:tr w:rsidR="00BF3F57" w:rsidRPr="00BF3F57" w14:paraId="3D6361A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C454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A465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8CB52" w14:textId="28CC2AA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CFBA7" w14:textId="666CF9C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4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F210B" w14:textId="35AD473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175 </w:t>
            </w:r>
          </w:p>
        </w:tc>
      </w:tr>
      <w:tr w:rsidR="00BF3F57" w:rsidRPr="00BF3F57" w14:paraId="4B00220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57E5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D689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2222E" w14:textId="5F3D92F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5F089" w14:textId="41288A8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9AFF5" w14:textId="47B8C68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7 </w:t>
            </w:r>
          </w:p>
        </w:tc>
      </w:tr>
      <w:tr w:rsidR="00BF3F57" w:rsidRPr="00BF3F57" w14:paraId="513C04C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6EA3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53C1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F29F4" w14:textId="070588E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9492F" w14:textId="61510BB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97E38" w14:textId="394C5ED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6 </w:t>
            </w:r>
          </w:p>
        </w:tc>
      </w:tr>
      <w:tr w:rsidR="00BF3F57" w:rsidRPr="00BF3F57" w14:paraId="5726A21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04FB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ED7E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D8A25" w14:textId="7E29FFD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95D05" w14:textId="3A67A95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26FC5" w14:textId="7ED1BE7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71 </w:t>
            </w:r>
          </w:p>
        </w:tc>
      </w:tr>
      <w:tr w:rsidR="00BF3F57" w:rsidRPr="00BF3F57" w14:paraId="7929DB4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46DA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F3C5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BAB6E" w14:textId="28D24B6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C7587" w14:textId="6F98DFE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5B4E6" w14:textId="09F5618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7 </w:t>
            </w:r>
          </w:p>
        </w:tc>
      </w:tr>
      <w:tr w:rsidR="00BF3F57" w:rsidRPr="00BF3F57" w14:paraId="33CE976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F340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AB6C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37EEE" w14:textId="66AC8FE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973F6" w14:textId="417A569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275D1" w14:textId="608368C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 </w:t>
            </w:r>
          </w:p>
        </w:tc>
      </w:tr>
      <w:tr w:rsidR="00BF3F57" w:rsidRPr="00BF3F57" w14:paraId="131B3B5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371B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F03E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671A4" w14:textId="58E5149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2728E" w14:textId="066B64D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15A20" w14:textId="26B7A49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1 </w:t>
            </w:r>
          </w:p>
        </w:tc>
      </w:tr>
      <w:tr w:rsidR="00BF3F57" w:rsidRPr="00BF3F57" w14:paraId="39FCC8F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1526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2F75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66CE3" w14:textId="483F18D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C1C7A" w14:textId="643A63F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D5042" w14:textId="46D3F35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BF3F57" w:rsidRPr="00BF3F57" w14:paraId="760D279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5C50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3901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B2B81" w14:textId="4FBCE25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0BE58" w14:textId="155C3CC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2FE93" w14:textId="62BDAA2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96 </w:t>
            </w:r>
          </w:p>
        </w:tc>
      </w:tr>
      <w:tr w:rsidR="00BF3F57" w:rsidRPr="00BF3F57" w14:paraId="1F8925A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5A68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C3341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1E0C5" w14:textId="63067EF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8C8EC" w14:textId="7817011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0DA08" w14:textId="666DEC1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</w:tr>
      <w:tr w:rsidR="00BF3F57" w:rsidRPr="00BF3F57" w14:paraId="1D0C95F4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76026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464278" w14:textId="6E0260A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70B98F" w14:textId="1873A69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5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8B4CC3" w14:textId="4BFEC6B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645 </w:t>
            </w:r>
          </w:p>
        </w:tc>
      </w:tr>
      <w:tr w:rsidR="00BF3F57" w:rsidRPr="00BF3F57" w14:paraId="0FA3C44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1859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DA99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F3216" w14:textId="0041633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14CFB" w14:textId="0F1CEE6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334F8" w14:textId="2FFE3B7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81 </w:t>
            </w:r>
          </w:p>
        </w:tc>
      </w:tr>
      <w:tr w:rsidR="00BF3F57" w:rsidRPr="00BF3F57" w14:paraId="77DF74E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D4B0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5369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B5AC0" w14:textId="4A33484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55E2D" w14:textId="0C4A5C7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AC9E0" w14:textId="275ED6D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 </w:t>
            </w:r>
          </w:p>
        </w:tc>
      </w:tr>
      <w:tr w:rsidR="00BF3F57" w:rsidRPr="00BF3F57" w14:paraId="6DF0346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5D7A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7F11F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1D519" w14:textId="5F9FCF4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91725" w14:textId="1A3AB84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9B20C" w14:textId="50F3F6D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43 </w:t>
            </w:r>
          </w:p>
        </w:tc>
      </w:tr>
      <w:tr w:rsidR="00BF3F57" w:rsidRPr="00BF3F57" w14:paraId="1F848B2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7162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AB68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A493D" w14:textId="06F7E41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89954" w14:textId="6F1C09C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F0236" w14:textId="63CC35D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62 </w:t>
            </w:r>
          </w:p>
        </w:tc>
      </w:tr>
      <w:tr w:rsidR="00BF3F57" w:rsidRPr="00BF3F57" w14:paraId="22F0541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B90E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345D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BF57E" w14:textId="4C6977F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5C42E" w14:textId="3F7C517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3F7A5" w14:textId="0EE5B42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</w:tr>
      <w:tr w:rsidR="00BF3F57" w:rsidRPr="00BF3F57" w14:paraId="17FF3277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8D7372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89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36B6E24" w14:textId="5E906A2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76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B6D43E6" w14:textId="19E0669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89,29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9D2D34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,142,816 </w:t>
            </w:r>
          </w:p>
        </w:tc>
      </w:tr>
      <w:tr w:rsidR="00BF3F57" w:rsidRPr="00BF3F57" w14:paraId="2D74255E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3FCE8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E20B73" w14:textId="1A881F3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1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DDF36D" w14:textId="71BB1DC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7,93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D05C5D" w14:textId="6573D04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8,609 </w:t>
            </w:r>
          </w:p>
        </w:tc>
      </w:tr>
      <w:tr w:rsidR="00BF3F57" w:rsidRPr="00BF3F57" w14:paraId="7D8DCD3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A48D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A053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74BB9" w14:textId="1E6868F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0E753" w14:textId="1A95AB2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,96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7434D" w14:textId="5DCC24A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,582 </w:t>
            </w:r>
          </w:p>
        </w:tc>
      </w:tr>
      <w:tr w:rsidR="00BF3F57" w:rsidRPr="00BF3F57" w14:paraId="797B06D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7AF7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46B3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2BD4E" w14:textId="54F2B47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53161" w14:textId="17EAC3C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1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41A20" w14:textId="46F0BF9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958 </w:t>
            </w:r>
          </w:p>
        </w:tc>
      </w:tr>
      <w:tr w:rsidR="00BF3F57" w:rsidRPr="00BF3F57" w14:paraId="580F708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1DE9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6009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11BFC" w14:textId="01D7CC3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B73CD" w14:textId="637EFB5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2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676FD" w14:textId="17441A6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757 </w:t>
            </w:r>
          </w:p>
        </w:tc>
      </w:tr>
      <w:tr w:rsidR="00BF3F57" w:rsidRPr="00BF3F57" w14:paraId="0F8B186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C896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F8A7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F8F23" w14:textId="3F6116B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2E317" w14:textId="4373F46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0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EDE18" w14:textId="69D1268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803 </w:t>
            </w:r>
          </w:p>
        </w:tc>
      </w:tr>
      <w:tr w:rsidR="00BF3F57" w:rsidRPr="00BF3F57" w14:paraId="510AF1D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437E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0945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8CDFD" w14:textId="52363BD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335DA" w14:textId="112B4E5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20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5EF52" w14:textId="13D2C55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863 </w:t>
            </w:r>
          </w:p>
        </w:tc>
      </w:tr>
      <w:tr w:rsidR="00BF3F57" w:rsidRPr="00BF3F57" w14:paraId="26BFC3F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EC587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9954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0C7C4" w14:textId="0617FE0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C9786" w14:textId="7052708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5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DCA1E" w14:textId="3C9603B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41 </w:t>
            </w:r>
          </w:p>
        </w:tc>
      </w:tr>
      <w:tr w:rsidR="00BF3F57" w:rsidRPr="00BF3F57" w14:paraId="7F6F27B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D466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394D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1123B" w14:textId="36DC662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54864" w14:textId="35C856C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6C778" w14:textId="64EE525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24 </w:t>
            </w:r>
          </w:p>
        </w:tc>
      </w:tr>
      <w:tr w:rsidR="00BF3F57" w:rsidRPr="00BF3F57" w14:paraId="5F30096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2E77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6168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9D94E" w14:textId="6EDA1F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27700" w14:textId="7F1DD0E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23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C29E5" w14:textId="5F782F3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781 </w:t>
            </w:r>
          </w:p>
        </w:tc>
      </w:tr>
      <w:tr w:rsidR="00BF3F57" w:rsidRPr="00BF3F57" w14:paraId="52E9ACA5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E6DFF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2AA4C7" w14:textId="29DB85D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0039EA" w14:textId="64E9B00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86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BA94C2" w14:textId="7BE3928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2,295 </w:t>
            </w:r>
          </w:p>
        </w:tc>
      </w:tr>
      <w:tr w:rsidR="00BF3F57" w:rsidRPr="00BF3F57" w14:paraId="2949B27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10B6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084D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49B40" w14:textId="07AC6D8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49ED2" w14:textId="0B8C9DD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DBD73" w14:textId="2153EA9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6 </w:t>
            </w:r>
          </w:p>
        </w:tc>
      </w:tr>
      <w:tr w:rsidR="00BF3F57" w:rsidRPr="00BF3F57" w14:paraId="2BDB6CA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0DA0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8DAA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8A3D7" w14:textId="1EAC34E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235EA" w14:textId="76CDB40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B1E70" w14:textId="6F1E780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7 </w:t>
            </w:r>
          </w:p>
        </w:tc>
      </w:tr>
      <w:tr w:rsidR="00BF3F57" w:rsidRPr="00BF3F57" w14:paraId="7B2CD3F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424D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58A8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0D2CF" w14:textId="70EB88C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420A6" w14:textId="36BA549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544CB" w14:textId="2DD59DF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 </w:t>
            </w:r>
          </w:p>
        </w:tc>
      </w:tr>
      <w:tr w:rsidR="00BF3F57" w:rsidRPr="00BF3F57" w14:paraId="54AF76C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CC21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E9C8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805BF" w14:textId="1B4FA55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12FED" w14:textId="50B869A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3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87223" w14:textId="3A6F09F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479 </w:t>
            </w:r>
          </w:p>
        </w:tc>
      </w:tr>
      <w:tr w:rsidR="00BF3F57" w:rsidRPr="00BF3F57" w14:paraId="795CB9C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D078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7F38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6888A" w14:textId="7477FD0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0F1C5" w14:textId="198A8D5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7F207" w14:textId="4F8A945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98 </w:t>
            </w:r>
          </w:p>
        </w:tc>
      </w:tr>
      <w:tr w:rsidR="00BF3F57" w:rsidRPr="00BF3F57" w14:paraId="09350D4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EF85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998D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9405B" w14:textId="224B785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6AB37" w14:textId="4AD131B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333BF" w14:textId="3E22265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5 </w:t>
            </w:r>
          </w:p>
        </w:tc>
      </w:tr>
      <w:tr w:rsidR="00BF3F57" w:rsidRPr="00BF3F57" w14:paraId="571883F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AAC5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1654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679E9" w14:textId="06C65CB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F8689" w14:textId="7DD5532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8F3A9" w14:textId="62036B8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6 </w:t>
            </w:r>
          </w:p>
        </w:tc>
      </w:tr>
      <w:tr w:rsidR="00BF3F57" w:rsidRPr="00BF3F57" w14:paraId="6932E2F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AE05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E168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2B1C6" w14:textId="1EE320C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AE162" w14:textId="751AB97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5282C" w14:textId="3CD687F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7 </w:t>
            </w:r>
          </w:p>
        </w:tc>
      </w:tr>
      <w:tr w:rsidR="00BF3F57" w:rsidRPr="00BF3F57" w14:paraId="27AEEEB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A2CC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451E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666E1" w14:textId="47057D8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5916B" w14:textId="14AF275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87AE1" w14:textId="57F923B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090 </w:t>
            </w:r>
          </w:p>
        </w:tc>
      </w:tr>
      <w:tr w:rsidR="00BF3F57" w:rsidRPr="00BF3F57" w14:paraId="68A6630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9C32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121C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9FBDB" w14:textId="1CB160C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FC052" w14:textId="06A5083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1F9BB" w14:textId="77AADED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5 </w:t>
            </w:r>
          </w:p>
        </w:tc>
      </w:tr>
      <w:tr w:rsidR="00BF3F57" w:rsidRPr="00BF3F57" w14:paraId="3539ACE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1290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FE19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D19FE" w14:textId="0B82210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B0674" w14:textId="70AABE1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3809D" w14:textId="0D719DB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2 </w:t>
            </w:r>
          </w:p>
        </w:tc>
      </w:tr>
      <w:tr w:rsidR="00BF3F57" w:rsidRPr="00BF3F57" w14:paraId="19D57F93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A9DCC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886CA2" w14:textId="172320D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2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BC3341" w14:textId="43D1F77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13,00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0736F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465,639 </w:t>
            </w:r>
          </w:p>
        </w:tc>
      </w:tr>
      <w:tr w:rsidR="00BF3F57" w:rsidRPr="00BF3F57" w14:paraId="7C7E947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BE10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48CF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13EF2" w14:textId="612D8F3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88182" w14:textId="2F42F2F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,60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D4FE3" w14:textId="5AE874F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,400 </w:t>
            </w:r>
          </w:p>
        </w:tc>
      </w:tr>
      <w:tr w:rsidR="00BF3F57" w:rsidRPr="00BF3F57" w14:paraId="012C1F5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1E99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A988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A2AA4" w14:textId="4B74EFF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2A6E0" w14:textId="1CADEA5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,29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8BC4A" w14:textId="46CBAC7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,158 </w:t>
            </w:r>
          </w:p>
        </w:tc>
      </w:tr>
      <w:tr w:rsidR="00BF3F57" w:rsidRPr="00BF3F57" w14:paraId="3514F4D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B899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9C0F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D628A" w14:textId="73E1525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A0FD7" w14:textId="4865D85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,64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E7E6D" w14:textId="1E41278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6,475 </w:t>
            </w:r>
          </w:p>
        </w:tc>
      </w:tr>
      <w:tr w:rsidR="00BF3F57" w:rsidRPr="00BF3F57" w14:paraId="7DB684B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19C6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9A2A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3052B" w14:textId="689BD3A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A120C" w14:textId="39D6AFB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,55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31E83" w14:textId="6AD2E82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2,795 </w:t>
            </w:r>
          </w:p>
        </w:tc>
      </w:tr>
      <w:tr w:rsidR="00BF3F57" w:rsidRPr="00BF3F57" w14:paraId="61C04C4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E6DB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414D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F821F" w14:textId="3556803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FC430" w14:textId="4B561AD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,06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658FB" w14:textId="42E6DC2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,037 </w:t>
            </w:r>
          </w:p>
        </w:tc>
      </w:tr>
      <w:tr w:rsidR="00BF3F57" w:rsidRPr="00BF3F57" w14:paraId="7254782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A46D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D395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CB8A2" w14:textId="01F48AA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40162" w14:textId="4DDD26E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30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5E0F8" w14:textId="1BE59DE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208 </w:t>
            </w:r>
          </w:p>
        </w:tc>
      </w:tr>
      <w:tr w:rsidR="00BF3F57" w:rsidRPr="00BF3F57" w14:paraId="655A9E6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2B6A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604F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8C7C6" w14:textId="6A5BDF3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4ED8B" w14:textId="463644A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,90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9B5A7" w14:textId="6D43962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0,264 </w:t>
            </w:r>
          </w:p>
        </w:tc>
      </w:tr>
      <w:tr w:rsidR="00BF3F57" w:rsidRPr="00BF3F57" w14:paraId="7F1DA79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CEF3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F1606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D1AD3" w14:textId="386AEBB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AF9B3" w14:textId="4F3FD4E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2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A3B31" w14:textId="509A7AB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40 </w:t>
            </w:r>
          </w:p>
        </w:tc>
      </w:tr>
      <w:tr w:rsidR="00BF3F57" w:rsidRPr="00BF3F57" w14:paraId="0A9B9E0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3D93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1398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98188" w14:textId="7419967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B17CB" w14:textId="265A4F7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18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CBB55" w14:textId="3717DD1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145 </w:t>
            </w:r>
          </w:p>
        </w:tc>
      </w:tr>
      <w:tr w:rsidR="00BF3F57" w:rsidRPr="00BF3F57" w14:paraId="38EA0C2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90BB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1246C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283C7" w14:textId="216C0B3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665AD" w14:textId="2F3AA2D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,26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76568" w14:textId="6CAA3BA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6,300 </w:t>
            </w:r>
          </w:p>
        </w:tc>
      </w:tr>
      <w:tr w:rsidR="00BF3F57" w:rsidRPr="00BF3F57" w14:paraId="5AAB7D9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188B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7A09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78F5A" w14:textId="28BC1A0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33DC6" w14:textId="25DE64A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,77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592BF" w14:textId="15D818A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,096 </w:t>
            </w:r>
          </w:p>
        </w:tc>
      </w:tr>
      <w:tr w:rsidR="00BF3F57" w:rsidRPr="00BF3F57" w14:paraId="3DD84DB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E837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5619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E9CAE" w14:textId="1AAA0FB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D6E1E" w14:textId="214E0A1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,14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6437F" w14:textId="17B8A5C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5,237 </w:t>
            </w:r>
          </w:p>
        </w:tc>
      </w:tr>
      <w:tr w:rsidR="00BF3F57" w:rsidRPr="00BF3F57" w14:paraId="6391A37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ADCA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06EE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A70A6" w14:textId="1EDCC9E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07203" w14:textId="0FB136E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2B188" w14:textId="04FE7AC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64 </w:t>
            </w:r>
          </w:p>
        </w:tc>
      </w:tr>
      <w:tr w:rsidR="00BF3F57" w:rsidRPr="00BF3F57" w14:paraId="37B0845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81BC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DEF6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5AA37" w14:textId="7BF2032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FE67B" w14:textId="5AD5A76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9E91B" w14:textId="1BA9681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04 </w:t>
            </w:r>
          </w:p>
        </w:tc>
      </w:tr>
      <w:tr w:rsidR="00BF3F57" w:rsidRPr="00BF3F57" w14:paraId="7A26657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25ED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D386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94FCF" w14:textId="4CC5F8B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79F3A" w14:textId="34CEB02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4448B" w14:textId="4D2A5CE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17 </w:t>
            </w:r>
          </w:p>
        </w:tc>
      </w:tr>
      <w:tr w:rsidR="00BF3F57" w:rsidRPr="00BF3F57" w14:paraId="198E092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0097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89FC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77FCC" w14:textId="0BD05D4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E8668" w14:textId="07A4F6A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6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720B2" w14:textId="57DBBF3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,320 </w:t>
            </w:r>
          </w:p>
        </w:tc>
      </w:tr>
      <w:tr w:rsidR="00BF3F57" w:rsidRPr="00BF3F57" w14:paraId="0288AE8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1273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AE00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0F4B6" w14:textId="2FC8E74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8BC3D" w14:textId="201719D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87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A4CFF" w14:textId="09CA34B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,355 </w:t>
            </w:r>
          </w:p>
        </w:tc>
      </w:tr>
      <w:tr w:rsidR="00BF3F57" w:rsidRPr="00BF3F57" w14:paraId="16F2465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B328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D35B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27675" w14:textId="1C47C52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763B6" w14:textId="434245C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1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9049A" w14:textId="4FD1020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,390 </w:t>
            </w:r>
          </w:p>
        </w:tc>
      </w:tr>
      <w:tr w:rsidR="00BF3F57" w:rsidRPr="00BF3F57" w14:paraId="5AB70C3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21D0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054B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E8250" w14:textId="1DBBF6D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A19BE" w14:textId="3DBE284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,09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A7068" w14:textId="707A6BA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,636 </w:t>
            </w:r>
          </w:p>
        </w:tc>
      </w:tr>
      <w:tr w:rsidR="00BF3F57" w:rsidRPr="00BF3F57" w14:paraId="6D02E6C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C69E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8A20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CED30" w14:textId="5B87E89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433F0" w14:textId="1AF07A4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,74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94E6F" w14:textId="32493F5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0,960 </w:t>
            </w:r>
          </w:p>
        </w:tc>
      </w:tr>
      <w:tr w:rsidR="00BF3F57" w:rsidRPr="00BF3F57" w14:paraId="1265760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BE38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4119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401D5" w14:textId="3FB2075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72DC2" w14:textId="766F770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33C1A" w14:textId="54D84BE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3 </w:t>
            </w:r>
          </w:p>
        </w:tc>
      </w:tr>
      <w:tr w:rsidR="00BF3F57" w:rsidRPr="00BF3F57" w14:paraId="76D0C68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CE5E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D553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C0271" w14:textId="6768AD4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67781" w14:textId="4B1C000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,04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34A28" w14:textId="0EDB860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8,618 </w:t>
            </w:r>
          </w:p>
        </w:tc>
      </w:tr>
      <w:tr w:rsidR="00BF3F57" w:rsidRPr="00BF3F57" w14:paraId="481F048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C4B3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BF06C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2D84D" w14:textId="684B22D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0F909" w14:textId="6601320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62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E99CC" w14:textId="7A77010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,130 </w:t>
            </w:r>
          </w:p>
        </w:tc>
      </w:tr>
      <w:tr w:rsidR="00BF3F57" w:rsidRPr="00BF3F57" w14:paraId="1DC2976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E35B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08D6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E2214" w14:textId="6B86CDD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E3BCD" w14:textId="4D5AF5D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43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8D57A" w14:textId="6DFF24E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,797 </w:t>
            </w:r>
          </w:p>
        </w:tc>
      </w:tr>
      <w:tr w:rsidR="00BF3F57" w:rsidRPr="00BF3F57" w14:paraId="2D7A0EB4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36AAA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3D7B8B" w14:textId="5AE6FF1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7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B96A25" w14:textId="52E4456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3,92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2A07CC" w14:textId="2BC3696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86,680 </w:t>
            </w:r>
          </w:p>
        </w:tc>
      </w:tr>
      <w:tr w:rsidR="00BF3F57" w:rsidRPr="00BF3F57" w14:paraId="0E5286F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2D0F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6F80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536A1" w14:textId="1225A9E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D600F" w14:textId="2F30228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4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AE150" w14:textId="0868EE1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975 </w:t>
            </w:r>
          </w:p>
        </w:tc>
      </w:tr>
      <w:tr w:rsidR="00BF3F57" w:rsidRPr="00BF3F57" w14:paraId="680C4F1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F8CF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FA92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96409" w14:textId="6BF3E5A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F7474" w14:textId="31C1594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34F0D" w14:textId="046843B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89 </w:t>
            </w:r>
          </w:p>
        </w:tc>
      </w:tr>
      <w:tr w:rsidR="00BF3F57" w:rsidRPr="00BF3F57" w14:paraId="710ED95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2BCA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C65A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58639" w14:textId="2F6907B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B1386" w14:textId="323C912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,20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8B4DA" w14:textId="6714DDB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,022 </w:t>
            </w:r>
          </w:p>
        </w:tc>
      </w:tr>
      <w:tr w:rsidR="00BF3F57" w:rsidRPr="00BF3F57" w14:paraId="1BFEF12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60AF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FB6D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73644" w14:textId="5B21969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9C3D0" w14:textId="7A174E1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1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9FF2C" w14:textId="7C466EF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759 </w:t>
            </w:r>
          </w:p>
        </w:tc>
      </w:tr>
      <w:tr w:rsidR="00BF3F57" w:rsidRPr="00BF3F57" w14:paraId="43B1375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671E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BC99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15B35" w14:textId="28C77E1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4C052" w14:textId="1AC2C70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2C8E1" w14:textId="1B452A4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67 </w:t>
            </w:r>
          </w:p>
        </w:tc>
      </w:tr>
      <w:tr w:rsidR="00BF3F57" w:rsidRPr="00BF3F57" w14:paraId="1C74AC5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4785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89D5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99569" w14:textId="79B9AF8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5AAEC" w14:textId="7744B04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AE80A" w14:textId="6826BBF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15 </w:t>
            </w:r>
          </w:p>
        </w:tc>
      </w:tr>
      <w:tr w:rsidR="00BF3F57" w:rsidRPr="00BF3F57" w14:paraId="3D06F37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43DE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6A40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F585E" w14:textId="508CE78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DCDFD" w14:textId="176BB18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43375" w14:textId="2D9853A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4 </w:t>
            </w:r>
          </w:p>
        </w:tc>
      </w:tr>
      <w:tr w:rsidR="00BF3F57" w:rsidRPr="00BF3F57" w14:paraId="01C0A6B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B6B52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1923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2D5B2" w14:textId="0F9EA67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CCA5B" w14:textId="6A89247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BE3D9" w14:textId="5781774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52 </w:t>
            </w:r>
          </w:p>
        </w:tc>
      </w:tr>
      <w:tr w:rsidR="00BF3F57" w:rsidRPr="00BF3F57" w14:paraId="1851337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7AA3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AF37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General Mamerto Natividad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B6FD5" w14:textId="02F70AF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DF00F" w14:textId="61352D6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F3355" w14:textId="4ADCB02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8 </w:t>
            </w:r>
          </w:p>
        </w:tc>
      </w:tr>
      <w:tr w:rsidR="00BF3F57" w:rsidRPr="00BF3F57" w14:paraId="3C1F0B1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2F881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48E8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BD4E2" w14:textId="4647AEC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2E320" w14:textId="7CFC796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0461F" w14:textId="203D252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55 </w:t>
            </w:r>
          </w:p>
        </w:tc>
      </w:tr>
      <w:tr w:rsidR="00BF3F57" w:rsidRPr="00BF3F57" w14:paraId="626E6D7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F89C6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45C8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F7E36" w14:textId="34DA15C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9DA86" w14:textId="4955B37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118BB" w14:textId="56240A1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5 </w:t>
            </w:r>
          </w:p>
        </w:tc>
      </w:tr>
      <w:tr w:rsidR="00BF3F57" w:rsidRPr="00BF3F57" w14:paraId="0F490D3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941A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9311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DDFE8" w14:textId="0504461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38DF0" w14:textId="7289A7C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,06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9150A" w14:textId="3AD8893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,590 </w:t>
            </w:r>
          </w:p>
        </w:tc>
      </w:tr>
      <w:tr w:rsidR="00BF3F57" w:rsidRPr="00BF3F57" w14:paraId="53D342B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C654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6F38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9FAA7" w14:textId="4277513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1D83C" w14:textId="41900CD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145E5" w14:textId="796AE1C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4 </w:t>
            </w:r>
          </w:p>
        </w:tc>
      </w:tr>
      <w:tr w:rsidR="00BF3F57" w:rsidRPr="00BF3F57" w14:paraId="5699412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2A51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3676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389CF" w14:textId="4F53A0E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A6912" w14:textId="6DEA797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2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DAB17" w14:textId="135544D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001 </w:t>
            </w:r>
          </w:p>
        </w:tc>
      </w:tr>
      <w:tr w:rsidR="00BF3F57" w:rsidRPr="00BF3F57" w14:paraId="1868097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5976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D947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5A1D3" w14:textId="38233AB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DFA83" w14:textId="499392E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04BC8" w14:textId="111AB21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00 </w:t>
            </w:r>
          </w:p>
        </w:tc>
      </w:tr>
      <w:tr w:rsidR="00BF3F57" w:rsidRPr="00BF3F57" w14:paraId="75829D3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074A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7CA4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84563" w14:textId="4822C4B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AABE5" w14:textId="3F17FCC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17497" w14:textId="63E61A9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5 </w:t>
            </w:r>
          </w:p>
        </w:tc>
      </w:tr>
      <w:tr w:rsidR="00BF3F57" w:rsidRPr="00BF3F57" w14:paraId="00A1D34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566E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A4AF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AE0C4" w14:textId="06F654D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D7C6B" w14:textId="7257D45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AFE13" w14:textId="0110C61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8 </w:t>
            </w:r>
          </w:p>
        </w:tc>
      </w:tr>
      <w:tr w:rsidR="00BF3F57" w:rsidRPr="00BF3F57" w14:paraId="5A80829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3235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E05A3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2071C" w14:textId="74F7B62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7A52C" w14:textId="53B1A7E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86753" w14:textId="4B82F28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71 </w:t>
            </w:r>
          </w:p>
        </w:tc>
      </w:tr>
      <w:tr w:rsidR="00BF3F57" w:rsidRPr="00BF3F57" w14:paraId="6FEFEC3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DBCF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7DC4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A4346" w14:textId="2B87CED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37FBF" w14:textId="0F59E97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8660D" w14:textId="16679DC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42 </w:t>
            </w:r>
          </w:p>
        </w:tc>
      </w:tr>
      <w:tr w:rsidR="00BF3F57" w:rsidRPr="00BF3F57" w14:paraId="1908986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7107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F8E8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ACC93" w14:textId="49176D7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6D17C" w14:textId="5793A2D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F50B8" w14:textId="59C3C87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79 </w:t>
            </w:r>
          </w:p>
        </w:tc>
      </w:tr>
      <w:tr w:rsidR="00BF3F57" w:rsidRPr="00BF3F57" w14:paraId="6A44616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BA77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E490B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FB7EF" w14:textId="52BA0E2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0194C" w14:textId="79C6B15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771C5" w14:textId="7652340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79 </w:t>
            </w:r>
          </w:p>
        </w:tc>
      </w:tr>
      <w:tr w:rsidR="00BF3F57" w:rsidRPr="00BF3F57" w14:paraId="29B3C7B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9167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FA49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A8BD3" w14:textId="7A69B99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2FC5D" w14:textId="7BAA4DD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66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8460B" w14:textId="684EBA3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,957 </w:t>
            </w:r>
          </w:p>
        </w:tc>
      </w:tr>
      <w:tr w:rsidR="00BF3F57" w:rsidRPr="00BF3F57" w14:paraId="45BDAA0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0DE3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AD48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911F2" w14:textId="4C4ADB0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239E5" w14:textId="4BD5589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5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3DCE3" w14:textId="78D07EA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193 </w:t>
            </w:r>
          </w:p>
        </w:tc>
      </w:tr>
      <w:tr w:rsidR="00BF3F57" w:rsidRPr="00BF3F57" w14:paraId="3A51A74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FFBC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9B33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E17BB" w14:textId="7A9B7BA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14258" w14:textId="75EBF84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AE28A" w14:textId="7DF0839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20 </w:t>
            </w:r>
          </w:p>
        </w:tc>
      </w:tr>
      <w:tr w:rsidR="00BF3F57" w:rsidRPr="00BF3F57" w14:paraId="6684749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BB5F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FEC9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52BDC" w14:textId="43F841F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0752E" w14:textId="582341F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C52E2" w14:textId="1C6E44C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155 </w:t>
            </w:r>
          </w:p>
        </w:tc>
      </w:tr>
      <w:tr w:rsidR="00BF3F57" w:rsidRPr="00BF3F57" w14:paraId="108FE9B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A233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6DF9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B4937" w14:textId="627EAC3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4B2C6" w14:textId="58A975C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B3012" w14:textId="6B0BD89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6 </w:t>
            </w:r>
          </w:p>
        </w:tc>
      </w:tr>
      <w:tr w:rsidR="00BF3F57" w:rsidRPr="00BF3F57" w14:paraId="7A27A2D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6271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7534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1EF03" w14:textId="318163A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AE602" w14:textId="4B99F75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6C31B" w14:textId="2556C46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50 </w:t>
            </w:r>
          </w:p>
        </w:tc>
      </w:tr>
      <w:tr w:rsidR="00BF3F57" w:rsidRPr="00BF3F57" w14:paraId="5698CE0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02A7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9EEF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194D6" w14:textId="485FEF6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78911" w14:textId="676C888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23B46" w14:textId="48CFE83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5 </w:t>
            </w:r>
          </w:p>
        </w:tc>
      </w:tr>
      <w:tr w:rsidR="00BF3F57" w:rsidRPr="00BF3F57" w14:paraId="401D850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6094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F2EA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E9809" w14:textId="2558BDB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B6E67" w14:textId="3514363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75D27" w14:textId="6C0477F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111 </w:t>
            </w:r>
          </w:p>
        </w:tc>
      </w:tr>
      <w:tr w:rsidR="00BF3F57" w:rsidRPr="00BF3F57" w14:paraId="0638ECF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5FC2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6E8A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897B3" w14:textId="72C7C69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0950D" w14:textId="134D2F7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7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30A8F" w14:textId="7A0A27F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833 </w:t>
            </w:r>
          </w:p>
        </w:tc>
      </w:tr>
      <w:tr w:rsidR="00BF3F57" w:rsidRPr="00BF3F57" w14:paraId="7DCFB714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E6769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619DE2" w14:textId="702D1C8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8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F2C510" w14:textId="28E51A5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2,59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7EC81C" w14:textId="119E73C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83,147 </w:t>
            </w:r>
          </w:p>
        </w:tc>
      </w:tr>
      <w:tr w:rsidR="00BF3F57" w:rsidRPr="00BF3F57" w14:paraId="3A6D7E0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F837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30FD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2CFD8" w14:textId="4F71160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C6251" w14:textId="3CDA871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496E5" w14:textId="267CA0A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7 </w:t>
            </w:r>
          </w:p>
        </w:tc>
      </w:tr>
      <w:tr w:rsidR="00BF3F57" w:rsidRPr="00BF3F57" w14:paraId="3283115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873D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FBEE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BF45E" w14:textId="1CC02CD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AA06C" w14:textId="7387DA6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,73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94D31" w14:textId="563BFAB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,835 </w:t>
            </w:r>
          </w:p>
        </w:tc>
      </w:tr>
      <w:tr w:rsidR="00BF3F57" w:rsidRPr="00BF3F57" w14:paraId="0315BE0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C12F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04C9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74C45" w14:textId="0C6F6E5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5BFDE" w14:textId="7CAAC52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04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E8874" w14:textId="1C38AC2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,003 </w:t>
            </w:r>
          </w:p>
        </w:tc>
      </w:tr>
      <w:tr w:rsidR="00BF3F57" w:rsidRPr="00BF3F57" w14:paraId="53FEF2D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8F8E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26DC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A0F09" w14:textId="761BC20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F9865" w14:textId="1387ADF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2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64982" w14:textId="6683618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336 </w:t>
            </w:r>
          </w:p>
        </w:tc>
      </w:tr>
      <w:tr w:rsidR="00BF3F57" w:rsidRPr="00BF3F57" w14:paraId="02F2BD4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8053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BFAC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04CFB" w14:textId="0D9A7AD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604DD" w14:textId="01E4552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,26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5574B" w14:textId="4DD7FFD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6,166 </w:t>
            </w:r>
          </w:p>
        </w:tc>
      </w:tr>
      <w:tr w:rsidR="00BF3F57" w:rsidRPr="00BF3F57" w14:paraId="4B3E51C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3146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23FD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8AB3F" w14:textId="5C888B0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E5EEF" w14:textId="7F017D2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CE8DD" w14:textId="423F5C7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2 </w:t>
            </w:r>
          </w:p>
        </w:tc>
      </w:tr>
      <w:tr w:rsidR="00BF3F57" w:rsidRPr="00BF3F57" w14:paraId="60C26FD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53EC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6243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76C14" w14:textId="66961C9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A13E8" w14:textId="2D7541B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57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A808D" w14:textId="5F7E66D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,814 </w:t>
            </w:r>
          </w:p>
        </w:tc>
      </w:tr>
      <w:tr w:rsidR="00BF3F57" w:rsidRPr="00BF3F57" w14:paraId="33F575A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8B9E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FF0D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7247F" w14:textId="692E39A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00569" w14:textId="38249D1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C6EDB" w14:textId="06C5D33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85 </w:t>
            </w:r>
          </w:p>
        </w:tc>
      </w:tr>
      <w:tr w:rsidR="00BF3F57" w:rsidRPr="00BF3F57" w14:paraId="2C9A510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EE34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103D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balacat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C1C2E" w14:textId="70C50D9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1CD7B" w14:textId="6F1DCB6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4A713" w14:textId="53B0057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1 </w:t>
            </w:r>
          </w:p>
        </w:tc>
      </w:tr>
      <w:tr w:rsidR="00BF3F57" w:rsidRPr="00BF3F57" w14:paraId="52FEF58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269A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D1BA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A3DD7" w14:textId="3BC930C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34416" w14:textId="0A4413C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7D7CE" w14:textId="76D319D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34 </w:t>
            </w:r>
          </w:p>
        </w:tc>
      </w:tr>
      <w:tr w:rsidR="00BF3F57" w:rsidRPr="00BF3F57" w14:paraId="783969D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EAB1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56F4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B21A0" w14:textId="4276FE8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5FCB9" w14:textId="0098460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D19F3" w14:textId="39758EF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6 </w:t>
            </w:r>
          </w:p>
        </w:tc>
      </w:tr>
      <w:tr w:rsidR="00BF3F57" w:rsidRPr="00BF3F57" w14:paraId="04EBDBC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DA8E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4A8D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EFA0F" w14:textId="7D049FF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BC7C6" w14:textId="362820E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,83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BC4DC" w14:textId="652D564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6,245 </w:t>
            </w:r>
          </w:p>
        </w:tc>
      </w:tr>
      <w:tr w:rsidR="00BF3F57" w:rsidRPr="00BF3F57" w14:paraId="1078BF9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C23E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B673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33EDD" w14:textId="048FCF5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F5942" w14:textId="430BBF7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022ED" w14:textId="54124B6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554 </w:t>
            </w:r>
          </w:p>
        </w:tc>
      </w:tr>
      <w:tr w:rsidR="00BF3F57" w:rsidRPr="00BF3F57" w14:paraId="37048E7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A76A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7592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447F9" w14:textId="663EA5A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9D946" w14:textId="4734A1B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58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126A7" w14:textId="75E729D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,127 </w:t>
            </w:r>
          </w:p>
        </w:tc>
      </w:tr>
      <w:tr w:rsidR="00BF3F57" w:rsidRPr="00BF3F57" w14:paraId="53ED50B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93A4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C81B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A1D5A" w14:textId="4E04771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502E7" w14:textId="3C4584D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D1F79" w14:textId="1BCE2E1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76 </w:t>
            </w:r>
          </w:p>
        </w:tc>
      </w:tr>
      <w:tr w:rsidR="00BF3F57" w:rsidRPr="00BF3F57" w14:paraId="395F4F1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DEAD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852E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1B60C" w14:textId="6FF55F6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1B870" w14:textId="14A018A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84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D5E80" w14:textId="3EA3683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,032 </w:t>
            </w:r>
          </w:p>
        </w:tc>
      </w:tr>
      <w:tr w:rsidR="00BF3F57" w:rsidRPr="00BF3F57" w14:paraId="1D64423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9B8C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1EC6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703E9" w14:textId="67E980E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DC8FA" w14:textId="2B10FA9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34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3F5AA" w14:textId="6922A36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,661 </w:t>
            </w:r>
          </w:p>
        </w:tc>
      </w:tr>
      <w:tr w:rsidR="00BF3F57" w:rsidRPr="00BF3F57" w14:paraId="23FCB55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E02F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396C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CA8EA" w14:textId="033F03D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8D134" w14:textId="6567E54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,63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E9A92" w14:textId="66D211B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,107 </w:t>
            </w:r>
          </w:p>
        </w:tc>
      </w:tr>
      <w:tr w:rsidR="00BF3F57" w:rsidRPr="00BF3F57" w14:paraId="6D048BA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5D6C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E242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ECAE8" w14:textId="2567368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B0A16" w14:textId="5074897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4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EC5BB" w14:textId="1049114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509 </w:t>
            </w:r>
          </w:p>
        </w:tc>
      </w:tr>
      <w:tr w:rsidR="00BF3F57" w:rsidRPr="00BF3F57" w14:paraId="6C7B3A6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F1F2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BC52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ta Rit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77821" w14:textId="327C97B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879B5" w14:textId="7D8D0CF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1E7EE" w14:textId="6D54B5D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1 </w:t>
            </w:r>
          </w:p>
        </w:tc>
      </w:tr>
      <w:tr w:rsidR="00BF3F57" w:rsidRPr="00BF3F57" w14:paraId="4E1689B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C49F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DC28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C60F4" w14:textId="7E4372A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0350C" w14:textId="3EE9268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4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00757" w14:textId="3E632FF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379 </w:t>
            </w:r>
          </w:p>
        </w:tc>
      </w:tr>
      <w:tr w:rsidR="00BF3F57" w:rsidRPr="00BF3F57" w14:paraId="08E1EC8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E2E1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ADE7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4E786" w14:textId="7204E48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2E24A" w14:textId="7F43A48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FE5DC" w14:textId="44A51A6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97 </w:t>
            </w:r>
          </w:p>
        </w:tc>
      </w:tr>
      <w:tr w:rsidR="00BF3F57" w:rsidRPr="00BF3F57" w14:paraId="75861851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3B0AE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1ED574" w14:textId="5D6D617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7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EF9530" w14:textId="5A3C9FF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,09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3B284F" w14:textId="4746040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3,139 </w:t>
            </w:r>
          </w:p>
        </w:tc>
      </w:tr>
      <w:tr w:rsidR="00BF3F57" w:rsidRPr="00BF3F57" w14:paraId="4EB5EB4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FCF6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4F63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76F1C" w14:textId="63FF510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E3CB2" w14:textId="420D8DD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B42FF" w14:textId="428F747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3 </w:t>
            </w:r>
          </w:p>
        </w:tc>
      </w:tr>
      <w:tr w:rsidR="00BF3F57" w:rsidRPr="00BF3F57" w14:paraId="6BC6EDE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0F1C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8C62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66BA3" w14:textId="5E86A95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BF8CC" w14:textId="45715CD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486DE" w14:textId="5A683B7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65 </w:t>
            </w:r>
          </w:p>
        </w:tc>
      </w:tr>
      <w:tr w:rsidR="00BF3F57" w:rsidRPr="00BF3F57" w14:paraId="7F7A555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1AF6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2DF4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B9C79" w14:textId="7DD0A05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EC252" w14:textId="0AAB25B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2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1A0FF" w14:textId="338B4B4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332 </w:t>
            </w:r>
          </w:p>
        </w:tc>
      </w:tr>
      <w:tr w:rsidR="00BF3F57" w:rsidRPr="00BF3F57" w14:paraId="286F4A6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8CA7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B10D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pa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0EB82" w14:textId="231A0A8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79BF0" w14:textId="58F1C8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4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62B7E" w14:textId="6234DDD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,257 </w:t>
            </w:r>
          </w:p>
        </w:tc>
      </w:tr>
      <w:tr w:rsidR="00BF3F57" w:rsidRPr="00BF3F57" w14:paraId="6E61503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726A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242C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7FCDE" w14:textId="00A5B87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CBC2C" w14:textId="096930F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BB08F" w14:textId="123952F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71 </w:t>
            </w:r>
          </w:p>
        </w:tc>
      </w:tr>
      <w:tr w:rsidR="00BF3F57" w:rsidRPr="00BF3F57" w14:paraId="700B679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F27F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D34C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E8E6A" w14:textId="742CE56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A1D00" w14:textId="44FCD11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1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74E15" w14:textId="0142B14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838 </w:t>
            </w:r>
          </w:p>
        </w:tc>
      </w:tr>
      <w:tr w:rsidR="00BF3F57" w:rsidRPr="00BF3F57" w14:paraId="528E048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24EF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C59A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77805" w14:textId="5FFCD45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40078" w14:textId="4B91B80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2B09A" w14:textId="5EAE24C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25 </w:t>
            </w:r>
          </w:p>
        </w:tc>
      </w:tr>
      <w:tr w:rsidR="00BF3F57" w:rsidRPr="00BF3F57" w14:paraId="2059D52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1C6E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772E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0584C" w14:textId="597462A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8148E" w14:textId="1164F02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9673A" w14:textId="4F5C798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4 </w:t>
            </w:r>
          </w:p>
        </w:tc>
      </w:tr>
      <w:tr w:rsidR="00BF3F57" w:rsidRPr="00BF3F57" w14:paraId="2E50C28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395D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7E39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3288B" w14:textId="02A8834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72CBE" w14:textId="7DBDBA7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C6378" w14:textId="327AD36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11 </w:t>
            </w:r>
          </w:p>
        </w:tc>
      </w:tr>
      <w:tr w:rsidR="00BF3F57" w:rsidRPr="00BF3F57" w14:paraId="0E156AE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44211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B5697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B9714" w14:textId="569D45A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FB17C" w14:textId="708AC33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8A602" w14:textId="500CD38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6 </w:t>
            </w:r>
          </w:p>
        </w:tc>
      </w:tr>
      <w:tr w:rsidR="00BF3F57" w:rsidRPr="00BF3F57" w14:paraId="7EC7D05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2E10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FC3D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86047" w14:textId="1A84CEC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2498D" w14:textId="7512DBB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C842F" w14:textId="7E155FB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38 </w:t>
            </w:r>
          </w:p>
        </w:tc>
      </w:tr>
      <w:tr w:rsidR="00BF3F57" w:rsidRPr="00BF3F57" w14:paraId="47E9C57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1A96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D771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D910E" w14:textId="3D328CB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2A3AD" w14:textId="31CC1DE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DD24E" w14:textId="15E8EB3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90 </w:t>
            </w:r>
          </w:p>
        </w:tc>
      </w:tr>
      <w:tr w:rsidR="00BF3F57" w:rsidRPr="00BF3F57" w14:paraId="0CD7829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A2D5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B4AA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Clement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B20CF" w14:textId="77DBFA2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69DFC" w14:textId="699C7E2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79EE5" w14:textId="05F3075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1 </w:t>
            </w:r>
          </w:p>
        </w:tc>
      </w:tr>
      <w:tr w:rsidR="00BF3F57" w:rsidRPr="00BF3F57" w14:paraId="013F93F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B8EA8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0A7F4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0D99F" w14:textId="5458283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99003" w14:textId="5EDEC79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6A89F" w14:textId="0DB116D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9 </w:t>
            </w:r>
          </w:p>
        </w:tc>
      </w:tr>
      <w:tr w:rsidR="00BF3F57" w:rsidRPr="00BF3F57" w14:paraId="2A64880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C00A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31BE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1781B" w14:textId="1161F14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976E8" w14:textId="1683E0E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3669E" w14:textId="418F9A2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2 </w:t>
            </w:r>
          </w:p>
        </w:tc>
      </w:tr>
      <w:tr w:rsidR="00BF3F57" w:rsidRPr="00BF3F57" w14:paraId="12A0603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42D9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5F60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ta Ignaci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BAA2E" w14:textId="2DA22B1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C7F6E" w14:textId="34B5ACB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154D6" w14:textId="2CA5732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58 </w:t>
            </w:r>
          </w:p>
        </w:tc>
      </w:tr>
      <w:tr w:rsidR="00BF3F57" w:rsidRPr="00BF3F57" w14:paraId="7CF21E2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8335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55E4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E97F1" w14:textId="3248E2A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7E3B3" w14:textId="3E4372C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5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71A21" w14:textId="107AA11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088 </w:t>
            </w:r>
          </w:p>
        </w:tc>
      </w:tr>
      <w:tr w:rsidR="00BF3F57" w:rsidRPr="00BF3F57" w14:paraId="6B84B7E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AD66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FA4A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C6AEA" w14:textId="298BF36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E8174" w14:textId="2B4BDBB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7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90F17" w14:textId="1498247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911 </w:t>
            </w:r>
          </w:p>
        </w:tc>
      </w:tr>
      <w:tr w:rsidR="00BF3F57" w:rsidRPr="00BF3F57" w14:paraId="1E32A493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90DF6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D675D1" w14:textId="202773F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7283C7" w14:textId="0037AE7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9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36539D" w14:textId="0203075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307 </w:t>
            </w:r>
          </w:p>
        </w:tc>
      </w:tr>
      <w:tr w:rsidR="00BF3F57" w:rsidRPr="00BF3F57" w14:paraId="79604E2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05CA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FC79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9B46B" w14:textId="74CF149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B334D" w14:textId="0E3A7B3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C074A" w14:textId="1F67A29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76 </w:t>
            </w:r>
          </w:p>
        </w:tc>
      </w:tr>
      <w:tr w:rsidR="00BF3F57" w:rsidRPr="00BF3F57" w14:paraId="5D280E5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3888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8C8C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A72BF" w14:textId="6723D14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0F309" w14:textId="75F8AC0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87E75" w14:textId="36E804C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</w:tr>
      <w:tr w:rsidR="00BF3F57" w:rsidRPr="00BF3F57" w14:paraId="14674D0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B168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BA9E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20EF5" w14:textId="2C88633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4B993" w14:textId="5560D96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01DE2" w14:textId="3E50E27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8 </w:t>
            </w:r>
          </w:p>
        </w:tc>
      </w:tr>
      <w:tr w:rsidR="00BF3F57" w:rsidRPr="00BF3F57" w14:paraId="3FEE08A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1FA6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00F7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stillejo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F38F4" w14:textId="0F39B41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8BCDD" w14:textId="1240341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2240D" w14:textId="089FCDC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8 </w:t>
            </w:r>
          </w:p>
        </w:tc>
      </w:tr>
      <w:tr w:rsidR="00BF3F57" w:rsidRPr="00BF3F57" w14:paraId="52C378A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EA0F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1392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B8EAE" w14:textId="615FB3F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D4B27" w14:textId="23293ED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8FBDF" w14:textId="70E9BA4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5 </w:t>
            </w:r>
          </w:p>
        </w:tc>
      </w:tr>
      <w:tr w:rsidR="00BF3F57" w:rsidRPr="00BF3F57" w14:paraId="3C7C826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83B9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2EE0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2DBD6" w14:textId="59C256E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8714A" w14:textId="590FCF3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F07D7" w14:textId="7A388C4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7 </w:t>
            </w:r>
          </w:p>
        </w:tc>
      </w:tr>
      <w:tr w:rsidR="00BF3F57" w:rsidRPr="00BF3F57" w14:paraId="028B5C3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42F5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A039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8748D" w14:textId="542E0E9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BFDA5" w14:textId="33AD2CF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E742A" w14:textId="3EE45EB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 </w:t>
            </w:r>
          </w:p>
        </w:tc>
      </w:tr>
      <w:tr w:rsidR="00BF3F57" w:rsidRPr="00BF3F57" w14:paraId="0AFE115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D14C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2E0A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02BCB" w14:textId="76A3695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D0A7F" w14:textId="330B8E3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89EB9" w14:textId="6A285E0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 </w:t>
            </w:r>
          </w:p>
        </w:tc>
      </w:tr>
      <w:tr w:rsidR="00BF3F57" w:rsidRPr="00BF3F57" w14:paraId="527C2C6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B692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CF7E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DFA87" w14:textId="477FF74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1090C" w14:textId="30FA4DF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502E1" w14:textId="044C5B0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BF3F57" w:rsidRPr="00BF3F57" w14:paraId="24501DD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0743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8210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7CD5A" w14:textId="1CCBA3F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DE9E9" w14:textId="2F5DEC4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35EFE" w14:textId="1AC996C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32 </w:t>
            </w:r>
          </w:p>
        </w:tc>
      </w:tr>
      <w:tr w:rsidR="00BF3F57" w:rsidRPr="00BF3F57" w14:paraId="3BA2875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5028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F4EA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88947" w14:textId="746424D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715E7" w14:textId="0E7AFD9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FFFBB" w14:textId="17F1192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4 </w:t>
            </w:r>
          </w:p>
        </w:tc>
      </w:tr>
      <w:tr w:rsidR="00BF3F57" w:rsidRPr="00BF3F57" w14:paraId="46ACA5E2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52F26B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89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CED1BF6" w14:textId="0FF0D46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46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F569246" w14:textId="424810C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3,96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7363C1C" w14:textId="1F4850E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86,938 </w:t>
            </w:r>
          </w:p>
        </w:tc>
      </w:tr>
      <w:tr w:rsidR="00BF3F57" w:rsidRPr="00BF3F57" w14:paraId="1BD22B3F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64B34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3EA55F" w14:textId="2C8635E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2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5B3402" w14:textId="703DD8B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49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E70C5D" w14:textId="087E435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281 </w:t>
            </w:r>
          </w:p>
        </w:tc>
      </w:tr>
      <w:tr w:rsidR="00BF3F57" w:rsidRPr="00BF3F57" w14:paraId="3D1F007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1D31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C3D4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Alitagta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876F0" w14:textId="2CC2EF7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77EFF" w14:textId="25D9E3A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FE41D" w14:textId="0D50B9E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98 </w:t>
            </w:r>
          </w:p>
        </w:tc>
      </w:tr>
      <w:tr w:rsidR="00BF3F57" w:rsidRPr="00BF3F57" w14:paraId="2D81670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14CC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AC0E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69B76" w14:textId="3CD9DCB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6ACEB" w14:textId="7638A4C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4B646" w14:textId="3AEF3D4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2 </w:t>
            </w:r>
          </w:p>
        </w:tc>
      </w:tr>
      <w:tr w:rsidR="00BF3F57" w:rsidRPr="00BF3F57" w14:paraId="5C31EEA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A824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5F9D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DE76C" w14:textId="0DD45DB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3F6EC" w14:textId="0786373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489AA" w14:textId="698A2A1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6 </w:t>
            </w:r>
          </w:p>
        </w:tc>
      </w:tr>
      <w:tr w:rsidR="00BF3F57" w:rsidRPr="00BF3F57" w14:paraId="153D709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CBFA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22F3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ACD0C" w14:textId="11EA9CC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8EAF9" w14:textId="1652C32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6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B3357" w14:textId="043B568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073 </w:t>
            </w:r>
          </w:p>
        </w:tc>
      </w:tr>
      <w:tr w:rsidR="00BF3F57" w:rsidRPr="00BF3F57" w14:paraId="3A7AEA3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51E7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F356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11087" w14:textId="33743D5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3EFE7" w14:textId="1F10B2E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710C4" w14:textId="3000A51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46 </w:t>
            </w:r>
          </w:p>
        </w:tc>
      </w:tr>
      <w:tr w:rsidR="00BF3F57" w:rsidRPr="00BF3F57" w14:paraId="374E270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951D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4C47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13D7A" w14:textId="65E3E65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05905" w14:textId="012F8C2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4091C" w14:textId="5AF684A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76 </w:t>
            </w:r>
          </w:p>
        </w:tc>
      </w:tr>
      <w:tr w:rsidR="00BF3F57" w:rsidRPr="00BF3F57" w14:paraId="71760B0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CFA2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6BC7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8B71C" w14:textId="65EF535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58883" w14:textId="5F71ACD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2CD2E" w14:textId="329927B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9 </w:t>
            </w:r>
          </w:p>
        </w:tc>
      </w:tr>
      <w:tr w:rsidR="00BF3F57" w:rsidRPr="00BF3F57" w14:paraId="6F9C294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27AB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A908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760EA" w14:textId="05DECF7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DAAA0" w14:textId="05CA8E3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7B01D" w14:textId="2C86841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8 </w:t>
            </w:r>
          </w:p>
        </w:tc>
      </w:tr>
      <w:tr w:rsidR="00BF3F57" w:rsidRPr="00BF3F57" w14:paraId="1297209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802A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A785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779E0" w14:textId="216B016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B38CD" w14:textId="5123547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EF3AE" w14:textId="6C0D999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8 </w:t>
            </w:r>
          </w:p>
        </w:tc>
      </w:tr>
      <w:tr w:rsidR="00BF3F57" w:rsidRPr="00BF3F57" w14:paraId="3C92653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94A0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9788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0F322" w14:textId="2879892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C4C60" w14:textId="081049F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ABD71" w14:textId="433F9CA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69 </w:t>
            </w:r>
          </w:p>
        </w:tc>
      </w:tr>
      <w:tr w:rsidR="00BF3F57" w:rsidRPr="00BF3F57" w14:paraId="2D6A8D6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23F5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5655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EA2C9" w14:textId="64A3FBE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7D87B" w14:textId="3FE3A21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8A9E4" w14:textId="0FB4E37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8 </w:t>
            </w:r>
          </w:p>
        </w:tc>
      </w:tr>
      <w:tr w:rsidR="00BF3F57" w:rsidRPr="00BF3F57" w14:paraId="172BF41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FB91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D10F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154D0" w14:textId="16D6073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F6B0E" w14:textId="1381A96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ADA78" w14:textId="3FF01C4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 </w:t>
            </w:r>
          </w:p>
        </w:tc>
      </w:tr>
      <w:tr w:rsidR="00BF3F57" w:rsidRPr="00BF3F57" w14:paraId="7AEB4A3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0605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D9E3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C4475" w14:textId="3D32188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AFC1F" w14:textId="6510687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6ECE7" w14:textId="2AA3A10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9 </w:t>
            </w:r>
          </w:p>
        </w:tc>
      </w:tr>
      <w:tr w:rsidR="00BF3F57" w:rsidRPr="00BF3F57" w14:paraId="4DFAFEC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BC46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B615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214FC" w14:textId="295B8D8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BBADF" w14:textId="09B5722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CE71C" w14:textId="4A3D0B5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9 </w:t>
            </w:r>
          </w:p>
        </w:tc>
      </w:tr>
      <w:tr w:rsidR="00BF3F57" w:rsidRPr="00BF3F57" w14:paraId="6B07877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DF25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5B9D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7FBBE" w14:textId="6D2381A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1AB86" w14:textId="2DD7CE3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E0520" w14:textId="46B5440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8 </w:t>
            </w:r>
          </w:p>
        </w:tc>
      </w:tr>
      <w:tr w:rsidR="00BF3F57" w:rsidRPr="00BF3F57" w14:paraId="4A750A1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507B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5104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F559B" w14:textId="188C483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3E9E9" w14:textId="0CF6CE2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157DF" w14:textId="795C49F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BF3F57" w:rsidRPr="00BF3F57" w14:paraId="5D7D9E8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1B70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66B3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D071D" w14:textId="6CF285D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691FD" w14:textId="7D8810F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B886E" w14:textId="5218F4A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 </w:t>
            </w:r>
          </w:p>
        </w:tc>
      </w:tr>
      <w:tr w:rsidR="00BF3F57" w:rsidRPr="00BF3F57" w14:paraId="720520D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8891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F6F6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2740E" w14:textId="1C9A89E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AED31" w14:textId="62D7140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A3BCD" w14:textId="158E6BE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6 </w:t>
            </w:r>
          </w:p>
        </w:tc>
      </w:tr>
      <w:tr w:rsidR="00BF3F57" w:rsidRPr="00BF3F57" w14:paraId="1A3ED53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A554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6C8B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F8766" w14:textId="3E1C243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A2965" w14:textId="5A50202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3039F" w14:textId="6B3A60A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7 </w:t>
            </w:r>
          </w:p>
        </w:tc>
      </w:tr>
      <w:tr w:rsidR="00BF3F57" w:rsidRPr="00BF3F57" w14:paraId="56FE64C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73CE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86F8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AEFB3" w14:textId="5CED74F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A6A36" w14:textId="183EEF5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97EB3" w14:textId="6B6B7C8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8 </w:t>
            </w:r>
          </w:p>
        </w:tc>
      </w:tr>
      <w:tr w:rsidR="00BF3F57" w:rsidRPr="00BF3F57" w14:paraId="1D65D31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D18A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6DFB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203E3" w14:textId="05CB94A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C1E71" w14:textId="209D655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89C01" w14:textId="40FE5D0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5 </w:t>
            </w:r>
          </w:p>
        </w:tc>
      </w:tr>
      <w:tr w:rsidR="00BF3F57" w:rsidRPr="00BF3F57" w14:paraId="258D2F6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FF59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D92B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1A5A2" w14:textId="0D6FD86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C1210" w14:textId="15A8D17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DE453" w14:textId="712FC4B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0 </w:t>
            </w:r>
          </w:p>
        </w:tc>
      </w:tr>
      <w:tr w:rsidR="00BF3F57" w:rsidRPr="00BF3F57" w14:paraId="06C059C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F4CF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795F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FF09A" w14:textId="7306AB7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E2AAD" w14:textId="020D698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7E386" w14:textId="5F2C50D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2 </w:t>
            </w:r>
          </w:p>
        </w:tc>
      </w:tr>
      <w:tr w:rsidR="00BF3F57" w:rsidRPr="00BF3F57" w14:paraId="657829F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0254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3827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0EF5D" w14:textId="7237356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B9E58" w14:textId="276B3E3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694D2" w14:textId="198EAC3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0 </w:t>
            </w:r>
          </w:p>
        </w:tc>
      </w:tr>
      <w:tr w:rsidR="00BF3F57" w:rsidRPr="00BF3F57" w14:paraId="486E544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F7F6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6E6C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177FA" w14:textId="5AC971D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49780" w14:textId="3E337A2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4CFA2" w14:textId="513A90C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2 </w:t>
            </w:r>
          </w:p>
        </w:tc>
      </w:tr>
      <w:tr w:rsidR="00BF3F57" w:rsidRPr="00BF3F57" w14:paraId="43EBD1F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47DF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03EF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CA7AE" w14:textId="1C09C5B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99428" w14:textId="5F642CC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58E96" w14:textId="1385377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7 </w:t>
            </w:r>
          </w:p>
        </w:tc>
      </w:tr>
      <w:tr w:rsidR="00BF3F57" w:rsidRPr="00BF3F57" w14:paraId="3513085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35A9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6DC2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8655C" w14:textId="3324803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5662C" w14:textId="32354B7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D611A" w14:textId="660780C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2 </w:t>
            </w:r>
          </w:p>
        </w:tc>
      </w:tr>
      <w:tr w:rsidR="00BF3F57" w:rsidRPr="00BF3F57" w14:paraId="08AB536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4307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377C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607FF" w14:textId="09E9CE9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D9628" w14:textId="16B551A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6522C" w14:textId="688A9D8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3 </w:t>
            </w:r>
          </w:p>
        </w:tc>
      </w:tr>
      <w:tr w:rsidR="00BF3F57" w:rsidRPr="00BF3F57" w14:paraId="62D3128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C56B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857D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EC25F" w14:textId="75D011B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3AC99" w14:textId="56D56D7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15914" w14:textId="059EB50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2 </w:t>
            </w:r>
          </w:p>
        </w:tc>
      </w:tr>
      <w:tr w:rsidR="00BF3F57" w:rsidRPr="00BF3F57" w14:paraId="64FD865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AC31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A8E5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267CE" w14:textId="15EC13F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53462" w14:textId="5A3B00E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778AF" w14:textId="03C4E91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34 </w:t>
            </w:r>
          </w:p>
        </w:tc>
      </w:tr>
      <w:tr w:rsidR="00BF3F57" w:rsidRPr="00BF3F57" w14:paraId="3369F98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6F33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CA53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B5073" w14:textId="48098AE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A3653" w14:textId="7F2CDEE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2F33A" w14:textId="6AE27D2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5 </w:t>
            </w:r>
          </w:p>
        </w:tc>
      </w:tr>
      <w:tr w:rsidR="00BF3F57" w:rsidRPr="00BF3F57" w14:paraId="3BA3E9B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744E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B31F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9186A" w14:textId="655D86C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A771E" w14:textId="45F4158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8A739" w14:textId="00C774D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5 </w:t>
            </w:r>
          </w:p>
        </w:tc>
      </w:tr>
      <w:tr w:rsidR="00BF3F57" w:rsidRPr="00BF3F57" w14:paraId="5B172DDC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49A0D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AC3B04" w14:textId="1558F6D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0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60B2F1" w14:textId="508D2A4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83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BD7AA8" w14:textId="3BF655F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4,885 </w:t>
            </w:r>
          </w:p>
        </w:tc>
      </w:tr>
      <w:tr w:rsidR="00BF3F57" w:rsidRPr="00BF3F57" w14:paraId="4D30E14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473EE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589B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15B92" w14:textId="3E5D1CD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2B019" w14:textId="6D8A953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ABAE7" w14:textId="12C279E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7 </w:t>
            </w:r>
          </w:p>
        </w:tc>
      </w:tr>
      <w:tr w:rsidR="00BF3F57" w:rsidRPr="00BF3F57" w14:paraId="178F48C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FEEF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0133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ECEE5" w14:textId="0F5BFCC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408D3" w14:textId="2A8F986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35422" w14:textId="63E481B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8 </w:t>
            </w:r>
          </w:p>
        </w:tc>
      </w:tr>
      <w:tr w:rsidR="00BF3F57" w:rsidRPr="00BF3F57" w14:paraId="1AAE6C1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815D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AF39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07021" w14:textId="44B9C6B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A6E45" w14:textId="7334382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4FD19" w14:textId="225E4A8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375 </w:t>
            </w:r>
          </w:p>
        </w:tc>
      </w:tr>
      <w:tr w:rsidR="00BF3F57" w:rsidRPr="00BF3F57" w14:paraId="37730B5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6920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D6CF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AFA35" w14:textId="73030E2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D83FD" w14:textId="5388B45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D7EB7" w14:textId="6837619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7 </w:t>
            </w:r>
          </w:p>
        </w:tc>
      </w:tr>
      <w:tr w:rsidR="00BF3F57" w:rsidRPr="00BF3F57" w14:paraId="1057566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7192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C62A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27691" w14:textId="4BEBD58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B6BD9" w14:textId="014766E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0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53AA3" w14:textId="386D2E2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337 </w:t>
            </w:r>
          </w:p>
        </w:tc>
      </w:tr>
      <w:tr w:rsidR="00BF3F57" w:rsidRPr="00BF3F57" w14:paraId="3D3B29F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BA44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A54B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FF1C8" w14:textId="7536427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B3EAE" w14:textId="6FC632C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05574" w14:textId="1E3FD09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1 </w:t>
            </w:r>
          </w:p>
        </w:tc>
      </w:tr>
      <w:tr w:rsidR="00BF3F57" w:rsidRPr="00BF3F57" w14:paraId="4F4F290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6547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2D0E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574A2" w14:textId="1610CCE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8133D" w14:textId="33DCC12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6E153" w14:textId="49C734C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5 </w:t>
            </w:r>
          </w:p>
        </w:tc>
      </w:tr>
      <w:tr w:rsidR="00BF3F57" w:rsidRPr="00BF3F57" w14:paraId="3962201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5154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F3A8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57483" w14:textId="0F02135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377CB" w14:textId="38D2B54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7750B" w14:textId="6125245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BF3F57" w:rsidRPr="00BF3F57" w14:paraId="5B0DFD8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758D7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1AF4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General Tria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F1456" w14:textId="29D5DE2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BE848" w14:textId="4781FF7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ADF1B" w14:textId="0B483C2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3 </w:t>
            </w:r>
          </w:p>
        </w:tc>
      </w:tr>
      <w:tr w:rsidR="00BF3F57" w:rsidRPr="00BF3F57" w14:paraId="27110B8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4F5E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A2CB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1DF6B" w14:textId="4E862FB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4C02C" w14:textId="295CF18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D2996" w14:textId="6C0489E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68 </w:t>
            </w:r>
          </w:p>
        </w:tc>
      </w:tr>
      <w:tr w:rsidR="00BF3F57" w:rsidRPr="00BF3F57" w14:paraId="2C025D0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4F29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A966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9565E" w14:textId="1EE260D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349B5" w14:textId="59012E9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FA4CE" w14:textId="3269C3E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2 </w:t>
            </w:r>
          </w:p>
        </w:tc>
      </w:tr>
      <w:tr w:rsidR="00BF3F57" w:rsidRPr="00BF3F57" w14:paraId="204BF9B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6FE6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A85B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99914" w14:textId="6DADCBC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23994" w14:textId="0B5BBAA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7CE24" w14:textId="5798CA6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2 </w:t>
            </w:r>
          </w:p>
        </w:tc>
      </w:tr>
      <w:tr w:rsidR="00BF3F57" w:rsidRPr="00BF3F57" w14:paraId="3FEA8B2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7DBF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F521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C8295" w14:textId="186FFFB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A8C9B" w14:textId="3CDBE4B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10786" w14:textId="6D23910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1 </w:t>
            </w:r>
          </w:p>
        </w:tc>
      </w:tr>
      <w:tr w:rsidR="00BF3F57" w:rsidRPr="00BF3F57" w14:paraId="069A5A8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8369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35B9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endez (MENDEZ-NUÑEZ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E22D9" w14:textId="0BA07B3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BBAFF" w14:textId="13990E1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18C27" w14:textId="5FFC8C5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9 </w:t>
            </w:r>
          </w:p>
        </w:tc>
      </w:tr>
      <w:tr w:rsidR="00BF3F57" w:rsidRPr="00BF3F57" w14:paraId="76A6DC5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FED3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D5B8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E5656" w14:textId="7F87264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315D4" w14:textId="0434A2D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95822" w14:textId="64E4B98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9 </w:t>
            </w:r>
          </w:p>
        </w:tc>
      </w:tr>
      <w:tr w:rsidR="00BF3F57" w:rsidRPr="00BF3F57" w14:paraId="2FCB020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F636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514A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600FD" w14:textId="086502E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0DE33" w14:textId="06B2D54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920C6" w14:textId="0285420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9 </w:t>
            </w:r>
          </w:p>
        </w:tc>
      </w:tr>
      <w:tr w:rsidR="00BF3F57" w:rsidRPr="00BF3F57" w14:paraId="2B08BEC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9A5E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F57B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46FBB" w14:textId="77F06A9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F1C86" w14:textId="559099D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5EE04" w14:textId="153AF96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5 </w:t>
            </w:r>
          </w:p>
        </w:tc>
      </w:tr>
      <w:tr w:rsidR="00BF3F57" w:rsidRPr="00BF3F57" w14:paraId="688692E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CDD4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08FC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7BF19" w14:textId="3A9512B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AEFC9" w14:textId="78CE07E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DB35C" w14:textId="6AA802E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8 </w:t>
            </w:r>
          </w:p>
        </w:tc>
      </w:tr>
      <w:tr w:rsidR="00BF3F57" w:rsidRPr="00BF3F57" w14:paraId="1C942C3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DD1D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8C9C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19D81" w14:textId="6DEB1CC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418E7" w14:textId="6700A65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C5B37" w14:textId="6AF83D5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91 </w:t>
            </w:r>
          </w:p>
        </w:tc>
      </w:tr>
      <w:tr w:rsidR="00BF3F57" w:rsidRPr="00BF3F57" w14:paraId="7A11CE1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10EA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BD9E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29C60" w14:textId="17D7526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5F094" w14:textId="3C87972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B5893" w14:textId="2FDD0E4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0 </w:t>
            </w:r>
          </w:p>
        </w:tc>
      </w:tr>
      <w:tr w:rsidR="00BF3F57" w:rsidRPr="00BF3F57" w14:paraId="40D69FA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BA47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142E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11B78" w14:textId="4E313EE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7AC3A" w14:textId="7C77684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6FA8C" w14:textId="51D9850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66 </w:t>
            </w:r>
          </w:p>
        </w:tc>
      </w:tr>
      <w:tr w:rsidR="00BF3F57" w:rsidRPr="00BF3F57" w14:paraId="759B313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7BED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1B4B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rece Martires City (capital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DE209" w14:textId="78E2AD2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55725" w14:textId="38417B4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D2B84" w14:textId="4452401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8 </w:t>
            </w:r>
          </w:p>
        </w:tc>
      </w:tr>
      <w:tr w:rsidR="00BF3F57" w:rsidRPr="00BF3F57" w14:paraId="0A28544F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BB985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CF4228" w14:textId="715F530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9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29AD22" w14:textId="71082CF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5,21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E3B876" w14:textId="4C75226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7,292 </w:t>
            </w:r>
          </w:p>
        </w:tc>
      </w:tr>
      <w:tr w:rsidR="00BF3F57" w:rsidRPr="00BF3F57" w14:paraId="1ED0284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3716D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3A71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DAD8A" w14:textId="4B4E49C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769F7" w14:textId="17ACD1F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8F29D" w14:textId="6ADD8AF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3 </w:t>
            </w:r>
          </w:p>
        </w:tc>
      </w:tr>
      <w:tr w:rsidR="00BF3F57" w:rsidRPr="00BF3F57" w14:paraId="31F070B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540C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39D4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4F44B" w14:textId="4B25207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CE318" w14:textId="5654BED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3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107AD" w14:textId="6028046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798 </w:t>
            </w:r>
          </w:p>
        </w:tc>
      </w:tr>
      <w:tr w:rsidR="00BF3F57" w:rsidRPr="00BF3F57" w14:paraId="530F054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0A92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5BEA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071DF" w14:textId="6450AED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D6A5A" w14:textId="1BF4797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0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5DF93" w14:textId="0189625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441 </w:t>
            </w:r>
          </w:p>
        </w:tc>
      </w:tr>
      <w:tr w:rsidR="00BF3F57" w:rsidRPr="00BF3F57" w14:paraId="1C3AC24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A972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5F15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84A3C" w14:textId="013240A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4B00A" w14:textId="21E25A8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2566F" w14:textId="1C75F3F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68 </w:t>
            </w:r>
          </w:p>
        </w:tc>
      </w:tr>
      <w:tr w:rsidR="00BF3F57" w:rsidRPr="00BF3F57" w14:paraId="4164670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B20F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C660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38453" w14:textId="765739C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80CD6" w14:textId="25CFC7D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94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15FC8" w14:textId="4D7B3A6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,397 </w:t>
            </w:r>
          </w:p>
        </w:tc>
      </w:tr>
      <w:tr w:rsidR="00BF3F57" w:rsidRPr="00BF3F57" w14:paraId="340C15A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15C8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83B0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C6E86" w14:textId="5328C56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910BA" w14:textId="25A0479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74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387C3" w14:textId="74157FC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913 </w:t>
            </w:r>
          </w:p>
        </w:tc>
      </w:tr>
      <w:tr w:rsidR="00BF3F57" w:rsidRPr="00BF3F57" w14:paraId="3AD8FDB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7DBB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50E3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E3A4E" w14:textId="25B6156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F8746" w14:textId="543FF3D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5401B" w14:textId="3CF3260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8 </w:t>
            </w:r>
          </w:p>
        </w:tc>
      </w:tr>
      <w:tr w:rsidR="00BF3F57" w:rsidRPr="00BF3F57" w14:paraId="6EA8832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A07E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E327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3ABC5" w14:textId="4EAC750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16D8C" w14:textId="692CA89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46A8D" w14:textId="457F765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5 </w:t>
            </w:r>
          </w:p>
        </w:tc>
      </w:tr>
      <w:tr w:rsidR="00BF3F57" w:rsidRPr="00BF3F57" w14:paraId="1165EE3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B760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B0FA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46D36" w14:textId="5B33999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E6789" w14:textId="32E7B67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6F872" w14:textId="0FD2F6B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28 </w:t>
            </w:r>
          </w:p>
        </w:tc>
      </w:tr>
      <w:tr w:rsidR="00BF3F57" w:rsidRPr="00BF3F57" w14:paraId="4060DA0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1057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C146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88426" w14:textId="5614736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26485" w14:textId="23517BA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71D6D" w14:textId="651E740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83 </w:t>
            </w:r>
          </w:p>
        </w:tc>
      </w:tr>
      <w:tr w:rsidR="00BF3F57" w:rsidRPr="00BF3F57" w14:paraId="01A0508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8386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95BD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4B0A1" w14:textId="603BD77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8D771" w14:textId="3CDE107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E0AC6" w14:textId="48344C9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1 </w:t>
            </w:r>
          </w:p>
        </w:tc>
      </w:tr>
      <w:tr w:rsidR="00BF3F57" w:rsidRPr="00BF3F57" w14:paraId="6A8C906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E3BF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F1BF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FCE2E" w14:textId="3107EF9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5AE8D" w14:textId="55C0DC2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62A2B" w14:textId="1384C64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1 </w:t>
            </w:r>
          </w:p>
        </w:tc>
      </w:tr>
      <w:tr w:rsidR="00BF3F57" w:rsidRPr="00BF3F57" w14:paraId="0CF3FEC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BD47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3DE4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266D0" w14:textId="7296D00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F156D" w14:textId="7C4AEB5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5C499" w14:textId="023C670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5 </w:t>
            </w:r>
          </w:p>
        </w:tc>
      </w:tr>
      <w:tr w:rsidR="00BF3F57" w:rsidRPr="00BF3F57" w14:paraId="7DB01CB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28A1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84DC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B9DD6" w14:textId="6F10861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2E179" w14:textId="55F3A5A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0CAC8" w14:textId="379263E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4 </w:t>
            </w:r>
          </w:p>
        </w:tc>
      </w:tr>
      <w:tr w:rsidR="00BF3F57" w:rsidRPr="00BF3F57" w14:paraId="34993F0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B86C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F685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209AD" w14:textId="2CF107A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9FD4E" w14:textId="4363AC3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74970" w14:textId="012E42C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3 </w:t>
            </w:r>
          </w:p>
        </w:tc>
      </w:tr>
      <w:tr w:rsidR="00BF3F57" w:rsidRPr="00BF3F57" w14:paraId="56CE54D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4CF1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A228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BD8FA" w14:textId="124CBCE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FEEA6" w14:textId="7072E15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32BA5" w14:textId="55C544F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7 </w:t>
            </w:r>
          </w:p>
        </w:tc>
      </w:tr>
      <w:tr w:rsidR="00BF3F57" w:rsidRPr="00BF3F57" w14:paraId="3302040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AD97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6482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B05C4" w14:textId="0518922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904DF" w14:textId="3E5C3CB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CC298" w14:textId="0D88006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0 </w:t>
            </w:r>
          </w:p>
        </w:tc>
      </w:tr>
      <w:tr w:rsidR="00BF3F57" w:rsidRPr="00BF3F57" w14:paraId="4C850DC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267D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5E23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44CCC" w14:textId="53E9D59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2E866" w14:textId="5F2F205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A9D65" w14:textId="0AF37A0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7 </w:t>
            </w:r>
          </w:p>
        </w:tc>
      </w:tr>
      <w:tr w:rsidR="00BF3F57" w:rsidRPr="00BF3F57" w14:paraId="5BE1A38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E35D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4CCA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B0D90" w14:textId="37802F8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41552" w14:textId="77E328F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2B39E" w14:textId="6FC72A8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1 </w:t>
            </w:r>
          </w:p>
        </w:tc>
      </w:tr>
      <w:tr w:rsidR="00BF3F57" w:rsidRPr="00BF3F57" w14:paraId="786DF84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AE71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0BCB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4A474" w14:textId="4C2F755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5C62A" w14:textId="6F9CC7F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012CB" w14:textId="299472B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47 </w:t>
            </w:r>
          </w:p>
        </w:tc>
      </w:tr>
      <w:tr w:rsidR="00BF3F57" w:rsidRPr="00BF3F57" w14:paraId="3097FEE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A591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8A21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F4B48" w14:textId="193D995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7FDD1" w14:textId="607EF80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13416" w14:textId="396A0E0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81 </w:t>
            </w:r>
          </w:p>
        </w:tc>
      </w:tr>
      <w:tr w:rsidR="00BF3F57" w:rsidRPr="00BF3F57" w14:paraId="187C778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A54E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9221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D1728" w14:textId="39F02FD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E34B8" w14:textId="55246E5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7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952DA" w14:textId="5057F69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475 </w:t>
            </w:r>
          </w:p>
        </w:tc>
      </w:tr>
      <w:tr w:rsidR="00BF3F57" w:rsidRPr="00BF3F57" w14:paraId="3A9F46D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1182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97CC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4664F" w14:textId="2DCCCA9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5CF3F" w14:textId="78F4C45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C88F6" w14:textId="0C8482E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9 </w:t>
            </w:r>
          </w:p>
        </w:tc>
      </w:tr>
      <w:tr w:rsidR="00BF3F57" w:rsidRPr="00BF3F57" w14:paraId="7722362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DA18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9FEA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AFAE6" w14:textId="4043B67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8262B" w14:textId="523CF8F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4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D0694" w14:textId="666DBE9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209 </w:t>
            </w:r>
          </w:p>
        </w:tc>
      </w:tr>
      <w:tr w:rsidR="00BF3F57" w:rsidRPr="00BF3F57" w14:paraId="5EBD9D0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36C1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5F7E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370FD" w14:textId="236D046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29C96" w14:textId="4D4995A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DF7F0" w14:textId="252C5E7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42 </w:t>
            </w:r>
          </w:p>
        </w:tc>
      </w:tr>
      <w:tr w:rsidR="00BF3F57" w:rsidRPr="00BF3F57" w14:paraId="75F14DC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E3D0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74E4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3618C" w14:textId="3AACA11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20A94" w14:textId="7359932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CBDFB" w14:textId="53C536B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86 </w:t>
            </w:r>
          </w:p>
        </w:tc>
      </w:tr>
      <w:tr w:rsidR="00BF3F57" w:rsidRPr="00BF3F57" w14:paraId="47CEB169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42A8F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599A99" w14:textId="6027C76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1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8CAB42" w14:textId="2C781AD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5,53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92EE59" w14:textId="253E9BF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29,344 </w:t>
            </w:r>
          </w:p>
        </w:tc>
      </w:tr>
      <w:tr w:rsidR="00BF3F57" w:rsidRPr="00BF3F57" w14:paraId="190999B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8E44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98D0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3D8E0" w14:textId="0BF16A3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3DDF8" w14:textId="26C8A2C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74FB5" w14:textId="7FE868D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2 </w:t>
            </w:r>
          </w:p>
        </w:tc>
      </w:tr>
      <w:tr w:rsidR="00BF3F57" w:rsidRPr="00BF3F57" w14:paraId="1C8B3C2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AB57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10BC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D677A" w14:textId="53639D8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75DCF" w14:textId="20D8B0C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8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6814D" w14:textId="20B9CE1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083 </w:t>
            </w:r>
          </w:p>
        </w:tc>
      </w:tr>
      <w:tr w:rsidR="00BF3F57" w:rsidRPr="00BF3F57" w14:paraId="371ED2F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0054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65AF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C9318" w14:textId="2F4A3A8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3BFA2" w14:textId="0E8CAB5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1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B815E" w14:textId="52F8C87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985 </w:t>
            </w:r>
          </w:p>
        </w:tc>
      </w:tr>
      <w:tr w:rsidR="00BF3F57" w:rsidRPr="00BF3F57" w14:paraId="264FA97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0CD3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E5FC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CF4C3" w14:textId="0D37510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6C1C4" w14:textId="42F2177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46FBE" w14:textId="61E7D72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2 </w:t>
            </w:r>
          </w:p>
        </w:tc>
      </w:tr>
      <w:tr w:rsidR="00BF3F57" w:rsidRPr="00BF3F57" w14:paraId="7C15B21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4DAC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8CB2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62AA5" w14:textId="0AF663B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F04D7" w14:textId="5A9F301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95A30" w14:textId="7232B45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74 </w:t>
            </w:r>
          </w:p>
        </w:tc>
      </w:tr>
      <w:tr w:rsidR="00BF3F57" w:rsidRPr="00BF3F57" w14:paraId="412C348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ED1B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0F2F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697A6" w14:textId="37300B8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47693" w14:textId="360ABB9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74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5B2E1" w14:textId="2916CBA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913 </w:t>
            </w:r>
          </w:p>
        </w:tc>
      </w:tr>
      <w:tr w:rsidR="00BF3F57" w:rsidRPr="00BF3F57" w14:paraId="2F45037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83A9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CB65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C926D" w14:textId="0DE5759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A69D8" w14:textId="1A6D68D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B52D2" w14:textId="2606B64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21 </w:t>
            </w:r>
          </w:p>
        </w:tc>
      </w:tr>
      <w:tr w:rsidR="00BF3F57" w:rsidRPr="00BF3F57" w14:paraId="2BE7A4A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33A3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CE9C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07D89" w14:textId="30BBD81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CC43E" w14:textId="54121E0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7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13F56" w14:textId="47940DF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200 </w:t>
            </w:r>
          </w:p>
        </w:tc>
      </w:tr>
      <w:tr w:rsidR="00BF3F57" w:rsidRPr="00BF3F57" w14:paraId="573C8E0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46F6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2F9B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1E087" w14:textId="4CA654B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F842B" w14:textId="4228CC4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E3964" w14:textId="7883917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22 </w:t>
            </w:r>
          </w:p>
        </w:tc>
      </w:tr>
      <w:tr w:rsidR="00BF3F57" w:rsidRPr="00BF3F57" w14:paraId="383B155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0FD6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5487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A7326" w14:textId="3FBAD21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031D4" w14:textId="2AF5D6B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44E42" w14:textId="56A8259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39 </w:t>
            </w:r>
          </w:p>
        </w:tc>
      </w:tr>
      <w:tr w:rsidR="00BF3F57" w:rsidRPr="00BF3F57" w14:paraId="1EE8AA9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D880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7AEC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92ABC" w14:textId="72832DA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966B5" w14:textId="58C85DB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603B1" w14:textId="3B4BE6B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197 </w:t>
            </w:r>
          </w:p>
        </w:tc>
      </w:tr>
      <w:tr w:rsidR="00BF3F57" w:rsidRPr="00BF3F57" w14:paraId="04841AB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6390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796C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FBE63" w14:textId="632DC5A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7A5FF" w14:textId="5D5C463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36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7ECCC" w14:textId="1C43B27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,778 </w:t>
            </w:r>
          </w:p>
        </w:tc>
      </w:tr>
      <w:tr w:rsidR="00BF3F57" w:rsidRPr="00BF3F57" w14:paraId="491683A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09DD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41B0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D6775" w14:textId="0D04069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6C8C6" w14:textId="716C0FF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42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12287" w14:textId="715DCEC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,986 </w:t>
            </w:r>
          </w:p>
        </w:tc>
      </w:tr>
      <w:tr w:rsidR="00BF3F57" w:rsidRPr="00BF3F57" w14:paraId="7092079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4E1F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D0A0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6BE54" w14:textId="71FE49F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08C28" w14:textId="73E4C02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DCD18" w14:textId="426C92C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28 </w:t>
            </w:r>
          </w:p>
        </w:tc>
      </w:tr>
      <w:tr w:rsidR="00BF3F57" w:rsidRPr="00BF3F57" w14:paraId="2E1A0D6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9AE5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1A63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202FE" w14:textId="0B5C526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9858A" w14:textId="6905417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64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4F2F8" w14:textId="47290F1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481 </w:t>
            </w:r>
          </w:p>
        </w:tc>
      </w:tr>
      <w:tr w:rsidR="00BF3F57" w:rsidRPr="00BF3F57" w14:paraId="0549F85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1054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36A7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89853" w14:textId="43D566D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85F00" w14:textId="18BBD07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15B57" w14:textId="0648B8B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0 </w:t>
            </w:r>
          </w:p>
        </w:tc>
      </w:tr>
      <w:tr w:rsidR="00BF3F57" w:rsidRPr="00BF3F57" w14:paraId="4C1A9E0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9E6E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ABFB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AC7D8" w14:textId="6BC463F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1A8EB" w14:textId="062EB85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9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A3E74" w14:textId="6994B27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938 </w:t>
            </w:r>
          </w:p>
        </w:tc>
      </w:tr>
      <w:tr w:rsidR="00BF3F57" w:rsidRPr="00BF3F57" w14:paraId="5C8A9F9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CC9E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B9E6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9BC2D" w14:textId="7419F58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4D87F" w14:textId="6379DCF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0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26B49" w14:textId="7EE2BBE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380 </w:t>
            </w:r>
          </w:p>
        </w:tc>
      </w:tr>
      <w:tr w:rsidR="00BF3F57" w:rsidRPr="00BF3F57" w14:paraId="2B3ABE2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A50E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EAC5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5B00A" w14:textId="207A06D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F38D7" w14:textId="062380B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45558" w14:textId="307DFDD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3 </w:t>
            </w:r>
          </w:p>
        </w:tc>
      </w:tr>
      <w:tr w:rsidR="00BF3F57" w:rsidRPr="00BF3F57" w14:paraId="2897CA6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DA5F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4359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7D0CB" w14:textId="4B971EE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1E2C5" w14:textId="364B83B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59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59667" w14:textId="2B5DB0E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,289 </w:t>
            </w:r>
          </w:p>
        </w:tc>
      </w:tr>
      <w:tr w:rsidR="00BF3F57" w:rsidRPr="00BF3F57" w14:paraId="433CA42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CBB3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7191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AD869" w14:textId="73910A5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CDF15" w14:textId="129616D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2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6DF2C" w14:textId="30CBAE1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921 </w:t>
            </w:r>
          </w:p>
        </w:tc>
      </w:tr>
      <w:tr w:rsidR="00BF3F57" w:rsidRPr="00BF3F57" w14:paraId="54E5856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342A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1585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5C5C3" w14:textId="47BA1C9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0955F" w14:textId="504CF19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20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F1496" w14:textId="08675E2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944 </w:t>
            </w:r>
          </w:p>
        </w:tc>
      </w:tr>
      <w:tr w:rsidR="00BF3F57" w:rsidRPr="00BF3F57" w14:paraId="3EAB118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A874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4424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F59F6" w14:textId="78CD5C2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B06BC" w14:textId="78283B4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E485E" w14:textId="66C5D21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592 </w:t>
            </w:r>
          </w:p>
        </w:tc>
      </w:tr>
      <w:tr w:rsidR="00BF3F57" w:rsidRPr="00BF3F57" w14:paraId="077E62A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CE1B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B98E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66A1B" w14:textId="1204742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15584" w14:textId="47CAC17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17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A7C46" w14:textId="0A678E8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529 </w:t>
            </w:r>
          </w:p>
        </w:tc>
      </w:tr>
      <w:tr w:rsidR="00BF3F57" w:rsidRPr="00BF3F57" w14:paraId="4E05C8B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C20C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A21FE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F9254" w14:textId="4F26B69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D6213" w14:textId="379A29F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870A1" w14:textId="31245F8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0 </w:t>
            </w:r>
          </w:p>
        </w:tc>
      </w:tr>
      <w:tr w:rsidR="00BF3F57" w:rsidRPr="00BF3F57" w14:paraId="0551A92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335A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F3C6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E6190" w14:textId="6A89054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1B916" w14:textId="4059F86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62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670C9" w14:textId="15682AF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700 </w:t>
            </w:r>
          </w:p>
        </w:tc>
      </w:tr>
      <w:tr w:rsidR="00BF3F57" w:rsidRPr="00BF3F57" w14:paraId="009E465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3511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A352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6A8B5" w14:textId="6A67654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30BC9" w14:textId="4F839C2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7E44E" w14:textId="71EF2F4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4 </w:t>
            </w:r>
          </w:p>
        </w:tc>
      </w:tr>
      <w:tr w:rsidR="00BF3F57" w:rsidRPr="00BF3F57" w14:paraId="4605088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D9F2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F2DF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3A577" w14:textId="3E775AD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F914F" w14:textId="35D8E5A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9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65DB1" w14:textId="696CA2D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544 </w:t>
            </w:r>
          </w:p>
        </w:tc>
      </w:tr>
      <w:tr w:rsidR="00BF3F57" w:rsidRPr="00BF3F57" w14:paraId="1F32C99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5B40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77FB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AE11A" w14:textId="4918B10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A6B94" w14:textId="044CDF0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DCB09" w14:textId="6E60277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80 </w:t>
            </w:r>
          </w:p>
        </w:tc>
      </w:tr>
      <w:tr w:rsidR="00BF3F57" w:rsidRPr="00BF3F57" w14:paraId="1A35596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BD3C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98A0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05874" w14:textId="59A4CD3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E18EF" w14:textId="70ACE66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F448B" w14:textId="1A0B6B0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3 </w:t>
            </w:r>
          </w:p>
        </w:tc>
      </w:tr>
      <w:tr w:rsidR="00BF3F57" w:rsidRPr="00BF3F57" w14:paraId="02F8305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43E4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7076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40F27" w14:textId="79C5925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613FF" w14:textId="0E3EA4B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A0CC1" w14:textId="5FA3D19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24 </w:t>
            </w:r>
          </w:p>
        </w:tc>
      </w:tr>
      <w:tr w:rsidR="00BF3F57" w:rsidRPr="00BF3F57" w14:paraId="26DC283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3467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3C47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4C34B" w14:textId="60F371D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4D611" w14:textId="03752F5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54D1D" w14:textId="0F4C668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56 </w:t>
            </w:r>
          </w:p>
        </w:tc>
      </w:tr>
      <w:tr w:rsidR="00BF3F57" w:rsidRPr="00BF3F57" w14:paraId="3209BE2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018F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B1BD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7EBF5" w14:textId="73146E0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40292" w14:textId="1534FF8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3A2D0" w14:textId="7A7130F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 </w:t>
            </w:r>
          </w:p>
        </w:tc>
      </w:tr>
      <w:tr w:rsidR="00BF3F57" w:rsidRPr="00BF3F57" w14:paraId="7BEA8FF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FFD8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D63C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A32C5" w14:textId="741A6E5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A891B" w14:textId="61003B8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7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AACF8" w14:textId="14A94C7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227 </w:t>
            </w:r>
          </w:p>
        </w:tc>
      </w:tr>
      <w:tr w:rsidR="00BF3F57" w:rsidRPr="00BF3F57" w14:paraId="1F7BA7D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1E9D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3F72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C7EBC" w14:textId="6320B22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6D2A8" w14:textId="76F667E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4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C4122" w14:textId="089E30A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211 </w:t>
            </w:r>
          </w:p>
        </w:tc>
      </w:tr>
      <w:tr w:rsidR="00BF3F57" w:rsidRPr="00BF3F57" w14:paraId="415BC6D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2D1E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C3D6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B6245" w14:textId="780BC6C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5B51A" w14:textId="307B6A8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17D97" w14:textId="5B662F5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9 </w:t>
            </w:r>
          </w:p>
        </w:tc>
      </w:tr>
      <w:tr w:rsidR="00BF3F57" w:rsidRPr="00BF3F57" w14:paraId="4387416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8472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D7DB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D2002" w14:textId="76C1D79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1EBF4" w14:textId="243270C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9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5F0E4" w14:textId="7553060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196 </w:t>
            </w:r>
          </w:p>
        </w:tc>
      </w:tr>
      <w:tr w:rsidR="00BF3F57" w:rsidRPr="00BF3F57" w14:paraId="43D6FA1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4FFE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9576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B874D" w14:textId="11C1215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2703D" w14:textId="00F6E08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890C6" w14:textId="6C40E4A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9 </w:t>
            </w:r>
          </w:p>
        </w:tc>
      </w:tr>
      <w:tr w:rsidR="00BF3F57" w:rsidRPr="00BF3F57" w14:paraId="6AE229E0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45D98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B67285" w14:textId="581691C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2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5442CA" w14:textId="0EEB003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5,88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931D92" w14:textId="4FE5393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2,136 </w:t>
            </w:r>
          </w:p>
        </w:tc>
      </w:tr>
      <w:tr w:rsidR="00BF3F57" w:rsidRPr="00BF3F57" w14:paraId="1C8D244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D6D4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66D8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58082" w14:textId="1186B86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FC8B3" w14:textId="217C13B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5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37430" w14:textId="4B2BCED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80 </w:t>
            </w:r>
          </w:p>
        </w:tc>
      </w:tr>
      <w:tr w:rsidR="00BF3F57" w:rsidRPr="00BF3F57" w14:paraId="29979FE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4FB7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048B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19255" w14:textId="112E2E7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78D2A" w14:textId="2A52220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F4644" w14:textId="2591755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85 </w:t>
            </w:r>
          </w:p>
        </w:tc>
      </w:tr>
      <w:tr w:rsidR="00BF3F57" w:rsidRPr="00BF3F57" w14:paraId="1B53CEF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D5A4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CF99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0A8C5" w14:textId="4731FD1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751E6" w14:textId="09EEBDF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DD792" w14:textId="011DEEE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745 </w:t>
            </w:r>
          </w:p>
        </w:tc>
      </w:tr>
      <w:tr w:rsidR="00BF3F57" w:rsidRPr="00BF3F57" w14:paraId="2686143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38764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F899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E5E6B" w14:textId="7E884D1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8EC51" w14:textId="5B37030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E90CF" w14:textId="74EDDE2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16 </w:t>
            </w:r>
          </w:p>
        </w:tc>
      </w:tr>
      <w:tr w:rsidR="00BF3F57" w:rsidRPr="00BF3F57" w14:paraId="2668523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2529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7C8D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1CE36" w14:textId="40B0CD2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0993A" w14:textId="36EBBE5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8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314F8" w14:textId="1B6E8BE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786 </w:t>
            </w:r>
          </w:p>
        </w:tc>
      </w:tr>
      <w:tr w:rsidR="00BF3F57" w:rsidRPr="00BF3F57" w14:paraId="57BA13B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63BC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0258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D470C" w14:textId="28B6476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B735F" w14:textId="6260E26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5DF73" w14:textId="55121A4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05 </w:t>
            </w:r>
          </w:p>
        </w:tc>
      </w:tr>
      <w:tr w:rsidR="00BF3F57" w:rsidRPr="00BF3F57" w14:paraId="62D105A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45F7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FA40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4C981" w14:textId="358F6C8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34AB5" w14:textId="54FFD8B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5CA5C" w14:textId="2C12DB1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5 </w:t>
            </w:r>
          </w:p>
        </w:tc>
      </w:tr>
      <w:tr w:rsidR="00BF3F57" w:rsidRPr="00BF3F57" w14:paraId="2DB9BC9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20C5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136E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53EED" w14:textId="2639499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BC43F" w14:textId="3B7936A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45690" w14:textId="5E1F146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4 </w:t>
            </w:r>
          </w:p>
        </w:tc>
      </w:tr>
      <w:tr w:rsidR="00BF3F57" w:rsidRPr="00BF3F57" w14:paraId="4DD7E9E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3A98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B188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9ACC4" w14:textId="6144837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5C95A" w14:textId="5014187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A359E" w14:textId="4DD61AA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81 </w:t>
            </w:r>
          </w:p>
        </w:tc>
      </w:tr>
      <w:tr w:rsidR="00BF3F57" w:rsidRPr="00BF3F57" w14:paraId="2245CC0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3443C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886A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377FC" w14:textId="302481C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ECFEA" w14:textId="5D9905F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46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B4E40" w14:textId="40DAEB9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,357 </w:t>
            </w:r>
          </w:p>
        </w:tc>
      </w:tr>
      <w:tr w:rsidR="00BF3F57" w:rsidRPr="00BF3F57" w14:paraId="34B2B3B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1467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A25B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5C46F" w14:textId="74EF8B7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D9FD3" w14:textId="158C3C2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27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96920" w14:textId="4F2F244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,348 </w:t>
            </w:r>
          </w:p>
        </w:tc>
      </w:tr>
      <w:tr w:rsidR="00BF3F57" w:rsidRPr="00BF3F57" w14:paraId="70F84EE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4303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AA08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DEA49" w14:textId="52552C4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1BAAC" w14:textId="742F1D3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0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3559D" w14:textId="2BDDA6F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605 </w:t>
            </w:r>
          </w:p>
        </w:tc>
      </w:tr>
      <w:tr w:rsidR="00BF3F57" w:rsidRPr="00BF3F57" w14:paraId="33275B5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8298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E9EB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C0843" w14:textId="7EC96BC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5A43D" w14:textId="777ACB3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9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AB751" w14:textId="68CC460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926 </w:t>
            </w:r>
          </w:p>
        </w:tc>
      </w:tr>
      <w:tr w:rsidR="00BF3F57" w:rsidRPr="00BF3F57" w14:paraId="2EFC360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80C4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C847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2C6AA" w14:textId="1D6B237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C1DEE" w14:textId="4C503C2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519D2" w14:textId="2B61BD9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3 </w:t>
            </w:r>
          </w:p>
        </w:tc>
      </w:tr>
      <w:tr w:rsidR="00BF3F57" w:rsidRPr="00BF3F57" w14:paraId="748C91D6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CB2635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89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9AF467" w14:textId="50B6676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9ED270" w14:textId="1045868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28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0FBBCF4" w14:textId="1196A43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,803 </w:t>
            </w:r>
          </w:p>
        </w:tc>
      </w:tr>
      <w:tr w:rsidR="00BF3F57" w:rsidRPr="00BF3F57" w14:paraId="1433BBD5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C3BD9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4D5DFE" w14:textId="48DC53F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1B90B8" w14:textId="14BB7FD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22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8BCC91" w14:textId="63C3BF9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719 </w:t>
            </w:r>
          </w:p>
        </w:tc>
      </w:tr>
      <w:tr w:rsidR="00BF3F57" w:rsidRPr="00BF3F57" w14:paraId="221BDC7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9961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00E0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61CCC" w14:textId="47782CE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B8F30" w14:textId="591504A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0C615" w14:textId="38F7CC1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0 </w:t>
            </w:r>
          </w:p>
        </w:tc>
      </w:tr>
      <w:tr w:rsidR="00BF3F57" w:rsidRPr="00BF3F57" w14:paraId="7BB6BFC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563A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2BB2E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uban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B80EB" w14:textId="19392C1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D7CFC" w14:textId="1C0C0E9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07936" w14:textId="6C8E759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5 </w:t>
            </w:r>
          </w:p>
        </w:tc>
      </w:tr>
      <w:tr w:rsidR="00BF3F57" w:rsidRPr="00BF3F57" w14:paraId="1224AEB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8B88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C989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7C35C" w14:textId="6D88437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E71DF" w14:textId="4786183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33C7F" w14:textId="4ADD9C7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71 </w:t>
            </w:r>
          </w:p>
        </w:tc>
      </w:tr>
      <w:tr w:rsidR="00BF3F57" w:rsidRPr="00BF3F57" w14:paraId="2874A73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FE03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8DB1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91383" w14:textId="08A27D5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E577E" w14:textId="69CF66A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F3A84" w14:textId="14CE672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8 </w:t>
            </w:r>
          </w:p>
        </w:tc>
      </w:tr>
      <w:tr w:rsidR="00BF3F57" w:rsidRPr="00BF3F57" w14:paraId="58266D1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F5A2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218A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7B480" w14:textId="104249F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46E70" w14:textId="0235616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D93A8" w14:textId="1A788BC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 </w:t>
            </w:r>
          </w:p>
        </w:tc>
      </w:tr>
      <w:tr w:rsidR="00BF3F57" w:rsidRPr="00BF3F57" w14:paraId="5774252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516F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F510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576ED" w14:textId="67381B6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05137" w14:textId="30E72A7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89335" w14:textId="164D56F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019 </w:t>
            </w:r>
          </w:p>
        </w:tc>
      </w:tr>
      <w:tr w:rsidR="00BF3F57" w:rsidRPr="00BF3F57" w14:paraId="1851A8E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14AC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E0AA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AC2FF" w14:textId="5992EF1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75174" w14:textId="31EB355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CBE69" w14:textId="2C2E623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11 </w:t>
            </w:r>
          </w:p>
        </w:tc>
      </w:tr>
      <w:tr w:rsidR="00BF3F57" w:rsidRPr="00BF3F57" w14:paraId="75736135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C84DF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6436EE" w14:textId="058EE89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9C0A66" w14:textId="012FCA8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00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47BEE6" w14:textId="2466DC6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792 </w:t>
            </w:r>
          </w:p>
        </w:tc>
      </w:tr>
      <w:tr w:rsidR="00BF3F57" w:rsidRPr="00BF3F57" w14:paraId="40D0CCB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51E6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CEBE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3C302" w14:textId="66A7975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CEA62" w14:textId="268C7EF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89674" w14:textId="5C704B1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9 </w:t>
            </w:r>
          </w:p>
        </w:tc>
      </w:tr>
      <w:tr w:rsidR="00BF3F57" w:rsidRPr="00BF3F57" w14:paraId="6CFEA83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A438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D4A9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44831" w14:textId="03B411E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273DD" w14:textId="404B2D3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3CD0F" w14:textId="08F7FAC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 </w:t>
            </w:r>
          </w:p>
        </w:tc>
      </w:tr>
      <w:tr w:rsidR="00BF3F57" w:rsidRPr="00BF3F57" w14:paraId="2496B45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92CA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33D0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ulalacao (San Pedro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89254" w14:textId="2FCD17A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2779E" w14:textId="1972ED2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3DB73" w14:textId="3799642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4 </w:t>
            </w:r>
          </w:p>
        </w:tc>
      </w:tr>
      <w:tr w:rsidR="00BF3F57" w:rsidRPr="00BF3F57" w14:paraId="09651C1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1B7E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94FF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DAD45" w14:textId="0919E64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CF12E" w14:textId="262D1E5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D45A1" w14:textId="1F29530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37 </w:t>
            </w:r>
          </w:p>
        </w:tc>
      </w:tr>
      <w:tr w:rsidR="00BF3F57" w:rsidRPr="00BF3F57" w14:paraId="34B1860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44A3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01D5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241AA" w14:textId="1F32877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DCCEF" w14:textId="1AE7030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BACD1" w14:textId="22AAC5D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57 </w:t>
            </w:r>
          </w:p>
        </w:tc>
      </w:tr>
      <w:tr w:rsidR="00BF3F57" w:rsidRPr="00BF3F57" w14:paraId="27D5E4E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0561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2D6F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DA72F" w14:textId="26F1C18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38DAB" w14:textId="0DB220E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E9990" w14:textId="61333C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4 </w:t>
            </w:r>
          </w:p>
        </w:tc>
      </w:tr>
      <w:tr w:rsidR="00BF3F57" w:rsidRPr="00BF3F57" w14:paraId="6CCCC8C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A751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AB5A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83173" w14:textId="37E29C0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DB176" w14:textId="6630059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DEDE9" w14:textId="02BB87F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60 </w:t>
            </w:r>
          </w:p>
        </w:tc>
      </w:tr>
      <w:tr w:rsidR="00BF3F57" w:rsidRPr="00BF3F57" w14:paraId="084C8F08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40536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CCD58F" w14:textId="183F8D5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29B6CD" w14:textId="227E983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56A6DF" w14:textId="4534467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92 </w:t>
            </w:r>
          </w:p>
        </w:tc>
      </w:tr>
      <w:tr w:rsidR="00BF3F57" w:rsidRPr="00BF3F57" w14:paraId="375C97C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7ED7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DB39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06FAA" w14:textId="0AFEEAC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8C099" w14:textId="4C50154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18087" w14:textId="40ACC1A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BF3F57" w:rsidRPr="00BF3F57" w14:paraId="6CAEE23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88EB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86E0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2EBED" w14:textId="51EEC23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198AC" w14:textId="67D7F0B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AD374" w14:textId="7BF2C6B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BF3F57" w:rsidRPr="00BF3F57" w14:paraId="02EAA13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9CA2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CF00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1A079" w14:textId="741CD85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630ED" w14:textId="1360C50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FCE50" w14:textId="540FB2B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8 </w:t>
            </w:r>
          </w:p>
        </w:tc>
      </w:tr>
      <w:tr w:rsidR="00BF3F57" w:rsidRPr="00BF3F57" w14:paraId="7D1BB0F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77FC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D524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B4B7D" w14:textId="35CED2F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BA306" w14:textId="31F52C8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9E1E4" w14:textId="4742725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8 </w:t>
            </w:r>
          </w:p>
        </w:tc>
      </w:tr>
      <w:tr w:rsidR="00BF3F57" w:rsidRPr="00BF3F57" w14:paraId="224856D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08BA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99D9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F9E98" w14:textId="27CC78C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406E9" w14:textId="73F71E2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9DC62" w14:textId="42EE68A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3 </w:t>
            </w:r>
          </w:p>
        </w:tc>
      </w:tr>
      <w:tr w:rsidR="00BF3F57" w:rsidRPr="00BF3F57" w14:paraId="4AF7F12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9767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36C3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AFC13" w14:textId="66FEDC7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56867" w14:textId="529C258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308DD" w14:textId="252CBCE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 </w:t>
            </w:r>
          </w:p>
        </w:tc>
      </w:tr>
      <w:tr w:rsidR="00BF3F57" w:rsidRPr="00BF3F57" w14:paraId="031CF522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4EA801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89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340CAEB" w14:textId="60FBA65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31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B58E08" w14:textId="20B785B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21,15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B16C1FE" w14:textId="42C7321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60,434 </w:t>
            </w:r>
          </w:p>
        </w:tc>
      </w:tr>
      <w:tr w:rsidR="00BF3F57" w:rsidRPr="00BF3F57" w14:paraId="13F4A87E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F4D44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7F45E3" w14:textId="669BE63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0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A8ED7F" w14:textId="6C7C4D8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8,76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ABFC23" w14:textId="6DDD4DB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16,092 </w:t>
            </w:r>
          </w:p>
        </w:tc>
      </w:tr>
      <w:tr w:rsidR="00BF3F57" w:rsidRPr="00BF3F57" w14:paraId="23BEC0C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0966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7DDB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0A012" w14:textId="1015930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9CB67" w14:textId="4A844F7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CE15F" w14:textId="36EB2B1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63 </w:t>
            </w:r>
          </w:p>
        </w:tc>
      </w:tr>
      <w:tr w:rsidR="00BF3F57" w:rsidRPr="00BF3F57" w14:paraId="7ED6A5B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6157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15BA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5FA12" w14:textId="25672E4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76DAA" w14:textId="5C96361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6E686" w14:textId="14E7441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95 </w:t>
            </w:r>
          </w:p>
        </w:tc>
      </w:tr>
      <w:tr w:rsidR="00BF3F57" w:rsidRPr="00BF3F57" w14:paraId="3EA6309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0C4F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FE21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22B7B" w14:textId="6FF01AC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AE951" w14:textId="7F6D572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5CE3F" w14:textId="570EB0B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04 </w:t>
            </w:r>
          </w:p>
        </w:tc>
      </w:tr>
      <w:tr w:rsidR="00BF3F57" w:rsidRPr="00BF3F57" w14:paraId="6A747B4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3B5D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341B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D9A38" w14:textId="7AE23A5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236C6" w14:textId="3452D78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24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C415D" w14:textId="1029D61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,771 </w:t>
            </w:r>
          </w:p>
        </w:tc>
      </w:tr>
      <w:tr w:rsidR="00BF3F57" w:rsidRPr="00BF3F57" w14:paraId="2815186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B361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76A5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6B4AF" w14:textId="58732C1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EA92B" w14:textId="44F1A15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92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C9962" w14:textId="696338B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,764 </w:t>
            </w:r>
          </w:p>
        </w:tc>
      </w:tr>
      <w:tr w:rsidR="00BF3F57" w:rsidRPr="00BF3F57" w14:paraId="180C4E8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4D13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A5F7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CBB61" w14:textId="79D1AE4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D7B23" w14:textId="7A17817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9D424" w14:textId="2693863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07 </w:t>
            </w:r>
          </w:p>
        </w:tc>
      </w:tr>
      <w:tr w:rsidR="00BF3F57" w:rsidRPr="00BF3F57" w14:paraId="19D85EF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D8F2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9732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48566" w14:textId="766493B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E8428" w14:textId="5E0482A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49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0ADCD" w14:textId="5001D42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,191 </w:t>
            </w:r>
          </w:p>
        </w:tc>
      </w:tr>
      <w:tr w:rsidR="00BF3F57" w:rsidRPr="00BF3F57" w14:paraId="239FF35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F631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89EB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E22B4" w14:textId="7DAB2A9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64B34" w14:textId="4FB8C22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FCE73" w14:textId="039B4EC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57 </w:t>
            </w:r>
          </w:p>
        </w:tc>
      </w:tr>
      <w:tr w:rsidR="00BF3F57" w:rsidRPr="00BF3F57" w14:paraId="6C50BA9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46F0C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ECCA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E8A92" w14:textId="782C0C8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6E3B2" w14:textId="1D730E4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A09A5" w14:textId="7CF5DF1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4 </w:t>
            </w:r>
          </w:p>
        </w:tc>
      </w:tr>
      <w:tr w:rsidR="00BF3F57" w:rsidRPr="00BF3F57" w14:paraId="380B1CD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2D67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9B80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655BC" w14:textId="3EFF3FE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40209" w14:textId="5371E6B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6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EED1C" w14:textId="2EB9755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552 </w:t>
            </w:r>
          </w:p>
        </w:tc>
      </w:tr>
      <w:tr w:rsidR="00BF3F57" w:rsidRPr="00BF3F57" w14:paraId="69B544C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E63D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9BD2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A268E" w14:textId="42A7F69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607EC" w14:textId="2EDC7C7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7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AEFFC" w14:textId="092B796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778 </w:t>
            </w:r>
          </w:p>
        </w:tc>
      </w:tr>
      <w:tr w:rsidR="00BF3F57" w:rsidRPr="00BF3F57" w14:paraId="602077E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C62E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B253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06F85" w14:textId="295FAAE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343C4" w14:textId="7160DFE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6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B992E" w14:textId="4231210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009 </w:t>
            </w:r>
          </w:p>
        </w:tc>
      </w:tr>
      <w:tr w:rsidR="00BF3F57" w:rsidRPr="00BF3F57" w14:paraId="456ECBE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43B2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EDC8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FF7B2" w14:textId="7280DDF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E45C7" w14:textId="60752CE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3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79C2A" w14:textId="3C5478C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672 </w:t>
            </w:r>
          </w:p>
        </w:tc>
      </w:tr>
      <w:tr w:rsidR="00BF3F57" w:rsidRPr="00BF3F57" w14:paraId="4D3562E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226A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2A40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C3B18" w14:textId="2079E28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406B9" w14:textId="4E693B7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2BC79" w14:textId="41555CB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33 </w:t>
            </w:r>
          </w:p>
        </w:tc>
      </w:tr>
      <w:tr w:rsidR="00BF3F57" w:rsidRPr="00BF3F57" w14:paraId="3116C61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20C00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4245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2D5E0" w14:textId="6CF2419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3DC05" w14:textId="3175F13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CB05D" w14:textId="23562E8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75 </w:t>
            </w:r>
          </w:p>
        </w:tc>
      </w:tr>
      <w:tr w:rsidR="00BF3F57" w:rsidRPr="00BF3F57" w14:paraId="75D8056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92B6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2F53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64747" w14:textId="65F95D8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931C8" w14:textId="4C88312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,96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787F8" w14:textId="58C100C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6,134 </w:t>
            </w:r>
          </w:p>
        </w:tc>
      </w:tr>
      <w:tr w:rsidR="00BF3F57" w:rsidRPr="00BF3F57" w14:paraId="5921EB6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4A8E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1317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45476" w14:textId="4630F67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91ACB" w14:textId="2DA2689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5B51C" w14:textId="1BD06E1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53 </w:t>
            </w:r>
          </w:p>
        </w:tc>
      </w:tr>
      <w:tr w:rsidR="00BF3F57" w:rsidRPr="00BF3F57" w14:paraId="280DE82B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51C95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A58AB6" w14:textId="5A2883D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6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C730DF" w14:textId="3A0074E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85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AAC329" w14:textId="4D1B3CF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5,763 </w:t>
            </w:r>
          </w:p>
        </w:tc>
      </w:tr>
      <w:tr w:rsidR="00BF3F57" w:rsidRPr="00BF3F57" w14:paraId="3BD89C1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907F3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DCA7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CC40C" w14:textId="636E0C4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9B628" w14:textId="3918172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6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E0668" w14:textId="7B26010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408 </w:t>
            </w:r>
          </w:p>
        </w:tc>
      </w:tr>
      <w:tr w:rsidR="00BF3F57" w:rsidRPr="00BF3F57" w14:paraId="0153E9E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A310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76BE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343B9" w14:textId="01FDDE0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A0300" w14:textId="1FAD046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8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1D4F8" w14:textId="5E45C87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924 </w:t>
            </w:r>
          </w:p>
        </w:tc>
      </w:tr>
      <w:tr w:rsidR="00BF3F57" w:rsidRPr="00BF3F57" w14:paraId="4C894CB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0815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F5C5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78577" w14:textId="7F8A178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7D30B" w14:textId="66236C3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7F1F0" w14:textId="6CD12AC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82 </w:t>
            </w:r>
          </w:p>
        </w:tc>
      </w:tr>
      <w:tr w:rsidR="00BF3F57" w:rsidRPr="00BF3F57" w14:paraId="722EBF8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1191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C76E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B2755" w14:textId="772F634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0BB6D" w14:textId="2F766CF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7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30C60" w14:textId="08B3E52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281 </w:t>
            </w:r>
          </w:p>
        </w:tc>
      </w:tr>
      <w:tr w:rsidR="00BF3F57" w:rsidRPr="00BF3F57" w14:paraId="6584722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6732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CD2E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47836" w14:textId="7D9A99B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4663E" w14:textId="57C0B19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30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31BF6" w14:textId="5F99293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,454 </w:t>
            </w:r>
          </w:p>
        </w:tc>
      </w:tr>
      <w:tr w:rsidR="00BF3F57" w:rsidRPr="00BF3F57" w14:paraId="5E9F186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B139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B32C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84C4C" w14:textId="6416C87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3BC14" w14:textId="294107E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31526" w14:textId="1E6D485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02 </w:t>
            </w:r>
          </w:p>
        </w:tc>
      </w:tr>
      <w:tr w:rsidR="00BF3F57" w:rsidRPr="00BF3F57" w14:paraId="1B7ACAA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86A8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BBCF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C6C14" w14:textId="3C63287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AFEC7" w14:textId="73BFC8B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CE505" w14:textId="42038CA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3 </w:t>
            </w:r>
          </w:p>
        </w:tc>
      </w:tr>
      <w:tr w:rsidR="00BF3F57" w:rsidRPr="00BF3F57" w14:paraId="48C152A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D60B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3B2C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E70E2" w14:textId="17343D5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D59DA" w14:textId="35835CE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CF289" w14:textId="1CF1AD2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3 </w:t>
            </w:r>
          </w:p>
        </w:tc>
      </w:tr>
      <w:tr w:rsidR="00BF3F57" w:rsidRPr="00BF3F57" w14:paraId="1DCCB90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CA53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9F81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F08B6" w14:textId="721B6B1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DE1BF" w14:textId="7B5196A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A15A2" w14:textId="3FC5222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1 </w:t>
            </w:r>
          </w:p>
        </w:tc>
      </w:tr>
      <w:tr w:rsidR="00BF3F57" w:rsidRPr="00BF3F57" w14:paraId="59BFB0C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203F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F528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DF489" w14:textId="43706F7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B1065" w14:textId="2FE7013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0F0B9" w14:textId="76B72FF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41 </w:t>
            </w:r>
          </w:p>
        </w:tc>
      </w:tr>
      <w:tr w:rsidR="00BF3F57" w:rsidRPr="00BF3F57" w14:paraId="537BAEB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D149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B9FF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4F95D" w14:textId="089E686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F1976" w14:textId="09F27EE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091F1" w14:textId="1339113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88 </w:t>
            </w:r>
          </w:p>
        </w:tc>
      </w:tr>
      <w:tr w:rsidR="00BF3F57" w:rsidRPr="00BF3F57" w14:paraId="399AEB5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B102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7884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4CD8A" w14:textId="5C52084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DD943" w14:textId="4D442A4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4A6AD" w14:textId="45D7A0B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006 </w:t>
            </w:r>
          </w:p>
        </w:tc>
      </w:tr>
      <w:tr w:rsidR="00BF3F57" w:rsidRPr="00BF3F57" w14:paraId="383F1796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42BD0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59676B" w14:textId="3A40C37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2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E1331C" w14:textId="12696DF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6,45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729EB3" w14:textId="0646CBE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81,455 </w:t>
            </w:r>
          </w:p>
        </w:tc>
      </w:tr>
      <w:tr w:rsidR="00BF3F57" w:rsidRPr="00BF3F57" w14:paraId="68C7496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78B82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E524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7C6B5" w14:textId="4AED1C3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F0830" w14:textId="7227F51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5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9EBC9" w14:textId="4849FAB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88 </w:t>
            </w:r>
          </w:p>
        </w:tc>
      </w:tr>
      <w:tr w:rsidR="00BF3F57" w:rsidRPr="00BF3F57" w14:paraId="779AE8C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79D8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41FB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15BC3" w14:textId="7E13A92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A2F2A" w14:textId="0989846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5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04A9B" w14:textId="062921C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114 </w:t>
            </w:r>
          </w:p>
        </w:tc>
      </w:tr>
      <w:tr w:rsidR="00BF3F57" w:rsidRPr="00BF3F57" w14:paraId="5744567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2388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E3E2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3F641" w14:textId="0533407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ACE0A" w14:textId="72E1743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F38D8" w14:textId="36CA462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6 </w:t>
            </w:r>
          </w:p>
        </w:tc>
      </w:tr>
      <w:tr w:rsidR="00BF3F57" w:rsidRPr="00BF3F57" w14:paraId="25F630A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5DC3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DE5C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4B4F8" w14:textId="4AADEA7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F7857" w14:textId="452133A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8912D" w14:textId="36E0B40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67 </w:t>
            </w:r>
          </w:p>
        </w:tc>
      </w:tr>
      <w:tr w:rsidR="00BF3F57" w:rsidRPr="00BF3F57" w14:paraId="6063D9B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5778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7F98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C3E0E" w14:textId="25593E8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577BA" w14:textId="2ED8E4B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EEFD8" w14:textId="19ABD5B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6 </w:t>
            </w:r>
          </w:p>
        </w:tc>
      </w:tr>
      <w:tr w:rsidR="00BF3F57" w:rsidRPr="00BF3F57" w14:paraId="6E76BCE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3BCF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5ED4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CC5FC" w14:textId="2E6CEAC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444CA" w14:textId="19C6D44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4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FD6F9" w14:textId="1E4BD98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992 </w:t>
            </w:r>
          </w:p>
        </w:tc>
      </w:tr>
      <w:tr w:rsidR="00BF3F57" w:rsidRPr="00BF3F57" w14:paraId="785E957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A282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38DE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89F8D" w14:textId="4BEEC1F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DD7FC" w14:textId="1646B51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5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3D0CF" w14:textId="1152C95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928 </w:t>
            </w:r>
          </w:p>
        </w:tc>
      </w:tr>
      <w:tr w:rsidR="00BF3F57" w:rsidRPr="00BF3F57" w14:paraId="7AABE6D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941F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44FB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2CEB0" w14:textId="4B526B5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FFA0B" w14:textId="09D0B34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21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87C78" w14:textId="00F458C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,836 </w:t>
            </w:r>
          </w:p>
        </w:tc>
      </w:tr>
      <w:tr w:rsidR="00BF3F57" w:rsidRPr="00BF3F57" w14:paraId="6818A9A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327B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6484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0A91B" w14:textId="24A7530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469D1" w14:textId="47D8138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C5E40" w14:textId="1E122B0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448 </w:t>
            </w:r>
          </w:p>
        </w:tc>
      </w:tr>
      <w:tr w:rsidR="00BF3F57" w:rsidRPr="00BF3F57" w14:paraId="286FE2B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1FF0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19DB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B433A" w14:textId="28D945C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EDD31" w14:textId="19A8751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86176" w14:textId="63E965A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28 </w:t>
            </w:r>
          </w:p>
        </w:tc>
      </w:tr>
      <w:tr w:rsidR="00BF3F57" w:rsidRPr="00BF3F57" w14:paraId="0394688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8F08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03C6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A9263" w14:textId="1D6B609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EBEAD" w14:textId="3851D76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5BD1A" w14:textId="2115E57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23 </w:t>
            </w:r>
          </w:p>
        </w:tc>
      </w:tr>
      <w:tr w:rsidR="00BF3F57" w:rsidRPr="00BF3F57" w14:paraId="6537C7D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A29C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A290D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C3DA2" w14:textId="0AF5404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55767" w14:textId="5F1329F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6E54E" w14:textId="593D8DA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5 </w:t>
            </w:r>
          </w:p>
        </w:tc>
      </w:tr>
      <w:tr w:rsidR="00BF3F57" w:rsidRPr="00BF3F57" w14:paraId="316CB9B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FA492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5A3B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6FDBF" w14:textId="62B72A3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166CC" w14:textId="3C65AEF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46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174DA" w14:textId="59C91A2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,063 </w:t>
            </w:r>
          </w:p>
        </w:tc>
      </w:tr>
      <w:tr w:rsidR="00BF3F57" w:rsidRPr="00BF3F57" w14:paraId="0E53C27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E934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3E74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D41C7" w14:textId="08B734E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129BC" w14:textId="7CF994F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B0536" w14:textId="45ACB17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20 </w:t>
            </w:r>
          </w:p>
        </w:tc>
      </w:tr>
      <w:tr w:rsidR="00BF3F57" w:rsidRPr="00BF3F57" w14:paraId="62C915A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7D42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39BB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A6FE2" w14:textId="6DC98ED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32339" w14:textId="497A962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97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AE753" w14:textId="31531D1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,320 </w:t>
            </w:r>
          </w:p>
        </w:tc>
      </w:tr>
      <w:tr w:rsidR="00BF3F57" w:rsidRPr="00BF3F57" w14:paraId="449BD47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513C0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7C80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0BFCE" w14:textId="0C3873C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B1BD3" w14:textId="3965AF7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74D42" w14:textId="71E5876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04 </w:t>
            </w:r>
          </w:p>
        </w:tc>
      </w:tr>
      <w:tr w:rsidR="00BF3F57" w:rsidRPr="00BF3F57" w14:paraId="4E3FEFD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38E6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A30A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A25FA" w14:textId="487356C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FCC72" w14:textId="4678044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23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32F72" w14:textId="7F33F71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,328 </w:t>
            </w:r>
          </w:p>
        </w:tc>
      </w:tr>
      <w:tr w:rsidR="00BF3F57" w:rsidRPr="00BF3F57" w14:paraId="03BC6A9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0291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58DC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DFCFE" w14:textId="60B318B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F57FD" w14:textId="3AB3C8E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69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F7C32" w14:textId="5F4A9AD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,907 </w:t>
            </w:r>
          </w:p>
        </w:tc>
      </w:tr>
      <w:tr w:rsidR="00BF3F57" w:rsidRPr="00BF3F57" w14:paraId="2D6CFA2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240A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7350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A898A" w14:textId="189A902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B42DB" w14:textId="4531C40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0AF97" w14:textId="0F7E552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09 </w:t>
            </w:r>
          </w:p>
        </w:tc>
      </w:tr>
      <w:tr w:rsidR="00BF3F57" w:rsidRPr="00BF3F57" w14:paraId="2FEC165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4F91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4C22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9CB28" w14:textId="4016224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387B7" w14:textId="1C4CC30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3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A2437" w14:textId="6AE8D67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192 </w:t>
            </w:r>
          </w:p>
        </w:tc>
      </w:tr>
      <w:tr w:rsidR="00BF3F57" w:rsidRPr="00BF3F57" w14:paraId="4B9AED5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0EE1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A482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E3C83" w14:textId="4091788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42050" w14:textId="3DE76C2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8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89C25" w14:textId="60434BA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441 </w:t>
            </w:r>
          </w:p>
        </w:tc>
      </w:tr>
      <w:tr w:rsidR="00BF3F57" w:rsidRPr="00BF3F57" w14:paraId="1F81EE2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F06E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8BAE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670AD" w14:textId="398F361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D915C" w14:textId="2C6E6E6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4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E6193" w14:textId="3F2C42A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136 </w:t>
            </w:r>
          </w:p>
        </w:tc>
      </w:tr>
      <w:tr w:rsidR="00BF3F57" w:rsidRPr="00BF3F57" w14:paraId="6C46792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9953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E83B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120A3" w14:textId="5BF9448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DD66B" w14:textId="1AC91AF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7B278" w14:textId="3C41896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2 </w:t>
            </w:r>
          </w:p>
        </w:tc>
      </w:tr>
      <w:tr w:rsidR="00BF3F57" w:rsidRPr="00BF3F57" w14:paraId="35EA1FA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221D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9CF5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4DF7A" w14:textId="785ED05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E2A42" w14:textId="79AF999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0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7DEC5" w14:textId="0281F9E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496 </w:t>
            </w:r>
          </w:p>
        </w:tc>
      </w:tr>
      <w:tr w:rsidR="00BF3F57" w:rsidRPr="00BF3F57" w14:paraId="51E4C81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C4B4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0392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CA77D" w14:textId="13A924C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253F6" w14:textId="57873CA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5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BA70F" w14:textId="244EFF5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21 </w:t>
            </w:r>
          </w:p>
        </w:tc>
      </w:tr>
      <w:tr w:rsidR="00BF3F57" w:rsidRPr="00BF3F57" w14:paraId="475B77F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DC16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2319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624A8" w14:textId="249992A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92BF4" w14:textId="561C666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81146" w14:textId="1B0ADEF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28 </w:t>
            </w:r>
          </w:p>
        </w:tc>
      </w:tr>
      <w:tr w:rsidR="00BF3F57" w:rsidRPr="00BF3F57" w14:paraId="59C8E9A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6B1F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581F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857B1" w14:textId="4301C36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91584" w14:textId="7083FBC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17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B383B" w14:textId="14960BF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870 </w:t>
            </w:r>
          </w:p>
        </w:tc>
      </w:tr>
      <w:tr w:rsidR="00BF3F57" w:rsidRPr="00BF3F57" w14:paraId="7D270EE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88AA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CF4F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EE467" w14:textId="20001F3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D0521" w14:textId="2DA1B46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12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AA84A" w14:textId="6F68578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143 </w:t>
            </w:r>
          </w:p>
        </w:tc>
      </w:tr>
      <w:tr w:rsidR="00BF3F57" w:rsidRPr="00BF3F57" w14:paraId="10147EC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37C9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FDAE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E1AF9" w14:textId="74EE7F8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DA5BD" w14:textId="13CE839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C10FD" w14:textId="3E186AF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97 </w:t>
            </w:r>
          </w:p>
        </w:tc>
      </w:tr>
      <w:tr w:rsidR="00BF3F57" w:rsidRPr="00BF3F57" w14:paraId="1D3B9AF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022A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D7D3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A65A6" w14:textId="077DB5C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A7F00" w14:textId="67ED9B9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6F9D7" w14:textId="3B28C2A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89 </w:t>
            </w:r>
          </w:p>
        </w:tc>
      </w:tr>
      <w:tr w:rsidR="00BF3F57" w:rsidRPr="00BF3F57" w14:paraId="36ABFED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4410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09BB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19477" w14:textId="5C5978E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977CA" w14:textId="4DF967E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56336" w14:textId="724B623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18 </w:t>
            </w:r>
          </w:p>
        </w:tc>
      </w:tr>
      <w:tr w:rsidR="00BF3F57" w:rsidRPr="00BF3F57" w14:paraId="718139E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D1B8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51F0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4DA84" w14:textId="285B1CB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FB48B" w14:textId="745DCA8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E3A58" w14:textId="6044602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48 </w:t>
            </w:r>
          </w:p>
        </w:tc>
      </w:tr>
      <w:tr w:rsidR="00BF3F57" w:rsidRPr="00BF3F57" w14:paraId="242EC7D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831F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15D6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8B9EB" w14:textId="6C0AB6D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1381F" w14:textId="3068F8B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23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2EF99" w14:textId="27B7F7F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,637 </w:t>
            </w:r>
          </w:p>
        </w:tc>
      </w:tr>
      <w:tr w:rsidR="00BF3F57" w:rsidRPr="00BF3F57" w14:paraId="7F78FD4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4E49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3114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AE47B" w14:textId="70506C7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BF6AF" w14:textId="089DBD4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3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373A9" w14:textId="14D611A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237 </w:t>
            </w:r>
          </w:p>
        </w:tc>
      </w:tr>
      <w:tr w:rsidR="00BF3F57" w:rsidRPr="00BF3F57" w14:paraId="4BB22C0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A43D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8A8D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1A92D" w14:textId="7B58F03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40D39" w14:textId="6EC1683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C1083" w14:textId="4A6DF18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032 </w:t>
            </w:r>
          </w:p>
        </w:tc>
      </w:tr>
      <w:tr w:rsidR="00BF3F57" w:rsidRPr="00BF3F57" w14:paraId="52B5454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022D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4AC0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95FCB" w14:textId="1359167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CA5E5" w14:textId="5BE45A3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8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5100B" w14:textId="7F85F73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576 </w:t>
            </w:r>
          </w:p>
        </w:tc>
      </w:tr>
      <w:tr w:rsidR="00BF3F57" w:rsidRPr="00BF3F57" w14:paraId="4EF92C50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2F48A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02E751" w14:textId="02CA365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70CE31" w14:textId="4D822AD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4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A2F761" w14:textId="5CDB6ED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949 </w:t>
            </w:r>
          </w:p>
        </w:tc>
      </w:tr>
      <w:tr w:rsidR="00BF3F57" w:rsidRPr="00BF3F57" w14:paraId="10EEA97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5DE5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085C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9F885" w14:textId="7DBAFEA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FC148" w14:textId="6C4CB85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6E57D" w14:textId="25F2177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9 </w:t>
            </w:r>
          </w:p>
        </w:tc>
      </w:tr>
      <w:tr w:rsidR="00BF3F57" w:rsidRPr="00BF3F57" w14:paraId="3458295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8889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C9F1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0CCFD" w14:textId="2E16F30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4DB40" w14:textId="141D210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C222E" w14:textId="2994ADD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5 </w:t>
            </w:r>
          </w:p>
        </w:tc>
      </w:tr>
      <w:tr w:rsidR="00BF3F57" w:rsidRPr="00BF3F57" w14:paraId="2BC9209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68DE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F941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10BC5" w14:textId="3E74BC1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D8778" w14:textId="0E21D79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3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2C695" w14:textId="4BDB394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607 </w:t>
            </w:r>
          </w:p>
        </w:tc>
      </w:tr>
      <w:tr w:rsidR="00BF3F57" w:rsidRPr="00BF3F57" w14:paraId="500ECD0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502B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73FD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7F404" w14:textId="6C98647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9150C" w14:textId="71530B7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92DCD" w14:textId="0A04F44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8 </w:t>
            </w:r>
          </w:p>
        </w:tc>
      </w:tr>
      <w:tr w:rsidR="00BF3F57" w:rsidRPr="00BF3F57" w14:paraId="6EF8F7DD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DCE1F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D642DC" w14:textId="276CE98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CFC240" w14:textId="62CC16C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8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5BB9F0" w14:textId="0ED0558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571 </w:t>
            </w:r>
          </w:p>
        </w:tc>
      </w:tr>
      <w:tr w:rsidR="00BF3F57" w:rsidRPr="00BF3F57" w14:paraId="34FC491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9C4A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A461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07B48" w14:textId="75646EB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67490" w14:textId="7550A28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2985E" w14:textId="7E95738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BF3F57" w:rsidRPr="00BF3F57" w14:paraId="1D35443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8D6D6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B8F3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1252A" w14:textId="31D4965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B9857" w14:textId="05AC0E2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04AE1" w14:textId="2A5F44C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276 </w:t>
            </w:r>
          </w:p>
        </w:tc>
      </w:tr>
      <w:tr w:rsidR="00BF3F57" w:rsidRPr="00BF3F57" w14:paraId="149D301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7182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7252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A1D58" w14:textId="4CF6895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48552" w14:textId="69367F7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B7827" w14:textId="68661CD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5 </w:t>
            </w:r>
          </w:p>
        </w:tc>
      </w:tr>
      <w:tr w:rsidR="00BF3F57" w:rsidRPr="00BF3F57" w14:paraId="2F9B7D3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A6D2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A044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2D78F" w14:textId="75A3360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45288" w14:textId="72F663E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EED1E" w14:textId="188DD96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BF3F57" w:rsidRPr="00BF3F57" w14:paraId="55E195A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EFD8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1AC8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50B77" w14:textId="283CA29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5AC45" w14:textId="0A24C3D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EBD52" w14:textId="042F568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3 </w:t>
            </w:r>
          </w:p>
        </w:tc>
      </w:tr>
      <w:tr w:rsidR="00BF3F57" w:rsidRPr="00BF3F57" w14:paraId="12E6CCBB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362D1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6C788A" w14:textId="264F82B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6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590DEA" w14:textId="71BC1EF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,55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77A44D" w14:textId="4518052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0,604 </w:t>
            </w:r>
          </w:p>
        </w:tc>
      </w:tr>
      <w:tr w:rsidR="00BF3F57" w:rsidRPr="00BF3F57" w14:paraId="27750CA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8E29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9D80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26E13" w14:textId="104C361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59269" w14:textId="323A442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EB93D" w14:textId="1B76921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3 </w:t>
            </w:r>
          </w:p>
        </w:tc>
      </w:tr>
      <w:tr w:rsidR="00BF3F57" w:rsidRPr="00BF3F57" w14:paraId="1534B42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29AE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CCFD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ED2C9" w14:textId="0BB454F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934C6" w14:textId="084F06C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A5BE8" w14:textId="5728C2B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60 </w:t>
            </w:r>
          </w:p>
        </w:tc>
      </w:tr>
      <w:tr w:rsidR="00BF3F57" w:rsidRPr="00BF3F57" w14:paraId="615AAEC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083C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C3EF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74844" w14:textId="1F46219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C32B2" w14:textId="6A0A509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18FE9" w14:textId="5928B34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9 </w:t>
            </w:r>
          </w:p>
        </w:tc>
      </w:tr>
      <w:tr w:rsidR="00BF3F57" w:rsidRPr="00BF3F57" w14:paraId="4414F1A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070B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12DE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B5994" w14:textId="01D2FA1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847FF" w14:textId="31A4E7B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3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EFB8B" w14:textId="143083E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565 </w:t>
            </w:r>
          </w:p>
        </w:tc>
      </w:tr>
      <w:tr w:rsidR="00BF3F57" w:rsidRPr="00BF3F57" w14:paraId="2DBD15B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6FB0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8AB8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87929" w14:textId="343138D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CF90F" w14:textId="1E1FCA4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B5BCA" w14:textId="5CCA097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003 </w:t>
            </w:r>
          </w:p>
        </w:tc>
      </w:tr>
      <w:tr w:rsidR="00BF3F57" w:rsidRPr="00BF3F57" w14:paraId="10F6694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71CA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3AA6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C3869" w14:textId="6758CEE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CE092" w14:textId="163ECB0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0255F" w14:textId="66560EF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37 </w:t>
            </w:r>
          </w:p>
        </w:tc>
      </w:tr>
      <w:tr w:rsidR="00BF3F57" w:rsidRPr="00BF3F57" w14:paraId="6020621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2AD3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C666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08F0C" w14:textId="422F3AC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CAA35" w14:textId="460E799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A8DD8" w14:textId="302D1B9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4 </w:t>
            </w:r>
          </w:p>
        </w:tc>
      </w:tr>
      <w:tr w:rsidR="00BF3F57" w:rsidRPr="00BF3F57" w14:paraId="23A4E99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02FA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FDF1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E90FC" w14:textId="1C04190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CD14A" w14:textId="0B1FD32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5D122" w14:textId="6073C90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1 </w:t>
            </w:r>
          </w:p>
        </w:tc>
      </w:tr>
      <w:tr w:rsidR="00BF3F57" w:rsidRPr="00BF3F57" w14:paraId="70FDF97F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2BA8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9762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66BBD" w14:textId="4F0375C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02CFE" w14:textId="676631C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AE55C" w14:textId="39FF291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59 </w:t>
            </w:r>
          </w:p>
        </w:tc>
      </w:tr>
      <w:tr w:rsidR="00BF3F57" w:rsidRPr="00BF3F57" w14:paraId="15CC16E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97FB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6403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A4D8E" w14:textId="0A331C0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E16AE" w14:textId="358872A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8DFBD" w14:textId="40DB931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3 </w:t>
            </w:r>
          </w:p>
        </w:tc>
      </w:tr>
      <w:tr w:rsidR="00BF3F57" w:rsidRPr="00BF3F57" w14:paraId="2E45791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83D9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FAC3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F6698" w14:textId="09DE1C0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FA52B" w14:textId="3F1B4CF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10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03532" w14:textId="6992441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799 </w:t>
            </w:r>
          </w:p>
        </w:tc>
      </w:tr>
      <w:tr w:rsidR="00BF3F57" w:rsidRPr="00BF3F57" w14:paraId="35ED078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43042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2363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78A3E" w14:textId="7E8261F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F3C53" w14:textId="0031F72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A00CA" w14:textId="22397C8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4 </w:t>
            </w:r>
          </w:p>
        </w:tc>
      </w:tr>
      <w:tr w:rsidR="00BF3F57" w:rsidRPr="00BF3F57" w14:paraId="505C13E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7483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B702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B5FA3" w14:textId="4156F05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0E2A2" w14:textId="5D4E0B9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3226A" w14:textId="471D2F3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0 </w:t>
            </w:r>
          </w:p>
        </w:tc>
      </w:tr>
      <w:tr w:rsidR="00BF3F57" w:rsidRPr="00BF3F57" w14:paraId="0189C1D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34A4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5275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3DCA7" w14:textId="07E5F47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4992E" w14:textId="479D834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64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5617C" w14:textId="0C470B7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,087 </w:t>
            </w:r>
          </w:p>
        </w:tc>
      </w:tr>
      <w:tr w:rsidR="00BF3F57" w:rsidRPr="00BF3F57" w14:paraId="5797DBF6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CDE2F3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89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2C74B13" w14:textId="2C54F88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0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97C5F3" w14:textId="44BA8A3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28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91B34A" w14:textId="63754BB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,199 </w:t>
            </w:r>
          </w:p>
        </w:tc>
      </w:tr>
      <w:tr w:rsidR="00BF3F57" w:rsidRPr="00BF3F57" w14:paraId="30CB949A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DE5CC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lastRenderedPageBreak/>
              <w:t>Abr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9AD9F9" w14:textId="0115819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8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A8F39B" w14:textId="6E8D3EB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966C76" w14:textId="6C47183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16 </w:t>
            </w:r>
          </w:p>
        </w:tc>
      </w:tr>
      <w:tr w:rsidR="00BF3F57" w:rsidRPr="00BF3F57" w14:paraId="438B6AC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0B87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1122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358F5" w14:textId="0A7AF07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89E93" w14:textId="0AA8766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832A3" w14:textId="435A358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2 </w:t>
            </w:r>
          </w:p>
        </w:tc>
      </w:tr>
      <w:tr w:rsidR="00BF3F57" w:rsidRPr="00BF3F57" w14:paraId="11C365A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B829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EE80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90FD7" w14:textId="1E969F4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19222" w14:textId="1716A33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FF2D2" w14:textId="5F53A83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BF3F57" w:rsidRPr="00BF3F57" w14:paraId="3531CFF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F0817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6271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62A77" w14:textId="38D6336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80F44" w14:textId="7207640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E7D18" w14:textId="7FA3A86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1 </w:t>
            </w:r>
          </w:p>
        </w:tc>
      </w:tr>
      <w:tr w:rsidR="00BF3F57" w:rsidRPr="00BF3F57" w14:paraId="5FD0514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342A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1661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6ADF6" w14:textId="1A5E2F0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CB140" w14:textId="7B8E691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8B9E4" w14:textId="11B754B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1 </w:t>
            </w:r>
          </w:p>
        </w:tc>
      </w:tr>
      <w:tr w:rsidR="00BF3F57" w:rsidRPr="00BF3F57" w14:paraId="732F906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A9E3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41E6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ine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07797" w14:textId="32A9981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8D1F1" w14:textId="378FD96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AEE95" w14:textId="4D0A675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BF3F57" w:rsidRPr="00BF3F57" w14:paraId="1DED7385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C3F48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886D35" w14:textId="7D45B2E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D24A65" w14:textId="6D3576F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7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7CE1C1" w14:textId="3697B3E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431 </w:t>
            </w:r>
          </w:p>
        </w:tc>
      </w:tr>
      <w:tr w:rsidR="00BF3F57" w:rsidRPr="00BF3F57" w14:paraId="007C724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576F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14CF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2E099" w14:textId="6B68924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F15E4" w14:textId="6887FFD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78A2B" w14:textId="7E32E91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 </w:t>
            </w:r>
          </w:p>
        </w:tc>
      </w:tr>
      <w:tr w:rsidR="00BF3F57" w:rsidRPr="00BF3F57" w14:paraId="47A5CDF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8284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6D8DD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6A3C7" w14:textId="5C97FB4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5F81D" w14:textId="083CAF0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C3CD1" w14:textId="5C917CA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5 </w:t>
            </w:r>
          </w:p>
        </w:tc>
      </w:tr>
      <w:tr w:rsidR="00BF3F57" w:rsidRPr="00BF3F57" w14:paraId="07195460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AF40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111C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3D995" w14:textId="046636C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EFE52" w14:textId="1D6AEA9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F7DC8" w14:textId="3D1686A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9 </w:t>
            </w:r>
          </w:p>
        </w:tc>
      </w:tr>
      <w:tr w:rsidR="00BF3F57" w:rsidRPr="00BF3F57" w14:paraId="0B1AD4E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69DD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35A4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BA079" w14:textId="2B592D9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828D5" w14:textId="092F8CD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35C5A" w14:textId="0D8F122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3 </w:t>
            </w:r>
          </w:p>
        </w:tc>
      </w:tr>
      <w:tr w:rsidR="00BF3F57" w:rsidRPr="00BF3F57" w14:paraId="07883D7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613C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0C6A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1D1F4" w14:textId="7298A00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05CF3" w14:textId="300F466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AB1EB" w14:textId="04D1930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4 </w:t>
            </w:r>
          </w:p>
        </w:tc>
      </w:tr>
      <w:tr w:rsidR="00BF3F57" w:rsidRPr="00BF3F57" w14:paraId="1452180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AE7C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BA10E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E5A0D" w14:textId="7B520B1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14E88" w14:textId="1A8EE15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E9EE2" w14:textId="4E74B03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4 </w:t>
            </w:r>
          </w:p>
        </w:tc>
      </w:tr>
      <w:tr w:rsidR="00BF3F57" w:rsidRPr="00BF3F57" w14:paraId="6D3FE27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0627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D4EB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2594A" w14:textId="27E38DD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84161" w14:textId="108D912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0E362" w14:textId="71DEA99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0 </w:t>
            </w:r>
          </w:p>
        </w:tc>
      </w:tr>
      <w:tr w:rsidR="00BF3F57" w:rsidRPr="00BF3F57" w14:paraId="5AFC342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FF47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1DE7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0F470" w14:textId="25E7779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E7222" w14:textId="2CF6682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D6F85" w14:textId="799E430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BF3F57" w:rsidRPr="00BF3F57" w14:paraId="755CE2B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AB40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88EC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9A71C" w14:textId="18F1B2E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C8F99" w14:textId="21B9C5A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DC3C9" w14:textId="45F06E6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6 </w:t>
            </w:r>
          </w:p>
        </w:tc>
      </w:tr>
      <w:tr w:rsidR="00BF3F57" w:rsidRPr="00BF3F57" w14:paraId="6A4DBE2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35C0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D693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9DDBD" w14:textId="5D560B5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C5A3A" w14:textId="7C0D28F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E3040" w14:textId="7B49506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1 </w:t>
            </w:r>
          </w:p>
        </w:tc>
      </w:tr>
      <w:tr w:rsidR="00BF3F57" w:rsidRPr="00BF3F57" w14:paraId="6A0ABF4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57D4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481E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79A8F" w14:textId="04A3827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149AD" w14:textId="51FBC8E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430A4" w14:textId="452A926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 </w:t>
            </w:r>
          </w:p>
        </w:tc>
      </w:tr>
      <w:tr w:rsidR="00BF3F57" w:rsidRPr="00BF3F57" w14:paraId="53AD1FE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9978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733D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CAD7A" w14:textId="5D65878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7EA26" w14:textId="3588175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EA2EC" w14:textId="491F08B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BF3F57" w:rsidRPr="00BF3F57" w14:paraId="43F4C7F6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AD0D8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ECA127" w14:textId="6314AA6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EF15FB" w14:textId="742558E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6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2B1C98" w14:textId="582ACB4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859 </w:t>
            </w:r>
          </w:p>
        </w:tc>
      </w:tr>
      <w:tr w:rsidR="00BF3F57" w:rsidRPr="00BF3F57" w14:paraId="009F3436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812E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A801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0A71B" w14:textId="15265E8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78BDA" w14:textId="5DB8DD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D0A42" w14:textId="78276D9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 </w:t>
            </w:r>
          </w:p>
        </w:tc>
      </w:tr>
      <w:tr w:rsidR="00BF3F57" w:rsidRPr="00BF3F57" w14:paraId="023876C2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2B1D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E641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331DB" w14:textId="64850CD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C746D" w14:textId="0D53CF3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B5995" w14:textId="2AEBAF0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2 </w:t>
            </w:r>
          </w:p>
        </w:tc>
      </w:tr>
      <w:tr w:rsidR="00BF3F57" w:rsidRPr="00BF3F57" w14:paraId="0EE7330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0AAD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70D6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A9066" w14:textId="280A355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25A52" w14:textId="7B47B40A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FB749" w14:textId="041997D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9 </w:t>
            </w:r>
          </w:p>
        </w:tc>
      </w:tr>
      <w:tr w:rsidR="00BF3F57" w:rsidRPr="00BF3F57" w14:paraId="179BFCDC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DDBB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2CBD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2DCDB" w14:textId="29C6159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FB105" w14:textId="24FDE37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714F7" w14:textId="164FC3F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5 </w:t>
            </w:r>
          </w:p>
        </w:tc>
      </w:tr>
      <w:tr w:rsidR="00BF3F57" w:rsidRPr="00BF3F57" w14:paraId="650AD778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02F1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B041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87018" w14:textId="2DAD743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13A3C" w14:textId="38917E3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3F0D5" w14:textId="0AAE693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 </w:t>
            </w:r>
          </w:p>
        </w:tc>
      </w:tr>
      <w:tr w:rsidR="00BF3F57" w:rsidRPr="00BF3F57" w14:paraId="18123D2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90A5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F374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76531" w14:textId="4B76965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20BED" w14:textId="4E3EEA1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05825" w14:textId="49913A7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BF3F57" w:rsidRPr="00BF3F57" w14:paraId="74510BE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03C5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67F4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EE705" w14:textId="0DE08D7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18542" w14:textId="19BB2F9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1F1AA" w14:textId="7518726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0 </w:t>
            </w:r>
          </w:p>
        </w:tc>
      </w:tr>
      <w:tr w:rsidR="00BF3F57" w:rsidRPr="00BF3F57" w14:paraId="0D961A9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29494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ACEC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agawe (capital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A858C" w14:textId="334877A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237FB" w14:textId="00334381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A7637" w14:textId="206C720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9 </w:t>
            </w:r>
          </w:p>
        </w:tc>
      </w:tr>
      <w:tr w:rsidR="00BF3F57" w:rsidRPr="00BF3F57" w14:paraId="06E5BB6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7AB9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F70D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7C00A" w14:textId="05D0CA1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F2FBA" w14:textId="635B719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6C238" w14:textId="5E3D374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 </w:t>
            </w:r>
          </w:p>
        </w:tc>
      </w:tr>
      <w:tr w:rsidR="00BF3F57" w:rsidRPr="00BF3F57" w14:paraId="4ECF86F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34F3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1A61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D053E" w14:textId="4DCF9CD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EC2EF" w14:textId="7A8A42C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 xml:space="preserve"> 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9397F" w14:textId="19F9DC9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 xml:space="preserve"> 14 </w:t>
            </w:r>
          </w:p>
        </w:tc>
      </w:tr>
      <w:tr w:rsidR="00BF3F57" w:rsidRPr="00BF3F57" w14:paraId="4D50257A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78A22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2248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17317" w14:textId="283EC683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91DD6" w14:textId="120CAB7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2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A648C" w14:textId="0E86EBF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6 </w:t>
            </w:r>
          </w:p>
        </w:tc>
      </w:tr>
      <w:tr w:rsidR="00BF3F57" w:rsidRPr="00BF3F57" w14:paraId="41F1D9BE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BA924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89DF1F" w14:textId="6DC5129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5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416660" w14:textId="4C09728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3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0160F8" w14:textId="70A0974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015 </w:t>
            </w:r>
          </w:p>
        </w:tc>
      </w:tr>
      <w:tr w:rsidR="00BF3F57" w:rsidRPr="00BF3F57" w14:paraId="2515B5C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B2B1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0B565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BCBC4" w14:textId="210265C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50382" w14:textId="107E6E4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45BE2" w14:textId="471BB8A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5 </w:t>
            </w:r>
          </w:p>
        </w:tc>
      </w:tr>
      <w:tr w:rsidR="00BF3F57" w:rsidRPr="00BF3F57" w14:paraId="4A3C626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B9AD6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FF42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5A7DF" w14:textId="127D94B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608F4" w14:textId="5D802BA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2448B" w14:textId="55EA8EA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4 </w:t>
            </w:r>
          </w:p>
        </w:tc>
      </w:tr>
      <w:tr w:rsidR="00BF3F57" w:rsidRPr="00BF3F57" w14:paraId="156142CD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82EC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7AA4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CA77C" w14:textId="514FB12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20848" w14:textId="11E210B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46987" w14:textId="01188C4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1 </w:t>
            </w:r>
          </w:p>
        </w:tc>
      </w:tr>
      <w:tr w:rsidR="00BF3F57" w:rsidRPr="00BF3F57" w14:paraId="2268A1B3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C7562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0124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B3526" w14:textId="5CD95C5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29B1E" w14:textId="16AA029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59D18" w14:textId="5C605F85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4 </w:t>
            </w:r>
          </w:p>
        </w:tc>
      </w:tr>
      <w:tr w:rsidR="00BF3F57" w:rsidRPr="00BF3F57" w14:paraId="49F857D4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00CCC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7AD8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anud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7D49A" w14:textId="47BF8B8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3EE44" w14:textId="3F38B5E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863C5" w14:textId="095E65A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BF3F57" w:rsidRPr="00BF3F57" w14:paraId="0020A53B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E42F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BF3F57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D0873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inglay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A1F7C" w14:textId="78DC483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6ADB1" w14:textId="30C1483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22A61" w14:textId="1B981BA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BF3F57" w:rsidRPr="00BF3F57" w14:paraId="704CB319" w14:textId="77777777" w:rsidTr="00BF3F57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6F81AD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CEC15B" w14:textId="795C375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7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DCC3DB" w14:textId="41D8E5B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8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5295E0" w14:textId="6B5322E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F3F5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78 </w:t>
            </w:r>
          </w:p>
        </w:tc>
      </w:tr>
      <w:tr w:rsidR="00BF3F57" w:rsidRPr="00BF3F57" w14:paraId="204B56F7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FC8AF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2AC2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ontoc (capital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23D91" w14:textId="4DBC2B6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09368" w14:textId="4D38E42C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3CB4F" w14:textId="2A043EBB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BF3F57" w:rsidRPr="00BF3F57" w14:paraId="595F526E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3FD3A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65618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Naton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176CB" w14:textId="442FBE3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6F354" w14:textId="5A2537E9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1ED74" w14:textId="12486120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6 </w:t>
            </w:r>
          </w:p>
        </w:tc>
      </w:tr>
      <w:tr w:rsidR="00BF3F57" w:rsidRPr="00BF3F57" w14:paraId="2CD69F61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A3741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684A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C559B" w14:textId="75177C34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D1212" w14:textId="5421BC1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B12A1" w14:textId="676FA00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 </w:t>
            </w:r>
          </w:p>
        </w:tc>
      </w:tr>
      <w:tr w:rsidR="00BF3F57" w:rsidRPr="00BF3F57" w14:paraId="18312C49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D0D80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BC95B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88A70" w14:textId="66431ECF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3D77B" w14:textId="33931966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E7FFF" w14:textId="65698552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9 </w:t>
            </w:r>
          </w:p>
        </w:tc>
      </w:tr>
      <w:tr w:rsidR="00BF3F57" w:rsidRPr="00BF3F57" w14:paraId="510E2055" w14:textId="77777777" w:rsidTr="00BF3F57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CAD6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55429" w14:textId="77777777" w:rsidR="00BF3F57" w:rsidRP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A7985" w14:textId="7DF1CD9E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4A7E0" w14:textId="1B52013D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91DEF" w14:textId="1819DEA8" w:rsidR="00BF3F57" w:rsidRP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BF3F57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</w:tr>
    </w:tbl>
    <w:p w14:paraId="329A54F6" w14:textId="00719BD1" w:rsidR="00892C65" w:rsidRPr="00255D77" w:rsidRDefault="00CB2A7E" w:rsidP="00CB2A7E">
      <w:pPr>
        <w:spacing w:after="0" w:line="240" w:lineRule="auto"/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17BBD9A4" w14:textId="1A6CDEFE" w:rsidR="006C0336" w:rsidRDefault="00892C65" w:rsidP="007A39F8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6DF080DE" w14:textId="3E8CB4F7" w:rsidR="006C0336" w:rsidRDefault="006C0336" w:rsidP="007A39F8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3CE0E833" w14:textId="77777777" w:rsidR="006C0336" w:rsidRDefault="006C0336" w:rsidP="007A39F8">
      <w:pPr>
        <w:spacing w:after="0" w:line="240" w:lineRule="auto"/>
        <w:contextualSpacing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57C1035C" w14:textId="77777777" w:rsidR="00CB2A7E" w:rsidRDefault="00CB2A7E">
      <w:pPr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br w:type="page"/>
      </w:r>
    </w:p>
    <w:p w14:paraId="70C3867D" w14:textId="385682FC" w:rsidR="00892C65" w:rsidRPr="00856662" w:rsidRDefault="00892C65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lastRenderedPageBreak/>
        <w:t>Status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180B5C94" w14:textId="019E9BF3" w:rsidR="00892C65" w:rsidRDefault="00892C65" w:rsidP="007A39F8">
      <w:pPr>
        <w:pStyle w:val="ListParagraph"/>
        <w:widowControl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06EB544A" w14:textId="07C33D21" w:rsidR="00892C65" w:rsidRPr="00681500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156293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CB2A7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>4</w:t>
      </w:r>
      <w:r w:rsidR="00BF3F57">
        <w:rPr>
          <w:rFonts w:ascii="Arial" w:eastAsia="Times New Roman" w:hAnsi="Arial" w:cs="Arial"/>
          <w:b/>
          <w:bCs/>
          <w:color w:val="0070C0"/>
          <w:sz w:val="24"/>
          <w:szCs w:val="24"/>
        </w:rPr>
        <w:t>0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>,</w:t>
      </w:r>
      <w:r w:rsidR="00BF3F57">
        <w:rPr>
          <w:rFonts w:ascii="Arial" w:eastAsia="Times New Roman" w:hAnsi="Arial" w:cs="Arial"/>
          <w:b/>
          <w:bCs/>
          <w:color w:val="0070C0"/>
          <w:sz w:val="24"/>
          <w:szCs w:val="24"/>
        </w:rPr>
        <w:t>366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CB2A7E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or</w:t>
      </w:r>
      <w:r w:rsidR="00CB2A7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>1</w:t>
      </w:r>
      <w:r w:rsidR="00BF3F57">
        <w:rPr>
          <w:rFonts w:ascii="Arial" w:eastAsia="Times New Roman" w:hAnsi="Arial" w:cs="Arial"/>
          <w:b/>
          <w:bCs/>
          <w:color w:val="0070C0"/>
          <w:sz w:val="24"/>
          <w:szCs w:val="24"/>
        </w:rPr>
        <w:t>63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>,</w:t>
      </w:r>
      <w:r w:rsidR="00BF3F57">
        <w:rPr>
          <w:rFonts w:ascii="Arial" w:eastAsia="Times New Roman" w:hAnsi="Arial" w:cs="Arial"/>
          <w:b/>
          <w:bCs/>
          <w:color w:val="0070C0"/>
          <w:sz w:val="24"/>
          <w:szCs w:val="24"/>
        </w:rPr>
        <w:t>200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CB2A7E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currently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aking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emporary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shelter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BF3F57">
        <w:rPr>
          <w:rFonts w:ascii="Arial" w:eastAsia="Times New Roman" w:hAnsi="Arial" w:cs="Arial"/>
          <w:b/>
          <w:bCs/>
          <w:color w:val="0070C0"/>
          <w:sz w:val="24"/>
          <w:szCs w:val="24"/>
        </w:rPr>
        <w:t>924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evacuation</w:t>
      </w:r>
      <w:r w:rsidR="00CB2A7E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345FEB">
        <w:rPr>
          <w:rFonts w:ascii="Arial" w:eastAsia="Times New Roman" w:hAnsi="Arial" w:cs="Arial"/>
          <w:b/>
          <w:color w:val="0070C0"/>
          <w:sz w:val="24"/>
          <w:szCs w:val="24"/>
        </w:rPr>
        <w:t>centers</w:t>
      </w:r>
      <w:r w:rsidR="00CB2A7E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345FEB" w:rsidRPr="007A39F8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7A39F8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7A39F8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7A39F8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DA7BE8" w:rsidRPr="007A39F8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45FEB" w:rsidRPr="007A39F8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D97A12" w:rsidRPr="007A39F8">
        <w:rPr>
          <w:rFonts w:ascii="Arial" w:eastAsia="Times New Roman" w:hAnsi="Arial" w:cs="Arial"/>
          <w:color w:val="auto"/>
          <w:sz w:val="24"/>
          <w:szCs w:val="24"/>
        </w:rPr>
        <w:t>,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9E4154" w:rsidRPr="007A39F8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D97A12" w:rsidRPr="007A39F8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D97A12" w:rsidRPr="007A39F8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2).</w:t>
      </w:r>
    </w:p>
    <w:p w14:paraId="0EB2003C" w14:textId="77777777" w:rsidR="00CB2A7E" w:rsidRDefault="00CB2A7E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51B7DA46" w14:textId="1699DFEA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596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"/>
        <w:gridCol w:w="3205"/>
        <w:gridCol w:w="1046"/>
        <w:gridCol w:w="1046"/>
        <w:gridCol w:w="1046"/>
        <w:gridCol w:w="1046"/>
        <w:gridCol w:w="1046"/>
        <w:gridCol w:w="1039"/>
      </w:tblGrid>
      <w:tr w:rsidR="00BF3F57" w14:paraId="5A05BA46" w14:textId="77777777" w:rsidTr="00BF3F57">
        <w:trPr>
          <w:trHeight w:val="20"/>
          <w:tblHeader/>
        </w:trPr>
        <w:tc>
          <w:tcPr>
            <w:tcW w:w="1740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2D9324B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88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0F45AF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173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3953AC4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BF3F57" w14:paraId="5E032AAA" w14:textId="77777777" w:rsidTr="00BF3F57">
        <w:trPr>
          <w:trHeight w:val="20"/>
          <w:tblHeader/>
        </w:trPr>
        <w:tc>
          <w:tcPr>
            <w:tcW w:w="1740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C7EC7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1088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C8682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2173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5B516E5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BF3F57" w14:paraId="4C2E4A33" w14:textId="77777777" w:rsidTr="00BF3F57">
        <w:trPr>
          <w:trHeight w:val="20"/>
          <w:tblHeader/>
        </w:trPr>
        <w:tc>
          <w:tcPr>
            <w:tcW w:w="1740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88AFE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1088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D0D2D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1088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E36269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85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E74A6C3" w14:textId="45C616CE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Persons</w:t>
            </w:r>
          </w:p>
        </w:tc>
      </w:tr>
      <w:tr w:rsidR="00BF3F57" w14:paraId="76F8CA3B" w14:textId="77777777" w:rsidTr="00BF3F57">
        <w:trPr>
          <w:trHeight w:val="20"/>
          <w:tblHeader/>
        </w:trPr>
        <w:tc>
          <w:tcPr>
            <w:tcW w:w="1740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E16BA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0ECD44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899122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35ADC0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FB8D62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0FCAB0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83AE89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BF3F57" w14:paraId="0958E020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6597F6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278AFD0" w14:textId="3F2BA4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22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AFD96E7" w14:textId="1E9070B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2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92FBAC" w14:textId="4CED9E6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62,81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ACDFAEF" w14:textId="2F342CB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0,36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2069A2" w14:textId="574CC69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30,07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5813847" w14:textId="448749E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63,200 </w:t>
            </w:r>
          </w:p>
        </w:tc>
      </w:tr>
      <w:tr w:rsidR="00BF3F57" w14:paraId="79497B00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19AE76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EACCBC4" w14:textId="15140F2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5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611D426" w14:textId="4394E0D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04AD9D" w14:textId="7BD40B6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13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F854AE2" w14:textId="387BA68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1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969AB1" w14:textId="05380A2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4,53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7B942EE" w14:textId="13C9E6A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5,830 </w:t>
            </w:r>
          </w:p>
        </w:tc>
      </w:tr>
      <w:tr w:rsidR="00BF3F57" w14:paraId="39CB2C0E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0A757" w14:textId="77777777" w:rsidR="00BF3F57" w:rsidRDefault="00BF3F57" w:rsidP="00BF3F57">
            <w:pPr>
              <w:spacing w:after="0" w:line="240" w:lineRule="auto"/>
              <w:ind w:left="144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05D4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4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7D1E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D361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43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18ED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095B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26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C19E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BF3F57" w14:paraId="7191D8E9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5ED34" w14:textId="77777777" w:rsidR="00BF3F57" w:rsidRDefault="00BF3F57" w:rsidP="00BF3F57">
            <w:pPr>
              <w:spacing w:after="0" w:line="240" w:lineRule="auto"/>
              <w:ind w:left="144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9AEB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19A7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FD99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78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A5FB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62F9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59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BC0D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BF3F57" w14:paraId="76BC7F40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B5690" w14:textId="77777777" w:rsidR="00BF3F57" w:rsidRDefault="00BF3F57" w:rsidP="00BF3F57">
            <w:pPr>
              <w:spacing w:after="0" w:line="240" w:lineRule="auto"/>
              <w:ind w:left="144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kati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485C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7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D680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DD17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70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A20D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ACB0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60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C574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BF3F57" w14:paraId="0F96E50C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AB941" w14:textId="77777777" w:rsidR="00BF3F57" w:rsidRDefault="00BF3F57" w:rsidP="00BF3F57">
            <w:pPr>
              <w:spacing w:after="0" w:line="240" w:lineRule="auto"/>
              <w:ind w:left="144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1C7F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3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0D79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AE6A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86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FCD7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93F0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763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45E6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BF3F57" w14:paraId="6FEB871E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DBD5A" w14:textId="77777777" w:rsidR="00BF3F57" w:rsidRDefault="00BF3F57" w:rsidP="00BF3F57">
            <w:pPr>
              <w:spacing w:after="0" w:line="240" w:lineRule="auto"/>
              <w:ind w:left="144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5DDD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7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B76A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331A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308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4460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F788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232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E86F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BF3F57" w14:paraId="3197FBC6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B7340" w14:textId="77777777" w:rsidR="00BF3F57" w:rsidRDefault="00BF3F57" w:rsidP="00BF3F57">
            <w:pPr>
              <w:spacing w:after="0" w:line="240" w:lineRule="auto"/>
              <w:ind w:left="144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120B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4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0C46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A840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205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8986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B6B6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887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3386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BF3F57" w14:paraId="12C53AB6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2966D" w14:textId="77777777" w:rsidR="00BF3F57" w:rsidRDefault="00BF3F57" w:rsidP="00BF3F57">
            <w:pPr>
              <w:spacing w:after="0" w:line="240" w:lineRule="auto"/>
              <w:ind w:left="144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18F9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30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F66D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2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8C95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672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06E1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3364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C224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1210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BC0E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4552</w:t>
            </w:r>
          </w:p>
        </w:tc>
      </w:tr>
      <w:tr w:rsidR="00BF3F57" w14:paraId="110DCABB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6A2033" w14:textId="77777777" w:rsidR="00BF3F57" w:rsidRDefault="00BF3F57" w:rsidP="00BF3F57">
            <w:pPr>
              <w:spacing w:after="0" w:line="240" w:lineRule="auto"/>
              <w:ind w:left="144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2145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9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29F2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2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05D5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653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9484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611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62FF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6657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C149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689</w:t>
            </w:r>
          </w:p>
        </w:tc>
      </w:tr>
      <w:tr w:rsidR="00BF3F57" w14:paraId="15910483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7296B" w14:textId="77777777" w:rsidR="00BF3F57" w:rsidRDefault="00BF3F57" w:rsidP="00BF3F57">
            <w:pPr>
              <w:spacing w:after="0" w:line="240" w:lineRule="auto"/>
              <w:ind w:left="144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CE4A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5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BF0D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4629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770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6406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250B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974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F627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BF3F57" w14:paraId="2616158C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6DF8A" w14:textId="77777777" w:rsidR="00BF3F57" w:rsidRDefault="00BF3F57" w:rsidP="00BF3F57">
            <w:pPr>
              <w:spacing w:after="0" w:line="240" w:lineRule="auto"/>
              <w:ind w:left="144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ABC0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6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D0F9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B2D8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304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D830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99E1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290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257F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BF3F57" w14:paraId="78455AB1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55BC6" w14:textId="77777777" w:rsidR="00BF3F57" w:rsidRDefault="00BF3F57" w:rsidP="00BF3F57">
            <w:pPr>
              <w:spacing w:after="0" w:line="240" w:lineRule="auto"/>
              <w:ind w:left="144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say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E927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2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4FF4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0F9F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10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1552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CF21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365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0414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BF3F57" w14:paraId="19A3889C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53BF4" w14:textId="77777777" w:rsidR="00BF3F57" w:rsidRDefault="00BF3F57" w:rsidP="00BF3F57">
            <w:pPr>
              <w:spacing w:after="0" w:line="240" w:lineRule="auto"/>
              <w:ind w:left="144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9B8A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5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E0E0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BF15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851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65A3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685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EDD8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3350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426D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803</w:t>
            </w:r>
          </w:p>
        </w:tc>
      </w:tr>
      <w:tr w:rsidR="00BF3F57" w14:paraId="0D1261BA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C9579" w14:textId="77777777" w:rsidR="00BF3F57" w:rsidRDefault="00BF3F57" w:rsidP="00BF3F57">
            <w:pPr>
              <w:spacing w:after="0" w:line="240" w:lineRule="auto"/>
              <w:ind w:left="144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F23C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BE3C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D3CE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20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54E7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F398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39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FD88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BF3F57" w14:paraId="2030AFEF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BD658" w14:textId="77777777" w:rsidR="00BF3F57" w:rsidRDefault="00BF3F57" w:rsidP="00BF3F57">
            <w:pPr>
              <w:spacing w:after="0" w:line="240" w:lineRule="auto"/>
              <w:ind w:left="144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AA32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32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2811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6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FFCD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770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4A77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542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A544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3070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F266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186</w:t>
            </w:r>
          </w:p>
        </w:tc>
      </w:tr>
      <w:tr w:rsidR="00BF3F57" w14:paraId="76B31118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A22FE" w14:textId="77777777" w:rsidR="00BF3F57" w:rsidRDefault="00BF3F57" w:rsidP="00BF3F57">
            <w:pPr>
              <w:spacing w:after="0" w:line="240" w:lineRule="auto"/>
              <w:ind w:left="144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D227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0384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BB7D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09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76CF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09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D429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3600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0471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3600</w:t>
            </w:r>
          </w:p>
        </w:tc>
      </w:tr>
      <w:tr w:rsidR="00BF3F57" w14:paraId="4F2740CD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3AF38" w14:textId="77777777" w:rsidR="00BF3F57" w:rsidRDefault="00BF3F57" w:rsidP="00BF3F57">
            <w:pPr>
              <w:spacing w:after="0" w:line="240" w:lineRule="auto"/>
              <w:ind w:left="144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Juan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5C79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6DA4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18BE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12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1AF4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F239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27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64DE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BF3F57" w14:paraId="497C4707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DE6EB" w14:textId="77777777" w:rsidR="00BF3F57" w:rsidRDefault="00BF3F57" w:rsidP="00BF3F57">
            <w:pPr>
              <w:spacing w:after="0" w:line="240" w:lineRule="auto"/>
              <w:ind w:left="144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0952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7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77D9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AFEE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772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28C9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7283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827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E666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BF3F57" w14:paraId="1366CDFD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FBDB2C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816BD0" w14:textId="0D4408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1208BD" w14:textId="28CFA25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E6365E" w14:textId="78DB844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8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7C089B8" w14:textId="5A55ADE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0701BF5" w14:textId="5A7DDC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61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ED3DC0" w14:textId="59F5922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16EC4E12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F91CA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CE1AC7" w14:textId="1E8D55E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E5F66C" w14:textId="0D3C0EA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2B5491" w14:textId="438C8FF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581584" w14:textId="28C2333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3E56CD" w14:textId="1742CAF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94B4E3" w14:textId="597C9D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78A9DE9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BD32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0EF2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3F03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1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3ED5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4D74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2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3B33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-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FC29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7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9D55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-</w:t>
            </w:r>
          </w:p>
        </w:tc>
      </w:tr>
      <w:tr w:rsidR="00BF3F57" w14:paraId="3DBB293A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CE2AD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4E530C" w14:textId="4F5A98E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D4BE23" w14:textId="0AED17F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8F2931" w14:textId="45C1984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7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2C2CF8" w14:textId="3AC1619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C5FCB6" w14:textId="77C6F89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60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7CAB10" w14:textId="75242E7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710F3540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297A8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F3CF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guilar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22C4B" w14:textId="70F0E6B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9EFF2" w14:textId="6BA24D8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6E152" w14:textId="2A05686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EC86D" w14:textId="4CF655D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BDBEF" w14:textId="20DEB02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12D9A" w14:textId="128D00F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B2A15B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ABCF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FBB4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05627" w14:textId="32D829F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5FB53" w14:textId="0715234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75ADF" w14:textId="1CD7A1F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5EDF0" w14:textId="3014D2E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5CA42" w14:textId="2B3A027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D170C" w14:textId="54B2759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2090CD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06FC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C7AF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5F127" w14:textId="7ADAFF7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15170" w14:textId="012F09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E2195" w14:textId="26ADCCF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B408C" w14:textId="3D916BD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81885" w14:textId="1CEAAE6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1821B" w14:textId="7137F54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3A75DD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E756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C21A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sist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3E719" w14:textId="3FB8B9F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58559" w14:textId="70703E4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963F3" w14:textId="2E9F155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C3919" w14:textId="78D6C56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7230F" w14:textId="2F1056A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8F261" w14:textId="550E23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B6AF7E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8AD0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35CF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yamban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1F44D" w14:textId="2614838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60AE1" w14:textId="327D48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C62EE" w14:textId="6C9CB51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C34C8" w14:textId="626D1B2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19AD9" w14:textId="3D0CF3B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E4787" w14:textId="0785CFC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8C676B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6694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0F63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2BC1B" w14:textId="3CC09D7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711A8" w14:textId="782DFFB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D1634" w14:textId="69DC8F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976E6" w14:textId="6950FF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31D43" w14:textId="545B334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67229" w14:textId="73BEF13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4EF720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64DC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2EE0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2BD31" w14:textId="0EB16A9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0D1A6" w14:textId="4A6A360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7A6C5" w14:textId="53AB16C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5A8C4" w14:textId="4B023A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80878" w14:textId="780F1C2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9D650" w14:textId="5195CD5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771C86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78FB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1AA1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6EDD4" w14:textId="579156F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E9DB5" w14:textId="3239A3B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4EB5E" w14:textId="40E2204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63AFC" w14:textId="4D50703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1941D" w14:textId="271244B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BE9B7" w14:textId="24F3460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D04F27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1F6B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3193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AE5B8" w14:textId="305BE8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B77B2" w14:textId="152288B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BB5D1" w14:textId="73BC3CC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AD7B6" w14:textId="71849F9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23138" w14:textId="1432C8A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6EB7D" w14:textId="4605803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CB46C8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6100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1A5B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07BFD" w14:textId="693310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14617" w14:textId="6D06C84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ACE80" w14:textId="653EBE1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0DEC9" w14:textId="520B56D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FC080" w14:textId="5590C81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8D587" w14:textId="6F3F564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21D3C9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3E0F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940F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EEFAB" w14:textId="2360C84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D5114" w14:textId="6EC0C75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C63EC" w14:textId="7BC0110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25802" w14:textId="7B4E698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7278F" w14:textId="71B5D96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562D4" w14:textId="6BC2E3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9BC0F6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AB4C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58E5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naoa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31A04" w14:textId="2E32F8F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9E6F0" w14:textId="3CD1298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D7D12" w14:textId="22213F4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40D5B" w14:textId="243643A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13286" w14:textId="05022B8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C300B" w14:textId="0C6E0C0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275A430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6DFF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AFDD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A0025" w14:textId="71D5B6D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464C2" w14:textId="2E5FD96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A2DBC" w14:textId="7D3ABF2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9552B" w14:textId="321B261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54497" w14:textId="55678A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512F9" w14:textId="4C57BB5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B4FC39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8951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C4A0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1C57D" w14:textId="7D619C2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23469" w14:textId="0A046AE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17E7B" w14:textId="4085BC4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E0276" w14:textId="4F4A03D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1312C" w14:textId="09DFC01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849B0" w14:textId="4AA0D8E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DF7088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EA1B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DBB2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07A76" w14:textId="625F6D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6F7C8" w14:textId="6292CB1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C8840" w14:textId="67CD096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3DBDD" w14:textId="5C3A8E8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6743E" w14:textId="76B6077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648E2" w14:textId="6AF083B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C23217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FEC3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55EB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iso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F1B18" w14:textId="73B8E96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F63BA" w14:textId="5152C10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1A1A5" w14:textId="6881A53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3374A" w14:textId="7DB394C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D17EE" w14:textId="7066B29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BDDA8" w14:textId="45845FC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E98CA9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89FB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4DBA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B1572" w14:textId="5C9CBCF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27B5A" w14:textId="33BFE8A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2E35F" w14:textId="29A4B28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9656A" w14:textId="1B3DB3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46C4E" w14:textId="2CB2091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B99D1" w14:textId="7EDBF5D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51E239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07FE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8CA8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E09DC" w14:textId="7A6C2B8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D29F2" w14:textId="31C0574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EE768" w14:textId="14B35EF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046FC" w14:textId="61FD6EE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03951" w14:textId="6EDE56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3B75D" w14:textId="6F6DC75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C34970E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047D8D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5624B7" w14:textId="5A81DF3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3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6CB694F" w14:textId="65766A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93C1FB" w14:textId="5BB277A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,39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385A28E" w14:textId="773C99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4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8BA22C3" w14:textId="7170171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1,28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7D47260" w14:textId="4F39F6C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474 </w:t>
            </w:r>
          </w:p>
        </w:tc>
      </w:tr>
      <w:tr w:rsidR="00BF3F57" w14:paraId="7937C9E9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93C72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4D1A68" w14:textId="12B5293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0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FAFACB" w14:textId="73DAA2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7436FA" w14:textId="1AD399A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57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6E1120" w14:textId="65A8DF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2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93DF94" w14:textId="250CB19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2,18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F4FA6B" w14:textId="74F9DC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072 </w:t>
            </w:r>
          </w:p>
        </w:tc>
      </w:tr>
      <w:tr w:rsidR="00BF3F57" w14:paraId="79E7D45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9F73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CDCE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37C7B" w14:textId="5A7832F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B708C" w14:textId="33E8B0E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979FD" w14:textId="7E6B31F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98B32" w14:textId="50C23B8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DBE0E" w14:textId="2EAAF15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0F51B" w14:textId="46D341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8A1E94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ADF8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E460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1BB1C" w14:textId="1016ED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3F41E" w14:textId="7C180E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8FFA8" w14:textId="2D7E48B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4CB4A" w14:textId="746BCED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7A814" w14:textId="30B1924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6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7EB12" w14:textId="5AD430C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2691E2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F3D8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8641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4D6D1" w14:textId="2225138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1F18E" w14:textId="01A80B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CC86E" w14:textId="07F6B45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1D08B" w14:textId="2A2E32D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A4142" w14:textId="4601E1F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655DE" w14:textId="6904E8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7B2E2D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5DB3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69C4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71AFA" w14:textId="072D8E7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2BCF7" w14:textId="00F15E5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828E6" w14:textId="6FB1AF2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5B8E0" w14:textId="32E53B5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2417F" w14:textId="61B981B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4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760A1" w14:textId="75221DC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9A97DE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64B7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9245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4D66F" w14:textId="6A47B23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32137" w14:textId="73C1A11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DF9FF" w14:textId="63A9608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C7C42" w14:textId="09417AB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7DAE6" w14:textId="2AE748D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58B2F" w14:textId="0713CBC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10979E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04CC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F49A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9B589" w14:textId="0B59161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5F3DA" w14:textId="0EE95F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8DD0C" w14:textId="318F3E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4C996" w14:textId="1DA5EF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64A1E" w14:textId="2A9FF8B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65DCD" w14:textId="0C10DBE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2 </w:t>
            </w:r>
          </w:p>
        </w:tc>
      </w:tr>
      <w:tr w:rsidR="00BF3F57" w14:paraId="084E82B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5A90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2F1F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8C0C9" w14:textId="3A4BF8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899C3" w14:textId="60ADB93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FB743" w14:textId="0A5F712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67510" w14:textId="1D8F68C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5939F" w14:textId="446C0E4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D0612" w14:textId="2D4A79F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 </w:t>
            </w:r>
          </w:p>
        </w:tc>
      </w:tr>
      <w:tr w:rsidR="00BF3F57" w14:paraId="4F81C90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92D0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02B4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gue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8E0D8" w14:textId="364C09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66BB9" w14:textId="5500E38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F8D53" w14:textId="07D9E48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D5908" w14:textId="2A11C97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D645E" w14:textId="7216D7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04988" w14:textId="597B9C1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A7A876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9536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2668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4DC8E" w14:textId="7273BD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E094E" w14:textId="73404A9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7C763" w14:textId="3C5011A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8D078" w14:textId="62ED85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26B94" w14:textId="5DF8FB3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5F166" w14:textId="129B6A2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C391E0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A7BB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872B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5DDE1" w14:textId="5662E2A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DBCD5" w14:textId="5903AED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204C7" w14:textId="656742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E387B" w14:textId="0892744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9BFFF" w14:textId="72D2518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2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7501D" w14:textId="2A87935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4 </w:t>
            </w:r>
          </w:p>
        </w:tc>
      </w:tr>
      <w:tr w:rsidR="00BF3F57" w14:paraId="2490B43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20D4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3F8B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A6158" w14:textId="115337E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56262" w14:textId="0C32BCA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C1548" w14:textId="1F2815C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9302A" w14:textId="08B9DD2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9A043" w14:textId="5E59E50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5FE7C" w14:textId="30E5C16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C743F3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E5B4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1711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C4A36" w14:textId="2BE42A6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7BEB3" w14:textId="75C4C84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BC501" w14:textId="2E3C1E1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16106" w14:textId="00BC54D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3FCB8" w14:textId="5C4E5F3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2FB02" w14:textId="41504CD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5E76DC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AD3E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F854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9D303" w14:textId="78943CB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0E432" w14:textId="523EDE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F1E4B" w14:textId="6C1CF78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9EBB3" w14:textId="53E0A0B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424AA" w14:textId="2CF8C44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8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F8AA9" w14:textId="2C65709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16A19A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C4DC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0B25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5C444" w14:textId="555B177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71B54" w14:textId="7E7CA2E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028F3" w14:textId="6E33AC1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FDE67" w14:textId="6972C86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3CD05" w14:textId="5B89F36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CE3C1" w14:textId="19003DF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7 </w:t>
            </w:r>
          </w:p>
        </w:tc>
      </w:tr>
      <w:tr w:rsidR="00BF3F57" w14:paraId="296F443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74B3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DB9F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37D04" w14:textId="67FBAE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FBED9" w14:textId="03FF103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94DBE" w14:textId="7A5C73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853BB" w14:textId="5E3C9C8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10161" w14:textId="39325ED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EB4EA" w14:textId="540F045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76A721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87ED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7EDC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9D10B" w14:textId="676436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5869D" w14:textId="17A00C5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9F2FF" w14:textId="6DF565B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C2929" w14:textId="1F6E7D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3BB93" w14:textId="77299EA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FBA4A" w14:textId="2DD35FE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6ED4F7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7A19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EF16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FC447" w14:textId="678172A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992B0" w14:textId="3E784D3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D3AEF" w14:textId="3F7BCD8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ACA39" w14:textId="7123DA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CE006" w14:textId="02C6C9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B0EA2" w14:textId="4BB1CC4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CF7829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F6B2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F14A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8482D" w14:textId="011CACE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5A357" w14:textId="396EDB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814E6" w14:textId="1C3B914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6A2A8" w14:textId="7A30D1A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ADE78" w14:textId="401DD5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5A0D3" w14:textId="6F681F8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9D44D7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A913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19CB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6A326" w14:textId="2591F90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DD441" w14:textId="54B052C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4875F" w14:textId="7B00C0A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A2578" w14:textId="46F1D8B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C6440" w14:textId="4BBB55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EEE9A" w14:textId="74EEE33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4AE204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C4E3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2074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DDA2E" w14:textId="1DC6419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7D0B4" w14:textId="0FD171B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E79DC" w14:textId="4B4DE03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5B90D" w14:textId="54762DB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8F02E" w14:textId="5CAD33F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2E0FE" w14:textId="232B3B4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4212290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A145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C57A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B8507" w14:textId="78AE692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B0B7A" w14:textId="3FBBC75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4080F" w14:textId="2AB0658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5FEE5" w14:textId="6CB6A4A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049B1" w14:textId="7BAFD49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7F57B" w14:textId="5DEE403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A7307D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7AE9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21DF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371DB" w14:textId="27D5D9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3A717" w14:textId="7E64DE3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DF099" w14:textId="537E827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41637" w14:textId="16743B6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526E8" w14:textId="64293C3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24D79" w14:textId="2A7D6F1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18DB77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026E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26D4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6F729" w14:textId="023F953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4CCEB" w14:textId="1A9FB18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611EF" w14:textId="1BD2A20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0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AF15D" w14:textId="42DA665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A5A12" w14:textId="3DDD598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85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E43D9" w14:textId="45C9B91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4 </w:t>
            </w:r>
          </w:p>
        </w:tc>
      </w:tr>
      <w:tr w:rsidR="00BF3F57" w14:paraId="27458E5B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C4560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261A72" w14:textId="6A0013A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4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D16C91" w14:textId="5346E6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3ED8C3" w14:textId="08AA34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,05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0E5B67" w14:textId="6F733F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D5387C" w14:textId="388F18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6,40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E4F2DA" w14:textId="1759121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44 </w:t>
            </w:r>
          </w:p>
        </w:tc>
      </w:tr>
      <w:tr w:rsidR="00BF3F57" w14:paraId="21DC091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307E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2463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D6389" w14:textId="71E561C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03C4A" w14:textId="73CBB4D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5B23C" w14:textId="0370BAB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368FC" w14:textId="62B8074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F666F" w14:textId="181F3C7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996D4" w14:textId="5B923D4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49ADC6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54F16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CB0B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ngadan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32E5A" w14:textId="258832A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5E115" w14:textId="19B435C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89773" w14:textId="22E1B98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71926" w14:textId="05CCF20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CC91A" w14:textId="41A88E6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BE5C7" w14:textId="1470662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4AEEB6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5745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C23A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0FB3D" w14:textId="46A1805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31BC4" w14:textId="6E1DC77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D086A" w14:textId="679C72A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8BF06" w14:textId="29FCE45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50E0B" w14:textId="02BFC79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86CB4" w14:textId="567DF01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94B6B2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A19E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1597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1DED4" w14:textId="051D73B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E587C" w14:textId="7D4BA93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57558" w14:textId="0E9AFD4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3AB2D" w14:textId="59EDE67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AC114" w14:textId="58E8539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DED0A" w14:textId="0794BB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0BBCB2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9AA4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7399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94C17" w14:textId="4D40809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90053" w14:textId="21332BB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E2E31" w14:textId="21D7E97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EF6ED" w14:textId="3341958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3B5DE" w14:textId="6BE9834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5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4E256" w14:textId="7846CDF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6ADD25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E06D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A28C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A06C5" w14:textId="2CFA4F6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2962C" w14:textId="0EA4FE8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7F153" w14:textId="7BF61AD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1C0BE" w14:textId="188EA35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BE65B" w14:textId="30E198B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106C7" w14:textId="225BD0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292063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B297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2E6F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27940" w14:textId="2CE081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273F3" w14:textId="1CD2E19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71A1A" w14:textId="236B3E1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135C8" w14:textId="520A15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9076F" w14:textId="73C038D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EF5A2" w14:textId="11E625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0E8E0FC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4646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DDFF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631CB" w14:textId="37158C3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10698" w14:textId="333EC3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6EADB" w14:textId="59D4662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CB44A" w14:textId="74E6CD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D67D5" w14:textId="654B145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50E0D" w14:textId="6192387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F2AFC6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C22B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C104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A7407" w14:textId="5F258EC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1F566" w14:textId="587B94D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0477D" w14:textId="0446D6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33C95" w14:textId="6AB455C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8067A" w14:textId="429D47C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D7B2A" w14:textId="3AEA0AB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1789D5C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20F4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FF28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8DF12" w14:textId="78EEBF0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272E8" w14:textId="169E684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EFF0E" w14:textId="2E054C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B8E96" w14:textId="73D33DB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9C372" w14:textId="6F33323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BB3AD" w14:textId="316394E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20114F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99E0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0309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4AD41" w14:textId="147EFAC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76A62" w14:textId="03D7278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90E4A" w14:textId="57C0DEA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3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5FAD0" w14:textId="08FBE00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3AD71" w14:textId="2A05C00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32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1A483" w14:textId="44870EE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9E5B77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E770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A7C2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9A7D3" w14:textId="7A7A129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84AAE" w14:textId="77036E1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5C6F5" w14:textId="6C6B13E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E855D" w14:textId="3010F5B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F0AE4" w14:textId="5BC6696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198F4" w14:textId="73F178F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EA857D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BF62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EBFD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238C7" w14:textId="6466D10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9016F" w14:textId="4CB8871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8E2AF" w14:textId="0ABB7C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0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D0182" w14:textId="59E11C1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F98F8" w14:textId="1752AFE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86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C132C" w14:textId="30BFB48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4 </w:t>
            </w:r>
          </w:p>
        </w:tc>
      </w:tr>
      <w:tr w:rsidR="00BF3F57" w14:paraId="733699A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F0A0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FB0F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4BD16" w14:textId="57E8FDE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6C82A" w14:textId="3A3E879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9BE8F" w14:textId="0DC3074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062D8" w14:textId="43168C3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CCBB6" w14:textId="10DDC41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FFDC1" w14:textId="0F3D2B3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57724A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23D0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C95A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conaco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60C85" w14:textId="274A534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B36E3" w14:textId="460A495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583DF" w14:textId="7968720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0E0F2" w14:textId="6EC7242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28314" w14:textId="608614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B3D9A" w14:textId="16E6B9D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792648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5B6C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15B7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EAB09" w14:textId="1B1A64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46B10" w14:textId="52E44D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C02C6" w14:textId="4655365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36E73" w14:textId="28DE78E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109D2" w14:textId="04D8995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2812C" w14:textId="3DFE6C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30A813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860E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A0BB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FE26A" w14:textId="66BB4F3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DD72C" w14:textId="7749DC4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48494" w14:textId="4B37D8D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F1A8C" w14:textId="2E20D70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A6592" w14:textId="4A86983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75D7E" w14:textId="026F0C0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1409ED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CF28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0F81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9618B" w14:textId="481FE1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FE259" w14:textId="7C4439C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B236F" w14:textId="3305562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B2E85" w14:textId="787EA0B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46BF3" w14:textId="3A754C7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E15A1" w14:textId="7E64088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BDA970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AD11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4F6B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89DC6" w14:textId="7EFDB84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9749E" w14:textId="0A52BD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BBA5F" w14:textId="22B2BE1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9BAB6" w14:textId="114C27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C96AF" w14:textId="5884C0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D84BF" w14:textId="23A092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F50092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113A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BD05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4C8A3" w14:textId="726F978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1FB0B" w14:textId="7EA45CC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8A923" w14:textId="44E167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5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DA33E" w14:textId="5DB989A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C615B" w14:textId="011FF50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66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FC61C" w14:textId="4987294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572BB5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BBCB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37E1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90862" w14:textId="3EA460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34AC6" w14:textId="61EB85C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89074" w14:textId="4014543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A9C2A" w14:textId="0CEE866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5D1EB" w14:textId="27BD9CC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31C55" w14:textId="2AF16AE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154E7B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8B2B3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4BE0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C1553" w14:textId="07F25BE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ADCE8" w14:textId="296847B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97C42" w14:textId="67C8F6A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0D0DB" w14:textId="70D6EDD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95C72" w14:textId="26344AF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C30B1" w14:textId="1F36DEB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01DF00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B3E0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6D8B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Guillerm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41C2D" w14:textId="6CACF28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9B952" w14:textId="5A02A9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769DC" w14:textId="5253918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50C6A" w14:textId="498AA5F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A2323" w14:textId="0987AE6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2CD61" w14:textId="35A252D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19D20E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D5A8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7237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97DEE" w14:textId="2252541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0CF2E" w14:textId="72AA66D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8E8A3" w14:textId="6F2C139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16F48" w14:textId="5E00A16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71498" w14:textId="556BE0A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DD33A" w14:textId="3FDF9AB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8121FB0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406A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0DCB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FFEFD" w14:textId="6AD99E4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63E0D" w14:textId="6D30845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7423A" w14:textId="45F0BE7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48C2D" w14:textId="065CE10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283C6" w14:textId="56FBC0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60C48" w14:textId="63514E0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B5728F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694C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586A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BAD02" w14:textId="665794A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8CE44" w14:textId="7A096D8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DC472" w14:textId="1A0192C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6222B" w14:textId="4679F2E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99829" w14:textId="27DD7EB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F387E" w14:textId="00B0C3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CC6140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B7AD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4BEF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F8F75" w14:textId="2C159B8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F4109" w14:textId="37F340E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EE5B1" w14:textId="6754CD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E6EAD" w14:textId="54D3ECA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89F3E" w14:textId="2E61CA6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3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1D070" w14:textId="6E2DE63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258CE4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B4B5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68A5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72DB5" w14:textId="25E2137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178CF" w14:textId="752C216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460F0" w14:textId="5D385DF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79275" w14:textId="4BCAB59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A5FFB" w14:textId="2489FF3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109FC" w14:textId="4918A85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F56979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F644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788E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C0931" w14:textId="0DD038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97FA1" w14:textId="5D7280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233BB" w14:textId="151CF40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76A86" w14:textId="0D63A83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E4523" w14:textId="0F2570B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F1ADE" w14:textId="4A25470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390781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2F0C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C93A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8794F" w14:textId="7B4EB21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27BCE" w14:textId="5169BE6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458D8" w14:textId="3E22080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110C4" w14:textId="41FC4FA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CEED3" w14:textId="1BD4FC8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2C0EF" w14:textId="09DAE94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AFA0547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5B6D4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7C5113" w14:textId="5EF0069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3F31A7" w14:textId="5D6A80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608EF1" w14:textId="3420B1D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585AA9" w14:textId="0AF5C5E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9AFE8E" w14:textId="755177E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15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245C69" w14:textId="659667F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1A196B7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96C8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55B1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3AE30" w14:textId="43D024D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E2972" w14:textId="65F7035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8FB98" w14:textId="72488C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8AF63" w14:textId="172A4E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D5981" w14:textId="587C679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FA353" w14:textId="0E78340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528E44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D670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7A3A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F465E" w14:textId="6ED42EA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B5D2A" w14:textId="201DD5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1E601" w14:textId="79040D9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194B8" w14:textId="026295F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3474F" w14:textId="56FD5C7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39431" w14:textId="2E35FCE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DE9F78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9844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3880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578D7" w14:textId="3384CE2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987DA" w14:textId="2FBC6AC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D956F" w14:textId="37AA625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A71A1" w14:textId="5570F6D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61111" w14:textId="447EFBC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9A273" w14:textId="1DC8887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731391C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CB045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32E5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58F2F" w14:textId="6224AF1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2ADCE" w14:textId="1AE193D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2865C" w14:textId="0250468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95F0D" w14:textId="3B54662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0314A" w14:textId="3BC7599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FCD3B" w14:textId="5EE4CA1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9BBC5F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8B77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4523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1C71D" w14:textId="52B0B33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08EE9" w14:textId="18AD17E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73F48" w14:textId="08FF5DD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3A7AB" w14:textId="12B8550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3FDEC" w14:textId="6D7BEBE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1266C" w14:textId="13C76B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3FD9E2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7631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022D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6987C" w14:textId="2B6692C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48DDC" w14:textId="59C6C73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30F56" w14:textId="6BEF9EF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0049F" w14:textId="40C391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E3250" w14:textId="556EACE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CE5ED" w14:textId="7CFFC7C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228533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8E49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6EF1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01F72" w14:textId="67F2D46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3588C" w14:textId="3B9F9AE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8A2BE" w14:textId="15244D0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8091F" w14:textId="7BC725C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2C9A6" w14:textId="3748C5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EA18D" w14:textId="25772D3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F33469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C9A9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4474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EA117" w14:textId="3E54855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6E1B2" w14:textId="2D6983E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D4A8C" w14:textId="67B41EA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1B160" w14:textId="1321A3F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EABE2" w14:textId="1B7CB1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4C842" w14:textId="5363A9D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B60F15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72A8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74E9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DDC21" w14:textId="122314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2B475" w14:textId="2CC9061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1B782" w14:textId="76865A7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9C93E" w14:textId="5C01A6C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A599E" w14:textId="54B65D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CD340" w14:textId="534862C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E19573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7DEE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EA3F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4EF69" w14:textId="72A6300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136DA" w14:textId="7DCA1E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253BC" w14:textId="19EC8D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3597E" w14:textId="636A4BE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D1CE7" w14:textId="54BBFA3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A937F" w14:textId="62E0F22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930E8E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397E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8026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07F03" w14:textId="32FAC49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550E9" w14:textId="2FB3256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DC4AD" w14:textId="4A40D9A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EE601" w14:textId="0EB02B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AA74D" w14:textId="5101298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12764" w14:textId="5DF1DF8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8487C0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34A3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2320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757BE" w14:textId="76D3681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DFC40" w14:textId="494E153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2F034" w14:textId="56F35AE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5C346" w14:textId="087EFA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119BC" w14:textId="31FFBF9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5422C" w14:textId="4BBEAC5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CDE69CC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A336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254E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0DA86" w14:textId="649781F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BF2A9" w14:textId="3B742AA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92F23" w14:textId="1C4DB0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2215E" w14:textId="3AAF8D3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6C9D8" w14:textId="57CEB4C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A543C" w14:textId="127B750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77D03D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D957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B044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F73FA" w14:textId="161FB80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11E8D" w14:textId="0BABA5B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DF42C" w14:textId="5734218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CF382" w14:textId="55AFEEC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68C8F" w14:textId="1AF15B9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B049F" w14:textId="5149C1E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7759EB0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09B5F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966A32" w14:textId="7D763E8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74D31D" w14:textId="09C367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D3CCEF" w14:textId="111AD62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5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69DF03" w14:textId="6C74B71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9D6F66" w14:textId="67E3E9B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55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C778E4" w14:textId="68B597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58 </w:t>
            </w:r>
          </w:p>
        </w:tc>
      </w:tr>
      <w:tr w:rsidR="00BF3F57" w14:paraId="5EE6EBF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5BA4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8F92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C586A" w14:textId="159DC9F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8BA43" w14:textId="059CDDE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EA1F0" w14:textId="6AA046A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748EE" w14:textId="4884D87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5BD02" w14:textId="78A7274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0DACE" w14:textId="2566006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DFD4E50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69E5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48FD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F4C6D" w14:textId="45F1F69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3CE35" w14:textId="7E2FA35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AB494" w14:textId="53B4D1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E45C5" w14:textId="50D6A1E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74C4A" w14:textId="5E2523D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695CB" w14:textId="5B5B0C5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485B1E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2041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2D21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1EAD5" w14:textId="1C7A61C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AD59A" w14:textId="53C4244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1682F" w14:textId="7A164FE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6BADA" w14:textId="32DC143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B06A0" w14:textId="0F9ED8B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A0244" w14:textId="3A17502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C90F22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61A5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E7E3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DA7D3" w14:textId="17F15DC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C364D" w14:textId="671925B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BE9FC" w14:textId="5FC2FB3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C435D" w14:textId="6789263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0FFF5" w14:textId="5CE0766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8242F" w14:textId="5468FE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8 </w:t>
            </w:r>
          </w:p>
        </w:tc>
      </w:tr>
      <w:tr w:rsidR="00BF3F57" w14:paraId="54FAEC2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7465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1847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2B5EB" w14:textId="10C51E3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9F487" w14:textId="2AC55EE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6B80F" w14:textId="24B5569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FE933" w14:textId="79109E7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20386" w14:textId="6BB9CA7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DF5C9" w14:textId="24493A4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9C742C8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942364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28749E" w14:textId="232B402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08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0EA7CA" w14:textId="7EFC958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8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47DAC9" w14:textId="1798DD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7,33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7A101CC" w14:textId="3E7710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,14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6CED278" w14:textId="181A1DE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6,89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76CF386" w14:textId="1B5F482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9,031 </w:t>
            </w:r>
          </w:p>
        </w:tc>
      </w:tr>
      <w:tr w:rsidR="00BF3F57" w14:paraId="5639F12D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59CA1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AAF9F3" w14:textId="78E5A5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5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43A317" w14:textId="297ED42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D46B97" w14:textId="33C6977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78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306F93" w14:textId="7D240B9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88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352DA7" w14:textId="3407C5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4,92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250B94" w14:textId="54DE2A5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,848 </w:t>
            </w:r>
          </w:p>
        </w:tc>
      </w:tr>
      <w:tr w:rsidR="00BF3F57" w14:paraId="6CBA266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61EF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EDED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7DAA2" w14:textId="62013E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B74B6" w14:textId="30B7AF7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92742" w14:textId="7F51E9F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3F135" w14:textId="42B3C34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95D1E" w14:textId="5E2BADD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2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5F9B9" w14:textId="192FB68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D0F4BB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FB1A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F401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A85D4" w14:textId="275F8B9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CD6D4" w14:textId="31F39C7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A616D" w14:textId="6829463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86757" w14:textId="116928C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15F28" w14:textId="1E4F454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6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C4066" w14:textId="6282224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8015AB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984D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9737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F436C" w14:textId="36D9BFE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A39A4" w14:textId="5F877DE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1ECEA" w14:textId="6D9AF35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AD0E1" w14:textId="1915E34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C477D" w14:textId="0098D62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F7B14" w14:textId="5F5B9CB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DCE8980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153D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AAF5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52141" w14:textId="5072AAB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97822" w14:textId="1EC5891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268B3" w14:textId="1EE76DD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76547" w14:textId="2CB0DCE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55539" w14:textId="366C68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6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32C13" w14:textId="597B589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66D037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DE0F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C727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04067" w14:textId="281B545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3B552" w14:textId="0A8B202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FAEAE" w14:textId="1DE65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8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D2347" w14:textId="64AB25B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8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F1B01" w14:textId="3407977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84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BE8C0" w14:textId="41B685A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848 </w:t>
            </w:r>
          </w:p>
        </w:tc>
      </w:tr>
      <w:tr w:rsidR="00BF3F57" w14:paraId="0190C63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AAD6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BBCC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5450E" w14:textId="3ABB7C6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6F71D" w14:textId="69DC153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2E2E1" w14:textId="272F0B1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6DFA7" w14:textId="5DB952B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EE4B4" w14:textId="4597B0B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2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8C1D4" w14:textId="6BFCF0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837667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0406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2CFB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8465C" w14:textId="57B58F6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01E86" w14:textId="1A40C6D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FD220" w14:textId="499923C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CC820" w14:textId="77674B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65DCC" w14:textId="378765C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943B5" w14:textId="050AABC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03829B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3032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BD44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C09C7" w14:textId="3775905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FEA8A" w14:textId="7FFDB2A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58267" w14:textId="2C258E0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8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89430" w14:textId="7F8D8B5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9EF6C" w14:textId="49F54F0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32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2D0FD" w14:textId="4D8CA0B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9DF9AC0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A526F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D501F7" w14:textId="4D20C3D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B92AF9" w14:textId="6718D7E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B255A1" w14:textId="6A8FCD2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43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8BE868" w14:textId="79D791F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5F9094" w14:textId="0B41104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,81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3A83D0" w14:textId="784497F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54F4488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0AFF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A4B2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1DD26" w14:textId="4CAB28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DEDAB" w14:textId="38743BF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3A46C" w14:textId="0ECF80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77AE9" w14:textId="6D9F88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2EE8D" w14:textId="606FB37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649A7" w14:textId="13515A3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CE7526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E8FF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531B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154E2" w14:textId="78FFB7D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2314D" w14:textId="10E563A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A3097" w14:textId="78EF962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6CD9F" w14:textId="630AA07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B3284" w14:textId="537B4B9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DBF0E" w14:textId="216AB77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8AC770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11CD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C8C1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757B3" w14:textId="2F57D86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C45D8" w14:textId="3B47104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044D1" w14:textId="6179A78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CB522" w14:textId="6787BD7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D9D77" w14:textId="77B61C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E95FB" w14:textId="17D2B3D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7AE0DA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0366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3802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8529B" w14:textId="4C524B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5B024" w14:textId="4D6FFFC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338E2" w14:textId="699B1F9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A0DD8" w14:textId="785B93F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1E5D8" w14:textId="688C6E4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B6928" w14:textId="04DC381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328C73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DBB1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061B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26274" w14:textId="4647DE5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7F155" w14:textId="748374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200A7" w14:textId="3CB394A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FD80A" w14:textId="63C5062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FDB84" w14:textId="5B1F9A3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9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50F4D" w14:textId="59919BB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CF4955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FD62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6BCE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AC37D" w14:textId="7E274B8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A61C3" w14:textId="4B9FCA4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53708" w14:textId="1E8FB31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CE26F" w14:textId="2D10F9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77C77" w14:textId="0D11CA6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EA74B" w14:textId="4BBC1B3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4CF1AE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284D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0546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3A546" w14:textId="365B05E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859CE" w14:textId="43DE46C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9F279" w14:textId="03E3917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80677" w14:textId="1D51934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CDC79" w14:textId="4179A10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2CE3F" w14:textId="24A895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335726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71B5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04D7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7BF6A" w14:textId="1D838A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73DC4" w14:textId="4617D6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9767F" w14:textId="3F050CF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3CE5C" w14:textId="7E29DDF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092A9" w14:textId="79F49A1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7452B" w14:textId="16784CD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035919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326A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E757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E0550" w14:textId="74B192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EC427" w14:textId="510D59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7C9D6" w14:textId="2C65DBB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6DD07" w14:textId="2CF7732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A178D" w14:textId="1690CBF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09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67D67" w14:textId="75364A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8BBA5E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F180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E9E48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06E39" w14:textId="170EF9D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16B7C" w14:textId="1ADB2CC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5214E" w14:textId="19B5D34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B7C16" w14:textId="0D1ABC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4452B" w14:textId="6C3A721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E28AF" w14:textId="5257FA3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78863E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8711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6BDC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BF110" w14:textId="2924EAB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B9DE6" w14:textId="5B409D3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54509" w14:textId="1D2DA5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66B39" w14:textId="7EEB075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C3469" w14:textId="220C87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37DA9" w14:textId="661248F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4B4B38F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6CA46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EAD775" w14:textId="2AC621E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7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588283" w14:textId="134C921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93C1B8" w14:textId="7DFD733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16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7B796D" w14:textId="5C99913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73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EE0C4E" w14:textId="032B11A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3,97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5B1800" w14:textId="422BB0C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449 </w:t>
            </w:r>
          </w:p>
        </w:tc>
      </w:tr>
      <w:tr w:rsidR="00BF3F57" w14:paraId="0E88266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93C9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5EC7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E080B" w14:textId="31EC53F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7746C" w14:textId="561E1F0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A38B1" w14:textId="1FDFF3F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D8F87" w14:textId="6CFBC37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814D9" w14:textId="01F4166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2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48467" w14:textId="5235AE6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2 </w:t>
            </w:r>
          </w:p>
        </w:tc>
      </w:tr>
      <w:tr w:rsidR="00BF3F57" w14:paraId="019BBFE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6261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0370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C700C" w14:textId="6098157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3481C" w14:textId="7EBC1B4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24C84" w14:textId="5B55E24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E1E78" w14:textId="503BE81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3DC7A" w14:textId="71E9ED6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2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E1580" w14:textId="67B03F7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8031D2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D795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53E4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2DACD" w14:textId="6C21F72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09601" w14:textId="5A83AE7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792A9" w14:textId="5908D6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93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23642" w14:textId="402AE65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86C26" w14:textId="05A48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,94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9D667" w14:textId="2471256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62 </w:t>
            </w:r>
          </w:p>
        </w:tc>
      </w:tr>
      <w:tr w:rsidR="00BF3F57" w14:paraId="2DF34AB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19AE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FC1C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96B19" w14:textId="323388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E7153" w14:textId="727A6D1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E75CA" w14:textId="4DFA03E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3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98ACB" w14:textId="47100C5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E615E" w14:textId="008339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63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A21E7" w14:textId="02DAF6C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E7F509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670B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E668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051A4" w14:textId="2A52FD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8B913" w14:textId="5AEDCBF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0E618" w14:textId="7190C0C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7F889" w14:textId="403DA6F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6AD76" w14:textId="063E302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94DEC" w14:textId="5F8ECBE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5 </w:t>
            </w:r>
          </w:p>
        </w:tc>
      </w:tr>
      <w:tr w:rsidR="00BF3F57" w14:paraId="5F5F71F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2B20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3965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BA0D5" w14:textId="54CD4B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5F6C1" w14:textId="3762F39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808C0" w14:textId="08BB7C4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4A841" w14:textId="7AA693E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7C524" w14:textId="09B6145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6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2D5C4" w14:textId="1AB0ABB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 </w:t>
            </w:r>
          </w:p>
        </w:tc>
      </w:tr>
      <w:tr w:rsidR="00BF3F57" w14:paraId="4E61301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38ED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C530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9397B" w14:textId="4A782B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F2814" w14:textId="23E32C6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185F8" w14:textId="44570F4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7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D5ADA" w14:textId="5C5A063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8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33C6F" w14:textId="73A0402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22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21CA2" w14:textId="0CB8DB5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272 </w:t>
            </w:r>
          </w:p>
        </w:tc>
      </w:tr>
      <w:tr w:rsidR="00BF3F57" w14:paraId="1F7640B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DE56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56E9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15599" w14:textId="3CBF78B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DCEB5" w14:textId="428395A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FE6F8" w14:textId="13E2E94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CA38B" w14:textId="4BA410C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AD141" w14:textId="1DFAD14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A8894" w14:textId="70A705D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0AB997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CEFF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DAD0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362B3" w14:textId="53A5F54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E2441" w14:textId="0193D75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18012" w14:textId="203AC15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AFDB0" w14:textId="636BBCB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35043" w14:textId="24040E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6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ACF9E" w14:textId="0D50491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5B770B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C605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90D8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99E2F" w14:textId="6D630BD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6413F" w14:textId="303E389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1F55E" w14:textId="246F06D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EC4B5" w14:textId="5E71231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D1804" w14:textId="1B4F03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8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F1722" w14:textId="5539721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63 </w:t>
            </w:r>
          </w:p>
        </w:tc>
      </w:tr>
      <w:tr w:rsidR="00BF3F57" w14:paraId="53FD936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BA54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F457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8CF6E" w14:textId="4175C69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A89B4" w14:textId="0AC371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17097" w14:textId="60BD16C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94584" w14:textId="5E43CC7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CD21D" w14:textId="760DC3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6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5716F" w14:textId="4CA89B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ADF455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DB03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DEBE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EA533" w14:textId="33C89D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47189" w14:textId="15CA9F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49711" w14:textId="5AE95E2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5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46294" w14:textId="02C3C70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6CE42" w14:textId="06DF43C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64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3BBFA" w14:textId="3E0C2AE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24FD02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47E3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BBD6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E110E" w14:textId="76261E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10A7F" w14:textId="539FBF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C7DC2" w14:textId="5C56B54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14A39" w14:textId="1AF8F2B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9693E" w14:textId="05FF879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6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71EA7" w14:textId="40D5DA0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9C77B7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20A3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EBED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C164B" w14:textId="2D73FC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0336E" w14:textId="66A5795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1EA49" w14:textId="4A14E69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5DEDF" w14:textId="24250FD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3B726" w14:textId="46D424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7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6181A" w14:textId="2420AFB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34EA5F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8F5F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0441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02362" w14:textId="5E5322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A2CF6" w14:textId="79B82B8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BA259" w14:textId="658C42C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00707" w14:textId="221B5AF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A5116" w14:textId="0618941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5A603" w14:textId="7674EFD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27D61B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0FB2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EB5B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F1FED" w14:textId="6A74E0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8A223" w14:textId="2AE93E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0E6CB" w14:textId="24D267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2B790" w14:textId="114A8DB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8E389" w14:textId="3A4F6ED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DB889" w14:textId="268B042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2FA6E3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9C24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FFF9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DAC0F" w14:textId="4D82111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E919D" w14:textId="17A57B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52FE3" w14:textId="065CC64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B2169" w14:textId="0822E11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D7C0E" w14:textId="1EF477A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8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D06CA" w14:textId="4A56BC2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BF3F57" w14:paraId="3787387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21C8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E236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088D3" w14:textId="0E7E13C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DC3CB" w14:textId="642B854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D24FB" w14:textId="390E775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069AE" w14:textId="70DBB3B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31066" w14:textId="122950B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8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9113D" w14:textId="56CCC59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48EFF0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ED97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9A41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7E0FD" w14:textId="521CA57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F2851" w14:textId="35520AA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AA689" w14:textId="48884AE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399F5" w14:textId="4EE8322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60AB8" w14:textId="787A63D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34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60FF5" w14:textId="0BC68B2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67C3660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B4F6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2909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2C195" w14:textId="709850E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9565C" w14:textId="0F7A97C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2CA1C" w14:textId="774F735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060FA" w14:textId="046AC35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51143" w14:textId="002D74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42B41" w14:textId="0A640F6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739FED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EF1F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4880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49BA9" w14:textId="0C67551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49809" w14:textId="6E1B835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94B7D" w14:textId="4FA639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1D96B" w14:textId="7AC4796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EC400" w14:textId="13E11D8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1FD95" w14:textId="708BD58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3951C4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2636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C93C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EA970" w14:textId="3C67F6D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70D98" w14:textId="198EB6C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16D3E" w14:textId="57B0C3F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8A203" w14:textId="78577D2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C39AA" w14:textId="5DE723C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2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CE9E1" w14:textId="05A94F5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A7F624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AAAD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87B7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4F553" w14:textId="3179818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41F03" w14:textId="1E8C27C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66FDC" w14:textId="027DC4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1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E31FC" w14:textId="7A5594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077A5" w14:textId="22F8AA5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76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AF2BF" w14:textId="5C8AAC4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4 </w:t>
            </w:r>
          </w:p>
        </w:tc>
      </w:tr>
      <w:tr w:rsidR="00BF3F57" w14:paraId="7C537087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E91B6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CDE6D5" w14:textId="0815696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6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1D6919" w14:textId="001DDAA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55B741" w14:textId="1469B59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47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6403EB" w14:textId="381C68F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2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F716E6" w14:textId="7FAACB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9,40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366F2B" w14:textId="6F98578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803 </w:t>
            </w:r>
          </w:p>
        </w:tc>
      </w:tr>
      <w:tr w:rsidR="00BF3F57" w14:paraId="6AF2723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0D5D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7869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4577B" w14:textId="1D9D8A1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CDBBA" w14:textId="21525CC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66ACE" w14:textId="59E6D86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C1A9A" w14:textId="3F1946F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587E0" w14:textId="285567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A4E81" w14:textId="067E639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7CED10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3BF0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3774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3F0FB" w14:textId="79FC17F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08F58" w14:textId="0A3650A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80BB7" w14:textId="057901B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66923" w14:textId="4ED15FE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C2EB9" w14:textId="73A3A01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8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91BDE" w14:textId="5ADB0A5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FAA71DC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5573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01E9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17A11" w14:textId="681DD19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4AC67" w14:textId="72547AF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6B72B" w14:textId="131F761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0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DDEF6" w14:textId="6DA6F05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F6467" w14:textId="39918B4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,66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B7F96" w14:textId="340A6C8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716 </w:t>
            </w:r>
          </w:p>
        </w:tc>
      </w:tr>
      <w:tr w:rsidR="00BF3F57" w14:paraId="76A5E9A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EF2F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CCDA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AF968" w14:textId="1EDF8F5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ECDEA" w14:textId="04D7708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E809E" w14:textId="1705AA7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91BEB" w14:textId="333E53A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0DD36" w14:textId="41E7EBC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34E77" w14:textId="51BCDEA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</w:tr>
      <w:tr w:rsidR="00BF3F57" w14:paraId="7339288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1448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F6E0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CBABE" w14:textId="4FA4663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4C758" w14:textId="2433A2A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036EA" w14:textId="36CCE95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76E79" w14:textId="629A1E0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5EC06" w14:textId="0CA1A6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1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C9ABD" w14:textId="5B8DBC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 </w:t>
            </w:r>
          </w:p>
        </w:tc>
      </w:tr>
      <w:tr w:rsidR="00BF3F57" w14:paraId="132643F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514D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D6CB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0CF59" w14:textId="522C13F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F5097" w14:textId="041B11F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380BC" w14:textId="49DCF82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E518A" w14:textId="61D9891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AD92D" w14:textId="61724B6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A561C" w14:textId="30CEA47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49FF8F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9683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0D76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3A1AA" w14:textId="3C0AE4D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DF983" w14:textId="6D72D35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9C8B7" w14:textId="77106D2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6022D" w14:textId="7405B7A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E4F32" w14:textId="32C2A86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8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0D249" w14:textId="378C74B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F9C526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DD9E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E4D4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eneral Mamerto Natividad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75566" w14:textId="7719065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41FEA" w14:textId="46B4891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94992" w14:textId="27DF8B2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83FA7" w14:textId="770DE4F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ECCCD" w14:textId="68FE9B0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393DD" w14:textId="3938232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52A844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1764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38B9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ED4C1" w14:textId="207D83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4D33E" w14:textId="3CFD328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8D747" w14:textId="7B4DAB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78BE5" w14:textId="317DA30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EA683" w14:textId="600B4B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6ACA9" w14:textId="1BE0FD2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5FB7F5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2143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ECCE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6F5CE" w14:textId="30AAF86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0DBC4" w14:textId="114EA33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BD8D4" w14:textId="631A58A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A02B3" w14:textId="20E5467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66405" w14:textId="07D26FE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7E93D" w14:textId="2978DD2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55B234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0C63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1A3E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A4A15" w14:textId="2C3C9AE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8EE0F" w14:textId="01CE225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17489" w14:textId="7CF7360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0A9B9" w14:textId="43D846A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C0515" w14:textId="52AFC92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BDF88" w14:textId="4430F54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E7E965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64F71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906B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2E1D6" w14:textId="06986F1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E9C4B" w14:textId="67C783E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EC303" w14:textId="5BABA83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C14CB" w14:textId="6294649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68D41" w14:textId="6EF481D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5EAD3" w14:textId="60F63F1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5EA150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B555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59F2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69B7E" w14:textId="2602C39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7F6D6" w14:textId="21F5B85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51CDA" w14:textId="02ED232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09801" w14:textId="30C4389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46324" w14:textId="37DB5BB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C0A76" w14:textId="0E79174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19D659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68FC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7A3E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6EAF8" w14:textId="37CBE7A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10C13" w14:textId="54AEE02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928E4" w14:textId="2D40D47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2938F" w14:textId="1D94A84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3C1E6" w14:textId="76FAD5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24C14" w14:textId="3345D09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7C9EE8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F594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FCEB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9C328" w14:textId="3E8ECD3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0A15B" w14:textId="326CFD5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B195D" w14:textId="5D167C8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907FC" w14:textId="4A97782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42A7C" w14:textId="429A70E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EAC04" w14:textId="677331A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7062670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1233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0AAD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75E1C" w14:textId="46C220E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24E1B" w14:textId="1FCA27A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B5E6A" w14:textId="24D4C97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1E4F9" w14:textId="3CEC74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9DD79" w14:textId="30418C4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273EE" w14:textId="1C8E1F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02177C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D5A4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D032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DB858" w14:textId="3E84441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5DA03" w14:textId="54D1E76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9A153" w14:textId="0A03D21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EA6EC" w14:textId="47C23AE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6874D" w14:textId="0F403AF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1471A" w14:textId="0F7F7BE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BB7501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CE42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8DA3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794F1" w14:textId="18F08BB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9C727" w14:textId="774F39A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A08B2" w14:textId="37F1C68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C734D" w14:textId="648A6C7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01442" w14:textId="7D2515F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60629" w14:textId="3BEB768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3D0B2A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8BD0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794C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244DE" w14:textId="6CC50F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8DE8D" w14:textId="6D47B72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EA242" w14:textId="4C333D3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3B26A" w14:textId="3839D1E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070B0" w14:textId="67A3E85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FE428" w14:textId="5D4FD71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272B65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2FF5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9C54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2227C" w14:textId="45FE0D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1EC41" w14:textId="4577F40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1412C" w14:textId="55E50F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DFA5E" w14:textId="12236C5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AC9A1" w14:textId="23E14BA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7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60B78" w14:textId="607ABCF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583D21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8EBF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202F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93F40" w14:textId="44CA133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C504C" w14:textId="41B3DAA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14296" w14:textId="1CDDAE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43933" w14:textId="3005EA9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34905" w14:textId="3BFA55B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52972" w14:textId="090C36C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E287DA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F370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F321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112FD" w14:textId="6988699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25910" w14:textId="1B8763D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F9CE5" w14:textId="037B21D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2CE1E" w14:textId="56D813D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A0EF8" w14:textId="13512D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D112C" w14:textId="56E5B3C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 </w:t>
            </w:r>
          </w:p>
        </w:tc>
      </w:tr>
      <w:tr w:rsidR="00BF3F57" w14:paraId="3537531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86F9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EC9F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763E6" w14:textId="7A6D01C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02D7F" w14:textId="3126CA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E2ACB" w14:textId="0380738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C766D" w14:textId="394A19A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814C7" w14:textId="0EAFE16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206AF" w14:textId="5C912EE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73F8D0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BB2A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1C94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44285" w14:textId="33B97E4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8E752" w14:textId="57901A3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F0A22" w14:textId="7EE8BC4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48FEC" w14:textId="44FC6F5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214D9" w14:textId="3208DBA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0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68095" w14:textId="44CE98B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162159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10DA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63CB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3883B" w14:textId="3141614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DF3CF" w14:textId="1EFE76E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F24C4" w14:textId="128FB3D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24182" w14:textId="67B8DBA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7C495" w14:textId="3879D3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D7659" w14:textId="61B62B3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2B3B62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E312D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71C9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0E688" w14:textId="7CD0C57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8DE39" w14:textId="7E95E6C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22359" w14:textId="1DC564F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2E3B9" w14:textId="1565261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71A9B" w14:textId="1436C79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48373" w14:textId="15E074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7ABDE3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5F0AA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8430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0D470" w14:textId="4CCCB75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2A58E" w14:textId="02A4433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5FC65" w14:textId="57BF654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0974B" w14:textId="0F7538F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8E19A" w14:textId="5C1DD60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3A41F" w14:textId="0B8B66F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F03F0E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8396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FB77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EBC07" w14:textId="70D6D82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04A4A" w14:textId="247B092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EA205" w14:textId="2D61309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A68F1" w14:textId="15DB413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8B832" w14:textId="0689087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F3D6B" w14:textId="05E8BA5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720A676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3D051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F907EA" w14:textId="011B111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B17D90" w14:textId="303CB7B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2AEA2F" w14:textId="5CE655C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35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66E411" w14:textId="7401445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9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483599" w14:textId="068627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,76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3CE4C1" w14:textId="57F05F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925 </w:t>
            </w:r>
          </w:p>
        </w:tc>
      </w:tr>
      <w:tr w:rsidR="00BF3F57" w14:paraId="5D0976B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9F01D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7650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AE2E0" w14:textId="00DEB38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EB3D2" w14:textId="4501DA0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55BD2" w14:textId="5A734F2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09402" w14:textId="506D048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AC900" w14:textId="51E36C5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DC849" w14:textId="37947C8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80DAF4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BBD9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540C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28328" w14:textId="5D2D8B9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E7B5B" w14:textId="7E6E50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F4C7D" w14:textId="0018591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6501E" w14:textId="37EF05F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C80B7" w14:textId="6AE0F3B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2C2F3" w14:textId="33CA6FE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5 </w:t>
            </w:r>
          </w:p>
        </w:tc>
      </w:tr>
      <w:tr w:rsidR="00BF3F57" w14:paraId="0A4C590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A302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7121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D5A0A" w14:textId="230B3F3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40447" w14:textId="03418C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4FF0B" w14:textId="334E26E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92E5F" w14:textId="29E89DE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4E980" w14:textId="1DE3DF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E9810" w14:textId="68662E7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 </w:t>
            </w:r>
          </w:p>
        </w:tc>
      </w:tr>
      <w:tr w:rsidR="00BF3F57" w14:paraId="7004E98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F683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E9CB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EE6ED" w14:textId="2B2C465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E191F" w14:textId="4F0588C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67A07" w14:textId="75A5DDC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4281F" w14:textId="4277748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41556" w14:textId="08AC3C6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3698B" w14:textId="3718943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6 </w:t>
            </w:r>
          </w:p>
        </w:tc>
      </w:tr>
      <w:tr w:rsidR="00BF3F57" w14:paraId="056A5C3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F35A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9692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5080A" w14:textId="1E3A7B2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24AEA" w14:textId="07BF26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0C055" w14:textId="35ECA8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F681A" w14:textId="6A8A8D5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98483" w14:textId="35E09C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D71F9" w14:textId="22E67FD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 </w:t>
            </w:r>
          </w:p>
        </w:tc>
      </w:tr>
      <w:tr w:rsidR="00BF3F57" w14:paraId="375D3B2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1508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AFFA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E240C" w14:textId="5588D55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9C8A9" w14:textId="2E59285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3CF3E" w14:textId="2819CB5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23AD0" w14:textId="34DDCCB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72DBA" w14:textId="5CF4BE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2358D" w14:textId="32E49F9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4B092C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3850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38EC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8257A" w14:textId="305C818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2AF56" w14:textId="0E9456F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D2CF1" w14:textId="2979574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1E3F5" w14:textId="732FD13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2EFA4" w14:textId="704C268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044EA" w14:textId="14632AC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084241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BF15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5E1D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66D32" w14:textId="07F1A47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7DA74" w14:textId="3E5E2AB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44BF6" w14:textId="343FDC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30292" w14:textId="06427F5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66B97" w14:textId="3BB8DF2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8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A3D73" w14:textId="37CBCA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9D8CEE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972D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7EFA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balacat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0FCE7" w14:textId="68AD5E5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32F10" w14:textId="460989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17079" w14:textId="5900286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4AEDE" w14:textId="6B67BB1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55D7A" w14:textId="16F637C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0018F" w14:textId="671663A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5D0844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6227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E467E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2BF65" w14:textId="59B36D7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53B30" w14:textId="076D65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C94CE" w14:textId="2B0B45E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559AF" w14:textId="4182913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E66EA" w14:textId="23A2338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3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EFEC5" w14:textId="07E6C7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1 </w:t>
            </w:r>
          </w:p>
        </w:tc>
      </w:tr>
      <w:tr w:rsidR="00BF3F57" w14:paraId="0B8C2790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FD19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96B5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70938" w14:textId="72661D1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9A0C7" w14:textId="7A137C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9E0AA" w14:textId="7947A2F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CA296" w14:textId="494922B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6439D" w14:textId="5A7F04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C9FD3" w14:textId="09F270B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D71BAB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684D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341E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37F21" w14:textId="4085278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0CA6A" w14:textId="52B7223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20B8A" w14:textId="07C0B42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18E77" w14:textId="614BC9E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34333" w14:textId="62DA366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2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5B872" w14:textId="3404E31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1 </w:t>
            </w:r>
          </w:p>
        </w:tc>
      </w:tr>
      <w:tr w:rsidR="00BF3F57" w14:paraId="404D3DFC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5DB6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E245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41430" w14:textId="5669BF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74A54" w14:textId="75D97EA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B7100" w14:textId="0500BA8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AE9D7" w14:textId="209E1DB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9929A" w14:textId="6BD7021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A124F" w14:textId="732D179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BF3F57" w14:paraId="0097581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FCBD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C6C3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F99B3" w14:textId="3BECC07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83234" w14:textId="5575088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AEE59" w14:textId="0B54538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6B708" w14:textId="5E2748B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87A8F" w14:textId="35821DB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292D2" w14:textId="6F0C99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CEE9EC0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AF6A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4E9B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5F0C2" w14:textId="64DEB43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22AED" w14:textId="5E9DE3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5A7E1" w14:textId="71C24BB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63E26" w14:textId="03AAE88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B28B9" w14:textId="6A893D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610C8" w14:textId="3EFF08B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FE624F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CFA4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A370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EF5F2" w14:textId="4E5056D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E00EF" w14:textId="4542FFA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69743" w14:textId="619CDA2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58EEE" w14:textId="7009565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8ECAB" w14:textId="085B04E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C3C68" w14:textId="75267FA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934A4C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5FB7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DD4B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7008C" w14:textId="2961E0A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CC304" w14:textId="1F548E9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24739" w14:textId="07C9517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31638" w14:textId="4B55D9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84B3E" w14:textId="5DB6E24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8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B6EC0" w14:textId="2331F71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54 </w:t>
            </w:r>
          </w:p>
        </w:tc>
      </w:tr>
      <w:tr w:rsidR="00BF3F57" w14:paraId="24F1B19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3196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332F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78C7E" w14:textId="03D90EF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59849" w14:textId="6C6D32E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0128A" w14:textId="6F8E299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4393C" w14:textId="4F7703A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48B70" w14:textId="25F25CA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61CF4" w14:textId="242373E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2 </w:t>
            </w:r>
          </w:p>
        </w:tc>
      </w:tr>
      <w:tr w:rsidR="00BF3F57" w14:paraId="14C5FAD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74F8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33ED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FAD67" w14:textId="4BC97CF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C31B1" w14:textId="3AA3EA3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B3501" w14:textId="71F55B0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D622C" w14:textId="266F4A1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C00AA" w14:textId="459004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22298" w14:textId="4D6CC7A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F61087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4A08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E80F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6EA4A" w14:textId="732DD01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6C8D5" w14:textId="2112B45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39D2D" w14:textId="1B5FD0D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187DD" w14:textId="64CE58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5EBD3" w14:textId="5C72A6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4BC85" w14:textId="782E0BA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3 </w:t>
            </w:r>
          </w:p>
        </w:tc>
      </w:tr>
      <w:tr w:rsidR="00BF3F57" w14:paraId="6E44520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EA86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E615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900C1" w14:textId="19EF0EE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E9DCA" w14:textId="4D3192D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838A2" w14:textId="7FD56D4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1680F" w14:textId="2B241CA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1CCAE" w14:textId="5BC49D9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6291E" w14:textId="2FBBA13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A2E13A6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0C4A4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8AA7B6" w14:textId="53E70EC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50DF1E" w14:textId="199B1AF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8C27E3" w14:textId="41369F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1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E30CD4" w14:textId="463252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6FE0ED" w14:textId="202320C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27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14E1FA" w14:textId="1839E9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 </w:t>
            </w:r>
          </w:p>
        </w:tc>
      </w:tr>
      <w:tr w:rsidR="00BF3F57" w14:paraId="6F89981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B4D3B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B22F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957DD" w14:textId="26684D9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C95F9" w14:textId="56223A3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23F62" w14:textId="0FB17A0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668D8" w14:textId="6AD3735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102EF" w14:textId="55F64F1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A43D8" w14:textId="5400035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D6FFD60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BF7B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A965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5B124" w14:textId="02E9767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97465" w14:textId="35DC04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2F0A7" w14:textId="41A5E88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705B8" w14:textId="2A1F3B9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34687" w14:textId="2F1454F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564FD" w14:textId="7DBC008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2FAC61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81FF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E591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D6AFA" w14:textId="3132C61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DD090" w14:textId="391B4D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6F2AF" w14:textId="0F86C09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923A0" w14:textId="7CB7C0E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89B39" w14:textId="3E85105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7BB57" w14:textId="233D6CD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F286B5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DE66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DB26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2CD61" w14:textId="36684D5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DA42E" w14:textId="22C1629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05D6A" w14:textId="74E4FC2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C8A25" w14:textId="76D40C8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C70BB" w14:textId="65C0F99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D6DC2" w14:textId="35B5373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009090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9D2F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F7E6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167D3" w14:textId="5B67E05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8CFDB" w14:textId="580965E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B0C53" w14:textId="23601B8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4D173" w14:textId="213C00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40803" w14:textId="5BBB034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42FC3" w14:textId="7762444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DF9ACC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D474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4964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53A8C" w14:textId="082404A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3B4CD" w14:textId="03C33EA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BC8D5" w14:textId="635E5A4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45B3C" w14:textId="26CA1DD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CEE0E" w14:textId="7F0459E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5603C" w14:textId="4B8EEB9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5FF435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5ECA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418C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79C55" w14:textId="43D74FC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51D08" w14:textId="7E99C9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77F92" w14:textId="21C145E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5B856" w14:textId="2A1DE34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DB333" w14:textId="5F0A11B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0A462" w14:textId="793922A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BF3F57" w14:paraId="573AD657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C7C84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5B6445" w14:textId="2E8C817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229D68" w14:textId="603F6ED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FD7FAB" w14:textId="75FB7CF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9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177147" w14:textId="558F8AC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61866F" w14:textId="666EA8A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74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6F41C4" w14:textId="79E601B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7C04B98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DB52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B621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E429F" w14:textId="5C9AD42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ED827" w14:textId="1F8800E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73CE4" w14:textId="6E42A06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7BFE2" w14:textId="6248EC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91EC4" w14:textId="469523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DFAA2" w14:textId="6986D91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8A69B5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E04A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537E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DC24E" w14:textId="36BB60F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3DEB6" w14:textId="5F22883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3C4AE" w14:textId="393DAB4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D3BE0" w14:textId="4435A54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ED32B" w14:textId="2EA4AAC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80DCF" w14:textId="0360968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76B9F6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2039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181E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1CCCC" w14:textId="6F9E213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A58F8" w14:textId="0BED77E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3F809" w14:textId="281D1FA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F63AE" w14:textId="03BBBE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01881" w14:textId="06A7E28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8BDF1" w14:textId="428689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609A35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F8FA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7EED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stillejo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16AEA" w14:textId="49C05FE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F8C8A" w14:textId="4340D3E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F7BCD" w14:textId="0952B26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D3001" w14:textId="784564B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7699C" w14:textId="60E07D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B57F2" w14:textId="15E953F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C21733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B7AC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1CCA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60574" w14:textId="0335583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C0F9B" w14:textId="42209C8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F6654" w14:textId="28ABF9A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5871F" w14:textId="0EADA4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D8B99" w14:textId="1CB3897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15689" w14:textId="6C87A3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7D86440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F41E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02B3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7815A" w14:textId="7672E0A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A2A64" w14:textId="48045E2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93038" w14:textId="092225B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BB1C7" w14:textId="1AF8285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00C8A" w14:textId="2A16D79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DDD87" w14:textId="4F98916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F19835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ACDC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5460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C4241" w14:textId="5F8B24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664A5" w14:textId="17FEA34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FEE27" w14:textId="656E708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00A57" w14:textId="03D2A90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9599D" w14:textId="0AB3796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FA3BE" w14:textId="0C9E4BA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527E08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0A03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EF7E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9536E" w14:textId="47EA62F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255C4" w14:textId="06D9C65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0F986" w14:textId="15CDF25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161CC" w14:textId="46417C7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199F6" w14:textId="2EEF2B6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C5DD1" w14:textId="5734D0D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58F900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DB7C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0C04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D8CAE" w14:textId="3462AF7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AD915" w14:textId="3F5226E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6EDB9" w14:textId="65959A6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A85AF" w14:textId="7520FC7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75C40" w14:textId="5EF65FA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AB647" w14:textId="263F816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F0994F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4DB9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83C0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34656" w14:textId="581CDDA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E25C4" w14:textId="338AD30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B7F7C" w14:textId="67667DA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6831F" w14:textId="3772828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13C9E" w14:textId="0B0C365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3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F32B8" w14:textId="753F6F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873F17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46C3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88BC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7B081" w14:textId="1D62EEA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B22D3" w14:textId="1ED215F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3C9F4" w14:textId="3EB577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74C31" w14:textId="31610E5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2B045" w14:textId="7939DAF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110F1" w14:textId="588F98A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3DBB19F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304906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2444D1" w14:textId="7173A7D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00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770BC67" w14:textId="0699DD7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2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F870EC" w14:textId="69754D1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2,16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10B55E" w14:textId="7460D6C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1,80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40ADAB9" w14:textId="62B406D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01,33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F75C38D" w14:textId="45D6A04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9,290 </w:t>
            </w:r>
          </w:p>
        </w:tc>
      </w:tr>
      <w:tr w:rsidR="00BF3F57" w14:paraId="1D8F526F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39D97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5930C8" w14:textId="2AE6A10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8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B12E1D" w14:textId="0B2B124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42F6FC" w14:textId="31252E9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78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0A037A" w14:textId="186C679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3448AB" w14:textId="3CE3252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,31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D4B0CB" w14:textId="74C7A44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765D11F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A3B6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49D8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Alitagta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D1598" w14:textId="0E020B6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24D38" w14:textId="5C463AE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957DA" w14:textId="3683E8E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C1F5C" w14:textId="0D72E3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BEC1B" w14:textId="7D09314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9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D9FED" w14:textId="247F792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43E94FC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682B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1DF5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1778D" w14:textId="6DE2B94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4347C" w14:textId="33A5C9E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E7834" w14:textId="76B605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61FCF" w14:textId="716710A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F1587" w14:textId="194AC08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9A0E8" w14:textId="729A3B9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4DDF0C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663E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4A03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42AE3" w14:textId="26C5B49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E216E" w14:textId="68EA268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54012" w14:textId="4EA549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7B479" w14:textId="3496B8E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38029" w14:textId="7A144C5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8AEFE" w14:textId="011A9E7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3D16AA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A1BF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EC1B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B8418" w14:textId="33336DA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7600B" w14:textId="2C91969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C38E0" w14:textId="7F2A294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6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EA9AA" w14:textId="399935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FB2C1" w14:textId="2310141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07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96CD7" w14:textId="2A0799C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365AAD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4FD0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CD61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DAEDC" w14:textId="6C92D65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9EF7C" w14:textId="5EA51AB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53F6B" w14:textId="1A8D4E6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E9768" w14:textId="039409A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338B6" w14:textId="2B06452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38658" w14:textId="1D58204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5C97D3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8083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1225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E5790" w14:textId="737AAE6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21CDC" w14:textId="7796DE0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9ECFA" w14:textId="285C61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5107C" w14:textId="76812B2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61A78" w14:textId="0B1A88F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7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25AFE" w14:textId="7FF2E7D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082B30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68B7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21DB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9DCA1" w14:textId="42174A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1D15A" w14:textId="1A85077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91A66" w14:textId="1974D41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69771" w14:textId="0908879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CA277" w14:textId="28E0CF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195F5" w14:textId="068EAB4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EA0F2E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B7B1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D45B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87824" w14:textId="7151839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5BDD1" w14:textId="59C07C1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FD25E" w14:textId="602625C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63903" w14:textId="3E21A6A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61244" w14:textId="30561FB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77CF1" w14:textId="281987A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E6F0DC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3817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A0A7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F7FF1" w14:textId="5EC94A8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C3A29" w14:textId="62852AE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0092A" w14:textId="4DB32B3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C7B08" w14:textId="687357F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8B59A" w14:textId="0833CB0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BAAA9" w14:textId="05EF456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E6DB53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16DB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A726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29A80" w14:textId="3993DB0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E013D" w14:textId="7A4CA46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22162" w14:textId="4DC7623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76420" w14:textId="7D8BE35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8F574" w14:textId="58CFD46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D52C9" w14:textId="569E39D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79F7B5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E1B2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3AF8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0E4FF" w14:textId="467FD8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DCB26" w14:textId="02867DE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759B4" w14:textId="0EA7FBA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9339E" w14:textId="2D5DBFC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E1D72" w14:textId="40DC861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C91BA" w14:textId="22FED35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3D5153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A97B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BE1D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2AC38" w14:textId="180CF03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5E160" w14:textId="659DC2F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3CB43" w14:textId="24D2DE0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98355" w14:textId="2263AD4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04458" w14:textId="588105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AD689" w14:textId="49EADA2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8DC318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AE75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90B8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D2D77" w14:textId="7AD6FEF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5F0C5" w14:textId="351E87A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2746E" w14:textId="2875F5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98902" w14:textId="3D22AD7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A050B" w14:textId="6DA3727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03F61" w14:textId="7A3A06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285CE7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65A26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3008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8626F" w14:textId="78D5EA2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524ED" w14:textId="61FE9B0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66175" w14:textId="67A185A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5724F" w14:textId="2C18ED0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F325D" w14:textId="5BD0BDC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C08AF" w14:textId="7705DAD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0FE341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E30C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206B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7FB03" w14:textId="2E18BBB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570D6" w14:textId="4BB0B33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6BE45" w14:textId="32582A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E58ED" w14:textId="6AD796E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63950" w14:textId="1511460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19B42" w14:textId="51C738C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56759E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0BBE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5888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457D3" w14:textId="36DCF93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A18E2" w14:textId="25B98B9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99123" w14:textId="7E52173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1A8EE" w14:textId="18EBA3A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A9BAA" w14:textId="1901855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27D22" w14:textId="513564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0CBE20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15AA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04B3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1F81B" w14:textId="392A2D2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82B6F" w14:textId="38C548F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6EC1B" w14:textId="67673E6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CBD26" w14:textId="402A7F7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11FAB" w14:textId="397F59F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893D3" w14:textId="0FF9A4D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DC3578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B720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31D1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FBB75" w14:textId="7F69DF7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74D39" w14:textId="712801B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A55C0" w14:textId="5310083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8A2FB" w14:textId="1EC363F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15750" w14:textId="62BDDF9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F99FE" w14:textId="1D6264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5B5E2D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2917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45D6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EF41B" w14:textId="4732FA3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78D8C" w14:textId="0A5691F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DF041" w14:textId="690A91D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6B086" w14:textId="20E4B5E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EE663" w14:textId="7108BC7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93869" w14:textId="5560898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E68D49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B617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7D20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1134E" w14:textId="75602DD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EA373" w14:textId="5B8BFDD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16664" w14:textId="38DEF2D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1EE95" w14:textId="24DE7C4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AA551" w14:textId="53AE8AE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4F06F" w14:textId="15FD99A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EEB0C0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1D32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EF8A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6FFF5" w14:textId="740896F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61E30" w14:textId="0B58DB7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0FC83" w14:textId="5D327B4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42F11" w14:textId="540AE7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E7439" w14:textId="6483C78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D6867" w14:textId="124DAAE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C66C87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8ABB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FDF5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833B2" w14:textId="7165100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40FBF" w14:textId="4E54953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D1BA8" w14:textId="4F0A685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ACCE0" w14:textId="3D70FF2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2AD33" w14:textId="77D980F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B793B" w14:textId="0BF1DD6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EC0765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4623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845D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C7152" w14:textId="1454594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42863" w14:textId="1F5F92F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E3063" w14:textId="1BEFD1B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31850" w14:textId="1945762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88070" w14:textId="2A68F29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43E8D" w14:textId="301BE96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EA7A18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906F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D8C1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373EB" w14:textId="0B3A35C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2CEFF" w14:textId="17B8707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BD133" w14:textId="743C45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54CB9" w14:textId="3CB328C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D1BB6" w14:textId="72D7F2A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D1265" w14:textId="25D107F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AA877C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EBB28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C7E4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5E540" w14:textId="37CA01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8B891" w14:textId="2C3A582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D774E" w14:textId="3EFC9A9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6C313" w14:textId="555B1D2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6A4A4" w14:textId="4678F1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70145" w14:textId="774B34A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35CBEB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8D51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43A4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CD552" w14:textId="50BD51F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05340" w14:textId="31ED949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69B63" w14:textId="074612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3F657" w14:textId="7AB53D5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E2520" w14:textId="1E5D2E3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2F4F8" w14:textId="0F730CD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84902A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D264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1792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1E2CE" w14:textId="49D4C1C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6A232" w14:textId="3A5B00C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93C32" w14:textId="5A9F2DB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71085" w14:textId="7F7D73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1ADA8" w14:textId="7B1D1A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0033D" w14:textId="152CE17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3EAE53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7325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3B2A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9E2EC" w14:textId="4CBA8EF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3564B" w14:textId="0E7ED9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25DEE" w14:textId="6534C72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A2F68" w14:textId="7D47462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9683F" w14:textId="569DEE8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10CF4" w14:textId="2DC752E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A85A77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7B96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0A97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31107" w14:textId="31CF430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1139B" w14:textId="7E3ECB5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A07E2" w14:textId="71D7479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D5C7E" w14:textId="002790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21D20" w14:textId="153896E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415D1" w14:textId="04C6693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4DFEBA0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5CD4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1093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B5673" w14:textId="040D8BA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060F5" w14:textId="602FC13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44F0E" w14:textId="154D89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97A78" w14:textId="37A2F09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C11C7" w14:textId="3D961BF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2E460" w14:textId="3BAB4BE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38FC6B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F2E2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B07A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272CF" w14:textId="501DC2D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B2573" w14:textId="4EF3967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873BC" w14:textId="1B0A8DE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CCDA9" w14:textId="3DFF4B8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AA87C" w14:textId="56BDE2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E5998" w14:textId="529553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A10DBA1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C6C0D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E166C0" w14:textId="642D00F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8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2FC1BF" w14:textId="1C2382D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2888BE" w14:textId="29BB6C7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52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129806" w14:textId="452F5DE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5EDE18" w14:textId="599CBB9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78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7B163D" w14:textId="5F94BBC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6 </w:t>
            </w:r>
          </w:p>
        </w:tc>
      </w:tr>
      <w:tr w:rsidR="00BF3F57" w14:paraId="6F20534C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6958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3B81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AD001" w14:textId="5A5300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A9B4B" w14:textId="578D4D3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4596C" w14:textId="098F6A7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76185" w14:textId="4C377BD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50AA0" w14:textId="71533A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577C3" w14:textId="187DCA5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272273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8742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E065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70F13" w14:textId="6EC0FE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A3E52" w14:textId="7E30ECD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59147" w14:textId="3BB52E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32131" w14:textId="05CC335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D2AD1" w14:textId="1C5A3A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081D8" w14:textId="23ABFF2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35289D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74A7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076C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93E9B" w14:textId="73E2A09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38E63" w14:textId="352F5DA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A29C8" w14:textId="2E4F5FE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1B1E0" w14:textId="254FC23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1BE82" w14:textId="4D4A163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37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65CCA" w14:textId="0705347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2A14CC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01DB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07F9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BD811" w14:textId="0F8E580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CC2BE" w14:textId="52194F2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7C034" w14:textId="0AEE0F2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541D0" w14:textId="3C4DCF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AA7E0" w14:textId="6BCE199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6F1A7" w14:textId="6E68A5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0E690B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ABE6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7BFB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31D87" w14:textId="0BA5DD5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09E64" w14:textId="35740E2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91FEB" w14:textId="2AD8D7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2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A600C" w14:textId="098FF77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398DB" w14:textId="713A76A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08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BE3FF" w14:textId="093FEC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E46A0E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9B51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4DE3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DC56C" w14:textId="583F034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BB5D5" w14:textId="03AFF1C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B9CB2" w14:textId="7E41FF6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73D39" w14:textId="4E15368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45E32" w14:textId="390BA4C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E5744" w14:textId="40C31F6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 </w:t>
            </w:r>
          </w:p>
        </w:tc>
      </w:tr>
      <w:tr w:rsidR="00BF3F57" w14:paraId="4CF9EC3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75F2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B80C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8A2D2" w14:textId="1D8ACDF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B192D" w14:textId="1565594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18061" w14:textId="38AC056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6E972" w14:textId="58D5050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69CF1" w14:textId="00860F8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FC449" w14:textId="43CDE8A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30693C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8406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B159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74253" w14:textId="52EAA9E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86482" w14:textId="185D132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4C0E6" w14:textId="72D94EA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8D9B8" w14:textId="18C2A1B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56174" w14:textId="4BB9BDC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8717C" w14:textId="257E856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29ED59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07BE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D5C3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eneral Tria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806B8" w14:textId="22A4837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69F08" w14:textId="3DE8B5C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FB5BF" w14:textId="038FC8D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C30EF" w14:textId="2AAEA22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E24C7" w14:textId="48C01E3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5CBF9" w14:textId="1C2E97D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ADCADE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4DC4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40C4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8C4E8" w14:textId="6699CA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6D770" w14:textId="359A209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3D7C1" w14:textId="43F1133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8C873" w14:textId="55EAEC2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ECC9A" w14:textId="3E74EBE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6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C0E48" w14:textId="1495DAD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14DF5A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9722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C40B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AA4EF" w14:textId="3CCB440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64E79" w14:textId="1505BE7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D5624" w14:textId="12F51C8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E8948" w14:textId="7E84B7B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55FB5" w14:textId="222B309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56058" w14:textId="79FA504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3C999D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D5A77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54E2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304AF" w14:textId="0706B62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76600" w14:textId="41CE330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0B8DC" w14:textId="5AE7266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0A5DD" w14:textId="6D7A482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7F63D" w14:textId="16C5EEE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E4BAA" w14:textId="6890395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D313B7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09CB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8BB6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A0441" w14:textId="04D2D23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22766" w14:textId="2B26436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E6293" w14:textId="73147DF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8782C" w14:textId="1B902C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6F07F" w14:textId="7F700D9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5210A" w14:textId="304E83C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688347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4603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ADE6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endez (MENDEZ-NUÑEZ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26AB5" w14:textId="464FBF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48D6E" w14:textId="35B7C5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2691C" w14:textId="71BA37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74132" w14:textId="5523AF6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CF5D4" w14:textId="406955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F979D" w14:textId="0512E34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9E5EAA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13ED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4FCA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D42C6" w14:textId="44FAAFB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770EE" w14:textId="78E20D8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453D8" w14:textId="015D875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16932" w14:textId="1E13228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D9A4D" w14:textId="7E6C42E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54E9E" w14:textId="7983499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680582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7C7D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A14F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21DDE" w14:textId="2B2C8BD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0AFF5" w14:textId="6D6BFA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B0978" w14:textId="7830D01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714AA" w14:textId="06796A9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08FF4" w14:textId="750672D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F6772" w14:textId="2C1A1F7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0A5EDE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2C4E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8D1F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C0144" w14:textId="7229E6C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97662" w14:textId="23BD1C1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F378F" w14:textId="4270C8E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35E5C" w14:textId="194E6AF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7E18A" w14:textId="3DFD3A6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4372F" w14:textId="34BD6DA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6B9F5C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56D8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6772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60116" w14:textId="32415AA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494BD" w14:textId="05F32CE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AF84A" w14:textId="652DB29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422CD" w14:textId="0E73883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7C5E0" w14:textId="675BB2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EED15" w14:textId="287886B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 </w:t>
            </w:r>
          </w:p>
        </w:tc>
      </w:tr>
      <w:tr w:rsidR="00BF3F57" w14:paraId="3534642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6A12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0D7C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347EF" w14:textId="521C812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B76B6" w14:textId="31AC4FE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60A9F" w14:textId="6C7457A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23BD2" w14:textId="7A4C6EA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DBAC1" w14:textId="069FB59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5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28BA8" w14:textId="4FF5C3E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EBD6C5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307E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2292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215B5" w14:textId="3D9A330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7BEB6" w14:textId="378DACB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C0C8F" w14:textId="570C276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A8584" w14:textId="325E344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1024E" w14:textId="72BF699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22CCB" w14:textId="02A8A15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6D7C25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33F7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6B8F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26B18" w14:textId="687C2EA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33443" w14:textId="4E226DD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8BF31" w14:textId="32A8706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B6DE7" w14:textId="430A215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40C1C" w14:textId="1685A39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1932B" w14:textId="53FA197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62B883C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78F1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A7A5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rece Martires City (capital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452E3" w14:textId="105ECDC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CD543" w14:textId="0985A3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E3C7C" w14:textId="7B553DD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35662" w14:textId="020A98E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5D8D3" w14:textId="6E1640D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BEDB8" w14:textId="0730FF1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F6304C1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1617D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9DC68F" w14:textId="4D9A2FC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6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D736EA" w14:textId="574B31A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62761E" w14:textId="497E912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1,87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5A1ED6" w14:textId="61A9E8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,8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5DCB96" w14:textId="7F2975F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5,34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581D25" w14:textId="2EDB42C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2,974 </w:t>
            </w:r>
          </w:p>
        </w:tc>
      </w:tr>
      <w:tr w:rsidR="00BF3F57" w14:paraId="02FF9F2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A6B1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BC28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36999" w14:textId="48E1224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6EC45" w14:textId="3CEA7E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2FD2B" w14:textId="5923406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715E4" w14:textId="2BF1899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F994E" w14:textId="6BF6C4A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91821" w14:textId="2D4736F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2888C2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A5E7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78C6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2DFC1" w14:textId="12FAEBB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EC4C2" w14:textId="3E27956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F118E" w14:textId="46EC84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3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14E92" w14:textId="34E61D7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03D03" w14:textId="23A1695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77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16D3C" w14:textId="5B3A15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75 </w:t>
            </w:r>
          </w:p>
        </w:tc>
      </w:tr>
      <w:tr w:rsidR="00BF3F57" w14:paraId="32B3215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4DF9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1E17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394FC" w14:textId="0A1BBF2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7399A" w14:textId="1111AF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9894F" w14:textId="603549F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0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576AB" w14:textId="5D255C5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2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61EDE" w14:textId="0E952AD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44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AEC96" w14:textId="0C88AD3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843 </w:t>
            </w:r>
          </w:p>
        </w:tc>
      </w:tr>
      <w:tr w:rsidR="00BF3F57" w14:paraId="35F3590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2E13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605C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9134B" w14:textId="439CA20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5CFEF" w14:textId="31FA1B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6B355" w14:textId="26C250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A7D7F" w14:textId="3D35AA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D6521" w14:textId="3088AD7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6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D5D5B" w14:textId="3F08E81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11 </w:t>
            </w:r>
          </w:p>
        </w:tc>
      </w:tr>
      <w:tr w:rsidR="00BF3F57" w14:paraId="06C0CF0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A596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4765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C0093" w14:textId="0C2A3B6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F10F8" w14:textId="5903368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AE6D1" w14:textId="121F102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82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5A8FB" w14:textId="34AEE8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1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082D8" w14:textId="753CBD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,03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87442" w14:textId="1409E7E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627 </w:t>
            </w:r>
          </w:p>
        </w:tc>
      </w:tr>
      <w:tr w:rsidR="00BF3F57" w14:paraId="3A00774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2610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2546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D49C9" w14:textId="05BB79B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497C8" w14:textId="081C97E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FC5D9" w14:textId="15744DA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5E8C7" w14:textId="6CD92D2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FF70E" w14:textId="5329372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5A8FA" w14:textId="6668B9B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D4F351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DC82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51BD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A21D6" w14:textId="737BB6F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0C596" w14:textId="1B9C2C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90A33" w14:textId="3B5EA09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90B88" w14:textId="5866385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C6BC7" w14:textId="344ED86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F5F13" w14:textId="676245F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CE18A3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3ACD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B4C1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3C65B" w14:textId="64390FE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D7862" w14:textId="4E07EF4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03405" w14:textId="4FCAE8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89DA7" w14:textId="3AC52F8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4D0A2" w14:textId="39E9578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49CD5" w14:textId="4D35F6E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B98AF4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157D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2F15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0D56B" w14:textId="0B6B0D9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842A9" w14:textId="3ACAD3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23099" w14:textId="0306C6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F4A4F" w14:textId="40286E9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25B51" w14:textId="338F09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6091F" w14:textId="09A277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7D7C60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8CF1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CB9A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C47D1" w14:textId="7BF39C2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BDD4B" w14:textId="27F096F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53AD8" w14:textId="1641DB9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F5DEF" w14:textId="0177939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3A891" w14:textId="47DF002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8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67732" w14:textId="7CCF93A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3 </w:t>
            </w:r>
          </w:p>
        </w:tc>
      </w:tr>
      <w:tr w:rsidR="00BF3F57" w14:paraId="2651243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4E6F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D653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03CDA" w14:textId="2F2C30F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B638A" w14:textId="3F9DD1E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69800" w14:textId="22486CE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1FCEF" w14:textId="4A8934F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13ADB" w14:textId="1191F5D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BE230" w14:textId="5E2B231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 </w:t>
            </w:r>
          </w:p>
        </w:tc>
      </w:tr>
      <w:tr w:rsidR="00BF3F57" w14:paraId="0AF4079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7A84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F722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B0B26" w14:textId="551B71A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787A6" w14:textId="18EFCA1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BB2C9" w14:textId="3BAA2F0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6ADCC" w14:textId="746D674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650B6" w14:textId="27A323E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33BA5" w14:textId="7CAF793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ABBF8A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37C0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ADCE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9967C" w14:textId="1DE4E60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EE398" w14:textId="1CC541D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E222C" w14:textId="2FB1607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1D7AA" w14:textId="75C9D05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B5AF7" w14:textId="2D5D921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D9722" w14:textId="63C7FA2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2D9C72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ED78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F9DC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5A50E" w14:textId="018BC37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9CCEC" w14:textId="0ACD4EE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75479" w14:textId="44F032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07E86" w14:textId="72D0DC4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2A8FB" w14:textId="1F17A36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977E7" w14:textId="4C1F80A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E36587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B96AF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9A37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0808B" w14:textId="0CC26FE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02172" w14:textId="1E5DAF8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00128" w14:textId="425678B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94733" w14:textId="042E9D1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D707A" w14:textId="11D3AA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0E963" w14:textId="3F1DFA5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4 </w:t>
            </w:r>
          </w:p>
        </w:tc>
      </w:tr>
      <w:tr w:rsidR="00BF3F57" w14:paraId="7195B0D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D0E2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57D4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32DB5" w14:textId="1677CA5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D65B3" w14:textId="3A2219A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361EA" w14:textId="460487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01857" w14:textId="10498CC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27C46" w14:textId="581ECD2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66BE2" w14:textId="65B378F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7 </w:t>
            </w:r>
          </w:p>
        </w:tc>
      </w:tr>
      <w:tr w:rsidR="00BF3F57" w14:paraId="2A620F9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F008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4FB3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6263B" w14:textId="243C994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55037" w14:textId="0585899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34352" w14:textId="0F2462A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A657F" w14:textId="4A527E3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4A8A2" w14:textId="719A87D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60D1D" w14:textId="5A67920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9A21AA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BF53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BC42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1FA31" w14:textId="7D97958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80FC7" w14:textId="39B464F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2274E" w14:textId="145B305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A7EED" w14:textId="1E55429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42EA7" w14:textId="3D5FF56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E8D5E" w14:textId="4637949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0 </w:t>
            </w:r>
          </w:p>
        </w:tc>
      </w:tr>
      <w:tr w:rsidR="00BF3F57" w14:paraId="27B0040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63C4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3836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4D9D1" w14:textId="1024B74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4E0D8" w14:textId="5E9E18C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2A7F9" w14:textId="0AFC183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2A557" w14:textId="11B758C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DE90D" w14:textId="43ECEEA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267AC" w14:textId="5EAC6AA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5588A0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86D5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898A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4E88E" w14:textId="2F0C59A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A57AB" w14:textId="7A6389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20AEC" w14:textId="012617E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9C45E" w14:textId="5D66A7F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F32AC" w14:textId="33E5703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4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7D94F" w14:textId="4D1C3D7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67F453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4490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319D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23335" w14:textId="6288C93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3286E" w14:textId="0BF6C6D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2FC4C" w14:textId="349D17C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5BE83" w14:textId="195270C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A6554" w14:textId="15DBB4E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8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E3B21" w14:textId="2E093D4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03 </w:t>
            </w:r>
          </w:p>
        </w:tc>
      </w:tr>
      <w:tr w:rsidR="00BF3F57" w14:paraId="7006372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036B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FC02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A8DEE" w14:textId="584046B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39225" w14:textId="755B7CB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A4F22" w14:textId="39D09C9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7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AC650" w14:textId="5FA0E0B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2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6A150" w14:textId="412F7CF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47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74104" w14:textId="420F69F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300 </w:t>
            </w:r>
          </w:p>
        </w:tc>
      </w:tr>
      <w:tr w:rsidR="00BF3F57" w14:paraId="46B1C44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FBBF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A23D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D71F4" w14:textId="0BEA2A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973E3" w14:textId="269D880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F818F" w14:textId="167EBEA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A50B2" w14:textId="045B838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69F59" w14:textId="166334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BD546" w14:textId="51A73F5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0 </w:t>
            </w:r>
          </w:p>
        </w:tc>
      </w:tr>
      <w:tr w:rsidR="00BF3F57" w14:paraId="1D65126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2EC0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65A8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CDD64" w14:textId="0DA1E03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61D12" w14:textId="5322CCD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609EA" w14:textId="32E2205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4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72FB3" w14:textId="4948838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7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DA9C4" w14:textId="152DC07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20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67F78" w14:textId="0AE4AB7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637 </w:t>
            </w:r>
          </w:p>
        </w:tc>
      </w:tr>
      <w:tr w:rsidR="00BF3F57" w14:paraId="354A0C1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0FF4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CDD6D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757EA" w14:textId="74BB354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457D7" w14:textId="64F22E5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AB6E8" w14:textId="52918E8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7E062" w14:textId="01CA230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8046B" w14:textId="5EF16D9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4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E373E" w14:textId="7A7067C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A0876C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F45B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187F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AFC4F" w14:textId="71D2437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E1ECB" w14:textId="6CE366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01F25" w14:textId="3592001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7C0A1" w14:textId="2DE2352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5D9CC" w14:textId="2D4785C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143F2" w14:textId="7B9A6E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7C44659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C17E4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16E075" w14:textId="4F2BED6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8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ADC0D9" w14:textId="668D26E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CBFE3A" w14:textId="395B148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0,45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E4D628" w14:textId="7BE7CFC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F88344" w14:textId="6F2B9E2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1,40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D08D2A" w14:textId="20DB41C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72 </w:t>
            </w:r>
          </w:p>
        </w:tc>
      </w:tr>
      <w:tr w:rsidR="00BF3F57" w14:paraId="7885F7A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B7FC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0C42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249D0" w14:textId="3324DA7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68024" w14:textId="2558402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E94D0" w14:textId="641591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F97BA" w14:textId="13F8282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C7BD5" w14:textId="4CEBCA1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77C3D" w14:textId="7986D93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BD70A7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A335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10FB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58BCA" w14:textId="39C0AEF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0C52F" w14:textId="38E2CA1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97F34" w14:textId="4317B0C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1D3A5" w14:textId="64D647E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12E0A" w14:textId="55402B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3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0324F" w14:textId="5DE77E4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B13101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A5F1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F9F1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83BF5" w14:textId="59E484F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0FBB9" w14:textId="4FF599B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5BA41" w14:textId="061A933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9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7257B" w14:textId="6C469A8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5BFAB" w14:textId="6AB45FB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95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6D0C0" w14:textId="6458A37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1DFC1BC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E3BD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AAB5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C8C64" w14:textId="61A0BC5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29300" w14:textId="23B59B2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E2317" w14:textId="1C4F756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51D1F" w14:textId="6AF17B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AFA17" w14:textId="3A275A9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9174D" w14:textId="3EB43FE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62020E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81E3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B0FE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EAD91" w14:textId="40E08D9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595FA" w14:textId="470DD00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76CDD" w14:textId="0980039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83A57" w14:textId="6D2DF3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31690" w14:textId="5118B7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56EFF" w14:textId="24A97BC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E6CE21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BFA5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FB81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5438F" w14:textId="64C185F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DA78E" w14:textId="3B4D6F1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1CDED" w14:textId="7312B1B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69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5C0AF" w14:textId="71A0F98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DCD45" w14:textId="2D963C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67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8A5C8" w14:textId="36FDC00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17 </w:t>
            </w:r>
          </w:p>
        </w:tc>
      </w:tr>
      <w:tr w:rsidR="00BF3F57" w14:paraId="3ED679C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97C1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B71D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B81D9" w14:textId="720AF6E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150E1" w14:textId="05C7E43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8828E" w14:textId="0DEC4A1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571FA" w14:textId="30DAD67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26F58" w14:textId="1E249A1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64F8B" w14:textId="32ADF21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B4DE330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0A07D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DB2FA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EDE45" w14:textId="79223CB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1F268" w14:textId="6E77E0E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D44A4" w14:textId="52669C0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6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F1EA6" w14:textId="427652A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77C55" w14:textId="66C70D5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16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97AEE" w14:textId="72C9369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8BD5ED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1837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DAD6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1DFE0" w14:textId="78D2041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6423C" w14:textId="6E73434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7B192" w14:textId="000A9FA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3EEBD" w14:textId="7468C68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AAFCC" w14:textId="3C59A2E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71355" w14:textId="1ACB435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874E3A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C82C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2AF6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F5CA8" w14:textId="738347A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25DE4" w14:textId="3654AD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8CAE5" w14:textId="36A51B7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C8F93" w14:textId="1CC9DBB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CF92F" w14:textId="65542E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04070" w14:textId="5D79E30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FA1F39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E44C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1483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CD348" w14:textId="41A6C46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22E73" w14:textId="2F52416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CBB96" w14:textId="675FD0C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519BE" w14:textId="5E305CE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98D53" w14:textId="74F1A0C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6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F9A5E" w14:textId="666177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00140D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AFA3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CF9E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BCD10" w14:textId="1356682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6CDDB" w14:textId="2738ED9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42BE4" w14:textId="7238186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4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4A1DE" w14:textId="341AB6A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2ABE5" w14:textId="201B33F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76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95FE9" w14:textId="1E96EF7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BC672B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05D3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568F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89EFA" w14:textId="2CEDED8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7AF2A" w14:textId="1083611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7CFFF" w14:textId="58D829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8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35F81" w14:textId="69A0B95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380B4" w14:textId="6E28189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56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D2CA5" w14:textId="2B1E84B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5E760D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B6F8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19B5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0BBD6" w14:textId="5229282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2BDCF" w14:textId="7501EF0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88976" w14:textId="22EE7DF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E56D9" w14:textId="15A2E8A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69AA6" w14:textId="5C07BD6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4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7A7A6" w14:textId="602893B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2E53F7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C357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CB43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B21A3" w14:textId="4705ABD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63AC4" w14:textId="6284B8C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92ECA" w14:textId="44B4D9B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5076C" w14:textId="2345770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AA6CD" w14:textId="01D0F0A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85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E0E3F" w14:textId="418F694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7 </w:t>
            </w:r>
          </w:p>
        </w:tc>
      </w:tr>
      <w:tr w:rsidR="00BF3F57" w14:paraId="3AB366B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04AA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D297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C5534" w14:textId="02E1D5D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D94B6" w14:textId="159D6C5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F0EBD" w14:textId="0C9BFA2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555FC" w14:textId="1F93442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0589F" w14:textId="337FDE5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4AED1" w14:textId="6BFA3EC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2D828C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8255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D508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7F1D0" w14:textId="61DD7A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48211" w14:textId="7D358B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EA748" w14:textId="4C940A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7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45E94" w14:textId="08CD9A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D4369" w14:textId="188F09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45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FDF59" w14:textId="341AB12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B089A2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062A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4B79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50F6C" w14:textId="2FC6557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D9912" w14:textId="3CFB364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624AE" w14:textId="3FE068C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9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9D239" w14:textId="17EC5A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29239" w14:textId="64FE77C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33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0736A" w14:textId="67BF280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1B829F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D97B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1218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F91FA" w14:textId="485BFA9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01988" w14:textId="4851A80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05DF4" w14:textId="632FD44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15B0C" w14:textId="7E5DE5D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E8326" w14:textId="08FF1DA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A0D96" w14:textId="144D0C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C8FD6A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2E562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BC7D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E93B8" w14:textId="306A50E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5C30D" w14:textId="29B5E82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88EF4" w14:textId="4A63603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4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1208D" w14:textId="462FBF1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A8914" w14:textId="28A439A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97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9A587" w14:textId="7A5F980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13C308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B923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66E3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E8945" w14:textId="0719414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507BD" w14:textId="6CC897A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6B82C" w14:textId="2AF1E1D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45A03" w14:textId="338FEEB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DD964" w14:textId="06A86DB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9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9A2ED" w14:textId="5F302A3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2E8448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E30A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DB53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DAF16" w14:textId="47E1C7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2AA26" w14:textId="2D8EA53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62E66" w14:textId="5BD4BC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1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EDA8B" w14:textId="0EA8780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2D804" w14:textId="7515085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70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60346" w14:textId="6A051CC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BF3F57" w14:paraId="75A6407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A06C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2ACF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1E102" w14:textId="2153EC9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1F7CB" w14:textId="12BCB4E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C2081" w14:textId="43770A7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4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7D526" w14:textId="5B4ABE2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8D605" w14:textId="223F2BF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44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72EAB" w14:textId="3CF6168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1D8A1F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3259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5D31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107C1" w14:textId="025EC68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3597F" w14:textId="5FC56A0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D2392" w14:textId="10D0D68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5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A67FC" w14:textId="4A5644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4277B" w14:textId="7A21E03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13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B7A1F" w14:textId="01EEA8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8BD9AC0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A957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4CA8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BB6D4" w14:textId="69DAFAA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1A5A0" w14:textId="78C6AD5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BD752" w14:textId="3472FA4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049B8" w14:textId="3EA5F64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8E505" w14:textId="7364E2F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6CE19" w14:textId="3C75504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9F38CF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6B9C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0DA4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2ECB3" w14:textId="3425839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F621F" w14:textId="2A7EC4A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429F7" w14:textId="10CE18A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3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A8F04" w14:textId="6A13510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D85B0" w14:textId="49C2EEE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6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E86BA" w14:textId="49B626E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73E25A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3180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D7E8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C3E63" w14:textId="299887C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23607" w14:textId="6AF77C6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F911E" w14:textId="0728DB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F1F5E" w14:textId="4246E3E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3091A" w14:textId="1A166A6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10DE0" w14:textId="499D980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03028C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6C13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E72F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DDC87" w14:textId="5CD9FF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1FC9C" w14:textId="07BA529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4D725" w14:textId="65E1407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9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E84A0" w14:textId="1EE4288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2D454" w14:textId="184CC3D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54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86B11" w14:textId="01739F7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 </w:t>
            </w:r>
          </w:p>
        </w:tc>
      </w:tr>
      <w:tr w:rsidR="00BF3F57" w14:paraId="1E26486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8CCE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8C03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3983D" w14:textId="64843BF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418DA" w14:textId="2E4AF6A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A41FB" w14:textId="488DB53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20B69" w14:textId="7CF620F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C6AB9" w14:textId="47B81D6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72229" w14:textId="2630A0D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B6F28D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4522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0D85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78B13" w14:textId="16A45B4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EFDBE" w14:textId="37CE0BC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93172" w14:textId="71D1B3F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AD0EF" w14:textId="2ABFE15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E3798" w14:textId="75DF351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782BC" w14:textId="7DED665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84105E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7E589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A1B5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8653A" w14:textId="3FFCC83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01C83" w14:textId="29D8984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2C181" w14:textId="1EE141B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64BA1" w14:textId="42F0B2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02A32" w14:textId="14C0A87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5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F7750" w14:textId="384A9B0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4F900C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CB14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9F7E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7AC7D" w14:textId="70B6F08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0F5E7" w14:textId="3E034A9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66521" w14:textId="088EBE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25E08" w14:textId="432ADD5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E37D7" w14:textId="100E3C9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12945" w14:textId="38C7DF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2AD490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F9B6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A62D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F9006" w14:textId="6E8465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52AEB" w14:textId="6437114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C530F" w14:textId="42041A4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0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B508D" w14:textId="48029AE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DEC7E" w14:textId="5975BB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98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66B40" w14:textId="4A341BA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174DAB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8203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7883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150FC" w14:textId="5E9A25F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CDDCA" w14:textId="097E5BB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56D2B" w14:textId="619E68F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9DBD9" w14:textId="7AEC93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3C369" w14:textId="32847DD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7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C7A19" w14:textId="70BD46B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B02374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84D5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BE3C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E867E" w14:textId="7651218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A3589" w14:textId="792E7BE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4B796" w14:textId="30EDFBE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3E822" w14:textId="72DA42F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D36E4" w14:textId="4F58CB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FC12A" w14:textId="4B51D7D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4A76E6C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09D6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2574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9F0E4" w14:textId="49E34B5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B2EFA" w14:textId="352132E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5DF9F" w14:textId="13F36F0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0B672" w14:textId="6C97ED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40B87" w14:textId="322D205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B2B43" w14:textId="73F784C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8D8B55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4113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4EE4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5F356" w14:textId="7409740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4E01E" w14:textId="702FD00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6A961" w14:textId="377E05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CB6D9" w14:textId="0117FEB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F56AF" w14:textId="26E5079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D45B9" w14:textId="54F192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751CB6A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B2342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87C30B" w14:textId="0675D25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522EAC" w14:textId="0D4E50C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D566BB" w14:textId="280FAC7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52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D303A6" w14:textId="369D70A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,92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3FF0D7" w14:textId="1087CF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0,48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07338E" w14:textId="4E3949A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5,468 </w:t>
            </w:r>
          </w:p>
        </w:tc>
      </w:tr>
      <w:tr w:rsidR="00BF3F57" w14:paraId="7572F8D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592E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06E7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ADC4A" w14:textId="2F45A6F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1F5E5" w14:textId="1009C2C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34B6E" w14:textId="0C179EA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5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16A65" w14:textId="3DA42D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B5758" w14:textId="2010267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7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29CB8" w14:textId="6260E01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01 </w:t>
            </w:r>
          </w:p>
        </w:tc>
      </w:tr>
      <w:tr w:rsidR="00BF3F57" w14:paraId="2AE78100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11A3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755D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428B7" w14:textId="181EF79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ABCA4" w14:textId="250F035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38FFC" w14:textId="1CD7411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77710" w14:textId="370710A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F635A" w14:textId="6143A8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5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33290" w14:textId="1AC276A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 </w:t>
            </w:r>
          </w:p>
        </w:tc>
      </w:tr>
      <w:tr w:rsidR="00BF3F57" w14:paraId="3129F8D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CA9C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AFE4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9DDB5" w14:textId="2A13ED1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B4285" w14:textId="1D9A43B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3B306" w14:textId="6EF8063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7A454" w14:textId="536B55C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7F85F" w14:textId="555E64C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22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FFD6D" w14:textId="7150CB5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4 </w:t>
            </w:r>
          </w:p>
        </w:tc>
      </w:tr>
      <w:tr w:rsidR="00BF3F57" w14:paraId="50F21CA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B48F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9DEF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B0039" w14:textId="5938533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44C6C" w14:textId="18D09E8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48A2C" w14:textId="0AD1DF9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5AA01" w14:textId="5207BF8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7B11E" w14:textId="5641060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3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2B40D" w14:textId="27FB8F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2 </w:t>
            </w:r>
          </w:p>
        </w:tc>
      </w:tr>
      <w:tr w:rsidR="00BF3F57" w14:paraId="35E9372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1386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CF70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D588C" w14:textId="2369852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AFBFB" w14:textId="0538FDA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18F3E" w14:textId="1346777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8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12D2A" w14:textId="3CD48B1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E96F8" w14:textId="22072E7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78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2ABE4" w14:textId="2AC184F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46 </w:t>
            </w:r>
          </w:p>
        </w:tc>
      </w:tr>
      <w:tr w:rsidR="00BF3F57" w14:paraId="0BC4D50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5873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52389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1648D" w14:textId="39E92B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B4673" w14:textId="15CB7B6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A595C" w14:textId="22A135B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2DF02" w14:textId="61B1B33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25699" w14:textId="1399A5C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2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103A0" w14:textId="60B3793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 </w:t>
            </w:r>
          </w:p>
        </w:tc>
      </w:tr>
      <w:tr w:rsidR="00BF3F57" w14:paraId="1F13AFF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2C9D4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B31D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3FF03" w14:textId="2C778F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B043C" w14:textId="484B4A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E4C15" w14:textId="4F57EC4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9BD1C" w14:textId="72EEEC8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8C233" w14:textId="19B02C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EEF00" w14:textId="0BAB2CA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2 </w:t>
            </w:r>
          </w:p>
        </w:tc>
      </w:tr>
      <w:tr w:rsidR="00BF3F57" w14:paraId="4BC833E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3405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85C1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1BC50" w14:textId="75208FD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240BA" w14:textId="05388C0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9ED20" w14:textId="11DF3DA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A9808" w14:textId="0924FA0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70F3F" w14:textId="5F08D3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0C166" w14:textId="332764D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3 </w:t>
            </w:r>
          </w:p>
        </w:tc>
      </w:tr>
      <w:tr w:rsidR="00BF3F57" w14:paraId="530CB36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C1A8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39A2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E42A2" w14:textId="38DBC9F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F009D" w14:textId="75FB123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776FA" w14:textId="11B876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C3CE6" w14:textId="63161C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9027F" w14:textId="389FFF7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18BCB" w14:textId="585CBE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 </w:t>
            </w:r>
          </w:p>
        </w:tc>
      </w:tr>
      <w:tr w:rsidR="00BF3F57" w14:paraId="4DCDBBF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C3DC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AEBA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0841A" w14:textId="03C63C3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87FBD" w14:textId="52169A9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9222C" w14:textId="7AF3E0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33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0A16A" w14:textId="3E1E4AE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78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D3886" w14:textId="41BCEF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,61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E3E6E" w14:textId="08F41FA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,379 </w:t>
            </w:r>
          </w:p>
        </w:tc>
      </w:tr>
      <w:tr w:rsidR="00BF3F57" w14:paraId="5C0E987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0701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9AE4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0886D" w14:textId="01F6394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EB03E" w14:textId="6872675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BEAB4" w14:textId="141C0AB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27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7CD5D" w14:textId="367912D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8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E37AF" w14:textId="308C534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,34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B18AD" w14:textId="664BCA2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317 </w:t>
            </w:r>
          </w:p>
        </w:tc>
      </w:tr>
      <w:tr w:rsidR="00BF3F57" w14:paraId="1155742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BCB1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C3F7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AFACB" w14:textId="60DD423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3F352" w14:textId="6D6530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A65C2" w14:textId="235A543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0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E9C90" w14:textId="5BE30E3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93F64" w14:textId="4629C86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59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1BB91" w14:textId="64FB62A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69 </w:t>
            </w:r>
          </w:p>
        </w:tc>
      </w:tr>
      <w:tr w:rsidR="00BF3F57" w14:paraId="33F2992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5EB2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A77E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7B39C" w14:textId="3733D07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252E4" w14:textId="1E85ED6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2F256" w14:textId="42258AD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9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78A4F" w14:textId="50E3CF2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1D3F6" w14:textId="5CBE5D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92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D6759" w14:textId="787D377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99 </w:t>
            </w:r>
          </w:p>
        </w:tc>
      </w:tr>
      <w:tr w:rsidR="00BF3F57" w14:paraId="0763AB2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A1C2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6B36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C2E22" w14:textId="15FED13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2BA67" w14:textId="6FB01C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5B231" w14:textId="23FB512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20B86" w14:textId="65C01E2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0C1C3" w14:textId="6BB6016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62484" w14:textId="2B86998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A2EE9CC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5A9D0C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BB6BCA" w14:textId="2B2F02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22E3C5" w14:textId="2544892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088F008" w14:textId="7B721D3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15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06D3939" w14:textId="5E81B2E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392323" w14:textId="1CD4B2A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,29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005D0FB" w14:textId="55875B2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369509AE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CC354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253B29" w14:textId="0AB1BCA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5B87AA" w14:textId="4F0D118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702A39" w14:textId="3148937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16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109FA7" w14:textId="7C2B7C2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C9A66F" w14:textId="503139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50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029EDB" w14:textId="77DD238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5D44B87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1350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7CE93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BFDB6" w14:textId="303092E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0E5F6" w14:textId="2829E4A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30D11" w14:textId="686D114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94B5F" w14:textId="025695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D61A4" w14:textId="30F592D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79A3C" w14:textId="01CC709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C10A86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66018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47BE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uban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1C55A" w14:textId="593AB8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CDA45" w14:textId="464986F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E7B54" w14:textId="1ABD1A9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E45CB" w14:textId="7FF5A40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85564" w14:textId="67D6B28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08C3C" w14:textId="6A76EEC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06331D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9304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E5B8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B13CD" w14:textId="41D8E6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388AB" w14:textId="2BCE006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F0938" w14:textId="11D0D3C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1A858" w14:textId="102F5BF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433AD" w14:textId="7397F28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F497E" w14:textId="1A23984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31E8C1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7C522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9B4A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57D1B" w14:textId="5EE2920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D6559" w14:textId="1846C73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600F0" w14:textId="0243C36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EEFD2" w14:textId="338FB87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33611" w14:textId="15B5AA3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DD76E" w14:textId="7A2D516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BCE068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08B2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6E6E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50B4E" w14:textId="3A6366A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F6BA7" w14:textId="1DAA947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1C7FA" w14:textId="7D27A0C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18149" w14:textId="0A391A7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9A197" w14:textId="350499B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8F00D" w14:textId="313E890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2190F2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D40C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B2D7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C3540" w14:textId="77C4A5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3BE3A" w14:textId="63CB914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59914" w14:textId="70C208F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E5E39" w14:textId="431B9F7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16EE6" w14:textId="44CD9BB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9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83E40" w14:textId="1DF2EF2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F2957B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6B58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E4FD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99823" w14:textId="5BC4521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E56EB" w14:textId="1CFBFAE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97E44" w14:textId="2E287FC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DCB25" w14:textId="15B5FF5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73F7C" w14:textId="1E11827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1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B20E2" w14:textId="0CE6EE9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3B23D8B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16EA9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334880" w14:textId="12AD62F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712AA5" w14:textId="4638389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7DD51A" w14:textId="35F059F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2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654C7F" w14:textId="669AC5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3455F8" w14:textId="24B36B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50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D2B68F" w14:textId="576295B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23D6732C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FFF8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A42B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D750B" w14:textId="21CAE17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FDA78" w14:textId="41AF57F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D25A1" w14:textId="2C346F2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96B06" w14:textId="109AD1E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BC7B4" w14:textId="17EB8C2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92E6B" w14:textId="5B063C6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9BDCB5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D309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D968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57192" w14:textId="07A100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2B96B" w14:textId="292EDE3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00D5E" w14:textId="7B50307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DC4A4" w14:textId="461BF84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D73DD" w14:textId="72572C5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2A62B" w14:textId="6E0FE74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B912DB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F7F7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A839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lalacao (San Pedro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67BD7" w14:textId="37924D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9ADFE" w14:textId="6BD7680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4964E" w14:textId="29691E5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70E8B" w14:textId="5275B7D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5CD08" w14:textId="2EEAD72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759E9" w14:textId="1D0E853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953CEE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398C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9C9B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C31D8" w14:textId="51DC78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1066E" w14:textId="30DBAC1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0976E" w14:textId="7546023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E3F42" w14:textId="24483A8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DC12F" w14:textId="157B532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9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90BBA" w14:textId="202C051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83640B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4BF0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0F38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ADA7B" w14:textId="77F4A79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C7E1E" w14:textId="5F54E36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F3224" w14:textId="61C8204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388FC" w14:textId="66EF80E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B19C5" w14:textId="6611930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1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85589" w14:textId="7F7E504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DCCC5D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E4F9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FAE1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69393" w14:textId="0B7B746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86BE8" w14:textId="303EBE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086A3" w14:textId="4A501E9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9EF83" w14:textId="6D0CD70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63554" w14:textId="286DE79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8AEF5" w14:textId="09DFE77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18BF8B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FBFD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EC3E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DCB2E" w14:textId="1CF6113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89D3F" w14:textId="43F1623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54556" w14:textId="3BAB563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1F112" w14:textId="4B0FCA6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A30E8" w14:textId="1642649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5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3074D" w14:textId="59266E9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B4EC655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D0E22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8137C2" w14:textId="4412347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44C06D" w14:textId="5559E5F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970337" w14:textId="46BF711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634B37" w14:textId="14F2F18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496F18" w14:textId="3FAB2F7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9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37DE0F" w14:textId="0B61B15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698E803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B7F6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341B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C3B1C" w14:textId="005D493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454CD" w14:textId="6CCE5B8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5F5B8" w14:textId="1CBE433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064FD" w14:textId="5CAC8DE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F333F" w14:textId="3642D23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DE31D" w14:textId="3809A7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61D676C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A808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2534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18B28" w14:textId="2093885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4587E" w14:textId="2DE979F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3C73F" w14:textId="18EF4AF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F7DD2" w14:textId="13B5129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ADB80" w14:textId="0617E14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37ADD" w14:textId="61C7EDA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B3D9FC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56CE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EDAF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4014A" w14:textId="34D3F02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24482" w14:textId="6A088AA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AF3CA" w14:textId="2A4051F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74793" w14:textId="0639303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1BF47" w14:textId="04A8E45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3B759" w14:textId="6EB7A72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CE0784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79C5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48F0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054A3" w14:textId="37E85C9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BE189" w14:textId="275914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80309" w14:textId="61A6B78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947F0" w14:textId="6EA798A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98998" w14:textId="5BB892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06A08" w14:textId="00AEBF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F66D150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2ADD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48CA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44081" w14:textId="3369382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B4EEE" w14:textId="2AB3D86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FF7E6" w14:textId="4EA8390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5FA90" w14:textId="0839798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A2F26" w14:textId="63D98C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F6732" w14:textId="0A8F6FE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2DCB2F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8D65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366C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AA959" w14:textId="5BCE5E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F98FE" w14:textId="7F5452E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D2410" w14:textId="6AE5DB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D40D8" w14:textId="2793795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D7FCD" w14:textId="49BF553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CB371" w14:textId="47E6CD7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DC52A98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7CAA16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39F7117" w14:textId="7131DA2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25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C27CC9" w14:textId="5A9F95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2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3A078F" w14:textId="2ED0843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8,09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340B8F1" w14:textId="0887658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6,86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03ADAC" w14:textId="3E94992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25,55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2A7B33" w14:textId="086102E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7,561 </w:t>
            </w:r>
          </w:p>
        </w:tc>
      </w:tr>
      <w:tr w:rsidR="00BF3F57" w14:paraId="57946605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FFE59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1843BA" w14:textId="15DCBEA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5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EAF6EF" w14:textId="2F9E20A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1009CA" w14:textId="606F1E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5,41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54517D" w14:textId="222CAF5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1,35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C710B6" w14:textId="1C47BF1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6,12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D8E9F5" w14:textId="305FCBC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4,226 </w:t>
            </w:r>
          </w:p>
        </w:tc>
      </w:tr>
      <w:tr w:rsidR="00BF3F57" w14:paraId="5D842320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ABE2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D02E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54F20" w14:textId="27B5F98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97E74" w14:textId="6C570DD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4FD7B" w14:textId="2389AAF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D539D" w14:textId="418A171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D98A9" w14:textId="026FFD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6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65127" w14:textId="2209482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63 </w:t>
            </w:r>
          </w:p>
        </w:tc>
      </w:tr>
      <w:tr w:rsidR="00BF3F57" w14:paraId="06D996C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47A4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41F6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6A1CB" w14:textId="174C8F8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9B2A1" w14:textId="5B3EA9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681B7" w14:textId="13CC7C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AF7F0" w14:textId="0AF7E07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67D57" w14:textId="29078D9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9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3538F" w14:textId="0FCD74D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65A77B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B081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16CF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DEBB6" w14:textId="4AECB27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896DC" w14:textId="74572FE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04593" w14:textId="2164AB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9CF1A" w14:textId="1B51806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AE2DA" w14:textId="16E94DB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0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D86D5" w14:textId="003F87E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0 </w:t>
            </w:r>
          </w:p>
        </w:tc>
      </w:tr>
      <w:tr w:rsidR="00BF3F57" w14:paraId="199DC38C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F754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22D4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007DC" w14:textId="7FED9A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A618E" w14:textId="1AF661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D6E3D" w14:textId="17EF578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92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AD1FA" w14:textId="348ACC5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67063" w14:textId="0E6B69A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81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25684" w14:textId="4D35A6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116 </w:t>
            </w:r>
          </w:p>
        </w:tc>
      </w:tr>
      <w:tr w:rsidR="00BF3F57" w14:paraId="475E039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3912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5317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8161F" w14:textId="37CCC44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58651" w14:textId="29BB9E0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EB037" w14:textId="7B70AA9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96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AD8D7" w14:textId="34B5311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D860D" w14:textId="219305C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,00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C6150" w14:textId="798EAEC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BF4D4F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BBB2C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68C1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8CAFC" w14:textId="5003015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FF8B8" w14:textId="733FAA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57625" w14:textId="21F8A6D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25856" w14:textId="2B7B28E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3AE7D" w14:textId="774DE59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0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9C3AF" w14:textId="3571FB3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C634A7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B9B2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C8F5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505AD" w14:textId="1065C09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7B9B3" w14:textId="67AA768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C11E6" w14:textId="3638C4B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49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7606D" w14:textId="355B3E0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AEE18" w14:textId="52F691C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,19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CE6E9" w14:textId="20C9ABD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8 </w:t>
            </w:r>
          </w:p>
        </w:tc>
      </w:tr>
      <w:tr w:rsidR="00BF3F57" w14:paraId="4E59148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C9E8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B99E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D3254" w14:textId="79A9C25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08573" w14:textId="17500AA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C6AD1" w14:textId="1E2D1B0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A85E8" w14:textId="66C68B2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FCEAD" w14:textId="37DCBC7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5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8A1EE" w14:textId="1D03F40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0 </w:t>
            </w:r>
          </w:p>
        </w:tc>
      </w:tr>
      <w:tr w:rsidR="00BF3F57" w14:paraId="7510F57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6776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FB93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1EE37" w14:textId="1774E2E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C8F65" w14:textId="59E15C5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5E03E" w14:textId="2EEBE8D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8A076" w14:textId="76F9EF8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0A4F6" w14:textId="2D84028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53FE5" w14:textId="61305F1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0 </w:t>
            </w:r>
          </w:p>
        </w:tc>
      </w:tr>
      <w:tr w:rsidR="00BF3F57" w14:paraId="04A60C3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5450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4CD2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FBEFE" w14:textId="464F952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EDDFA" w14:textId="177EFCA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6B982" w14:textId="640953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2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7631A" w14:textId="73EAA2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1C318" w14:textId="137570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92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66A3B" w14:textId="38D8961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80CF96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0397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9FBC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DB254" w14:textId="2504CF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F0599" w14:textId="2AAE340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6AA8F" w14:textId="11A757A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7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9D99D" w14:textId="6D71C03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E0F37" w14:textId="26A3D92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77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A7525" w14:textId="48ADDF6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 </w:t>
            </w:r>
          </w:p>
        </w:tc>
      </w:tr>
      <w:tr w:rsidR="00BF3F57" w14:paraId="003112F0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828D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3FD8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1DEB6" w14:textId="4486E9C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9CE94" w14:textId="1AFB87F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6AACE" w14:textId="552424A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2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36CA9" w14:textId="46DF25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C88B4" w14:textId="1CBE31E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03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53E3A" w14:textId="1B39707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C87A2F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028D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B03D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01C03" w14:textId="45D246F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F7A0F" w14:textId="78CE4B3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A4933" w14:textId="7127C76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3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6E265" w14:textId="57AF771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837B9" w14:textId="4FE54CF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67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E97EF" w14:textId="25CD8D8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02AD69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389D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CBC9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C2735" w14:textId="2CDC973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8C5C4" w14:textId="70603B1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7BBCF" w14:textId="37B7F7D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CB23E" w14:textId="0E82304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EB749" w14:textId="0F80407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3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A3F4B" w14:textId="584703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816A7D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66CF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F15F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ACDEC" w14:textId="0FE5D74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A8FC0" w14:textId="75A52CA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9C1B8" w14:textId="0EAD2EB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98B2E" w14:textId="390842F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D4DA9" w14:textId="0C20C21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7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9203E" w14:textId="66A8A1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2731CF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0C6B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4CA8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B5C2A" w14:textId="15AD197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B820A" w14:textId="495A4F9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877C1" w14:textId="3D6E62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79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6CA7C" w14:textId="4E09BF6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79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2A056" w14:textId="12ACE95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,48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DB9F1" w14:textId="4040AB6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,483 </w:t>
            </w:r>
          </w:p>
        </w:tc>
      </w:tr>
      <w:tr w:rsidR="00BF3F57" w14:paraId="7FF05D7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AA4A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B05E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EAFC9" w14:textId="0C0C30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A7A7A" w14:textId="696A1FA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9669A" w14:textId="318BFDE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1D1F9" w14:textId="35A071E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127DA" w14:textId="16CA0E1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5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2D3B3" w14:textId="558A292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53 </w:t>
            </w:r>
          </w:p>
        </w:tc>
      </w:tr>
      <w:tr w:rsidR="00BF3F57" w14:paraId="29B8263E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3E2CD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4B1E21" w14:textId="02CFE54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9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CFB2A7" w14:textId="0A34EC6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058244" w14:textId="74E966C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80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633D1F" w14:textId="6C64268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2CC6F9" w14:textId="4B60BFF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8,03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DA09D6" w14:textId="538A3C1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1 </w:t>
            </w:r>
          </w:p>
        </w:tc>
      </w:tr>
      <w:tr w:rsidR="00BF3F57" w14:paraId="48914BD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FE7A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69DF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65A87" w14:textId="14B3E4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BD26D" w14:textId="5314709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449DC" w14:textId="3AB4207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2417C" w14:textId="143E09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6ED3D" w14:textId="06756B5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07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82A08" w14:textId="72AA051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918599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6AC1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5421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5C56D" w14:textId="5BA6801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3A23D" w14:textId="152F692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3EE7A" w14:textId="1020E59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0A2F3" w14:textId="01C9942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81BF2" w14:textId="67D180A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5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4DA52" w14:textId="1331E1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E06F15C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22C4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A917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C4A7E" w14:textId="22D3799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294B2" w14:textId="7C32314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F5119" w14:textId="04FB0D5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6FD27" w14:textId="196D59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AAF8A" w14:textId="34320A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2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D0A09" w14:textId="4707594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 </w:t>
            </w:r>
          </w:p>
        </w:tc>
      </w:tr>
      <w:tr w:rsidR="00BF3F57" w14:paraId="71333285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6141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D7CA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36198" w14:textId="5346217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3B8AA" w14:textId="45C582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057A8" w14:textId="13DB5A3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5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F9248" w14:textId="496C548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BD496" w14:textId="3327A74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49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73EDB" w14:textId="05CF26E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91EAFD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6142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E0BF9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1E082" w14:textId="5B88227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EDC54" w14:textId="5215583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75B27" w14:textId="3AA4E7D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5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0E2CD" w14:textId="57D14C3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9A138" w14:textId="30B6673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57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ADDE1" w14:textId="1E89580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B52CE2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DBB2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1A96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C8CEB" w14:textId="6EE5BBF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6C558" w14:textId="737EADF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DC718" w14:textId="29299C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B9C97" w14:textId="663A0FE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32186" w14:textId="22CB31C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8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9F543" w14:textId="5D31BE4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B2F92AC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C6F1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E778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D7766" w14:textId="1EC986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A64B7" w14:textId="6C6B8D4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68019" w14:textId="1E061AB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CFAB9" w14:textId="31A928F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B9287" w14:textId="1E659E5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120AE" w14:textId="038B8A5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FC9D3A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A93B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0EAE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FA411" w14:textId="35DD42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5C9FD" w14:textId="1C05583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2B007" w14:textId="17FE6FD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7AA1A" w14:textId="19EC3B4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56BB5" w14:textId="7074257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1C470" w14:textId="5481F81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478E29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A8FA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4F00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8FC88" w14:textId="59A5D2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CCBE5" w14:textId="355EDE7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6C58A" w14:textId="4DE7F42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52590" w14:textId="054F9B7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EC466" w14:textId="0D82499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17B03" w14:textId="0773696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BF3F57" w14:paraId="7E4CAF3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A16D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B41B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432B7" w14:textId="08BC118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A6348" w14:textId="0F720DA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FA1F7" w14:textId="76933AA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54E48" w14:textId="0F33888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8F9EB" w14:textId="168B3C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1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89D6F" w14:textId="2AC5008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A950DD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A056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D299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1470C" w14:textId="0172531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F4BE3" w14:textId="4CF5F5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F039A" w14:textId="34C18E9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A175F" w14:textId="40AAFF1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F449E" w14:textId="0F5CDF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0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84894" w14:textId="79722A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736B13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FB94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4CFE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7F62F" w14:textId="41A75D7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C1DD2" w14:textId="5F023E0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0FCB2" w14:textId="7AE8A47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B18CC" w14:textId="6BB119D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325AB" w14:textId="2914F0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0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90FF9" w14:textId="051682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 </w:t>
            </w:r>
          </w:p>
        </w:tc>
      </w:tr>
      <w:tr w:rsidR="00BF3F57" w14:paraId="100E9772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39DBE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B53077" w14:textId="60DB160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17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110405" w14:textId="4FC381B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9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D415E6" w14:textId="1A8A3F7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3,00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58E97B" w14:textId="0AB315E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,10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01CDC1" w14:textId="79EA753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2,58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3F3630" w14:textId="0B9604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1,680 </w:t>
            </w:r>
          </w:p>
        </w:tc>
      </w:tr>
      <w:tr w:rsidR="00BF3F57" w14:paraId="0523317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4B93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36EA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871BA" w14:textId="6E2BC38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FD8FD" w14:textId="5387474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45BBE" w14:textId="67672EB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5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06F5A" w14:textId="69FEBD4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C95AD" w14:textId="008354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8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700B7" w14:textId="2FDD713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66E4EA0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E6D6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84FA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492D5" w14:textId="6C06345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1D50F" w14:textId="7F0B8F5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79EEF" w14:textId="562196C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5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8DB51" w14:textId="2E9D510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5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27782" w14:textId="1D22DC0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11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FA232" w14:textId="11980BB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114 </w:t>
            </w:r>
          </w:p>
        </w:tc>
      </w:tr>
      <w:tr w:rsidR="00BF3F57" w14:paraId="7FACBE9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B30A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58EE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7AB14" w14:textId="0AA684B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AE779" w14:textId="3783146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ED230" w14:textId="516C43C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27558" w14:textId="5756332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C9F2F" w14:textId="6BC3DE4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3D5C4" w14:textId="0BB5C41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8FF6EC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92AA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5591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80286" w14:textId="3FDADD3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5C4D8" w14:textId="4DB6C85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D571A" w14:textId="59D402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368F9" w14:textId="15CA7D1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EDAD8" w14:textId="43244A9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6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E67C2" w14:textId="2951A9C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C9C100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9479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D604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247A6" w14:textId="4A6DC55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38152" w14:textId="0C6AA75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514B6" w14:textId="7468BC6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84F80" w14:textId="5E0E957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EC2FB" w14:textId="375DB1F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AFD16" w14:textId="0C41EB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6 </w:t>
            </w:r>
          </w:p>
        </w:tc>
      </w:tr>
      <w:tr w:rsidR="00BF3F57" w14:paraId="0364A9A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FD0F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1115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3F100" w14:textId="0C4C7C3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1937F" w14:textId="2349B24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44AC6" w14:textId="08B4509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4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56D64" w14:textId="77A8D3A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2588A" w14:textId="6942B06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99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B7D59" w14:textId="2CD24FA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9 </w:t>
            </w:r>
          </w:p>
        </w:tc>
      </w:tr>
      <w:tr w:rsidR="00BF3F57" w14:paraId="2A8F982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D623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D4C5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78612" w14:textId="0F4674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F24CC" w14:textId="0565EE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39227" w14:textId="18902E2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5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ADFAD" w14:textId="3F1231F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3ACD7" w14:textId="2F46CE2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92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A8866" w14:textId="7733821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F88CED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D0DF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DE25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04DF6" w14:textId="1A11C43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BBEF7" w14:textId="6F53451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9F973" w14:textId="0C46181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38406" w14:textId="5CEF9A2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CAC74" w14:textId="44F96BE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8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0A28E" w14:textId="2BFBC8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7722C1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4033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C518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FE416" w14:textId="67D3068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DDD22" w14:textId="04C7133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94394" w14:textId="7566833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28A0F" w14:textId="7CE559E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7670B" w14:textId="4973D04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9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90C1A" w14:textId="5478A67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79 </w:t>
            </w:r>
          </w:p>
        </w:tc>
      </w:tr>
      <w:tr w:rsidR="00BF3F57" w14:paraId="7BD78A3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1743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485B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9F973" w14:textId="2568681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366F3" w14:textId="07D6E19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15EA2" w14:textId="63490CC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8251F" w14:textId="43E6BDE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4FFE9" w14:textId="56CEB2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2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A6BD5" w14:textId="72D187D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07447F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E56E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84CD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95A35" w14:textId="62037A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66544" w14:textId="3CCBCB8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7BC85" w14:textId="18C301F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7F37D" w14:textId="6E2CDEE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4CC97" w14:textId="3A5B7D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98FF4" w14:textId="09CE70A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E92A52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FA0E7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A0AD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E3CCF" w14:textId="4105802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FAA36" w14:textId="2A92C1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1D1BB" w14:textId="5879DDE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7ACED" w14:textId="0CAB38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1F090" w14:textId="324E10F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6B6E2" w14:textId="06C266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7 </w:t>
            </w:r>
          </w:p>
        </w:tc>
      </w:tr>
      <w:tr w:rsidR="00BF3F57" w14:paraId="602B6A2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7046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12D4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2BD74" w14:textId="6D6DC1F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B01FB" w14:textId="37FE528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7B0CE" w14:textId="28FEC16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6B8A3" w14:textId="3CEDCFA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60AF9" w14:textId="460D071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2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FD06B" w14:textId="0399060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DF5FCD0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4D08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0D43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AF21D" w14:textId="4F5D101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72729" w14:textId="4EDD897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64DED" w14:textId="55061F5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97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844A8" w14:textId="795C8E0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EA66A" w14:textId="15222CD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,32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311FD" w14:textId="60CC1EC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BA27AF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0929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4EC0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F5FFF" w14:textId="069A8D6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28DDB" w14:textId="198F135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8EAB1" w14:textId="2FFCA00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063DE" w14:textId="1F3A402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3EDC7" w14:textId="0F0EA66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0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5B2A0" w14:textId="7D55D5B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563EB6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54439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1432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B2151" w14:textId="444CE9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9DF96" w14:textId="60A584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3826B" w14:textId="63BDE74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8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EFF56" w14:textId="247E1C9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6767C" w14:textId="0F0C98C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64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C50C8" w14:textId="3CA8254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9B15DB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B046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55E9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A2835" w14:textId="0B76F7A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56E4C" w14:textId="1BEB2CF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50272" w14:textId="7B5AF2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BA908" w14:textId="41E9788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06BAD" w14:textId="01F0E78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6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FA889" w14:textId="019FA7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5A3864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44BE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0DFB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45B69" w14:textId="133C4DA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38764" w14:textId="59B079D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DBC4E" w14:textId="4EA7D9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DBFEC" w14:textId="10AFCCA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8946E" w14:textId="1DCC155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1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315AE" w14:textId="2C2FC95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 </w:t>
            </w:r>
          </w:p>
        </w:tc>
      </w:tr>
      <w:tr w:rsidR="00BF3F57" w14:paraId="46389E0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267D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6A97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F94C4" w14:textId="5C4C88B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B03F0" w14:textId="1E16E10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2EBC5" w14:textId="6AD6C77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BDFBF" w14:textId="23107B6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393E6" w14:textId="4504760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DE5E1" w14:textId="56EC6D5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8 </w:t>
            </w:r>
          </w:p>
        </w:tc>
      </w:tr>
      <w:tr w:rsidR="00BF3F57" w14:paraId="0FBB6EF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2B88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EBC6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FC58B" w14:textId="071BBED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A2975" w14:textId="6AF9B9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53DAD" w14:textId="5BD536F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BFD54" w14:textId="324FCF1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22D13" w14:textId="1069F9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3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7F62A" w14:textId="3FC3A0B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8 </w:t>
            </w:r>
          </w:p>
        </w:tc>
      </w:tr>
      <w:tr w:rsidR="00BF3F57" w14:paraId="0DD3CC4C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BEA8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1ABE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D0C8B" w14:textId="3D50BF2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716D9" w14:textId="1823DC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46152" w14:textId="78DC505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9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63C23" w14:textId="7D02A7F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5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DF125" w14:textId="0DC9F8F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91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8EE8A" w14:textId="591A5D5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708 </w:t>
            </w:r>
          </w:p>
        </w:tc>
      </w:tr>
      <w:tr w:rsidR="00BF3F57" w14:paraId="0D07E2F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5140E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28CD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30308" w14:textId="4DB9D14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8106B" w14:textId="0A584AE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A896D" w14:textId="19D2C8C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6E90C" w14:textId="689E751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75204" w14:textId="0E8DC6C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2496E" w14:textId="732762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2 </w:t>
            </w:r>
          </w:p>
        </w:tc>
      </w:tr>
      <w:tr w:rsidR="00BF3F57" w14:paraId="71A545D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B0E0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6C6E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9CFB6" w14:textId="7FEACC3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23549" w14:textId="6CE5B13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305E3" w14:textId="1DF5F5E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5C38A" w14:textId="5F56AB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B3216" w14:textId="055F0F7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86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D7598" w14:textId="33C2DE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</w:tr>
      <w:tr w:rsidR="00BF3F57" w14:paraId="4053CFE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66D6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EF55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6A8A6" w14:textId="4984644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0E249" w14:textId="500D776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5FFA1" w14:textId="6E57D5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CC005" w14:textId="6AEC3EC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F5577" w14:textId="6BE001C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5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E5AF1" w14:textId="386A821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7 </w:t>
            </w:r>
          </w:p>
        </w:tc>
      </w:tr>
      <w:tr w:rsidR="00BF3F57" w14:paraId="108F8AC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BC78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2747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BAF36" w14:textId="6FDEEE0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D6F40" w14:textId="3621716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1D2C7" w14:textId="6C0019D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FDEAF" w14:textId="4744FE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E9080" w14:textId="3A042CF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2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A6FCA" w14:textId="43B788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1 </w:t>
            </w:r>
          </w:p>
        </w:tc>
      </w:tr>
      <w:tr w:rsidR="00BF3F57" w14:paraId="20E0AE9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C9BF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7FCC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8C14C" w14:textId="7C2CE05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C4F23" w14:textId="234346D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4B2FA" w14:textId="765C3CC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6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302AD" w14:textId="23BA939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A893A" w14:textId="5F7B463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98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F62DD" w14:textId="38F07F1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BF3F57" w14:paraId="03C306E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6F63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0F65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68D2B" w14:textId="4E6E650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27B40" w14:textId="71E6F74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EE473" w14:textId="5C39C5D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7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ECAF9" w14:textId="1A64E71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7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D8477" w14:textId="157519C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27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FAED5" w14:textId="34A7230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275 </w:t>
            </w:r>
          </w:p>
        </w:tc>
      </w:tr>
      <w:tr w:rsidR="00BF3F57" w14:paraId="1E3D03D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CD0D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4AAC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8C366" w14:textId="794FCEF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D0CEC" w14:textId="2064E88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5B718" w14:textId="0C911A4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DC2DA" w14:textId="79580D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8E257" w14:textId="4AA755D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9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FDF7A" w14:textId="7CDEE40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6C6B25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8411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6EDB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A932D" w14:textId="2262F58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CC4F7" w14:textId="6B92BA0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D2A99" w14:textId="3AABEF0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7F497" w14:textId="046846A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F29DB" w14:textId="2DB3829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8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5B112" w14:textId="10A28EE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9BC1B6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4934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3618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04500" w14:textId="051843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3FCDC" w14:textId="7218FEC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85CA2" w14:textId="643C81C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6B574" w14:textId="50F1BA5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BEDB1" w14:textId="12AA0F2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2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A953D" w14:textId="45E5CFD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3 </w:t>
            </w:r>
          </w:p>
        </w:tc>
      </w:tr>
      <w:tr w:rsidR="00BF3F57" w14:paraId="4377382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41AE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8092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2CCDE" w14:textId="001CF60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A477D" w14:textId="694C99C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541AD" w14:textId="1156BDE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57DB0" w14:textId="017BD3F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39BE2" w14:textId="3B853B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5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009DC" w14:textId="5455BF5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59 </w:t>
            </w:r>
          </w:p>
        </w:tc>
      </w:tr>
      <w:tr w:rsidR="00BF3F57" w14:paraId="5DB73BA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30EE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FBE1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C29BC" w14:textId="7230624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9DFAC" w14:textId="661C15E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6A32C" w14:textId="183ED78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EB914" w14:textId="0C6224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F3C42" w14:textId="602E8D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4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7A3E5" w14:textId="1AA911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0 </w:t>
            </w:r>
          </w:p>
        </w:tc>
      </w:tr>
      <w:tr w:rsidR="00BF3F57" w14:paraId="14240D4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8E0C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4A52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FFDF2" w14:textId="66F7656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DD24E" w14:textId="0219EBF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9C651" w14:textId="22B12E0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9E2F2" w14:textId="788CE0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44FBB" w14:textId="05873F2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6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38F7A" w14:textId="2C2A754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48 </w:t>
            </w:r>
          </w:p>
        </w:tc>
      </w:tr>
      <w:tr w:rsidR="00BF3F57" w14:paraId="343722B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1EC52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E008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7C81C" w14:textId="2122755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4BE6C" w14:textId="7226E34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A36F0" w14:textId="5AEB2FB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A58DA" w14:textId="6CCB038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F577E" w14:textId="49DF023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0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C74BC" w14:textId="7F36318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CE8E5F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BBF3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2862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26237" w14:textId="6D2C9EB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E80BF" w14:textId="225165C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DCBAB" w14:textId="7322AED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6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B4660" w14:textId="12538EB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79B5A" w14:textId="2A342C6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48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FBAAA" w14:textId="4B956D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537EF99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CB4F9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B9D874" w14:textId="310BF03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B1D0C1" w14:textId="2FD3B7B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A24444" w14:textId="5DCB73D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7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21E1D6" w14:textId="47E2AC9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7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E18F67" w14:textId="1183EAE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56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475941" w14:textId="74E15A2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564 </w:t>
            </w:r>
          </w:p>
        </w:tc>
      </w:tr>
      <w:tr w:rsidR="00BF3F57" w14:paraId="06A1821C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FAA6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8375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0A275" w14:textId="03D24C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53AD9" w14:textId="5A39FBD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F503A" w14:textId="56BB213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5A027" w14:textId="276544B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DE556" w14:textId="52D73CB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4071B" w14:textId="43A464D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3 </w:t>
            </w:r>
          </w:p>
        </w:tc>
      </w:tr>
      <w:tr w:rsidR="00BF3F57" w14:paraId="2BF9D11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923D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0EDB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D1E3D" w14:textId="0EAB1C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DD4EF" w14:textId="0404156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EDFAC" w14:textId="4D6EDC3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76CED" w14:textId="3B7C8E0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A96B6" w14:textId="5A2537B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7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4C36C" w14:textId="237496C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71 </w:t>
            </w:r>
          </w:p>
        </w:tc>
      </w:tr>
      <w:tr w:rsidR="00BF3F57" w14:paraId="6A8546D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7247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DC8A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7CB6A" w14:textId="1F97BAD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3A169" w14:textId="47ABAB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4154F" w14:textId="081987B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23B35" w14:textId="1E49A4E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65359" w14:textId="463CED6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830D0" w14:textId="08417C2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 </w:t>
            </w:r>
          </w:p>
        </w:tc>
      </w:tr>
      <w:tr w:rsidR="00BF3F57" w14:paraId="3B4A7125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FCC96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C75FF1" w14:textId="5962E38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B86D22" w14:textId="7BB14F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3F56E4" w14:textId="288F22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0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F542BE" w14:textId="080D023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0E4BAA" w14:textId="3BD28B8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20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798E06" w14:textId="7B9AFE1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1B4D03D0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360C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3641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3A4FD" w14:textId="2517E4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D67A3" w14:textId="2FABA30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D9700" w14:textId="222C35B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6E372" w14:textId="4C1D890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05D6A" w14:textId="06DD361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C6C8C" w14:textId="03EAA6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102227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80AF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8AB3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D844D" w14:textId="1A2B684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9223D" w14:textId="0F0E70D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354B4" w14:textId="57A6FEA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54F5D" w14:textId="30FE26C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271AE" w14:textId="68F8FE1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1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02AAF" w14:textId="3FD4401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276400B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0ED2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5997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CACCB" w14:textId="571B929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D9D52" w14:textId="1F7FB45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927C1" w14:textId="5943E2A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71691" w14:textId="10DD51A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99178" w14:textId="326775D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E6570" w14:textId="6F75CE9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34E99F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3D55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C414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1E085" w14:textId="2BB4C51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F14FA" w14:textId="438C07D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47950" w14:textId="2745AC9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EB845" w14:textId="3CCD21D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01079" w14:textId="2BF155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4D0E4" w14:textId="254187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C5129E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64C9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5E45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6F957" w14:textId="22A2604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83680" w14:textId="1A073BF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FB9AB" w14:textId="01049C5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2C7EA" w14:textId="53DDB16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C19F9" w14:textId="71FD802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D479E" w14:textId="6EF5C7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21B047F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C2456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ED9E97" w14:textId="7C792B3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9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E9F1B3" w14:textId="5F54985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EA6121" w14:textId="71DDFE0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18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9D07A1" w14:textId="42FD5D9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3A80C2" w14:textId="56EC540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6,04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6A6114" w14:textId="25C8A2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2A1C742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8859E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CA2C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D227A" w14:textId="56FF655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08407" w14:textId="305E6F7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5D4FC" w14:textId="768677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8BC96" w14:textId="0D7C8B5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795B2" w14:textId="5E5FF53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680EA" w14:textId="7A90BC9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F564962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0488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BD09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D1CE0" w14:textId="2630449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97AD1" w14:textId="3D8B6D0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97BAC" w14:textId="40FBBE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A1D7F" w14:textId="1133A36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A6AD4" w14:textId="373F74A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10AC0" w14:textId="098F3CF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53614D9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A021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E8C1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010A3" w14:textId="78A547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B1A5A" w14:textId="1E15442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EC012" w14:textId="3EA5A84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B300E" w14:textId="52522BE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F67CD" w14:textId="08AB57D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DC75C" w14:textId="2F1CA1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3A61FE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AC66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A947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E8FC4" w14:textId="286437D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E39AD" w14:textId="64C5B9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79C22" w14:textId="14B4E3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D889C" w14:textId="06CBBC6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EB4B8" w14:textId="79413D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1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7CDFD" w14:textId="07A1F48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81495AC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2B53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EBFB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DCD48" w14:textId="15D6998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94275" w14:textId="53C248C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773B9" w14:textId="1BF5E2C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F454A" w14:textId="5F8A9A5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213DB" w14:textId="4DDF149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8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08896" w14:textId="04714C4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D6F9CDE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BE9D4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4BD0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4A8A2" w14:textId="6A5E0AF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628B0" w14:textId="331ED75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3DFF9" w14:textId="5E44EE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42CD9" w14:textId="0A4C65F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94F0E" w14:textId="1DF17CC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ABE34" w14:textId="09DF11D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C9A631C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1D18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0230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B93B0" w14:textId="463405D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D94DD" w14:textId="6CB0EDD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4B887" w14:textId="4956128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7EF81" w14:textId="0CF699E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C0740" w14:textId="79E6B8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EDE7F" w14:textId="2577B29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9202FD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9131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F5FF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10FBA" w14:textId="22CD278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4FE42" w14:textId="3B88406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AD97C" w14:textId="0DE5A5D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623AC" w14:textId="2400C71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324C0" w14:textId="237BEC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1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5941F" w14:textId="75B0CC0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AAC423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84F5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9206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C56FF" w14:textId="42C8E66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25718" w14:textId="5A03980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4011E" w14:textId="229C573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BCE17" w14:textId="2EAF24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E1B4D" w14:textId="1FDC267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5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A35BC" w14:textId="087ABDF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1D96B27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7423E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2F19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A49E7" w14:textId="499402E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1F0EB" w14:textId="02121C2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44494" w14:textId="594B9A6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7E078" w14:textId="1C809B7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B3B6D" w14:textId="67C7CB2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3AAB9" w14:textId="52A6928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E889BED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078E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A350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1B0A7" w14:textId="543FE3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2BF5A" w14:textId="39FD494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39A83" w14:textId="7F3AB40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8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B83FC" w14:textId="0C31A44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31FB4" w14:textId="72A656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3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42F55" w14:textId="22E690F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6F41FA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2E14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A8A9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466A1" w14:textId="5D1C18F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1EDCD" w14:textId="0FE4D93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CBDF7" w14:textId="312A99E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0AD88" w14:textId="007B50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E1D89" w14:textId="08A9458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FF69A" w14:textId="1C57C99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59CB0F0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F1BD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CD11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E371A" w14:textId="653F7A9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48874" w14:textId="3EBB533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3CA33" w14:textId="7475937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0B25D" w14:textId="573BE1C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7573B" w14:textId="2CC5862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A23D0" w14:textId="7BEBEFF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A398923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CC0E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03B7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67297" w14:textId="73B6BE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6D869" w14:textId="6B6C884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8E78C" w14:textId="607D93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1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7B090" w14:textId="62311E4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D61D3" w14:textId="413AD85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84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EA980" w14:textId="727AF88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16950FA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C4EE47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99ED65D" w14:textId="02C68B8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92654F" w14:textId="7C2FE01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455207" w14:textId="1C22815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6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68B793" w14:textId="6BBE6D2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5764DC" w14:textId="128F91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6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1C51953" w14:textId="3AB6950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4 </w:t>
            </w:r>
          </w:p>
        </w:tc>
      </w:tr>
      <w:tr w:rsidR="00BF3F57" w14:paraId="7003D066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54802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C44ED2" w14:textId="76C3588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10D097" w14:textId="570DA38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1F05E6" w14:textId="4981A38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32289D" w14:textId="325E1F4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4CE3A1" w14:textId="7616861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C57419" w14:textId="762E1CA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749CB95C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ED9C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5A9E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380AC" w14:textId="624A02A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C0F17" w14:textId="39E3D43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BBF92" w14:textId="5D8CA3A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11230" w14:textId="57C02D7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3A696" w14:textId="09F1609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A9896" w14:textId="1635252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05B08D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FFCD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314F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88AFE" w14:textId="5E07A7A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919BF" w14:textId="0AB0A61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DAEAC" w14:textId="5FBBE5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2C0BE" w14:textId="5D97791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92513" w14:textId="0510A45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FFA89" w14:textId="759CBCA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52BF8E3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6E7A3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528716" w14:textId="384DC76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153661" w14:textId="312466B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D3E37A" w14:textId="09639A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CAC106" w14:textId="078C725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5BC6C3" w14:textId="0495B8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E520E6" w14:textId="265B80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55DA0A88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7F46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9033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E2ED9" w14:textId="2C29961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8260F" w14:textId="5E1A7CB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8BE28" w14:textId="1B01E2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3BA8D" w14:textId="4B665EB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8B201" w14:textId="2EF55CF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190BB" w14:textId="6F5B9E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0521FF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2F0E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FA9A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D25B1" w14:textId="1340CBC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BDAF5" w14:textId="1C4903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BB2CF" w14:textId="391EB12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785D0" w14:textId="21EBCA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57BDE" w14:textId="0F5C4B3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DBE80" w14:textId="2A617F0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704CE8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072E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43E7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E2956" w14:textId="4378CC1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49F9C" w14:textId="441F005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BF591" w14:textId="6054EC2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8A9F9" w14:textId="4384CB8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D7752" w14:textId="593D5AA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751AB" w14:textId="68C396F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D854340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74273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10A9AB" w14:textId="68E6F33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49CC4D" w14:textId="5B32405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2F953E" w14:textId="69293C9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7D3B53" w14:textId="51A0361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59A3CA" w14:textId="30F53AE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6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ED3E8C" w14:textId="368A62B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4 </w:t>
            </w:r>
          </w:p>
        </w:tc>
      </w:tr>
      <w:tr w:rsidR="00BF3F57" w14:paraId="6549E54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19F2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472A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EC9A1" w14:textId="5C511B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A0D57" w14:textId="6FDD29A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E9300" w14:textId="59F40B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A6362" w14:textId="71754A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36E28" w14:textId="35C239E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5E047" w14:textId="4B5DC6D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BF91C7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D945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05BE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31473" w14:textId="5B567B3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43D97" w14:textId="710690C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BC471" w14:textId="1574A2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BDCD2" w14:textId="1EC3BEF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33FDB" w14:textId="284C1FB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57512" w14:textId="3356FB9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32A009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4D9E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8CF0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C3F41" w14:textId="7E99CEE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35B0E" w14:textId="6586118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91C00" w14:textId="06BA870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405C4" w14:textId="6BAA0C8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DFAE9" w14:textId="24F828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F73CB" w14:textId="34D183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BF3F57" w14:paraId="7F4A5E4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5BCD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AFE2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48A16" w14:textId="1D6363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2541E" w14:textId="411663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1F2D7" w14:textId="08BC282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E0A54" w14:textId="2A3610F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F2BC1" w14:textId="366B0E8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E72E4" w14:textId="050172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9CCA6F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EE41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21A2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24067" w14:textId="2084432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DA162" w14:textId="2A31224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51102" w14:textId="1553D76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A3C7E" w14:textId="3893FFB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F5B2F" w14:textId="11BE59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9D066" w14:textId="1BD6061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F6C53D4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EC16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F4F2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BB1B4" w14:textId="64A13ED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D24E1" w14:textId="0D6CA48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C8116" w14:textId="720E6B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10F6B" w14:textId="01BE25B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96153" w14:textId="0EF9926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784BF" w14:textId="25E2B77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1D854D6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8A79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1E87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078FF" w14:textId="750966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E9EF6" w14:textId="6DFF3DA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5126A" w14:textId="3B11D54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05E8D" w14:textId="6771A7C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80C3C" w14:textId="12877A1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A1870" w14:textId="10ACE1D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D32E77A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B488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ADC2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DA8D3" w14:textId="69D84C9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2AEE0" w14:textId="1299B63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B838A" w14:textId="52933BA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23FDE" w14:textId="4A7860B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8EF5B" w14:textId="14B27C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4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34961" w14:textId="09A721B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</w:tr>
      <w:tr w:rsidR="00BF3F57" w14:paraId="3A3E7A91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E719F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DC3974" w14:textId="5EC2448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94E25E" w14:textId="5033A5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BD1813" w14:textId="03B4706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9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516857" w14:textId="0BB141A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1CD0D6" w14:textId="535831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8465B3" w14:textId="75B4955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7195270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0CDC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3924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07E98" w14:textId="26404AD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57958" w14:textId="53A9DB8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CDC92" w14:textId="1429C83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677F9" w14:textId="49C12B2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5685F" w14:textId="44EC410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1C0FB" w14:textId="427493B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C388AB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86E6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013F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A2368" w14:textId="1904CE5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CF3E5" w14:textId="6F365D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56AFD" w14:textId="31E561C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63ABC" w14:textId="259E813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81B6E" w14:textId="32974D8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142B2" w14:textId="406F34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277100F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D94F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7F07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FE171" w14:textId="735DFB3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85CFB" w14:textId="01D2904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3D41C" w14:textId="145113B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D2897" w14:textId="6FA96BF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AEA6B" w14:textId="6454A82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2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FE23C" w14:textId="206AB4C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52EAEDA" w14:textId="77777777" w:rsidTr="00BF3F57">
        <w:trPr>
          <w:trHeight w:val="20"/>
        </w:trPr>
        <w:tc>
          <w:tcPr>
            <w:tcW w:w="17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AFD77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E96C57" w14:textId="3B562B1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EDE800" w14:textId="76D69C7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EA09C9" w14:textId="52542F4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865BCB" w14:textId="0E2D535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7C4EF8" w14:textId="2AFE687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EE39DE" w14:textId="0F06898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111F8C71" w14:textId="77777777" w:rsidTr="00BF3F57">
        <w:trPr>
          <w:trHeight w:val="20"/>
        </w:trPr>
        <w:tc>
          <w:tcPr>
            <w:tcW w:w="7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6935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E9E7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2D1E3" w14:textId="1102137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ADF4F" w14:textId="3BC23FF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5BE7A" w14:textId="0383212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93400" w14:textId="0BB4962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CAA23" w14:textId="006211C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7B4CA" w14:textId="2B44753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03CC37DC" w14:textId="757493FB" w:rsidR="00892C65" w:rsidRPr="0037297E" w:rsidRDefault="00892C65" w:rsidP="007A39F8">
      <w:pPr>
        <w:spacing w:after="0" w:line="240" w:lineRule="auto"/>
        <w:ind w:left="81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29F024F" w14:textId="055333FE" w:rsidR="007A39F8" w:rsidRDefault="00156293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DA7BE8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63FE4C3F" w14:textId="77777777" w:rsidR="00BF3F57" w:rsidRPr="00BF3F57" w:rsidRDefault="00BF3F57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263894B4" w14:textId="205188EF" w:rsidR="00892C65" w:rsidRDefault="00892C65" w:rsidP="007A39F8">
      <w:pPr>
        <w:pStyle w:val="ListParagraph"/>
        <w:widowControl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Outside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11B2B099" w14:textId="28F142E2" w:rsidR="00892C65" w:rsidRDefault="00CB74AF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CB2A7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>2</w:t>
      </w:r>
      <w:r w:rsidR="00BF3F57">
        <w:rPr>
          <w:rFonts w:ascii="Arial" w:eastAsia="Times New Roman" w:hAnsi="Arial" w:cs="Arial"/>
          <w:b/>
          <w:bCs/>
          <w:color w:val="0070C0"/>
          <w:sz w:val="24"/>
          <w:szCs w:val="24"/>
        </w:rPr>
        <w:t>1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>,</w:t>
      </w:r>
      <w:r w:rsidR="00BF3F57">
        <w:rPr>
          <w:rFonts w:ascii="Arial" w:eastAsia="Times New Roman" w:hAnsi="Arial" w:cs="Arial"/>
          <w:b/>
          <w:bCs/>
          <w:color w:val="0070C0"/>
          <w:sz w:val="24"/>
          <w:szCs w:val="24"/>
        </w:rPr>
        <w:t>072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CB2A7E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or</w:t>
      </w:r>
      <w:r w:rsidR="00CB2A7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BF3F57">
        <w:rPr>
          <w:rFonts w:ascii="Arial" w:eastAsia="Times New Roman" w:hAnsi="Arial" w:cs="Arial"/>
          <w:b/>
          <w:bCs/>
          <w:color w:val="0070C0"/>
          <w:sz w:val="24"/>
          <w:szCs w:val="24"/>
        </w:rPr>
        <w:t>80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>,</w:t>
      </w:r>
      <w:r w:rsidR="00BF3F57">
        <w:rPr>
          <w:rFonts w:ascii="Arial" w:eastAsia="Times New Roman" w:hAnsi="Arial" w:cs="Arial"/>
          <w:b/>
          <w:bCs/>
          <w:color w:val="0070C0"/>
          <w:sz w:val="24"/>
          <w:szCs w:val="24"/>
        </w:rPr>
        <w:t>128</w:t>
      </w:r>
      <w:r w:rsidR="00CB2A7E" w:rsidRP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CB2A7E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currently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staying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with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ir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relatives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and/or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friends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Cs/>
          <w:color w:val="auto"/>
          <w:sz w:val="24"/>
          <w:szCs w:val="24"/>
        </w:rPr>
        <w:t>in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DA7BE8" w:rsidRPr="007A39F8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/>
          <w:color w:val="auto"/>
          <w:sz w:val="24"/>
          <w:szCs w:val="24"/>
        </w:rPr>
        <w:t>CALABARZON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(see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able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3).</w:t>
      </w:r>
    </w:p>
    <w:p w14:paraId="21929F39" w14:textId="77777777" w:rsidR="00CB74AF" w:rsidRPr="00345FEB" w:rsidRDefault="00CB74AF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color w:val="002060"/>
          <w:sz w:val="18"/>
          <w:szCs w:val="24"/>
        </w:rPr>
      </w:pPr>
    </w:p>
    <w:p w14:paraId="0F2D8ED0" w14:textId="3EF8D2B8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595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"/>
        <w:gridCol w:w="4346"/>
        <w:gridCol w:w="1288"/>
        <w:gridCol w:w="1288"/>
        <w:gridCol w:w="1288"/>
        <w:gridCol w:w="1288"/>
      </w:tblGrid>
      <w:tr w:rsidR="00BF3F57" w14:paraId="12625E86" w14:textId="77777777" w:rsidTr="00BF3F57">
        <w:trPr>
          <w:trHeight w:val="20"/>
          <w:tblHeader/>
        </w:trPr>
        <w:tc>
          <w:tcPr>
            <w:tcW w:w="2320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0AA9D83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680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0D910B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BF3F57" w14:paraId="3EE639D1" w14:textId="77777777" w:rsidTr="00BF3F57">
        <w:trPr>
          <w:trHeight w:val="20"/>
          <w:tblHeader/>
        </w:trPr>
        <w:tc>
          <w:tcPr>
            <w:tcW w:w="2320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D0F6B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2680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594F77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BF3F57" w14:paraId="7DC05BC2" w14:textId="77777777" w:rsidTr="00BF3F57">
        <w:trPr>
          <w:trHeight w:val="20"/>
          <w:tblHeader/>
        </w:trPr>
        <w:tc>
          <w:tcPr>
            <w:tcW w:w="2320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44D98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1340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958BD6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340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C679B6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BF3F57" w14:paraId="2899A901" w14:textId="77777777" w:rsidTr="00BF3F57">
        <w:trPr>
          <w:trHeight w:val="20"/>
          <w:tblHeader/>
        </w:trPr>
        <w:tc>
          <w:tcPr>
            <w:tcW w:w="2320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8D0FE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9A8A0A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5292C2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78F67B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38B0DB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BF3F57" w14:paraId="3A3C6940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5C96FE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BD68C0B" w14:textId="0048224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6,33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0C7528C" w14:textId="56055E6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1,07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9B68272" w14:textId="6920FFF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26,91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9B75B74" w14:textId="4B7009B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0,128 </w:t>
            </w:r>
          </w:p>
        </w:tc>
      </w:tr>
      <w:tr w:rsidR="00BF3F57" w14:paraId="0DC88929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A9E9C9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1EAD6C6" w14:textId="6222875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3E5C6B" w14:textId="2DA5728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6C63B1" w14:textId="16A4001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394995" w14:textId="02EEF92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248A7785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42ADE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lastRenderedPageBreak/>
              <w:t>Ilocos Norte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17661A" w14:textId="1495E7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B4E57C" w14:textId="390BE98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D4B16B" w14:textId="74C9B34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A73AE0" w14:textId="3122270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3E69ED22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8027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4085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1D65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2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8996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-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2D1E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7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C371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-</w:t>
            </w:r>
          </w:p>
        </w:tc>
      </w:tr>
      <w:tr w:rsidR="00BF3F57" w14:paraId="2AD0E0A7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BAF64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872C8F" w14:textId="7B8E2B1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C51BDB" w14:textId="417E65B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CA5E7C" w14:textId="5E31BCF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97ACE6" w14:textId="476C83B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06AFCAEF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72C2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4B01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3AAB0" w14:textId="7BB9E39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7D6FD" w14:textId="1528EB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F7277" w14:textId="7445421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70ECE" w14:textId="25A1869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94B1333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08DAF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C5DD2C" w14:textId="2E2C4B5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C2C2D8" w14:textId="121C977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B994A2" w14:textId="20F52A7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880595" w14:textId="3ED8C81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0B62C12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C5EE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263F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0F715" w14:textId="06348AD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3B500" w14:textId="4D49028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388B5" w14:textId="12BC26A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05B13" w14:textId="2AD3B4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7564C9C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868B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6A1E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EF2B1" w14:textId="6AB8FEC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131DD" w14:textId="3E9D60B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2C2A8" w14:textId="454E7F5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25291" w14:textId="624DE7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D8E399C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5BE8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B5AA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153B7" w14:textId="5A3820F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58346" w14:textId="584B0A9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9EE92" w14:textId="3B5C4B1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21E39" w14:textId="7AAE5A7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C0D4029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50BC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0F58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74282" w14:textId="754EC15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F5D9B" w14:textId="2B99CDA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6B7D5" w14:textId="4FC11C4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74CE2" w14:textId="30C5A6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55A64BF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3385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62EF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471C7" w14:textId="54C48B2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DB40A" w14:textId="576A938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0B349" w14:textId="7BC555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AAE38" w14:textId="1A07BAA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2B1B082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7DB6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8434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AAEC0" w14:textId="2A77A8C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EC434" w14:textId="0010897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9F188" w14:textId="770BA01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3C4CD" w14:textId="1F2E58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F49F92F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5CD425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E77F382" w14:textId="7DB643D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5,67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C57029" w14:textId="051C6DF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5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36C95A1" w14:textId="298D60D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3,61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B53F4B" w14:textId="54C3704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74 </w:t>
            </w:r>
          </w:p>
        </w:tc>
      </w:tr>
      <w:tr w:rsidR="00BF3F57" w14:paraId="62F50147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E9713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A92F9C" w14:textId="0AEF92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4,03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944B56" w14:textId="6C446FD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1B1004" w14:textId="1E033F4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6,64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4220E6" w14:textId="0535A4E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67 </w:t>
            </w:r>
          </w:p>
        </w:tc>
      </w:tr>
      <w:tr w:rsidR="00BF3F57" w14:paraId="7BE49C36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EE60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0B36D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4AF99" w14:textId="6186161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16F53" w14:textId="6EAC24B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8AEF9" w14:textId="6FD57D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D6EE7" w14:textId="2E11661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137C9DC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9AD0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0485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477DE" w14:textId="6F9A834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25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74AF3" w14:textId="7E1667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346AD" w14:textId="46E72B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,33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B166A" w14:textId="4F9039C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6C37AE2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7BF3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0311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9414F" w14:textId="6CF2282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B65D0" w14:textId="2F538A3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DCEFA" w14:textId="6E532F5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A34AB" w14:textId="153D8E8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09888E7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E061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D9AD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92FAD" w14:textId="64A0500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2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6BAF7" w14:textId="2BF09C2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F7BA3" w14:textId="3E154F2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93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6D0E4" w14:textId="4B82C01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C381782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8EA1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9954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18B1C" w14:textId="2FA33CE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63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2665F" w14:textId="3A97E0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E2301" w14:textId="676C8EB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17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1A4B3" w14:textId="751E0E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9CAE3CE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EA9DB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10D8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10003" w14:textId="7745AF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A3240" w14:textId="7BC0873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6C62C" w14:textId="6456304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4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D68D0" w14:textId="4E90A3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0EE4852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2339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14AC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F3706" w14:textId="150819F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E9C86" w14:textId="0B1607B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7951F" w14:textId="4EFA7B5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0BB4D" w14:textId="3885E23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 </w:t>
            </w:r>
          </w:p>
        </w:tc>
      </w:tr>
      <w:tr w:rsidR="00BF3F57" w14:paraId="3478973C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9595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5397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B7D46" w14:textId="35FDA27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1D2DA" w14:textId="27F12C6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2C8AA" w14:textId="66D8A1A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908F0" w14:textId="432178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ED2DFA9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EAD8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471A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A054A" w14:textId="641F78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9C2FF" w14:textId="6B7E518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A85AF" w14:textId="68649A8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74445" w14:textId="4B73D8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B9743D1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B330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09AB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B05F0" w14:textId="4D0FCB4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FA446" w14:textId="52DB6F1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DF455" w14:textId="6147C8C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6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35817" w14:textId="496345B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E1FCD1E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1A47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FF0C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3EF82" w14:textId="493BCE7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82E6E" w14:textId="5487F7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A3ADA" w14:textId="27BDC73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5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0B802" w14:textId="2125B3F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F34FD21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0CA7B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A79E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2B69C" w14:textId="3338D56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43A8A" w14:textId="0F902E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69EFD" w14:textId="304EBDB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6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E4E78" w14:textId="0F41E69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3 </w:t>
            </w:r>
          </w:p>
        </w:tc>
      </w:tr>
      <w:tr w:rsidR="00BF3F57" w14:paraId="6C5C8C08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FA2E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9F99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92F75" w14:textId="7940D3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E8348" w14:textId="0DE0B85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F2A97" w14:textId="119FBE4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196A1" w14:textId="0FA9630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A28E1FB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4FE2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7D42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27A71" w14:textId="25ED5FD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00337" w14:textId="7CADA94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8175F" w14:textId="664BE94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5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54870" w14:textId="0D2F7EA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E75C05C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2263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1B3A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5B7B3" w14:textId="577238A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54A68" w14:textId="5BFECD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465B3" w14:textId="6DAFC2B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4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E6FD9" w14:textId="667E4CD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C0D10D0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14BC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61B7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iat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97BC7" w14:textId="10A668F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E5451" w14:textId="27A6ABC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564CB" w14:textId="0E373C0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89084" w14:textId="4A29271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C8C0E61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AD4F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862D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5AA66" w14:textId="110FE71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6FD65" w14:textId="2DBB32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3EC94" w14:textId="7CD60A3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797EB" w14:textId="1E3A427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43B3CC6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06A5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B7F6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3E51E" w14:textId="4B45348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9810C" w14:textId="754623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87856" w14:textId="0C1EA7B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D3FF4" w14:textId="42F927E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D8EDBA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7363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6F3D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4F9CA" w14:textId="23D7989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F71D5" w14:textId="1E34360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EBBBD" w14:textId="3034969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526D0" w14:textId="6B509C5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8383B6D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D19F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8F39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5B4CF" w14:textId="093C38C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63194" w14:textId="720FBFE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8E66F" w14:textId="1CCA4D4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2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D3147" w14:textId="7CEF683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4 </w:t>
            </w:r>
          </w:p>
        </w:tc>
      </w:tr>
      <w:tr w:rsidR="00BF3F57" w14:paraId="73282B4D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C74C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8C84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7A79A" w14:textId="50DFEE5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5A30D" w14:textId="612CD6A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CF6FA" w14:textId="336B792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8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B92B7" w14:textId="257DACB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FC8621F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22B5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5D14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A1909" w14:textId="0C3558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F475B" w14:textId="1FDEF05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16D23" w14:textId="241EDC0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9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4B3F4" w14:textId="3D408EB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8 </w:t>
            </w:r>
          </w:p>
        </w:tc>
      </w:tr>
      <w:tr w:rsidR="00BF3F57" w14:paraId="1BE32DAC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6907D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5FA9DD" w14:textId="13AC250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,04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045170" w14:textId="22AE84F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B4FA78" w14:textId="2CB8466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5,37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F9C40F" w14:textId="539D7D5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1239244C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BD82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F501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1588E" w14:textId="190DAB8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F0845" w14:textId="3AB3055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CF9E4" w14:textId="303EDDC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5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B437E" w14:textId="5422115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B5650E2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2443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EB15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63086" w14:textId="3A6F65B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036F4" w14:textId="0A34827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92A45" w14:textId="7C56401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78E2F" w14:textId="79B823C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62C3A78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99D3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1C3F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enito Solive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6B06A" w14:textId="009FC7E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AD7BA" w14:textId="04613C3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2F945" w14:textId="7EDF20A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1D244" w14:textId="79B2665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8E0B04F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BD72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A9B0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B73C1" w14:textId="29E9DC7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47CC4" w14:textId="581905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35A3F" w14:textId="5EBD2CE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A0438" w14:textId="526220D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553692F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8A9F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DCF8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E9973" w14:textId="1FD4534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1A7D8" w14:textId="12BC5A6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0E5DC" w14:textId="6386C11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EDAF9" w14:textId="16768B5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EDF22B7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70B1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2259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9B5DB" w14:textId="55F1D73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29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2406B" w14:textId="4125AA0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E02A3" w14:textId="1B41EFE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,00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82924" w14:textId="4EBB85A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6A55BBB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3C21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AA14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A43B1" w14:textId="0C63F12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38C6E" w14:textId="4E85B89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F3B77" w14:textId="1B4B1ED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6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92677" w14:textId="7E9A017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7DC671A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CC6C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1F8A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D52B9" w14:textId="52B985F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B4932" w14:textId="0AA6C2B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3A94E" w14:textId="6FB22DE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2DA45" w14:textId="4A18082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8FD75DE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C28B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2A6E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9F57D" w14:textId="4316283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B82C4" w14:textId="2CD67C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4888B" w14:textId="250C723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2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739B3" w14:textId="42ED91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6AC53FF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FD0C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9BB1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A1AF2" w14:textId="06E9D66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4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8905B" w14:textId="318829F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6AFC0" w14:textId="5279402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88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1378A" w14:textId="51971B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7F9432F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F0D3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AF4E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2FFA7" w14:textId="4B88EC1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679EB" w14:textId="14B8998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FF473" w14:textId="3B991AA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1D5F1" w14:textId="7260F80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7BD635B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34A9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1B86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C4C0A" w14:textId="31EC5ED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E08CE" w14:textId="1ABA045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49342" w14:textId="3387307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255AC" w14:textId="5923E88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1AC9EDD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9528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0E9C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Quirin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5491C" w14:textId="16C86F4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2C4DD" w14:textId="3340C9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71858" w14:textId="2FB748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DBB71" w14:textId="2BF9138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16702CB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762B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21B6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24F55" w14:textId="4EEF82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A2E98" w14:textId="29EE848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A5856" w14:textId="07DED0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6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B89EB" w14:textId="18501D0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012D36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2FA7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077F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6D716" w14:textId="1BBE3D6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61BBE" w14:textId="0AB0ECB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31D12" w14:textId="1F86922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EF53D" w14:textId="44F9264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0D3610D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47FF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D078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5E096" w14:textId="08B44B5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5DCF1" w14:textId="3D813A8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9EC88" w14:textId="4823B8E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3F538" w14:textId="47A16B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1F12E81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F054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AD25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4CB2C" w14:textId="19D7D86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30FDC" w14:textId="5E93C17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4193B" w14:textId="6B30B61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8A9A7" w14:textId="2A7A408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3A34E6A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1E59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21D8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2F90B" w14:textId="5CE5436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8D54A" w14:textId="4084F86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B5DDD" w14:textId="50699C1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CA2ED" w14:textId="213D26C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53E2B59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4341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E37E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2AC6D" w14:textId="0BBA9EF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D8479" w14:textId="7605062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FFC9D" w14:textId="0A081ED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3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AC0AA" w14:textId="3231BF8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F043ADB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1DD4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2046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055D1" w14:textId="7885662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8D758" w14:textId="27796F9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A0916" w14:textId="7C3500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B5AB9" w14:textId="76F776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84A6D98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52C09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45E2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D5942" w14:textId="1113C59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6174F" w14:textId="0DF1C2F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925D7" w14:textId="3A4D47D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D7190" w14:textId="4963362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6833624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B103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B2B4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866AA" w14:textId="4559AB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744BF" w14:textId="7670676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54E0B" w14:textId="36F35C3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FF0BD" w14:textId="503E3FF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CE86B47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0AE6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EE55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1A24A" w14:textId="05A01E6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2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B9645" w14:textId="3033537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0C768" w14:textId="20967E8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88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EC1A9" w14:textId="034A154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2BE0C38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68586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158BC4" w14:textId="7965714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33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9FB831" w14:textId="68FBB83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6A0F68" w14:textId="6E9832D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,63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DE004A" w14:textId="5EEAB33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1 </w:t>
            </w:r>
          </w:p>
        </w:tc>
      </w:tr>
      <w:tr w:rsidR="00BF3F57" w14:paraId="06569E04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7AB6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7F10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571A0" w14:textId="04BC540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50527" w14:textId="60B3B29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39717" w14:textId="5E3F2D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812D1" w14:textId="7A3E18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4BE51BA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8BAD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5D86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C9827" w14:textId="2546B9D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5DFBD" w14:textId="124883E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5521F" w14:textId="484049E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C177F" w14:textId="7036FF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</w:tr>
      <w:tr w:rsidR="00BF3F57" w14:paraId="29B8B299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250A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ED92F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B6485" w14:textId="4FCA23C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C1FE7" w14:textId="3F3A47F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0B5BC" w14:textId="36CA8DE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8DED0" w14:textId="63AFFF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B5BDE7A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853A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EE14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42014" w14:textId="769B47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F7236" w14:textId="3DF1F38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D5E60" w14:textId="7CF7FB5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0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A8423" w14:textId="29C59CA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600EBA0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2A4C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8DB9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DBDAC" w14:textId="2316043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24CC5" w14:textId="6CC1F9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800DF" w14:textId="7A26576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66D04" w14:textId="3A38B20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C9ED21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C234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33A6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578A9" w14:textId="1ADBCDE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1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2B80D" w14:textId="175B317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B773B" w14:textId="3FAE8F2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07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9E83A" w14:textId="062C1C4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A473659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E67B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E9E1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3CFCB" w14:textId="2FADBF6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766C2" w14:textId="131C91C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DC2F1" w14:textId="3687F1A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C86AB" w14:textId="4876E0C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BF3F57" w14:paraId="23DD0FD3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CC13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CF60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75A56" w14:textId="0679C9C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16F62" w14:textId="4D3C6D1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AC9C8" w14:textId="1CA4F58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BECED" w14:textId="5EE1E06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611DC36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4CF5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2431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3F211" w14:textId="26A1EAA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A3891" w14:textId="1DD04AF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8C39B" w14:textId="1295184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4DC3D" w14:textId="75C8E11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D5A158E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9EB7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B2AF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D284A" w14:textId="57C9461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F8CCE" w14:textId="3A48C37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98039" w14:textId="633503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8C5D3" w14:textId="2F1C4D8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EAF517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F9C3A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29F3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24BB4" w14:textId="639478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F330C" w14:textId="691A5DF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63A8A" w14:textId="72DC2E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0782F" w14:textId="4D38E54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BFEB293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4B9B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47A0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9C6A4" w14:textId="6D13312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65D97" w14:textId="0B15946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145CC" w14:textId="19AF045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F51B7" w14:textId="2B52339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 </w:t>
            </w:r>
          </w:p>
        </w:tc>
      </w:tr>
      <w:tr w:rsidR="00BF3F57" w14:paraId="222CD00D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563C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0BF5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9AA2C" w14:textId="0E81EC2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2491A" w14:textId="517D276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B5299" w14:textId="06CA391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C7DA3" w14:textId="01E1DD7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A145EB8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6438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9BD2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B6275" w14:textId="3F269B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CE6B0" w14:textId="2DF35AA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AD304" w14:textId="18E7785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E1B91" w14:textId="73E05D2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70FF640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8298E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30AA82" w14:textId="2CA174B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5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0A4034" w14:textId="7871D30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4DD1D9" w14:textId="37599FB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7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784C33" w14:textId="4A18343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26 </w:t>
            </w:r>
          </w:p>
        </w:tc>
      </w:tr>
      <w:tr w:rsidR="00BF3F57" w14:paraId="230F6F5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6D82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F476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22DC6" w14:textId="475D88D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30774" w14:textId="495653A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1D72B" w14:textId="38C8058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840ED" w14:textId="35A4517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9CD9867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EE24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C8D5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66B77" w14:textId="61F130F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584A0" w14:textId="05F9A3D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DEA82" w14:textId="45707A4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A44C8" w14:textId="3DAD931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7E5A7F6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C890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2853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CC853" w14:textId="1B3742F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DE70D" w14:textId="568175F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5C1D5" w14:textId="0F77D01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6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9AF43" w14:textId="2DAAA84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6 </w:t>
            </w:r>
          </w:p>
        </w:tc>
      </w:tr>
      <w:tr w:rsidR="00BF3F57" w14:paraId="1388361B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0693D5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0631C8E" w14:textId="34260CE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6,69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54B4748" w14:textId="445490E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1,32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FA6AE0" w14:textId="476A3A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4,64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8E2E56C" w14:textId="6154E82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3,475 </w:t>
            </w:r>
          </w:p>
        </w:tc>
      </w:tr>
      <w:tr w:rsidR="00BF3F57" w14:paraId="17E35BEB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90636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434097" w14:textId="2A179B3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,73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119B3A" w14:textId="2D90C8C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33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7CC6A8" w14:textId="718C7E3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8,72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DDD28D" w14:textId="529E96E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,380 </w:t>
            </w:r>
          </w:p>
        </w:tc>
      </w:tr>
      <w:tr w:rsidR="00BF3F57" w14:paraId="7791CD43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A010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6BF1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DA2C1" w14:textId="022935B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8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9B84E" w14:textId="1527D0B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05B49" w14:textId="4D2FE4D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38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AB5EA" w14:textId="588A7E8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17BEDDD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C7BE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A0A6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F2308" w14:textId="76417B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FDA87" w14:textId="5EF192C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F20D2" w14:textId="1098AD2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9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ADF79" w14:textId="5106D61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91 </w:t>
            </w:r>
          </w:p>
        </w:tc>
      </w:tr>
      <w:tr w:rsidR="00BF3F57" w14:paraId="4AE65F8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1070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6BBC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DC7C3" w14:textId="6831965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1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545D9" w14:textId="6FE1A8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0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59703" w14:textId="1CFD52E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38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F0743" w14:textId="3460039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511 </w:t>
            </w:r>
          </w:p>
        </w:tc>
      </w:tr>
      <w:tr w:rsidR="00BF3F57" w14:paraId="2B24E964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B446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C5AD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5DD1F" w14:textId="7FA076B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6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0D822" w14:textId="23C0E4C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6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08385" w14:textId="716C56E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14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23FC2" w14:textId="1CA670C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142 </w:t>
            </w:r>
          </w:p>
        </w:tc>
      </w:tr>
      <w:tr w:rsidR="00BF3F57" w14:paraId="6ABE3F4A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1A7B1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1126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C96BF" w14:textId="77E718A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FEB3C" w14:textId="0BDDAD7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0526F" w14:textId="41ADA30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1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74CE8" w14:textId="474EB2F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15 </w:t>
            </w:r>
          </w:p>
        </w:tc>
      </w:tr>
      <w:tr w:rsidR="00BF3F57" w14:paraId="11341EA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EE00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49CA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B3432" w14:textId="74A7506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E4777" w14:textId="614F592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89040" w14:textId="2C56750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2AFEE" w14:textId="2E815BA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 </w:t>
            </w:r>
          </w:p>
        </w:tc>
      </w:tr>
      <w:tr w:rsidR="00BF3F57" w14:paraId="7C3055F2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869F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63A9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38BF9" w14:textId="79496E5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DC1B8" w14:textId="2732E7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DB033" w14:textId="15F1202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2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D4DD9" w14:textId="0933D74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0F32C30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E162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3DB8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8FD2B" w14:textId="23BA9CD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5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52686" w14:textId="6A26F3D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3BC99" w14:textId="2C4CDA1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45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6EBDC" w14:textId="1D6E5D5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08E71DE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F3226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7B91A6" w14:textId="2F90A34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42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8F6B0A" w14:textId="0F2990E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0A4163" w14:textId="525DBEC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47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7B5C3E" w14:textId="7636FD0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41C5AC34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3261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9356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232E3" w14:textId="5E0985B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2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72E70" w14:textId="106071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D882E" w14:textId="0191E0B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47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E328A" w14:textId="63B814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5E0AD7D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6C191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0B44CB" w14:textId="59BCDDD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19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5B1DD9" w14:textId="61CE2BE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17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950291" w14:textId="1A8284E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,94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9074E0" w14:textId="1BFB95A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,840 </w:t>
            </w:r>
          </w:p>
        </w:tc>
      </w:tr>
      <w:tr w:rsidR="00BF3F57" w14:paraId="50D08A98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C4E6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8B5E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69199" w14:textId="267CED2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C3CAC" w14:textId="7881406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08521" w14:textId="09B073C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FF32B" w14:textId="08BE6D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 </w:t>
            </w:r>
          </w:p>
        </w:tc>
      </w:tr>
      <w:tr w:rsidR="00BF3F57" w14:paraId="2FD0AE29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1B81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13B0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1629D" w14:textId="0C4E7E0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1054A" w14:textId="1D63626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4C312" w14:textId="102B17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C658D" w14:textId="4E97898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 </w:t>
            </w:r>
          </w:p>
        </w:tc>
      </w:tr>
      <w:tr w:rsidR="00BF3F57" w14:paraId="7F7EFBEE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62FD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70A6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5DDAA" w14:textId="4F1638C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0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5A5F6" w14:textId="7CC810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0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CBB17" w14:textId="4E5D980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54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22A57" w14:textId="53E2EF3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544 </w:t>
            </w:r>
          </w:p>
        </w:tc>
      </w:tr>
      <w:tr w:rsidR="00BF3F57" w14:paraId="248A35C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3DFB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B017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52294" w14:textId="15F00B1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C5F81" w14:textId="0B2AC48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8CC99" w14:textId="77EBEE0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5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E09C8" w14:textId="2104C5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50 </w:t>
            </w:r>
          </w:p>
        </w:tc>
      </w:tr>
      <w:tr w:rsidR="00BF3F57" w14:paraId="70079AA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D808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9DE6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67AFF" w14:textId="743E62D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97775" w14:textId="4765574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88FDC" w14:textId="28A97CE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3A1EC" w14:textId="3AB2995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 </w:t>
            </w:r>
          </w:p>
        </w:tc>
      </w:tr>
      <w:tr w:rsidR="00BF3F57" w14:paraId="533C7A70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4A9D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3BD2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B3463" w14:textId="256306B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5A9E8" w14:textId="1BFA5F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4115B" w14:textId="19A0793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AB55C" w14:textId="186DA81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 </w:t>
            </w:r>
          </w:p>
        </w:tc>
      </w:tr>
      <w:tr w:rsidR="00BF3F57" w14:paraId="7289D3AE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209C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F0BF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BAED2" w14:textId="0E3B1D4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E73D4" w14:textId="3A89567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E2EB6" w14:textId="02A3945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2B36A" w14:textId="1E56549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0 </w:t>
            </w:r>
          </w:p>
        </w:tc>
      </w:tr>
      <w:tr w:rsidR="00BF3F57" w14:paraId="5ED9EF01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AA2E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7AED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C2A4E" w14:textId="4C84C93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FB9E5" w14:textId="1F6281F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B4B94" w14:textId="600142D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F27E2" w14:textId="60BAF61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533EACC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2D46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B417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C62F4" w14:textId="6DAB3E5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CFEDC" w14:textId="11FF8F0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A1E0E" w14:textId="4B37DA6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FDAA6" w14:textId="19B9D18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BF3F57" w14:paraId="2577CED4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C35B7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7D4E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F1CAC" w14:textId="65CDAC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BD742" w14:textId="39C583C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E0AF1" w14:textId="164C1FF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6A515" w14:textId="17324CF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BF3F57" w14:paraId="68E7CBE7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6575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145B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B3F0D" w14:textId="423F37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EB898" w14:textId="5A35C33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C595D" w14:textId="560F8F3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D1CD5" w14:textId="4CC38B9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5 </w:t>
            </w:r>
          </w:p>
        </w:tc>
      </w:tr>
      <w:tr w:rsidR="00BF3F57" w14:paraId="3EBE1D94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86436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D54C4A" w14:textId="78986D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39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DCACB8" w14:textId="62309BF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13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DACFCF" w14:textId="78330DB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6,49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62FE2F" w14:textId="7D2AD0F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4,563 </w:t>
            </w:r>
          </w:p>
        </w:tc>
      </w:tr>
      <w:tr w:rsidR="00BF3F57" w14:paraId="6CE1C34A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17BB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3600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91E14" w14:textId="51F7FE2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3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3BE0F" w14:textId="0E345A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3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F024A" w14:textId="2B63576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94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7BD9A" w14:textId="03D170B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947 </w:t>
            </w:r>
          </w:p>
        </w:tc>
      </w:tr>
      <w:tr w:rsidR="00BF3F57" w14:paraId="579A3C2B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DE1F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1E8B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897BA" w14:textId="0077382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1BB13" w14:textId="669E502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28F28" w14:textId="30F3AE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AE7C4" w14:textId="3EF0C1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6 </w:t>
            </w:r>
          </w:p>
        </w:tc>
      </w:tr>
      <w:tr w:rsidR="00BF3F57" w14:paraId="4800C8B4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3221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0092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CD2FF" w14:textId="61F93E4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75DB3" w14:textId="28DBB77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2666F" w14:textId="16568CD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071F7" w14:textId="6616419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DB92824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06F2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58CE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C44CD" w14:textId="06D4883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84B1B" w14:textId="0DED553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63475" w14:textId="1807AEA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74AB0" w14:textId="0F8BF8C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BF3F57" w14:paraId="5D4C520A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5BDA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8871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2EFF2" w14:textId="372AB4E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BDD0C" w14:textId="201E706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BEFCD" w14:textId="576E62B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B482A" w14:textId="6186A7F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4 </w:t>
            </w:r>
          </w:p>
        </w:tc>
      </w:tr>
      <w:tr w:rsidR="00BF3F57" w14:paraId="7487CC61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4413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6D74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DF278" w14:textId="6A73EC8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8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BD576" w14:textId="1E20E3A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8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8F0FA" w14:textId="1F698F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92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169E1" w14:textId="027AC41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926 </w:t>
            </w:r>
          </w:p>
        </w:tc>
      </w:tr>
      <w:tr w:rsidR="00BF3F57" w14:paraId="6063C7DD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B897F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A491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24B26" w14:textId="3D35F3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9C459" w14:textId="1186CDA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E7879" w14:textId="4472786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0BA9B" w14:textId="11CF690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8081FF3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7575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F116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A8F7B" w14:textId="367A71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F21F8" w14:textId="1236C9D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72174" w14:textId="125CF4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B2A71" w14:textId="744EE33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8 </w:t>
            </w:r>
          </w:p>
        </w:tc>
      </w:tr>
      <w:tr w:rsidR="00BF3F57" w14:paraId="282D1D60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E5A2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5A92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79B07" w14:textId="7B4D2C9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35586" w14:textId="0D172C0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4EACB" w14:textId="10ADB65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4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043FC" w14:textId="7C7FB06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47 </w:t>
            </w:r>
          </w:p>
        </w:tc>
      </w:tr>
      <w:tr w:rsidR="00BF3F57" w14:paraId="6D7F13F9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CA50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4878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08C3B" w14:textId="61DC400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2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077D8" w14:textId="533E5E6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2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26D18" w14:textId="2E6E49C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73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FDA1A" w14:textId="44DD91E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736 </w:t>
            </w:r>
          </w:p>
        </w:tc>
      </w:tr>
      <w:tr w:rsidR="00BF3F57" w14:paraId="5739021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E337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9276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8BB8F" w14:textId="7BFB646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03870" w14:textId="1B9F4B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1F235" w14:textId="44FA429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5CD12" w14:textId="25CBF5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5 </w:t>
            </w:r>
          </w:p>
        </w:tc>
      </w:tr>
      <w:tr w:rsidR="00BF3F57" w14:paraId="6F3C03F7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1B19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72FD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35594" w14:textId="7E268C4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6B5A8" w14:textId="5D46D2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3ABEC" w14:textId="5C5E993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5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76649" w14:textId="65F5E91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50 </w:t>
            </w:r>
          </w:p>
        </w:tc>
      </w:tr>
      <w:tr w:rsidR="00BF3F57" w14:paraId="4B5C4CA1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107E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8F56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BF53E" w14:textId="16EFCE3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C3086" w14:textId="1118C58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7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E7F30" w14:textId="698497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69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22D9B" w14:textId="7483259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123 </w:t>
            </w:r>
          </w:p>
        </w:tc>
      </w:tr>
      <w:tr w:rsidR="00BF3F57" w14:paraId="50A5A1B4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F4949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F5C929" w14:textId="69D6585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331558" w14:textId="049877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C696BA" w14:textId="1E88FB8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913B88" w14:textId="318766A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8 </w:t>
            </w:r>
          </w:p>
        </w:tc>
      </w:tr>
      <w:tr w:rsidR="00BF3F57" w14:paraId="67394B94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9534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D93C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C0FCB" w14:textId="7F1E65D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69CEF" w14:textId="68C287D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F73E3" w14:textId="111348D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D9712" w14:textId="7351740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BF3F57" w14:paraId="460BA85C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555E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CEB0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2997C" w14:textId="259176C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6E76B" w14:textId="237705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89E49" w14:textId="0476884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D02A7" w14:textId="41B5DD0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 </w:t>
            </w:r>
          </w:p>
        </w:tc>
      </w:tr>
      <w:tr w:rsidR="00BF3F57" w14:paraId="757EAA67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46AAF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197B87" w14:textId="5F97327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3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A4D3EB" w14:textId="04745F1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6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62AB19" w14:textId="7513123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38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4AB7EC" w14:textId="43047CA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634 </w:t>
            </w:r>
          </w:p>
        </w:tc>
      </w:tr>
      <w:tr w:rsidR="00BF3F57" w14:paraId="3DA9D2C1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C312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7334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74A3D" w14:textId="69A8BF1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7F462" w14:textId="73A22B8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70E80" w14:textId="05F1130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3EF23" w14:textId="219428A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04CBC82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7031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D6B8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41242" w14:textId="6D129F5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D487D" w14:textId="5B747EA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2CD6F" w14:textId="05E1F85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FF5FD" w14:textId="0DEF524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BF3F57" w14:paraId="003743B2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899A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B47A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89D0C" w14:textId="38A6163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DA4DC" w14:textId="1B0DBF8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A5B0B" w14:textId="2DCD40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3AE02" w14:textId="20EEF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4 </w:t>
            </w:r>
          </w:p>
        </w:tc>
      </w:tr>
      <w:tr w:rsidR="00BF3F57" w14:paraId="15DE886C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CA34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0F40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E5D7F" w14:textId="4A03B6C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5D0BD" w14:textId="368DFAE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5C950" w14:textId="7D0028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7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8D635" w14:textId="11528D3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71 </w:t>
            </w:r>
          </w:p>
        </w:tc>
      </w:tr>
      <w:tr w:rsidR="00BF3F57" w14:paraId="11F2C012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4508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32FB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9D73F" w14:textId="5694BB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350F9" w14:textId="4B9ED9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62611" w14:textId="2C401DF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F2A34" w14:textId="19F0A67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0 </w:t>
            </w:r>
          </w:p>
        </w:tc>
      </w:tr>
      <w:tr w:rsidR="00BF3F57" w14:paraId="4CF8436D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F285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B551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D2CA0" w14:textId="5344470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5CFF6" w14:textId="4C43371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80867" w14:textId="64D66C1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730CF" w14:textId="5F83626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3 </w:t>
            </w:r>
          </w:p>
        </w:tc>
      </w:tr>
      <w:tr w:rsidR="00BF3F57" w14:paraId="67CE7272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3F785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F8E0AB" w14:textId="1ADE36F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D00784" w14:textId="170EB83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BD357C" w14:textId="357A158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6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B9AA7E" w14:textId="3A69CDD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5A0448BE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974F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9746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4A975" w14:textId="726FC91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5ACE4" w14:textId="0A5524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69A4B" w14:textId="66BC218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A0590" w14:textId="19F5FBC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CBDB221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77C4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7DF8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60963" w14:textId="6829AAA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31DA4" w14:textId="4FBF762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4EE06" w14:textId="68ACB01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C4707" w14:textId="7F8F4CF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0D9B9AE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78CF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84FB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7648B" w14:textId="2ED57C8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8F766" w14:textId="03A62AD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7C1CC" w14:textId="21743DF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27C5B" w14:textId="712A09E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65B7126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BB4FD2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61DE06" w14:textId="26AF519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8,49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8F5FE0" w14:textId="2495F4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93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95DEA17" w14:textId="1FAB964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2,91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2EA6CC4" w14:textId="523170B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360 </w:t>
            </w:r>
          </w:p>
        </w:tc>
      </w:tr>
      <w:tr w:rsidR="00BF3F57" w14:paraId="3C5A5E4A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107F6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F40F33" w14:textId="050237E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5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F7D246" w14:textId="747CC44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4A8A7F" w14:textId="2B70E01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33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AFCD0D" w14:textId="61F4B19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93 </w:t>
            </w:r>
          </w:p>
        </w:tc>
      </w:tr>
      <w:tr w:rsidR="00BF3F57" w14:paraId="6A285900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0234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7732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976E9" w14:textId="3298CAB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39705" w14:textId="23B3DED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57482" w14:textId="54536A9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362F6" w14:textId="342C7C9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00EE12D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B397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8ED6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8CB28" w14:textId="5A5EC66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69A97" w14:textId="01FD492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5839F" w14:textId="6422185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8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752C4" w14:textId="27568C9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DEE8111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1492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F18E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C472A" w14:textId="7AAC27F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2F4E5" w14:textId="211C477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9B87A" w14:textId="2D19893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6FE82" w14:textId="79EBA03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9 </w:t>
            </w:r>
          </w:p>
        </w:tc>
      </w:tr>
      <w:tr w:rsidR="00BF3F57" w14:paraId="439DC07C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A39B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5522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DD492" w14:textId="7F634C0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0D189" w14:textId="07CF9B8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34F36" w14:textId="128606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2874F" w14:textId="09C6B2C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 </w:t>
            </w:r>
          </w:p>
        </w:tc>
      </w:tr>
      <w:tr w:rsidR="00BF3F57" w14:paraId="52635B21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E264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EFB0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062AE" w14:textId="779273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676DE" w14:textId="0CF20E4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AEB53" w14:textId="37ADCF3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2D6B2" w14:textId="31E61AA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F4B59EC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BF38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B5E0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2613F" w14:textId="1BFB529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984A8" w14:textId="0D6E176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2E18B" w14:textId="4DE363A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37A65" w14:textId="55D23FF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C491A3F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5756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67D0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7A327" w14:textId="7335B24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AE3B0" w14:textId="3F395FD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DAC95" w14:textId="7B85BC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29B35" w14:textId="2A010D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51C1339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09C2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2958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E1E7A" w14:textId="5A29973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3F308" w14:textId="4F373C2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F430A" w14:textId="30013AC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B94E5" w14:textId="34D64EB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0 </w:t>
            </w:r>
          </w:p>
        </w:tc>
      </w:tr>
      <w:tr w:rsidR="00BF3F57" w14:paraId="65DEF071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1A394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13AB16" w14:textId="2D1A2B5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0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974C7A" w14:textId="4F1551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7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5DA3DC" w14:textId="708F4A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10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6409F6" w14:textId="729D5BF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51 </w:t>
            </w:r>
          </w:p>
        </w:tc>
      </w:tr>
      <w:tr w:rsidR="00BF3F57" w14:paraId="13F22BD4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B033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7C2A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360CD" w14:textId="4E4547A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5740A" w14:textId="7684699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155C2" w14:textId="51E061E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3E12D" w14:textId="5780742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34E1CCB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82B7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98BE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9759C" w14:textId="69B55C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1C733" w14:textId="2816F0A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3CE16" w14:textId="5CE5579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604AD" w14:textId="0D2280A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E08C987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3573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586B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CE022" w14:textId="689E967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F5C28" w14:textId="270743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F4247" w14:textId="394269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E45CE" w14:textId="6B9960E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2E6991F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803C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5CAE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6B3A6" w14:textId="0E45DEB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6C113" w14:textId="1AAE84B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99A3F" w14:textId="17CE049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F1A0A" w14:textId="2BDB725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 </w:t>
            </w:r>
          </w:p>
        </w:tc>
      </w:tr>
      <w:tr w:rsidR="00BF3F57" w14:paraId="04034903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D098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3AD5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E34B5" w14:textId="433866E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8C385" w14:textId="14188C3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18EE6" w14:textId="4C593EB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3CF45" w14:textId="6B3434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 </w:t>
            </w:r>
          </w:p>
        </w:tc>
      </w:tr>
      <w:tr w:rsidR="00BF3F57" w14:paraId="1310780C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49B6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9C74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EF657" w14:textId="39D3BAE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D31A3" w14:textId="49EC7A5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5FF5F" w14:textId="7A8D63C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2D273" w14:textId="74099B2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4 </w:t>
            </w:r>
          </w:p>
        </w:tc>
      </w:tr>
      <w:tr w:rsidR="00BF3F57" w14:paraId="7005B3EF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DA17F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D6FE28" w14:textId="6135F7A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0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E115AD" w14:textId="65EDAAA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09832F" w14:textId="22EBB4D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43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FA8D25" w14:textId="44EB455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04 </w:t>
            </w:r>
          </w:p>
        </w:tc>
      </w:tr>
      <w:tr w:rsidR="00BF3F57" w14:paraId="6C38C529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4BC7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4E85E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2FD79" w14:textId="74FF72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30B28" w14:textId="563871A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FF5A4" w14:textId="5ADDDA6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F7503" w14:textId="3CD5320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161BED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0A44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A8D9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76966" w14:textId="79B6398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32BB9" w14:textId="4E91FB2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11E7E" w14:textId="6F4BE44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B89C9" w14:textId="68AB10F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BF3F57" w14:paraId="2DA3BCA8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2D0E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56B2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DE389" w14:textId="0437D53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EC32F" w14:textId="279D94E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28F56" w14:textId="1D6B663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17EA1" w14:textId="2B26179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 </w:t>
            </w:r>
          </w:p>
        </w:tc>
      </w:tr>
      <w:tr w:rsidR="00BF3F57" w14:paraId="3D459AD9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94E8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64E3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2434D" w14:textId="194B708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CE633" w14:textId="1117E6D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7E482" w14:textId="6305872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6089E" w14:textId="62469F2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BF3F57" w14:paraId="522E01CF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23DA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3890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BCFB1" w14:textId="1E6D722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B9B74" w14:textId="1585F8A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7AF65" w14:textId="100D616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09202" w14:textId="1B00316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4016848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84D0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09FF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4F7E8" w14:textId="6042FBD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755D4" w14:textId="1840D68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451A0" w14:textId="0949C0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C3605" w14:textId="61E283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4F3F947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A85C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ABAD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DE57A" w14:textId="6EF1F8B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95556" w14:textId="10D6EA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B79D0" w14:textId="52E6B95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D1BE5" w14:textId="760ECB8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 </w:t>
            </w:r>
          </w:p>
        </w:tc>
      </w:tr>
      <w:tr w:rsidR="00BF3F57" w14:paraId="197F66E9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F17D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3A24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43BBB" w14:textId="0D03660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43D8B" w14:textId="1CE0005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9B158" w14:textId="56BC7D0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5717B" w14:textId="24ED435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BF3F57" w14:paraId="7BFB418E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BA95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C97B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54643" w14:textId="17207E4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538B4" w14:textId="4C676EB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D2C5B" w14:textId="27F45F5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B662A" w14:textId="34E5360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DA88DE3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EDEC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5F57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71A2B" w14:textId="5E627F9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3BD16" w14:textId="153DA69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9CA30" w14:textId="462E608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E5B12" w14:textId="1F45198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3FECB0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8413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9B4D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C67BD" w14:textId="2595EAB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49540" w14:textId="2CC31E6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E9F0D" w14:textId="50E47B4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9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897A7" w14:textId="0531146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12ADDBA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BF414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lastRenderedPageBreak/>
              <w:t>Quezo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381F0D" w14:textId="5E46AF5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4,56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0C22E6" w14:textId="0FCE20C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35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A3779E" w14:textId="5FBD6E0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5,34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30CCBB" w14:textId="568F05E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340 </w:t>
            </w:r>
          </w:p>
        </w:tc>
      </w:tr>
      <w:tr w:rsidR="00BF3F57" w14:paraId="4B9B107C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9007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E38B2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F3529" w14:textId="306E123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72A61" w14:textId="08E29D9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1A5D4" w14:textId="7D96DFC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5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380A5" w14:textId="1B205AE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E11CC31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4370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F89B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31596" w14:textId="4E7D39D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FE8BE" w14:textId="3F88363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0A548" w14:textId="09CD584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16FFC" w14:textId="145AAE7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0EA7394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3761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6987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4D379" w14:textId="414B83C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17731" w14:textId="7681052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6490C" w14:textId="260BF7D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D3EAF" w14:textId="4979DCD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F9A5AF0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0AA7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9605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0D446" w14:textId="28ADE78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C5AE5" w14:textId="639148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7D862" w14:textId="014B8E9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51598" w14:textId="39F2C9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2CE7C1C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F603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9D15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14137" w14:textId="3C91A6E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F9474" w14:textId="6DE8614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EE5D5" w14:textId="76DEB7C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3DEFD" w14:textId="05FF297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0 </w:t>
            </w:r>
          </w:p>
        </w:tc>
      </w:tr>
      <w:tr w:rsidR="00BF3F57" w14:paraId="1EAD285D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BFCB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BABD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C2507" w14:textId="6A3D4F5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57A25" w14:textId="2A51047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BE058" w14:textId="1E750F3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A5008" w14:textId="7AA2DDD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3002D28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2290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C3EE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592C2" w14:textId="2F9962E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C05D4" w14:textId="669A59C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85854" w14:textId="46536C7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3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15ED6" w14:textId="7BFEA8C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AC83DB1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1234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43737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2B006" w14:textId="762F4BC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78469" w14:textId="3BC5AB0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F8CC3" w14:textId="3F92794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7B56F" w14:textId="661FD10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0FFCA07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37C0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9F26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46B47" w14:textId="73670DD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435D1" w14:textId="06B054A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18784" w14:textId="28CB843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8B5B5" w14:textId="41C15ED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8 </w:t>
            </w:r>
          </w:p>
        </w:tc>
      </w:tr>
      <w:tr w:rsidR="00BF3F57" w14:paraId="7ABD6166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6503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17BB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32A6A" w14:textId="1818B1E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EFAAD" w14:textId="44A8208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39457" w14:textId="2B9137B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3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EB11B" w14:textId="3D19BE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0C71219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E8B5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4DAE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FB122" w14:textId="35D2D39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2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B2291" w14:textId="5B8FFB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9FDE1" w14:textId="7C733DF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01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D551D" w14:textId="4651C56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4 </w:t>
            </w:r>
          </w:p>
        </w:tc>
      </w:tr>
      <w:tr w:rsidR="00BF3F57" w14:paraId="659B2B7E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E3DB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39B2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528E6" w14:textId="53627F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54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EDCB0" w14:textId="52CC58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543AC" w14:textId="58CD78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,42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2015D" w14:textId="020C95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F90A089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0716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6AE36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259E8" w14:textId="6021A1A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FE64F" w14:textId="63F55BF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3340D" w14:textId="7C48489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7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097E8" w14:textId="0F7DAF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41CA2D2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B67F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0FB9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005C1" w14:textId="35A781D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3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97E4D" w14:textId="0C6564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F2ADC" w14:textId="05E226F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01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C2ECF" w14:textId="0DB7A48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 </w:t>
            </w:r>
          </w:p>
        </w:tc>
      </w:tr>
      <w:tr w:rsidR="00BF3F57" w14:paraId="55574CE4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F5A8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00FC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959D9" w14:textId="591ED6B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8A18A" w14:textId="0A6D24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9FE74" w14:textId="527B7B3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38162" w14:textId="33134EF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8571CE6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D9AD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95BE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6AEAB" w14:textId="535339B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78720" w14:textId="23F3EE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7A885" w14:textId="67D7CE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8E49C" w14:textId="3DE7ACD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ED07C64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C706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213B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C0317" w14:textId="721DC79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F637E" w14:textId="571CCF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8C652" w14:textId="72A1278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D00B2" w14:textId="72A26A9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C0A831B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0C5F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88DE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958E6" w14:textId="194D3A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431F1" w14:textId="630106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CC1D8" w14:textId="7E7B786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54665" w14:textId="12FB412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5C07158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48AA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845C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A52C3" w14:textId="2F4FEE9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4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5F0C3" w14:textId="26B1FBB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22E3A" w14:textId="49C422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31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4222F" w14:textId="7CC145A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95525D9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8F1A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B150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21EA2" w14:textId="553C367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6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E0112" w14:textId="0AC26CB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BEFAC" w14:textId="1F158AD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72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6750C" w14:textId="7AF5473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6EF2760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9E38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A88E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233F2" w14:textId="4A0E1A9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9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FC6B2" w14:textId="5E32DA7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67733" w14:textId="1C24388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24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7C5E1" w14:textId="1F5787E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76B5484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6512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4701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C9577" w14:textId="1A812E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2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EED24" w14:textId="62CA071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9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C621D" w14:textId="7D8C3F5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15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C9275" w14:textId="74B0D3C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064 </w:t>
            </w:r>
          </w:p>
        </w:tc>
      </w:tr>
      <w:tr w:rsidR="00BF3F57" w14:paraId="77D467C3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626C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A183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F450D" w14:textId="64A169E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9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8EC79" w14:textId="38817CD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4B540" w14:textId="324EB4D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,63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A232D" w14:textId="2322E0E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0F3AE96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D8BC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7B5A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053CF" w14:textId="2A56C5E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BF029" w14:textId="5A2E1D1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92512" w14:textId="7E6067E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FE4A7" w14:textId="3A72EE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432000E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D9B1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493A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171FE" w14:textId="24E2A5D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EEE92" w14:textId="0F331CB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333F3" w14:textId="2F0214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1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CD41C" w14:textId="4C13535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D7469FA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8D05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C3B8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42879" w14:textId="131302A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1648C" w14:textId="744B336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B50B5" w14:textId="1375A9A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427B8" w14:textId="1AE0AC5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BF3F57" w14:paraId="190E3514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2752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486F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ACE55" w14:textId="6A0AE63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A5EA2" w14:textId="34262C9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D38D5" w14:textId="4575580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9FDE6" w14:textId="344FD36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D937D5A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6EF8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098E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8092D" w14:textId="13CFC5C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4E307" w14:textId="3F9BF54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68206" w14:textId="7274BE2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6EB08" w14:textId="75B4A5F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2 </w:t>
            </w:r>
          </w:p>
        </w:tc>
      </w:tr>
      <w:tr w:rsidR="00BF3F57" w14:paraId="66780247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CD1A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45D2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62DFC" w14:textId="3FC5814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ED26C" w14:textId="16FDC3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B43B6" w14:textId="2E48193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18C16" w14:textId="298F4E2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ACFBCD3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C594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9B97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C8DFB" w14:textId="41C0E25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F8CF5" w14:textId="4DC31FB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F6460" w14:textId="1F431F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9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A9AC2" w14:textId="3AF1D9F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 </w:t>
            </w:r>
          </w:p>
        </w:tc>
      </w:tr>
      <w:tr w:rsidR="00BF3F57" w14:paraId="519B091D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8BB4E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A80258" w14:textId="443775E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37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6ED08D" w14:textId="1FAA292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4357E3" w14:textId="3A16D00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1,70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8F6ED1" w14:textId="4F67A7A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072 </w:t>
            </w:r>
          </w:p>
        </w:tc>
      </w:tr>
      <w:tr w:rsidR="00BF3F57" w14:paraId="39F032C9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9786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DADB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EF1B7" w14:textId="2164C09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BF351" w14:textId="6C4E494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22B3E" w14:textId="2322D18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1A192" w14:textId="7475252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26802B6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9243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EE14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4C9A5" w14:textId="4FE5A57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86D9F" w14:textId="4C0AA8C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24CD2" w14:textId="477541A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9E8E2" w14:textId="636F2BC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283D99B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CED7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DBC0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41ACF" w14:textId="29360B4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55A2E" w14:textId="77A95F4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16E86" w14:textId="1D997E8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A0664" w14:textId="708A280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12B43E8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4000C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99FE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7B502" w14:textId="1FA9E7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7FD26" w14:textId="62D5644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75219" w14:textId="5C7D408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58B3B" w14:textId="1EF71E6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BF3F57" w14:paraId="74D0FD10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D8DD3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B813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7FDB6" w14:textId="66B0271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CD879" w14:textId="7C2F3A9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9A45A" w14:textId="2EBDD04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2D70E" w14:textId="7841A44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</w:tr>
      <w:tr w:rsidR="00BF3F57" w14:paraId="2D81BC0F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894BD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063A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B0B7B" w14:textId="21BAA0B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4280E" w14:textId="623F045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167AC" w14:textId="63E81E9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2E901" w14:textId="2747F9F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6871C7E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8461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6CF5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DA377" w14:textId="5F12941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13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4B1C4" w14:textId="2FE1BE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4AC7A" w14:textId="79C09F2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,73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9C353" w14:textId="33878FB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00 </w:t>
            </w:r>
          </w:p>
        </w:tc>
      </w:tr>
      <w:tr w:rsidR="00BF3F57" w14:paraId="6C544E21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D09B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A290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44424" w14:textId="2610AF3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6C9B6" w14:textId="2C2D47F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4FA2C" w14:textId="687A520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E4686" w14:textId="2FFCFF0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BF3F57" w14:paraId="19530286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94644D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CAF772" w14:textId="1F5F925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0838B15" w14:textId="182650F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17B8716" w14:textId="023E501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2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FA2464" w14:textId="19DFF86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1F243289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947B4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499619" w14:textId="6F14318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103857" w14:textId="3FAFD92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4E33CC" w14:textId="34F007F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262347" w14:textId="1C86057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21755297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3802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7E52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E0D16" w14:textId="68782BA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8E69F" w14:textId="06E7C1F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4559A" w14:textId="52D2540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4C7E5" w14:textId="7B0CCE4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40BB34D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E3FC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07AD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699D9" w14:textId="727B5DA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8F5B1" w14:textId="1889939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67BAB" w14:textId="179BC9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3060C" w14:textId="3D7384B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D96B78E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A92F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539F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E8F86" w14:textId="181BA67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5081C" w14:textId="34A1501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4DA88" w14:textId="26E3579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094BB" w14:textId="66DE93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014CA80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C928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E645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C3DE3" w14:textId="62A540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F16F7" w14:textId="55BA9A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0D1FA" w14:textId="3CF4F02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45244" w14:textId="3557AFE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DEA04FE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A97B8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F39FAA" w14:textId="3F98E6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40FF24" w14:textId="4B16654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8905BB" w14:textId="2A4BBE6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9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ADC84C" w14:textId="005ABC9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3135DD78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E680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8BF2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97436" w14:textId="3350CC8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C14EE" w14:textId="5AD0B7A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BDC15" w14:textId="05636CF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6E182" w14:textId="13F8333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6178F28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E02A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7E9F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7EFAB" w14:textId="7C2723B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2306A" w14:textId="7FC60D0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81C51" w14:textId="385C34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2FFAE" w14:textId="4160D6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616E66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B95F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4496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0716D" w14:textId="19F7859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C0BE3" w14:textId="0617379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0BA2A" w14:textId="14A7C92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2A7A9" w14:textId="3EB49D1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93CC34D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7918F0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28CD52" w14:textId="0AA9B40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4,50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6598B19" w14:textId="000C17E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,19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439FC6D" w14:textId="14B6BCD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2,01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9599DE" w14:textId="206DBAA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7,975 </w:t>
            </w:r>
          </w:p>
        </w:tc>
      </w:tr>
      <w:tr w:rsidR="00BF3F57" w14:paraId="32A73FDC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1D18C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4D09F3" w14:textId="535741A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89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837FD3" w14:textId="14B6CD8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72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CBA59B" w14:textId="6CAF62A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2,14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9D1122" w14:textId="3FB553D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,830 </w:t>
            </w:r>
          </w:p>
        </w:tc>
      </w:tr>
      <w:tr w:rsidR="00BF3F57" w14:paraId="5FEAD632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9B41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E8FA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AB7F8" w14:textId="52DA460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04996" w14:textId="3266285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3C493" w14:textId="5B9C11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5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93E60" w14:textId="2A85C06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0B9FF2B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8168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5152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875E6" w14:textId="2221F1A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96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FA309" w14:textId="7A7CFA5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E9018" w14:textId="1C8BDEC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,76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AE46D" w14:textId="0AFC707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510D52F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ED8B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D5C0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0F13B" w14:textId="58D3BF4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3392D" w14:textId="7769A68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55DE6" w14:textId="7B186E9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2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FFF46" w14:textId="42B249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3C155A9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F1AC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249A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12EB1" w14:textId="6951D01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3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902A8" w14:textId="731D2C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7D65F" w14:textId="532822C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7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7F791" w14:textId="0323882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98E6463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0020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A5A8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099E1" w14:textId="16E42E2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72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C31AA" w14:textId="6D32346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72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A3A5F" w14:textId="196D4C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83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E32C4" w14:textId="68A2BC9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830 </w:t>
            </w:r>
          </w:p>
        </w:tc>
      </w:tr>
      <w:tr w:rsidR="00BF3F57" w14:paraId="1B60271A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AE2C5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E7E18B" w14:textId="125BAAA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96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C46677" w14:textId="67241B4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9BBC53" w14:textId="1A4FF0D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,45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946E81" w14:textId="4F1CE94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541C59B6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8DAE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37EB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0999B" w14:textId="483A8C8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19D75" w14:textId="3ACA4C2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27CA8" w14:textId="6089E0C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4E2C4" w14:textId="727F6DF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ED96069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A732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0AFC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454DD" w14:textId="15BDAC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86784" w14:textId="20E1A67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82CDC" w14:textId="5203DAC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6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DE225" w14:textId="1A012AC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ED489FF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4741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7397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3E478" w14:textId="4ABF440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09474" w14:textId="15A93E9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BFD35" w14:textId="224140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DB6A5" w14:textId="3B36B1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EBEAC84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EBC0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F26F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698D7" w14:textId="2FBAADB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2320A" w14:textId="628D5EB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6A3D8" w14:textId="0D96797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852D5" w14:textId="641117D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E9C5E31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D169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8D2D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D1AC3" w14:textId="48A2A4A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0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85519" w14:textId="26BA60E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58B02" w14:textId="5708DE3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71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29289" w14:textId="794DC98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F031F48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6887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F2C0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80139" w14:textId="064CB5B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3C00D" w14:textId="147114C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B6C1F" w14:textId="0637184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F99FC" w14:textId="3B62E94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9A29D23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3D29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3B97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FABD4" w14:textId="0941D9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FBF6D" w14:textId="13C31DA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FA984" w14:textId="240843C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6FC87" w14:textId="430B7C2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2ACC2E0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3163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909C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945E0" w14:textId="01A415B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A84C1" w14:textId="1B6A764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3DB4B" w14:textId="0B565F4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0BDC4" w14:textId="0569577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AE71D4C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CC77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D13F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4E978" w14:textId="295D536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D4D2E" w14:textId="2CE76C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6941C" w14:textId="2BD7441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CCB11" w14:textId="6F74C3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3458E6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BC97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BF64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3CFF2" w14:textId="5FFE999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D3BB3" w14:textId="0E354CD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81221" w14:textId="40D6AC4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C3622" w14:textId="71B9E0F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E2BF5BD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47C9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C02F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ACFB1" w14:textId="18C03B7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E8CDA" w14:textId="3B9006D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E289D" w14:textId="2EB4E3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8E954" w14:textId="4CA4157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8E2FD3D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F0C4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7F27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D88CF" w14:textId="071E507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65546" w14:textId="66476A7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2515E" w14:textId="26026F7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87591" w14:textId="7D65489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2CC303D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19E48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60E0F0" w14:textId="4CD5CAA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2,74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A2457C" w14:textId="5416D6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90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5067E8" w14:textId="66E23E3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9,63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AF2285" w14:textId="17DACDF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5,760 </w:t>
            </w:r>
          </w:p>
        </w:tc>
      </w:tr>
      <w:tr w:rsidR="00BF3F57" w14:paraId="17165D97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391F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389A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55643" w14:textId="347A66F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B2CF7" w14:textId="33A083A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8FDD6" w14:textId="13A39CD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6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EC91D" w14:textId="018A3F4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3 </w:t>
            </w:r>
          </w:p>
        </w:tc>
      </w:tr>
      <w:tr w:rsidR="00BF3F57" w14:paraId="2E289738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12DA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1BB5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D81C7" w14:textId="1503D42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88277" w14:textId="156F632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1DA88" w14:textId="7778629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9824D" w14:textId="413BB0E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694F53E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E119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69EC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73ED2" w14:textId="4C3DF82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1CD0B" w14:textId="09E9D6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3CECE" w14:textId="4073D71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163F9" w14:textId="420C186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A12053A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0FE5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995D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60AEF" w14:textId="6C5866B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34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E44A5" w14:textId="146BD55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C5544" w14:textId="08FD6D6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,68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FFE0D" w14:textId="4EBF89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83FE6FC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F470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3CF6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85453" w14:textId="6918D1C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26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7A694" w14:textId="67A2B33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E5EF8" w14:textId="3C57884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,13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E3CD1" w14:textId="254BC42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B341799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D08D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9224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40501" w14:textId="18027A8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0FF10" w14:textId="6785516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5BA7D" w14:textId="37F2B2D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9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037A9" w14:textId="28035B6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6A2A9CE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A342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09C4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757C2" w14:textId="5AAAAA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4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E87EB" w14:textId="1FA8AE4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4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0FF11" w14:textId="11CA97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44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5E799" w14:textId="73E2B4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444 </w:t>
            </w:r>
          </w:p>
        </w:tc>
      </w:tr>
      <w:tr w:rsidR="00BF3F57" w14:paraId="244D761C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919C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ECE3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B1063" w14:textId="043C35A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7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0AD6F" w14:textId="2A5F0A6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1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A64BF" w14:textId="1E20AE2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70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7E308" w14:textId="4D9F11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306 </w:t>
            </w:r>
          </w:p>
        </w:tc>
      </w:tr>
      <w:tr w:rsidR="00BF3F57" w14:paraId="594EFD2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8DF9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6B8B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A016D" w14:textId="72A0858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59979" w14:textId="102B56E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D9FDB" w14:textId="4FAF44C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A79C9" w14:textId="642225A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0 </w:t>
            </w:r>
          </w:p>
        </w:tc>
      </w:tr>
      <w:tr w:rsidR="00BF3F57" w14:paraId="034E60C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2483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91C4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FAA43" w14:textId="5043BB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3A295" w14:textId="2C86EBA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10A97" w14:textId="4E00B9E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63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0223C" w14:textId="6DEEFB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4328B10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31A8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E0A1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5B267" w14:textId="69DC757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9ED09" w14:textId="4671CE3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76763" w14:textId="15D0F1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6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5F0C6" w14:textId="1B8B6E3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0 </w:t>
            </w:r>
          </w:p>
        </w:tc>
      </w:tr>
      <w:tr w:rsidR="00BF3F57" w14:paraId="7D6AB2C3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0DA1F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AEFE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11CF3" w14:textId="1381F2E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04F12" w14:textId="62406D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6599B" w14:textId="0C132E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8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850A6" w14:textId="6A40FDE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5E1E24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8E77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4873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316CE" w14:textId="15B2F0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5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E9E07" w14:textId="58DFF9B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5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12710" w14:textId="2999D14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86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49DAE" w14:textId="50D9939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868 </w:t>
            </w:r>
          </w:p>
        </w:tc>
      </w:tr>
      <w:tr w:rsidR="00BF3F57" w14:paraId="222E083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2448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C22F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57C53" w14:textId="060E5E3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F50E7" w14:textId="288E853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F62BE" w14:textId="55B0559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BEF09" w14:textId="5F8609D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B503BA1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DAE3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199C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5FFD3" w14:textId="320BCE7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41DE4" w14:textId="1D56B10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B7E4E" w14:textId="0C9B50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9654E" w14:textId="796D699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9 </w:t>
            </w:r>
          </w:p>
        </w:tc>
      </w:tr>
      <w:tr w:rsidR="00BF3F57" w14:paraId="71B9484D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C3E3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CB78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A6CC6" w14:textId="165B6C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1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BA586" w14:textId="63C9B5A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1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9C4FF" w14:textId="1B71352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36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747C7" w14:textId="2336A9D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360 </w:t>
            </w:r>
          </w:p>
        </w:tc>
      </w:tr>
      <w:tr w:rsidR="00BF3F57" w14:paraId="7AAF3E66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795D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CAAF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8307B" w14:textId="1E15C11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8BB97" w14:textId="005BE9A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1990D" w14:textId="2449015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2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951AE" w14:textId="3220378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6EED558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9C61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2440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916FD" w14:textId="3E95EC8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3BC35" w14:textId="78B05A5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7FDFE" w14:textId="03B943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7D0B7" w14:textId="0253A3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7D4D453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7B7B2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2FFCAE" w14:textId="33A2CE6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7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FD6891" w14:textId="5C81F11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7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A155D8" w14:textId="1FC4390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38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673123" w14:textId="5170A9B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385 </w:t>
            </w:r>
          </w:p>
        </w:tc>
      </w:tr>
      <w:tr w:rsidR="00BF3F57" w14:paraId="162877BE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2280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57C8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698BE" w14:textId="75E7301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E5AC3" w14:textId="15A5F58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CA4FC" w14:textId="32E418E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22F96" w14:textId="7D1C304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9 </w:t>
            </w:r>
          </w:p>
        </w:tc>
      </w:tr>
      <w:tr w:rsidR="00BF3F57" w14:paraId="210CD08A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67D3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F05A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944AA" w14:textId="3708A9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C1BE7" w14:textId="68F9A73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74735" w14:textId="60CEAF8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3915F" w14:textId="0B042E3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2 </w:t>
            </w:r>
          </w:p>
        </w:tc>
      </w:tr>
      <w:tr w:rsidR="00BF3F57" w14:paraId="20524626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90E9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22D4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0800B" w14:textId="666F783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D121E" w14:textId="1B70A9F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CE6EF" w14:textId="232D46B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3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43718" w14:textId="0C52CAA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36 </w:t>
            </w:r>
          </w:p>
        </w:tc>
      </w:tr>
      <w:tr w:rsidR="00BF3F57" w14:paraId="64CCFD9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9DCA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292A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14CBE" w14:textId="3887081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9C559" w14:textId="2C75ABB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4ED9A" w14:textId="5E1AD37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C19F7" w14:textId="57BD27A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8 </w:t>
            </w:r>
          </w:p>
        </w:tc>
      </w:tr>
      <w:tr w:rsidR="00BF3F57" w14:paraId="01F81941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2929B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31996E" w14:textId="512C410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D81643" w14:textId="5E613B0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DAC135" w14:textId="30A1561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36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33094A" w14:textId="4A1A94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20FE4416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D7D0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221A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2DA2A" w14:textId="5466443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861D0" w14:textId="5A59033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D3943" w14:textId="3603301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6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A8ADF" w14:textId="7119187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9E1EBDE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86C6E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8852C6" w14:textId="3B8E898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05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DC2FC6" w14:textId="75BE6AD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21A176" w14:textId="39D6AC1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,02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3C003D" w14:textId="4D3505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0050F5E9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276F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AE15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36087" w14:textId="41F0D24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B1567" w14:textId="0650402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0DBB8" w14:textId="2EBF32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A10BC" w14:textId="03E6099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4D339AD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F697A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3C6D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1108A" w14:textId="5160713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4221A" w14:textId="144AE1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CFA1E" w14:textId="7DF5892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5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40CFE" w14:textId="066B9E8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FDE96EB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86DA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458C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F4095" w14:textId="1492BE5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D6FFF" w14:textId="28152BE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E3146" w14:textId="32ED83A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8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527A4" w14:textId="778142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38230B9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0952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5F21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489A2" w14:textId="405C691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0F7AD" w14:textId="695B104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A69F0" w14:textId="284E880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ED79C" w14:textId="4D2BA2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201F3EC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3F3C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B4F6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26BC0" w14:textId="118AA42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C814A" w14:textId="55ED389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8B3DE" w14:textId="4221D31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9507F" w14:textId="6ED4C9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45CBCE9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F7922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DDD5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06AC2" w14:textId="289C04D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C5164" w14:textId="5869725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B5D05" w14:textId="34EE6F7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9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C4DAD" w14:textId="66853E4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BD57B97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8396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EB02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9C268" w14:textId="36B6A8F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3E6A0" w14:textId="7065629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34F9B" w14:textId="284789B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1D216" w14:textId="22C09FD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87864B7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35BB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38D0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5E277" w14:textId="21DA5E3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DCD6A" w14:textId="7B71B0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E41B6" w14:textId="2E9E830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BB3AB" w14:textId="44DAD0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2890394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C7FC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F7B3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7D3F7" w14:textId="26B4748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2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B676D" w14:textId="44A86DA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B7905" w14:textId="48AEC9F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24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E860A" w14:textId="5A16860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3713949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D5B055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lastRenderedPageBreak/>
              <w:t>CAR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7E93D92" w14:textId="73FF2B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1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EBB56D" w14:textId="45C1280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5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9BD099" w14:textId="2B0DED4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18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9E2153" w14:textId="137D37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344 </w:t>
            </w:r>
          </w:p>
        </w:tc>
      </w:tr>
      <w:tr w:rsidR="00BF3F57" w14:paraId="2C543710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AF5E9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CD969C" w14:textId="20F21B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17B5E4" w14:textId="46B1AE8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A9AFC9" w14:textId="2D17307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5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C9A88F" w14:textId="376D3C7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7E4534B9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134B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0D48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737A3" w14:textId="468CEA3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E18D9" w14:textId="090F97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BEBE4" w14:textId="38BB747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54001" w14:textId="1E480A5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5D64816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4866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51E8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0ACE2" w14:textId="08C21BB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52866" w14:textId="38E0D97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BCA25" w14:textId="4BF3973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68EEF" w14:textId="79DCF61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887E7BF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81EA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BC78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252FE" w14:textId="6CD4A7D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6C906" w14:textId="50A2D3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A8A20" w14:textId="6C47E9D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1C823" w14:textId="48B20DB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8FAE259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235C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5A6E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19C35" w14:textId="095B510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24317" w14:textId="359C75E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4BF24" w14:textId="38EC5A2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5B698" w14:textId="0F81F0E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9447201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A575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8634E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ineg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8122D" w14:textId="20E136E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E3239" w14:textId="05490C2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9816E" w14:textId="25C67AC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7592A" w14:textId="5A1ADC9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4F33401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D670B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AF334F" w14:textId="320D4F1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5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505030" w14:textId="710449B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3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213042" w14:textId="7A9705F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34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452040" w14:textId="5C951AF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263 </w:t>
            </w:r>
          </w:p>
        </w:tc>
      </w:tr>
      <w:tr w:rsidR="00BF3F57" w14:paraId="1DD6EDB6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EF4D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393D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BF16D" w14:textId="62EF848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9DDB5" w14:textId="096F541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B2D03" w14:textId="211D302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AB822" w14:textId="4E8FC8C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 </w:t>
            </w:r>
          </w:p>
        </w:tc>
      </w:tr>
      <w:tr w:rsidR="00BF3F57" w14:paraId="7C8ED021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A0E3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16A6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B608F" w14:textId="18E60F6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42CCF" w14:textId="5A87C0F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7D964" w14:textId="4E6018F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BA326" w14:textId="1B028B9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57A2858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36E5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CA5E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51510" w14:textId="1E174FD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5DC9B" w14:textId="1ADDAA8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D1654" w14:textId="2E13906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E5D33" w14:textId="5C8EAE6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6 </w:t>
            </w:r>
          </w:p>
        </w:tc>
      </w:tr>
      <w:tr w:rsidR="00BF3F57" w14:paraId="12A463F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AA85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9BCF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25C7E" w14:textId="7020119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319AC" w14:textId="13CFB74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CDBC3" w14:textId="5D8E3D3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7A07A" w14:textId="35B6D6A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3 </w:t>
            </w:r>
          </w:p>
        </w:tc>
      </w:tr>
      <w:tr w:rsidR="00BF3F57" w14:paraId="6A1B666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B566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E107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BADA2" w14:textId="19C59BC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0DCFE" w14:textId="0A993AE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ADE81" w14:textId="28BE5E8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6D9B8" w14:textId="0C2E6E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3 </w:t>
            </w:r>
          </w:p>
        </w:tc>
      </w:tr>
      <w:tr w:rsidR="00BF3F57" w14:paraId="01F28E16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428E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100B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4BF5F" w14:textId="455F556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E9260" w14:textId="08A4CDC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2582C" w14:textId="5EC0154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D6E05" w14:textId="3C6C47D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1 </w:t>
            </w:r>
          </w:p>
        </w:tc>
      </w:tr>
      <w:tr w:rsidR="00BF3F57" w14:paraId="63C3E51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1946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7B01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ACCA0" w14:textId="74C858E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8FC67" w14:textId="6923284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7D2EF" w14:textId="6B05AD4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3FAA8" w14:textId="595693C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0 </w:t>
            </w:r>
          </w:p>
        </w:tc>
      </w:tr>
      <w:tr w:rsidR="00BF3F57" w14:paraId="6A68E32A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83F9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CE32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2C102" w14:textId="0926775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336E8" w14:textId="1C96061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E1935" w14:textId="3C53639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9BF33" w14:textId="3BEB616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BF3F57" w14:paraId="3894A203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FA1B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BD30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C974D" w14:textId="034F224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54F4B" w14:textId="1A684FB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FE6C9" w14:textId="5428BA6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56E48" w14:textId="0A3EB3E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6 </w:t>
            </w:r>
          </w:p>
        </w:tc>
      </w:tr>
      <w:tr w:rsidR="00BF3F57" w14:paraId="1300174D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182F7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1FB6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5FB47" w14:textId="2A46A75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5A571" w14:textId="4F3DD66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8A0F1" w14:textId="1C183E3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2FC92" w14:textId="08A5911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 </w:t>
            </w:r>
          </w:p>
        </w:tc>
      </w:tr>
      <w:tr w:rsidR="00BF3F57" w14:paraId="48737EB1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AA98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6A7F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6753D" w14:textId="603ACFE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C7C14" w14:textId="4F2B48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0D9B7" w14:textId="037D988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D2224" w14:textId="120AFED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 </w:t>
            </w:r>
          </w:p>
        </w:tc>
      </w:tr>
      <w:tr w:rsidR="00BF3F57" w14:paraId="77467313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02E4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D56A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22939" w14:textId="4054174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4408E" w14:textId="08F88D5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D610C" w14:textId="471D0E2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104EA" w14:textId="7D23423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BF3F57" w14:paraId="50695F6A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B999A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48C8AE" w14:textId="18C4675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0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477E58" w14:textId="79FB832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C6EC94" w14:textId="6550094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22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6ED835" w14:textId="50FA9E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1 </w:t>
            </w:r>
          </w:p>
        </w:tc>
      </w:tr>
      <w:tr w:rsidR="00BF3F57" w14:paraId="22812B77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E509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62D4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3219B" w14:textId="289420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D0EFA" w14:textId="16000FF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4543A" w14:textId="58B2331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012E2" w14:textId="25DEB4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D05503F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D330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B28E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CD07A" w14:textId="019D974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6B8C0" w14:textId="77B61E4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A952F" w14:textId="3DB3D20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A1A72" w14:textId="3D53C6B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EFDE132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449A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A00B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ACBD8" w14:textId="2FC89A8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AE301" w14:textId="4A20A86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3666B" w14:textId="2C7FF47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6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CF489" w14:textId="6889ACE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BF3F57" w14:paraId="62BF7E93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5023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2197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8F51A" w14:textId="78F5BBE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FC9BA" w14:textId="72816CD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AB1E5" w14:textId="00FF5D7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7896A" w14:textId="66F37B5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</w:tr>
      <w:tr w:rsidR="00BF3F57" w14:paraId="20CC428E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7A9C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982C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BB2D6" w14:textId="0578971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896B6" w14:textId="7DF57B8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A64DC" w14:textId="1CE4F5E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C3439" w14:textId="49DC48F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2350ADC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1FEE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BC78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2F61C" w14:textId="0A55FC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88F79" w14:textId="0800328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50618" w14:textId="2441A3B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7D1B6" w14:textId="2703CEF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918AE65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E684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4054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C1EB6" w14:textId="408064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2E762" w14:textId="69EA5F0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38E72" w14:textId="6DF0C88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C57FF" w14:textId="619F403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4B03F10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753F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C637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gawe (capital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0FCC4" w14:textId="2100D06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D9C94" w14:textId="444442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CCE81" w14:textId="35C9817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B04B4" w14:textId="469304C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 </w:t>
            </w:r>
          </w:p>
        </w:tc>
      </w:tr>
      <w:tr w:rsidR="00BF3F57" w14:paraId="1D377980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0223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CF31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791A7" w14:textId="030269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B7FA4" w14:textId="7BAF1D8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CBDD4" w14:textId="643E104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10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B1C3F" w14:textId="1302592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</w:tr>
      <w:tr w:rsidR="00BF3F57" w14:paraId="6AA5FD8E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CEA7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B64D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974E3" w14:textId="48FF911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5F2F1" w14:textId="2F9594B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5F685" w14:textId="73FA8DC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F2688" w14:textId="642C45B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 </w:t>
            </w:r>
          </w:p>
        </w:tc>
      </w:tr>
      <w:tr w:rsidR="00BF3F57" w14:paraId="01EF5782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FD1BB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1DCB66" w14:textId="476D80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10C246" w14:textId="0F6AFC0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F9D671" w14:textId="2BC03A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9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A46CD1" w14:textId="123BEBD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7C31DE73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CD7F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4F77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77D6E" w14:textId="1C6DF70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3CAF1" w14:textId="302A1A1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D3B32" w14:textId="71143CB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4B71F" w14:textId="6208AA8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405B9D2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FD8D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E7BB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CB328" w14:textId="0DDB17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1EEA8" w14:textId="43FEDEE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D76CD" w14:textId="0B1C328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37329" w14:textId="508E2B1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11B2030F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B6838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0D4D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32808" w14:textId="6182F0B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39D84" w14:textId="08A79AF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E85EE" w14:textId="10BF28C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4BF0D" w14:textId="2259F8A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E7D1F43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C05C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781E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E910C" w14:textId="03BB85C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F39F3" w14:textId="741C17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EE8C8" w14:textId="7C41B50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521C4" w14:textId="33D809B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E4ABF19" w14:textId="77777777" w:rsidTr="00BF3F57">
        <w:trPr>
          <w:trHeight w:val="20"/>
        </w:trPr>
        <w:tc>
          <w:tcPr>
            <w:tcW w:w="2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253CF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A15BE6" w14:textId="20CCB03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4F63EA" w14:textId="1EBEEE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B8EE4A" w14:textId="55B2BFD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3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9A3E08" w14:textId="6CCD88C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07920D9E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22E9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1870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ontoc (capital)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71322" w14:textId="43A2B92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5BA2C" w14:textId="5AF537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3F404" w14:textId="26920E4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5029C" w14:textId="1E1787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F8A72B3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10C1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98FD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021DE" w14:textId="651676F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017AA" w14:textId="436C160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8C2AD" w14:textId="02A93C3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15299" w14:textId="4E5E29F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E137CCC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F22E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BDF8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9FF93" w14:textId="7CFAC9B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E8E95" w14:textId="6F889DE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0BE59" w14:textId="45B2213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33C78" w14:textId="2922B3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DEC5D1D" w14:textId="77777777" w:rsidTr="00BF3F57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7503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DFB7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5E79D" w14:textId="61C6D18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35FE2" w14:textId="5A5E0A6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21F84" w14:textId="4459A5D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FF08F" w14:textId="59481B4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1DFEC2FC" w14:textId="57E2E71C" w:rsidR="00892C65" w:rsidRDefault="00CB2A7E" w:rsidP="008D417E">
      <w:pPr>
        <w:spacing w:after="0" w:line="240" w:lineRule="auto"/>
        <w:ind w:left="810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>
        <w:rPr>
          <w:rFonts w:ascii="Arial" w:eastAsia="Times New Roman" w:hAnsi="Arial" w:cs="Arial"/>
          <w:bCs/>
          <w:i/>
          <w:iCs/>
          <w:sz w:val="16"/>
          <w:szCs w:val="24"/>
        </w:rPr>
        <w:t>O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5305EFED" w14:textId="5E3D0BB0" w:rsidR="00175769" w:rsidRDefault="00156293" w:rsidP="007A39F8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DA7BE8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19286A04" w14:textId="77777777" w:rsidR="007A39F8" w:rsidRDefault="007A39F8" w:rsidP="007A39F8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868B20B" w14:textId="0FB912C9" w:rsidR="00156293" w:rsidRPr="00156293" w:rsidRDefault="00156293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Damaged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Houses</w:t>
      </w:r>
    </w:p>
    <w:p w14:paraId="4E59C1A9" w14:textId="0AC87944" w:rsidR="008D417E" w:rsidRDefault="00CB2A7E" w:rsidP="008D417E">
      <w:pPr>
        <w:pStyle w:val="ListParagraph"/>
        <w:spacing w:after="0" w:line="240" w:lineRule="auto"/>
        <w:ind w:left="426" w:hanging="66"/>
        <w:jc w:val="both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Ther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ar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8D417E" w:rsidRPr="008D417E">
        <w:rPr>
          <w:rFonts w:ascii="Arial" w:eastAsia="Arial" w:hAnsi="Arial" w:cs="Arial"/>
          <w:b/>
          <w:bCs/>
          <w:color w:val="0070C0"/>
          <w:sz w:val="24"/>
          <w:szCs w:val="24"/>
        </w:rPr>
        <w:t>6</w:t>
      </w:r>
      <w:r w:rsidR="003B3E04">
        <w:rPr>
          <w:rFonts w:ascii="Arial" w:eastAsia="Arial" w:hAnsi="Arial" w:cs="Arial"/>
          <w:b/>
          <w:bCs/>
          <w:color w:val="0070C0"/>
          <w:sz w:val="24"/>
          <w:szCs w:val="24"/>
        </w:rPr>
        <w:t>9</w:t>
      </w:r>
      <w:r w:rsidR="008D417E" w:rsidRPr="008D417E">
        <w:rPr>
          <w:rFonts w:ascii="Arial" w:eastAsia="Arial" w:hAnsi="Arial" w:cs="Arial"/>
          <w:b/>
          <w:bCs/>
          <w:color w:val="0070C0"/>
          <w:sz w:val="24"/>
          <w:szCs w:val="24"/>
        </w:rPr>
        <w:t>,</w:t>
      </w:r>
      <w:r w:rsidR="003B3E04">
        <w:rPr>
          <w:rFonts w:ascii="Arial" w:eastAsia="Arial" w:hAnsi="Arial" w:cs="Arial"/>
          <w:b/>
          <w:bCs/>
          <w:color w:val="0070C0"/>
          <w:sz w:val="24"/>
          <w:szCs w:val="24"/>
        </w:rPr>
        <w:t>230</w:t>
      </w:r>
      <w:r w:rsidR="008D417E" w:rsidRPr="008D417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156293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houses</w:t>
      </w:r>
      <w:r w:rsidR="00966F27" w:rsidRPr="00966F27">
        <w:rPr>
          <w:rFonts w:ascii="Arial" w:eastAsia="Arial" w:hAnsi="Arial" w:cs="Arial"/>
          <w:bCs/>
          <w:color w:val="0070C0"/>
          <w:sz w:val="24"/>
          <w:szCs w:val="24"/>
        </w:rPr>
        <w:t>;</w:t>
      </w:r>
      <w:r>
        <w:rPr>
          <w:rFonts w:ascii="Arial" w:eastAsia="Arial" w:hAnsi="Arial" w:cs="Arial"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of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which,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3B3E04">
        <w:rPr>
          <w:rFonts w:ascii="Arial" w:eastAsia="Arial" w:hAnsi="Arial" w:cs="Arial"/>
          <w:b/>
          <w:bCs/>
          <w:color w:val="0070C0"/>
          <w:sz w:val="24"/>
          <w:szCs w:val="24"/>
        </w:rPr>
        <w:t>7</w:t>
      </w:r>
      <w:r w:rsidR="008D417E" w:rsidRPr="008D417E">
        <w:rPr>
          <w:rFonts w:ascii="Arial" w:eastAsia="Arial" w:hAnsi="Arial" w:cs="Arial"/>
          <w:b/>
          <w:bCs/>
          <w:color w:val="0070C0"/>
          <w:sz w:val="24"/>
          <w:szCs w:val="24"/>
        </w:rPr>
        <w:t>,</w:t>
      </w:r>
      <w:r w:rsidR="003B3E04">
        <w:rPr>
          <w:rFonts w:ascii="Arial" w:eastAsia="Arial" w:hAnsi="Arial" w:cs="Arial"/>
          <w:b/>
          <w:bCs/>
          <w:color w:val="0070C0"/>
          <w:sz w:val="24"/>
          <w:szCs w:val="24"/>
        </w:rPr>
        <w:t>619</w:t>
      </w:r>
      <w:r w:rsidR="008D417E" w:rsidRPr="008D417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are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totally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and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8D417E" w:rsidRPr="008D417E">
        <w:rPr>
          <w:rFonts w:ascii="Arial" w:eastAsia="Arial" w:hAnsi="Arial" w:cs="Arial"/>
          <w:b/>
          <w:bCs/>
          <w:color w:val="0070C0"/>
          <w:sz w:val="24"/>
          <w:szCs w:val="24"/>
        </w:rPr>
        <w:t>61,</w:t>
      </w:r>
      <w:r w:rsidR="003B3E04">
        <w:rPr>
          <w:rFonts w:ascii="Arial" w:eastAsia="Arial" w:hAnsi="Arial" w:cs="Arial"/>
          <w:b/>
          <w:bCs/>
          <w:color w:val="0070C0"/>
          <w:sz w:val="24"/>
          <w:szCs w:val="24"/>
        </w:rPr>
        <w:t>611</w:t>
      </w:r>
      <w:r w:rsidR="008D417E" w:rsidRPr="008D417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ar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966F27">
        <w:rPr>
          <w:rFonts w:ascii="Arial" w:eastAsia="Arial" w:hAnsi="Arial" w:cs="Arial"/>
          <w:b/>
          <w:color w:val="0070C0"/>
          <w:sz w:val="24"/>
          <w:szCs w:val="24"/>
        </w:rPr>
        <w:t>partially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156293" w:rsidRPr="00966F27">
        <w:rPr>
          <w:rFonts w:ascii="Arial" w:eastAsia="Arial" w:hAnsi="Arial" w:cs="Arial"/>
          <w:b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Cs/>
          <w:color w:val="0070C0"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(se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Tabl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8D417E">
        <w:rPr>
          <w:rFonts w:ascii="Arial" w:eastAsia="Arial" w:hAnsi="Arial" w:cs="Arial"/>
          <w:bCs/>
          <w:sz w:val="24"/>
          <w:szCs w:val="24"/>
        </w:rPr>
        <w:t>4).</w:t>
      </w:r>
    </w:p>
    <w:p w14:paraId="69FF2CD0" w14:textId="77777777" w:rsidR="008D417E" w:rsidRDefault="008D417E" w:rsidP="008D417E">
      <w:pPr>
        <w:pStyle w:val="ListParagraph"/>
        <w:spacing w:after="0" w:line="240" w:lineRule="auto"/>
        <w:ind w:left="426" w:hanging="66"/>
        <w:jc w:val="both"/>
        <w:rPr>
          <w:rFonts w:ascii="Arial" w:eastAsia="Arial" w:hAnsi="Arial" w:cs="Arial"/>
          <w:bCs/>
          <w:sz w:val="24"/>
          <w:szCs w:val="24"/>
        </w:rPr>
      </w:pPr>
    </w:p>
    <w:p w14:paraId="588BC91B" w14:textId="64674CEE" w:rsidR="00156293" w:rsidRPr="008D417E" w:rsidRDefault="00156293" w:rsidP="008D417E">
      <w:pPr>
        <w:pStyle w:val="ListParagraph"/>
        <w:spacing w:after="0" w:line="240" w:lineRule="auto"/>
        <w:ind w:left="450"/>
        <w:jc w:val="both"/>
        <w:rPr>
          <w:rFonts w:ascii="Arial" w:eastAsia="Arial" w:hAnsi="Arial" w:cs="Arial"/>
          <w:bCs/>
          <w:sz w:val="24"/>
          <w:szCs w:val="24"/>
        </w:rPr>
      </w:pPr>
      <w:r w:rsidRPr="008D417E">
        <w:rPr>
          <w:rFonts w:ascii="Arial" w:eastAsia="Arial" w:hAnsi="Arial" w:cs="Arial"/>
          <w:b/>
          <w:i/>
          <w:iCs/>
        </w:rPr>
        <w:t>Table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4.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Number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of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Damaged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Houses</w:t>
      </w:r>
    </w:p>
    <w:tbl>
      <w:tblPr>
        <w:tblW w:w="4797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"/>
        <w:gridCol w:w="5415"/>
        <w:gridCol w:w="1493"/>
        <w:gridCol w:w="1493"/>
        <w:gridCol w:w="1491"/>
      </w:tblGrid>
      <w:tr w:rsidR="003B3E04" w14:paraId="0766046C" w14:textId="77777777" w:rsidTr="003B3E04">
        <w:trPr>
          <w:trHeight w:val="20"/>
          <w:tblHeader/>
        </w:trPr>
        <w:tc>
          <w:tcPr>
            <w:tcW w:w="276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2C398044" w14:textId="77777777" w:rsidR="003B3E04" w:rsidRDefault="003B3E04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4FA74F7" w14:textId="075F312D" w:rsidR="003B3E04" w:rsidRDefault="003B3E04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NO. OF DAMAGED HOUSES </w:t>
            </w:r>
          </w:p>
        </w:tc>
      </w:tr>
      <w:tr w:rsidR="00BF3F57" w14:paraId="68023B4E" w14:textId="77777777" w:rsidTr="003B3E04">
        <w:trPr>
          <w:trHeight w:val="20"/>
          <w:tblHeader/>
        </w:trPr>
        <w:tc>
          <w:tcPr>
            <w:tcW w:w="276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BEDED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677507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A56E32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74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25668E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BF3F57" w14:paraId="4222ED4E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5094D9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0F3542D" w14:textId="1836C00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9,23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1F141E0" w14:textId="1E0EC0C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,619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F790E35" w14:textId="7CF74D5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1,611 </w:t>
            </w:r>
          </w:p>
        </w:tc>
      </w:tr>
      <w:tr w:rsidR="00BF3F57" w14:paraId="646091F9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0F6B24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236CE6" w14:textId="02CBE0E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56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15721F" w14:textId="7FCCC0F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EC7DC70" w14:textId="2646A9F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514 </w:t>
            </w:r>
          </w:p>
        </w:tc>
      </w:tr>
      <w:tr w:rsidR="00BF3F57" w14:paraId="5C8D11AE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CCDCC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lastRenderedPageBreak/>
              <w:t>Ilocos Norte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3E26D7" w14:textId="0F9785F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64E591" w14:textId="02DEA83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C7AEE3" w14:textId="5C19834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BF3F57" w14:paraId="36C91E7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C2A8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899F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69A0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11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FD27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-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9E37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11</w:t>
            </w:r>
          </w:p>
        </w:tc>
      </w:tr>
      <w:tr w:rsidR="00BF3F57" w14:paraId="070CCE86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A2457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50EE8E" w14:textId="5162440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DC9A20" w14:textId="3B69F2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117D9D" w14:textId="5BE9D92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0 </w:t>
            </w:r>
          </w:p>
        </w:tc>
      </w:tr>
      <w:tr w:rsidR="00BF3F57" w14:paraId="73F1C0F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5BA00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712F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F998C" w14:textId="14D5751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26774" w14:textId="2830A7C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7A494" w14:textId="66284F8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BF3F57" w14:paraId="63499204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85BA7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4E9017" w14:textId="3A0A249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54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FA92AE" w14:textId="637CD22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4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D9EC43" w14:textId="7044710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493 </w:t>
            </w:r>
          </w:p>
        </w:tc>
      </w:tr>
      <w:tr w:rsidR="00BF3F57" w14:paraId="31BD2F8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38ED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B19A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4162E" w14:textId="224BB95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39583" w14:textId="37A6F45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BA245" w14:textId="58E6EA0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BF3F57" w14:paraId="4550A46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5D8B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7A99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lunga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0E549" w14:textId="1BCAF32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8F18C" w14:textId="76292C2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73B09" w14:textId="7FD2996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 </w:t>
            </w:r>
          </w:p>
        </w:tc>
      </w:tr>
      <w:tr w:rsidR="00BF3F57" w14:paraId="6478F8C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0F9D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D537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7FC70" w14:textId="4797BD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BFFFE" w14:textId="58C0377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8B307" w14:textId="32FF512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BF3F57" w14:paraId="3CC0CE2A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C869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5283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40D55" w14:textId="39D0406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069CB" w14:textId="072B38E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76A95" w14:textId="69CECD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BF3F57" w14:paraId="772035B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1FAA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9808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inalon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4AD28" w14:textId="269DB9C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3C9DF" w14:textId="7B3A59E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450E5" w14:textId="5AF2FCD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BF3F57" w14:paraId="6CF9B84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95CC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86FF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D443A" w14:textId="4C3791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F66ED" w14:textId="4A6A32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C3D54" w14:textId="69B4FB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BF3F57" w14:paraId="6431A929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0345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3F93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D95FD" w14:textId="5A8A7F1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FFC48" w14:textId="7ACE46A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E02E4" w14:textId="5198144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BF3F57" w14:paraId="362D2A9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37CE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BC98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EA2C0" w14:textId="02943FE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65267" w14:textId="2D41EE5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40B2B" w14:textId="65F57F1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BF3F57" w14:paraId="72221F9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8B98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163D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oac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081E1" w14:textId="50FB05D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36CDA" w14:textId="2F73EE4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3D869" w14:textId="6925C16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BF3F57" w14:paraId="23E8E756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2CFF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187D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5B4D2" w14:textId="061A252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6DB71" w14:textId="042BD74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D6142" w14:textId="1BE973D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BF3F57" w14:paraId="52DF2E7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F973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93C6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lasiqui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EF4F7" w14:textId="51FD0A5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86E63" w14:textId="6969E2A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FB0D2" w14:textId="1475BDA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BF3F57" w14:paraId="5943A500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79F8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0766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C3920" w14:textId="49586E8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827F6" w14:textId="774385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1F011" w14:textId="57BA024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BF3F57" w14:paraId="159A0D88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DCF4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5042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CF23B" w14:textId="06D365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5A5C4" w14:textId="02A9A14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50BFF" w14:textId="276458B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BF3F57" w14:paraId="095A6EED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5E75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97CC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Quinti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5B026" w14:textId="4420D4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355F5" w14:textId="2047425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55BAB" w14:textId="594123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 </w:t>
            </w:r>
          </w:p>
        </w:tc>
      </w:tr>
      <w:tr w:rsidR="00BF3F57" w14:paraId="03C15A7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E33F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CF70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D39FA" w14:textId="2026B59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630BE" w14:textId="46E560F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8CBDC" w14:textId="70F34C3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561374B2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7584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2589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yug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EA198" w14:textId="63C7583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A0D8A" w14:textId="292BC8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623AE" w14:textId="2204638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BF3F57" w14:paraId="448F3BE6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0AA2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B892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Urbiztond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A97B6" w14:textId="57F5D31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3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AC71B" w14:textId="410C086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5342C" w14:textId="09BD687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94 </w:t>
            </w:r>
          </w:p>
        </w:tc>
      </w:tr>
      <w:tr w:rsidR="00BF3F57" w14:paraId="34212469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9BE1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D986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B5A90" w14:textId="44167F5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E2F4A" w14:textId="47E24B3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8EFB8" w14:textId="239738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BF3F57" w14:paraId="40CCF23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E9D5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6301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Villasi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F2849" w14:textId="22B59C3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95B33" w14:textId="3C74BE1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C95D5" w14:textId="51C0D6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BF3F57" w14:paraId="461807E1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174AF5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76D559" w14:textId="5F74DA7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DE39B24" w14:textId="2949FF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6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FC36575" w14:textId="4811876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0 </w:t>
            </w:r>
          </w:p>
        </w:tc>
      </w:tr>
      <w:tr w:rsidR="00BF3F57" w14:paraId="288C80CA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F31C6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966BB2" w14:textId="1534D30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AE6D4C" w14:textId="0E9B8B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A3CA15" w14:textId="2D7652D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6 </w:t>
            </w:r>
          </w:p>
        </w:tc>
      </w:tr>
      <w:tr w:rsidR="00BF3F57" w14:paraId="4880A14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5943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3926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3D7B4" w14:textId="739137F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6D20F" w14:textId="11406E9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54FBB" w14:textId="7EA36DE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BF3F57" w14:paraId="4EA01E7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92E9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D16F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7FAB1" w14:textId="212FFDF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95222" w14:textId="6B4AF53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0C987" w14:textId="63D0E3B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BF3F57" w14:paraId="511CA84E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BD1CE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09F4A6" w14:textId="572E747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FB6989" w14:textId="3530AB1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7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0C6F75" w14:textId="7C7D7CA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F3F57" w14:paraId="1995A2F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1992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CEDF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3030A" w14:textId="3743B9A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86155" w14:textId="094A69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AFDC0" w14:textId="6F01DDF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9C9884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9AD1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1BFD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88FD0" w14:textId="2B62C7C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20510" w14:textId="2E40304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9233C" w14:textId="69DA6CB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0D6CF0F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7D7FE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9FB939" w14:textId="3DF4A5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919B6B" w14:textId="777B8D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043E4C" w14:textId="554F1A9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1 </w:t>
            </w:r>
          </w:p>
        </w:tc>
      </w:tr>
      <w:tr w:rsidR="00BF3F57" w14:paraId="6DD60DF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2706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F064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15438" w14:textId="1C49793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8D48B" w14:textId="6273DC5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E970F" w14:textId="02C1F2A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BF3F57" w14:paraId="0E144FD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E3803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9DD8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52677" w14:textId="2705609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17E91" w14:textId="3B68CB7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16AA1" w14:textId="30FE1B9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225590B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7010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E7BC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F30CC" w14:textId="71FC41B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FE219" w14:textId="02811EE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18058" w14:textId="5184D5F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 </w:t>
            </w:r>
          </w:p>
        </w:tc>
      </w:tr>
      <w:tr w:rsidR="00BF3F57" w14:paraId="36329909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9D0FF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7AA157" w14:textId="6062B77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8C774C" w14:textId="71081DC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C97FA3" w14:textId="471BF32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 </w:t>
            </w:r>
          </w:p>
        </w:tc>
      </w:tr>
      <w:tr w:rsidR="00BF3F57" w14:paraId="32CFEA4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5BBD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3410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380CA" w14:textId="450215E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0A2E6" w14:textId="3339732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5F90C" w14:textId="361B699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9CFFB5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B39A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F745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E0730" w14:textId="660E0C1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6AC62" w14:textId="06B69AC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FED4F" w14:textId="49AEFBB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8BD7E5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B0EC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3BD8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A5224" w14:textId="53C365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DD2D1" w14:textId="467D8E8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D8E6C" w14:textId="166EB2F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BF3F57" w14:paraId="5113F77B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8A4461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121B792" w14:textId="3BF004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8,78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8C465D" w14:textId="49F5BC6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823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1742DF6" w14:textId="0C0A6D9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3,963 </w:t>
            </w:r>
          </w:p>
        </w:tc>
      </w:tr>
      <w:tr w:rsidR="00BF3F57" w14:paraId="4E09A2F2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09FD9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52E791" w14:textId="4FF42DF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70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8A91B9" w14:textId="77764A7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54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053D32" w14:textId="72D4F2B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354 </w:t>
            </w:r>
          </w:p>
        </w:tc>
      </w:tr>
      <w:tr w:rsidR="00BF3F57" w14:paraId="20CE775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CFA7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0F42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27478" w14:textId="621A8E4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40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B21AC" w14:textId="5E79796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5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7838D" w14:textId="39A0881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290 </w:t>
            </w:r>
          </w:p>
        </w:tc>
      </w:tr>
      <w:tr w:rsidR="00BF3F57" w14:paraId="350C54AB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40FA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9607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6BD86" w14:textId="6DA6AAF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1A708" w14:textId="147875C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1A038" w14:textId="708DAAF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BF3F57" w14:paraId="39AE1738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8F32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5AAA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100C4" w14:textId="2F6C53A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74434" w14:textId="57C6E1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07967" w14:textId="5CCA7EF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BF3F57" w14:paraId="537BAC4B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D9F0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AA7A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EC93F" w14:textId="19A023F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B6155" w14:textId="294592B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1E5D9" w14:textId="38C1B3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 </w:t>
            </w:r>
          </w:p>
        </w:tc>
      </w:tr>
      <w:tr w:rsidR="00BF3F57" w14:paraId="5D58CDF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D99D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3390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F814E" w14:textId="432574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07D47" w14:textId="1633E28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2F4DE" w14:textId="763B54B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8 </w:t>
            </w:r>
          </w:p>
        </w:tc>
      </w:tr>
      <w:tr w:rsidR="00BF3F57" w14:paraId="1DDB6E16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1D34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3D34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D9F11" w14:textId="1C20AA0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C1934" w14:textId="68ECE7E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FCB6A" w14:textId="78ECC6E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6 </w:t>
            </w:r>
          </w:p>
        </w:tc>
      </w:tr>
      <w:tr w:rsidR="00BF3F57" w14:paraId="5264485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B0DE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0E41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BB872" w14:textId="3EBEED5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FE90C" w14:textId="63F56EF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C401D" w14:textId="4914FFD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5 </w:t>
            </w:r>
          </w:p>
        </w:tc>
      </w:tr>
      <w:tr w:rsidR="00BF3F57" w14:paraId="07FCDCB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8071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52D9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2B5B8" w14:textId="37D3D0C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1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25911" w14:textId="42C9706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FB984" w14:textId="451773B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2 </w:t>
            </w:r>
          </w:p>
        </w:tc>
      </w:tr>
      <w:tr w:rsidR="00BF3F57" w14:paraId="50B4888C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AC113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1CBEA0" w14:textId="4FADC9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C9C596" w14:textId="4B7B63D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ADCD95" w14:textId="2282AD6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1 </w:t>
            </w:r>
          </w:p>
        </w:tc>
      </w:tr>
      <w:tr w:rsidR="00BF3F57" w14:paraId="011017C2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73E4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CCDF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70C20" w14:textId="6734995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8D75B" w14:textId="1D7FCED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A8C95" w14:textId="2C21CDC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BF3F57" w14:paraId="0BDB8CE9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C28F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C947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8DE38" w14:textId="3340E44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1D247" w14:textId="19524FC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CAFA7" w14:textId="1C0D759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BF3F57" w14:paraId="2134AD9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9881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570E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841E1" w14:textId="39A7E32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42762" w14:textId="48A7D55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7C1DA" w14:textId="3BF6B09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</w:tr>
      <w:tr w:rsidR="00BF3F57" w14:paraId="1613131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3B10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B1E1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EAD15" w14:textId="0C44FD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2A5BF" w14:textId="7AB0DFF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D3CD2" w14:textId="7BB0F13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7 </w:t>
            </w:r>
          </w:p>
        </w:tc>
      </w:tr>
      <w:tr w:rsidR="00BF3F57" w14:paraId="28FF133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11CA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5C3D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78C97" w14:textId="517178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94323" w14:textId="1302C44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17E16" w14:textId="2FCD7E8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BF3F57" w14:paraId="294D9E1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2181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36A7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8734E" w14:textId="52A8F34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C5EF7" w14:textId="3B011CE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3E53A" w14:textId="3FF5ADC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BF3F57" w14:paraId="2B6EC84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69EC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67B5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63E74" w14:textId="7F53F9E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6A236" w14:textId="17EBE49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9C2B2" w14:textId="23BD83E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52F375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7478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00C2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F8658" w14:textId="45BE1B0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1A4B3" w14:textId="24877E8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852DA" w14:textId="3129281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</w:tr>
      <w:tr w:rsidR="00BF3F57" w14:paraId="6F052F9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6B86C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F8A7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0CEC6" w14:textId="0DDFF9F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97B50" w14:textId="319EF4B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C8FCA" w14:textId="27C5E6F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BF3F57" w14:paraId="4C8A76A2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FB3C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FF5B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237F6" w14:textId="6DFA85F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9A0FA" w14:textId="6361804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14AAC" w14:textId="59841F8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 </w:t>
            </w:r>
          </w:p>
        </w:tc>
      </w:tr>
      <w:tr w:rsidR="00BF3F57" w14:paraId="68AB3454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F60FF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D0A019" w14:textId="0D37E2F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3,67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9ABFAA" w14:textId="0154F25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690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B7BBC5" w14:textId="5B965AB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0,989 </w:t>
            </w:r>
          </w:p>
        </w:tc>
      </w:tr>
      <w:tr w:rsidR="00BF3F57" w14:paraId="6014FAA6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36A7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7F29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1FD12" w14:textId="08538C9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4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66532" w14:textId="6B177FD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4F7D8" w14:textId="5428D83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78 </w:t>
            </w:r>
          </w:p>
        </w:tc>
      </w:tr>
      <w:tr w:rsidR="00BF3F57" w14:paraId="0D8B8A1A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0A2B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E723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F6804" w14:textId="224EE19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62D5C" w14:textId="1935C01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6D5F9" w14:textId="32F91FA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 </w:t>
            </w:r>
          </w:p>
        </w:tc>
      </w:tr>
      <w:tr w:rsidR="00BF3F57" w14:paraId="6F739C79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DCD5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BE19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A4D47" w14:textId="13086B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5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35418" w14:textId="5A88A74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2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DD224" w14:textId="5D9554B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81 </w:t>
            </w:r>
          </w:p>
        </w:tc>
      </w:tr>
      <w:tr w:rsidR="00BF3F57" w14:paraId="563A225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6AF4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F81E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824FD" w14:textId="3F69626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FA0C0" w14:textId="2DFBCAE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6D158" w14:textId="500B27A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 </w:t>
            </w:r>
          </w:p>
        </w:tc>
      </w:tr>
      <w:tr w:rsidR="00BF3F57" w14:paraId="33A76C3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449B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D7AE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FCB73" w14:textId="2069CE8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CE015" w14:textId="7D2B172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D4F48" w14:textId="5AE9A4F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0 </w:t>
            </w:r>
          </w:p>
        </w:tc>
      </w:tr>
      <w:tr w:rsidR="00BF3F57" w14:paraId="244522D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EC1B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A2D2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2CFF6" w14:textId="345F2F1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1034F" w14:textId="2D59172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8B999" w14:textId="4E6EB7E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7 </w:t>
            </w:r>
          </w:p>
        </w:tc>
      </w:tr>
      <w:tr w:rsidR="00BF3F57" w14:paraId="1C587E08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72A9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8AB9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B41BB" w14:textId="131EA5C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56B2B" w14:textId="6D6E817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D07FF" w14:textId="1B0EB75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8 </w:t>
            </w:r>
          </w:p>
        </w:tc>
      </w:tr>
      <w:tr w:rsidR="00BF3F57" w14:paraId="7A5A1A32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7BBD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D22A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6754B" w14:textId="394F75B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3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EB348" w14:textId="3F0C8A5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0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0C6DF" w14:textId="6645998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09 </w:t>
            </w:r>
          </w:p>
        </w:tc>
      </w:tr>
      <w:tr w:rsidR="00BF3F57" w14:paraId="55BDBE2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BF16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9561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85719" w14:textId="5FCE992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20A1C" w14:textId="03B54A2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ABE92" w14:textId="19EFB96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5 </w:t>
            </w:r>
          </w:p>
        </w:tc>
      </w:tr>
      <w:tr w:rsidR="00BF3F57" w14:paraId="6D57F8D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5CE1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F367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980C5" w14:textId="4FAF90C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DE3FA" w14:textId="493C56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7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FC291" w14:textId="64C8D3F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8 </w:t>
            </w:r>
          </w:p>
        </w:tc>
      </w:tr>
      <w:tr w:rsidR="00BF3F57" w14:paraId="33FF9DD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2F50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DDC3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4F973" w14:textId="7C00F28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28CB7" w14:textId="3C380DA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D1D72" w14:textId="5DF26FC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5 </w:t>
            </w:r>
          </w:p>
        </w:tc>
      </w:tr>
      <w:tr w:rsidR="00BF3F57" w14:paraId="3C11531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58267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779E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C0C8C" w14:textId="4A9DE63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A4635" w14:textId="02D8F49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41B1F" w14:textId="56D8D0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 </w:t>
            </w:r>
          </w:p>
        </w:tc>
      </w:tr>
      <w:tr w:rsidR="00BF3F57" w14:paraId="1AEED2E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EA47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7C7F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F0FB1" w14:textId="6AB29A7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9E5A6" w14:textId="6719F0B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BDDF5" w14:textId="7FAC177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9 </w:t>
            </w:r>
          </w:p>
        </w:tc>
      </w:tr>
      <w:tr w:rsidR="00BF3F57" w14:paraId="7849582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CB12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597A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719F5" w14:textId="3B2286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BD2BA" w14:textId="155139D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00AC0" w14:textId="3F8A711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5 </w:t>
            </w:r>
          </w:p>
        </w:tc>
      </w:tr>
      <w:tr w:rsidR="00BF3F57" w14:paraId="15C1C5BA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7489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9089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BA873" w14:textId="2A5BCED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A3FEF" w14:textId="0AD9E12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38CEB" w14:textId="4A76625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0 </w:t>
            </w:r>
          </w:p>
        </w:tc>
      </w:tr>
      <w:tr w:rsidR="00BF3F57" w14:paraId="41D5811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B267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EADE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1F2CD" w14:textId="4A2B6E2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C5653" w14:textId="4ABC520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87C4D" w14:textId="6794329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8 </w:t>
            </w:r>
          </w:p>
        </w:tc>
      </w:tr>
      <w:tr w:rsidR="00BF3F57" w14:paraId="6B4D573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7525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F73E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F4980" w14:textId="0978001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84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39DC0" w14:textId="1759F8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3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797F5" w14:textId="1941A8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286 </w:t>
            </w:r>
          </w:p>
        </w:tc>
      </w:tr>
      <w:tr w:rsidR="00BF3F57" w14:paraId="611D510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892B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0F19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1CEED" w14:textId="65D8ACE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C519B" w14:textId="5587DA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39CA5" w14:textId="104CB17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0 </w:t>
            </w:r>
          </w:p>
        </w:tc>
      </w:tr>
      <w:tr w:rsidR="00BF3F57" w14:paraId="4B7968F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9CFA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04BA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23308" w14:textId="0FA7096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,92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CA80D" w14:textId="7A0D3D5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54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7D529" w14:textId="1E3E35A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772 </w:t>
            </w:r>
          </w:p>
        </w:tc>
      </w:tr>
      <w:tr w:rsidR="00BF3F57" w14:paraId="03337A49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BC113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ED23C7" w14:textId="7A2B66E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2,93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8256FE" w14:textId="7D08C70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5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5035F9" w14:textId="3CB7BD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2,180 </w:t>
            </w:r>
          </w:p>
        </w:tc>
      </w:tr>
      <w:tr w:rsidR="00BF3F57" w14:paraId="306476FB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6FA6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1A1A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473A5" w14:textId="192EE9A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9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535D7" w14:textId="71FFF14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F6A79" w14:textId="2DF4A4C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52 </w:t>
            </w:r>
          </w:p>
        </w:tc>
      </w:tr>
      <w:tr w:rsidR="00BF3F57" w14:paraId="3674C330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5388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749F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E8E22" w14:textId="5D26CF9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F87AA" w14:textId="69AA91F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47262" w14:textId="4DA4118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0 </w:t>
            </w:r>
          </w:p>
        </w:tc>
      </w:tr>
      <w:tr w:rsidR="00BF3F57" w14:paraId="688F1AA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0DB0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EBC0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F8239" w14:textId="07925CB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3BB52" w14:textId="35B2F02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600F2" w14:textId="61092BB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 </w:t>
            </w:r>
          </w:p>
        </w:tc>
      </w:tr>
      <w:tr w:rsidR="00BF3F57" w14:paraId="34EBF9C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F6C1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270E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1C00F" w14:textId="4D1A82D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6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1C223" w14:textId="0AFF221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5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18584" w14:textId="66438AD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05 </w:t>
            </w:r>
          </w:p>
        </w:tc>
      </w:tr>
      <w:tr w:rsidR="00BF3F57" w14:paraId="2A237C8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97B6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F851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1B46D" w14:textId="2CD024C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370BE" w14:textId="20093A5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91D3E" w14:textId="4DBA5F1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 </w:t>
            </w:r>
          </w:p>
        </w:tc>
      </w:tr>
      <w:tr w:rsidR="00BF3F57" w14:paraId="7343A87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C6EC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2B19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2E961" w14:textId="7A15AC9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0290C" w14:textId="0906BC6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38009" w14:textId="383BACB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 </w:t>
            </w:r>
          </w:p>
        </w:tc>
      </w:tr>
      <w:tr w:rsidR="00BF3F57" w14:paraId="06FFB00D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2DD3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D1D6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D1E5B" w14:textId="2499E94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25629" w14:textId="76BA4B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03935" w14:textId="37135F4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5 </w:t>
            </w:r>
          </w:p>
        </w:tc>
      </w:tr>
      <w:tr w:rsidR="00BF3F57" w14:paraId="1B98B05A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197B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5719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467BA" w14:textId="7AA7C2E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C46A8" w14:textId="1588F30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F46B7" w14:textId="1C4FA1A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BF3F57" w14:paraId="7B933BC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2265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4BF0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23674" w14:textId="33A838F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6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FED17" w14:textId="2B621C0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74306" w14:textId="2BE01E7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61 </w:t>
            </w:r>
          </w:p>
        </w:tc>
      </w:tr>
      <w:tr w:rsidR="00BF3F57" w14:paraId="59B740C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A4D2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E28E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51DE9" w14:textId="346D37B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93941" w14:textId="02B078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642A4" w14:textId="26C9BA2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1 </w:t>
            </w:r>
          </w:p>
        </w:tc>
      </w:tr>
      <w:tr w:rsidR="00BF3F57" w14:paraId="5B89A1F0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C084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64F4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D300F" w14:textId="0F331EA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9AFA6" w14:textId="4FD6E6C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46B6B" w14:textId="3B4A5E5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8 </w:t>
            </w:r>
          </w:p>
        </w:tc>
      </w:tr>
      <w:tr w:rsidR="00BF3F57" w14:paraId="5ADD7179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66B9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BA12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15E2E" w14:textId="606A053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6F9D4" w14:textId="2D522C8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B223E" w14:textId="58261B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 </w:t>
            </w:r>
          </w:p>
        </w:tc>
      </w:tr>
      <w:tr w:rsidR="00BF3F57" w14:paraId="15CC24F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71DB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B47B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A789D" w14:textId="5FD3BE6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21007" w14:textId="6EE8B92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DB315" w14:textId="1F866F1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2 </w:t>
            </w:r>
          </w:p>
        </w:tc>
      </w:tr>
      <w:tr w:rsidR="00BF3F57" w14:paraId="4D232EA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2E6C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C525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F7241" w14:textId="072E04B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EE640" w14:textId="5478E24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41FC1" w14:textId="0CCDD11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0 </w:t>
            </w:r>
          </w:p>
        </w:tc>
      </w:tr>
      <w:tr w:rsidR="00BF3F57" w14:paraId="180ECCC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1294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8C77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89E5C" w14:textId="16A57F5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FF482" w14:textId="79A3152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3E4D6" w14:textId="4D8AFE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2 </w:t>
            </w:r>
          </w:p>
        </w:tc>
      </w:tr>
      <w:tr w:rsidR="00BF3F57" w14:paraId="639CC8ED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2720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DC69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98532" w14:textId="45D6067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7BB48" w14:textId="633833A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8BD8E" w14:textId="45F98D6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9 </w:t>
            </w:r>
          </w:p>
        </w:tc>
      </w:tr>
      <w:tr w:rsidR="00BF3F57" w14:paraId="33A039A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50BD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4AFA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313AC" w14:textId="641AFE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6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6994E" w14:textId="5DB03D8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3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42DDC" w14:textId="66C9C63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20 </w:t>
            </w:r>
          </w:p>
        </w:tc>
      </w:tr>
      <w:tr w:rsidR="00BF3F57" w14:paraId="21ABC3C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152C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1673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1C1C2" w14:textId="3A2D2C0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7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31753" w14:textId="4EEAEF7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2C211" w14:textId="7324F13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20 </w:t>
            </w:r>
          </w:p>
        </w:tc>
      </w:tr>
      <w:tr w:rsidR="00BF3F57" w14:paraId="5A6A984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21BE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4733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59F3C" w14:textId="771D949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AA3ED" w14:textId="6479795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FA0D9" w14:textId="6F5EC2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0 </w:t>
            </w:r>
          </w:p>
        </w:tc>
      </w:tr>
      <w:tr w:rsidR="00BF3F57" w14:paraId="5439DBD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171E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C748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F3A4F" w14:textId="232C8E3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6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CA550" w14:textId="33E8D70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EEC3E" w14:textId="0607E5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56 </w:t>
            </w:r>
          </w:p>
        </w:tc>
      </w:tr>
      <w:tr w:rsidR="00BF3F57" w14:paraId="3F397810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4A93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C8D7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B7940" w14:textId="56ED721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76B7D" w14:textId="47B4CBB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348B6" w14:textId="5CB671F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5 </w:t>
            </w:r>
          </w:p>
        </w:tc>
      </w:tr>
      <w:tr w:rsidR="00BF3F57" w14:paraId="739B453D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FC0B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15AE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99774" w14:textId="348C394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40BD0" w14:textId="319C7C8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62020" w14:textId="53DE489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 </w:t>
            </w:r>
          </w:p>
        </w:tc>
      </w:tr>
      <w:tr w:rsidR="00BF3F57" w14:paraId="1EA317C6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C184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CB4B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D7E30" w14:textId="3C83CBE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EC9A2" w14:textId="7594C37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A2FA9" w14:textId="2241980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33 </w:t>
            </w:r>
          </w:p>
        </w:tc>
      </w:tr>
      <w:tr w:rsidR="00BF3F57" w14:paraId="503E00FB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3D54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B020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9A793" w14:textId="520481A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E94DB" w14:textId="288B624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18953" w14:textId="7F23E8D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78 </w:t>
            </w:r>
          </w:p>
        </w:tc>
      </w:tr>
      <w:tr w:rsidR="00BF3F57" w14:paraId="6250526E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B8702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B27EC0" w14:textId="3A38E8D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,52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B560CB" w14:textId="6DD20AE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59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4F2BCD" w14:textId="64E8245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,170 </w:t>
            </w:r>
          </w:p>
        </w:tc>
      </w:tr>
      <w:tr w:rsidR="00BF3F57" w14:paraId="04CC2A1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722A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9083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D95AC" w14:textId="5056AE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3EA62" w14:textId="7C3524A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39808" w14:textId="04144E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6 </w:t>
            </w:r>
          </w:p>
        </w:tc>
      </w:tr>
      <w:tr w:rsidR="00BF3F57" w14:paraId="5E00B7E9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6D31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D48C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D4326" w14:textId="6EB513B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67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5C844" w14:textId="2C9E53A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0D322" w14:textId="5628918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678 </w:t>
            </w:r>
          </w:p>
        </w:tc>
      </w:tr>
      <w:tr w:rsidR="00BF3F57" w14:paraId="749A4102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C497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A988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9F4B0" w14:textId="16E8FC6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D0425" w14:textId="508937A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4AAD3" w14:textId="544295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BF3F57" w14:paraId="048D438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CDA3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B7C5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EF192" w14:textId="7FDC8A3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34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65C8E" w14:textId="44398BC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9B0B7" w14:textId="6B1BB0F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106 </w:t>
            </w:r>
          </w:p>
        </w:tc>
      </w:tr>
      <w:tr w:rsidR="00BF3F57" w14:paraId="51045458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3A2C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869E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2E8C8" w14:textId="256FC22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906CA" w14:textId="2263504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64DD2" w14:textId="01BA44B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BF3F57" w14:paraId="09668178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492C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EC75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2042F" w14:textId="1D8BDAF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76607" w14:textId="3CB1AD0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1E40C" w14:textId="1EE5D8A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BF3F57" w14:paraId="1D7A3636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819BA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D454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8DA43" w14:textId="2443970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A3221" w14:textId="6C6F07A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1E425" w14:textId="6F73738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 </w:t>
            </w:r>
          </w:p>
        </w:tc>
      </w:tr>
      <w:tr w:rsidR="00BF3F57" w14:paraId="476819A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E762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6B8E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FC1B1" w14:textId="44C196A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68C59" w14:textId="7D9363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325A7" w14:textId="1168BFC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9 </w:t>
            </w:r>
          </w:p>
        </w:tc>
      </w:tr>
      <w:tr w:rsidR="00BF3F57" w14:paraId="28636AD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E3A3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D5D6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4FC13" w14:textId="07C48DC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765EE" w14:textId="0608DB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E2D0F" w14:textId="3D4155C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4 </w:t>
            </w:r>
          </w:p>
        </w:tc>
      </w:tr>
      <w:tr w:rsidR="00BF3F57" w14:paraId="29D1022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7BF5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4F7C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342F9" w14:textId="5458FC8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D1994" w14:textId="4403C2C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B3BC6" w14:textId="3564B4C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BF3F57" w14:paraId="4168D36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D841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136F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6FFBF" w14:textId="45BDF49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DFD94" w14:textId="76D6BE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61AA5" w14:textId="7B4ADF0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 </w:t>
            </w:r>
          </w:p>
        </w:tc>
      </w:tr>
      <w:tr w:rsidR="00BF3F57" w14:paraId="1FC96B1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3F23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0C86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41053" w14:textId="1BCC46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306F6" w14:textId="6DA1FAA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ED7CC" w14:textId="6CE55E0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2 </w:t>
            </w:r>
          </w:p>
        </w:tc>
      </w:tr>
      <w:tr w:rsidR="00BF3F57" w14:paraId="6A3E6C8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D9A1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C095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F2AEB" w14:textId="3EBA3E7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E4AD2" w14:textId="51FEE71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91EC7" w14:textId="378089D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BF3F57" w14:paraId="01C4D790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5F4F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2C9E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92CB0" w14:textId="1CA3145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4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4407D" w14:textId="54B95CA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AF279" w14:textId="12757A0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14 </w:t>
            </w:r>
          </w:p>
        </w:tc>
      </w:tr>
      <w:tr w:rsidR="00BF3F57" w14:paraId="60DCCA1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E6D5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5FED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DA910" w14:textId="6007A96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B9E6F" w14:textId="762E99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9D714" w14:textId="7730591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3 </w:t>
            </w:r>
          </w:p>
        </w:tc>
      </w:tr>
      <w:tr w:rsidR="00BF3F57" w14:paraId="48BD308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0EA0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F186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85661" w14:textId="2056ED7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67FBD" w14:textId="047A222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F3E7D" w14:textId="0843D76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4 </w:t>
            </w:r>
          </w:p>
        </w:tc>
      </w:tr>
      <w:tr w:rsidR="00BF3F57" w14:paraId="1FB3DD8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B933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4AAB1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Rit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1BD70" w14:textId="6D21915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D3ABD" w14:textId="252B683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368AF" w14:textId="5059FEE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 </w:t>
            </w:r>
          </w:p>
        </w:tc>
      </w:tr>
      <w:tr w:rsidR="00BF3F57" w14:paraId="530099E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5BF8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2AA0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21A5A" w14:textId="134E229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9A492" w14:textId="1A7695F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B3F85" w14:textId="694A86D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0 </w:t>
            </w:r>
          </w:p>
        </w:tc>
      </w:tr>
      <w:tr w:rsidR="00BF3F57" w14:paraId="23FBACA2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1DCCF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4C546D" w14:textId="6C72FCB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,25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4FC4BE" w14:textId="45E1751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45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3BA37C" w14:textId="7B0BFB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606 </w:t>
            </w:r>
          </w:p>
        </w:tc>
      </w:tr>
      <w:tr w:rsidR="00BF3F57" w14:paraId="46CF7C39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A7B9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37D2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46D2D" w14:textId="0A805C5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D1970" w14:textId="1E6649B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5991B" w14:textId="1082CAB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5 </w:t>
            </w:r>
          </w:p>
        </w:tc>
      </w:tr>
      <w:tr w:rsidR="00BF3F57" w14:paraId="42AEA5B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D614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916E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0E519" w14:textId="57B8EF3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1E4F9" w14:textId="23441BA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9E5B8" w14:textId="0E2750B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9 </w:t>
            </w:r>
          </w:p>
        </w:tc>
      </w:tr>
      <w:tr w:rsidR="00BF3F57" w14:paraId="6095EED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7A66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7D09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98DB7" w14:textId="6B6019E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E780E" w14:textId="616EDC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06B02" w14:textId="571B52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69 </w:t>
            </w:r>
          </w:p>
        </w:tc>
      </w:tr>
      <w:tr w:rsidR="00BF3F57" w14:paraId="485D950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9648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2A3D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pa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4B224" w14:textId="3144E59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1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30804" w14:textId="6404DE6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73B60" w14:textId="6B8BF33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35 </w:t>
            </w:r>
          </w:p>
        </w:tc>
      </w:tr>
      <w:tr w:rsidR="00BF3F57" w14:paraId="2347783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A645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825A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AA0BD" w14:textId="579C7C0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53760" w14:textId="69FE8E1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A00A5" w14:textId="128E19F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3 </w:t>
            </w:r>
          </w:p>
        </w:tc>
      </w:tr>
      <w:tr w:rsidR="00BF3F57" w14:paraId="7EF6BDE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B60E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2052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C13E3" w14:textId="6FE35C9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1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3D530" w14:textId="20D68B9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6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67797" w14:textId="49B448D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16 </w:t>
            </w:r>
          </w:p>
        </w:tc>
      </w:tr>
      <w:tr w:rsidR="00BF3F57" w14:paraId="25EFF79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1711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D1F9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24E62" w14:textId="781B4E1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5CD9C" w14:textId="512D5CC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DA280" w14:textId="0876F3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3 </w:t>
            </w:r>
          </w:p>
        </w:tc>
      </w:tr>
      <w:tr w:rsidR="00BF3F57" w14:paraId="7CCFFB0A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B508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DF72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E98E3" w14:textId="3A01AE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C1C87" w14:textId="32F9B2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F1546" w14:textId="207B4DE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 </w:t>
            </w:r>
          </w:p>
        </w:tc>
      </w:tr>
      <w:tr w:rsidR="00BF3F57" w14:paraId="1E53F412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E9BF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1BA1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C7453" w14:textId="09F8998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74C93" w14:textId="23D5DF5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1749F" w14:textId="05FF1E6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4 </w:t>
            </w:r>
          </w:p>
        </w:tc>
      </w:tr>
      <w:tr w:rsidR="00BF3F57" w14:paraId="029AE77D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7172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F167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EC0E1" w14:textId="7B97E72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A6129" w14:textId="17D6B6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E518A" w14:textId="77008A4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6 </w:t>
            </w:r>
          </w:p>
        </w:tc>
      </w:tr>
      <w:tr w:rsidR="00BF3F57" w14:paraId="75856546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F5D6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F450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93EF6" w14:textId="410E29D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12AD9" w14:textId="4A3A440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5AB9D" w14:textId="0CE3CF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8 </w:t>
            </w:r>
          </w:p>
        </w:tc>
      </w:tr>
      <w:tr w:rsidR="00BF3F57" w14:paraId="65FCE5A8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8B13F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97CA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F62DD" w14:textId="7A688A7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09678" w14:textId="5B24E87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95FCC" w14:textId="110B5F2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8 </w:t>
            </w:r>
          </w:p>
        </w:tc>
      </w:tr>
      <w:tr w:rsidR="00BF3F57" w14:paraId="4DDDBAD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341F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7463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Clemente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DE534" w14:textId="6B727E5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ED655" w14:textId="08A15A3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13793" w14:textId="1CD9EC5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0 </w:t>
            </w:r>
          </w:p>
        </w:tc>
      </w:tr>
      <w:tr w:rsidR="00BF3F57" w14:paraId="6F7F2569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501E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5C45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93E60" w14:textId="5BFD605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AD8BE" w14:textId="7092E65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9D222" w14:textId="2F1A391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2 </w:t>
            </w:r>
          </w:p>
        </w:tc>
      </w:tr>
      <w:tr w:rsidR="00BF3F57" w14:paraId="2986890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B1CC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C3DB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932BB" w14:textId="19B2797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C1D2F" w14:textId="0A9CEF5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8411B" w14:textId="57C39D5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9 </w:t>
            </w:r>
          </w:p>
        </w:tc>
      </w:tr>
      <w:tr w:rsidR="00BF3F57" w14:paraId="0A3E779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340F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0D7E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Ignaci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81A14" w14:textId="3B82BA7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D4497" w14:textId="48BFF7A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D07BC" w14:textId="55BB798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8 </w:t>
            </w:r>
          </w:p>
        </w:tc>
      </w:tr>
      <w:tr w:rsidR="00BF3F57" w14:paraId="5A66AFF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E897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D4BA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B9424" w14:textId="57EBEB8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F0072" w14:textId="208E90B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6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0E74F" w14:textId="4B1F9B1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1 </w:t>
            </w:r>
          </w:p>
        </w:tc>
      </w:tr>
      <w:tr w:rsidR="00BF3F57" w14:paraId="660B42F6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A8B8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67A6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19CA6" w14:textId="5C4AF12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2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37C18" w14:textId="01B6834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CA538" w14:textId="7BD20AD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40 </w:t>
            </w:r>
          </w:p>
        </w:tc>
      </w:tr>
      <w:tr w:rsidR="00BF3F57" w14:paraId="36C426D1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14CD9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207EEA" w14:textId="5493FA8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4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B1950D" w14:textId="24B0FD9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AFD67C" w14:textId="7867EE7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33 </w:t>
            </w:r>
          </w:p>
        </w:tc>
      </w:tr>
      <w:tr w:rsidR="00BF3F57" w14:paraId="2DD20DE8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1FC9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4E0F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7139C" w14:textId="18F0723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82423" w14:textId="555C73C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F0BBC" w14:textId="0600544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4 </w:t>
            </w:r>
          </w:p>
        </w:tc>
      </w:tr>
      <w:tr w:rsidR="00BF3F57" w14:paraId="6197179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C3DB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89DC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99E5B" w14:textId="733548E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CD258" w14:textId="2042C42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E1FCE" w14:textId="452068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BF3F57" w14:paraId="58C3C628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21D4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A29E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729C4" w14:textId="788CC72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9EE50" w14:textId="50A08BF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8500C" w14:textId="67C5CEF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 </w:t>
            </w:r>
          </w:p>
        </w:tc>
      </w:tr>
      <w:tr w:rsidR="00BF3F57" w14:paraId="0FBC2422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5D8A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55CA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Iba (capital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F5DC9" w14:textId="7504598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DC4EF" w14:textId="3EF8977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8C14A" w14:textId="31CC0F4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1 </w:t>
            </w:r>
          </w:p>
        </w:tc>
      </w:tr>
      <w:tr w:rsidR="00BF3F57" w14:paraId="215259C6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2D43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40DB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sinloc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FB147" w14:textId="60DA68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0AB50" w14:textId="628E18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8F095" w14:textId="37DB21D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3 </w:t>
            </w:r>
          </w:p>
        </w:tc>
      </w:tr>
      <w:tr w:rsidR="00BF3F57" w14:paraId="61D1FD0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ACC0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142B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9462A" w14:textId="254D700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59161" w14:textId="215E8A2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6DABB" w14:textId="0A6EE1E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BF3F57" w14:paraId="0AE9A7A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47CC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502C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8E74E" w14:textId="0C6D65D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E9910" w14:textId="5DC4946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2F339" w14:textId="6597197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BF3F57" w14:paraId="478B80E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1724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9177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6AACA" w14:textId="1676BEE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2F0CF" w14:textId="77438CF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CFE7C" w14:textId="24703C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BF3F57" w14:paraId="52007D80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C53E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B30F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3279D" w14:textId="4251F3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3735F" w14:textId="4D0381F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DEC55" w14:textId="124075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BF3F57" w14:paraId="29565AB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B84D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346A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A50E8" w14:textId="1C976BA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E9EC2" w14:textId="07798C3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D6772" w14:textId="034422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3 </w:t>
            </w:r>
          </w:p>
        </w:tc>
      </w:tr>
      <w:tr w:rsidR="00BF3F57" w14:paraId="742479B8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2808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8E24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CA82A" w14:textId="6FE4CAD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C10D9" w14:textId="448D9BB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F3A83" w14:textId="3F8DA90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BF3F57" w14:paraId="6C113FB9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65E88A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3AD0512" w14:textId="33900E6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16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A8694A" w14:textId="6C72C58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60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DC2F58" w14:textId="1690A64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905 </w:t>
            </w:r>
          </w:p>
        </w:tc>
      </w:tr>
      <w:tr w:rsidR="00BF3F57" w14:paraId="60670081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C686A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299F66" w14:textId="7D4FA7E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D4CBF8" w14:textId="042A710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A1C09D" w14:textId="225B548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03 </w:t>
            </w:r>
          </w:p>
        </w:tc>
      </w:tr>
      <w:tr w:rsidR="00BF3F57" w14:paraId="41F6FB6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B3AE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00BF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88861" w14:textId="3D521BE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4D62B" w14:textId="776B78B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8FCCC" w14:textId="0E12197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BF3F57" w14:paraId="5960361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7310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FA8A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554AC" w14:textId="3619FF8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E340F" w14:textId="510E6CF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FFAAB" w14:textId="59C3439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 </w:t>
            </w:r>
          </w:p>
        </w:tc>
      </w:tr>
      <w:tr w:rsidR="00BF3F57" w14:paraId="3F15262B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793C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E06F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D6C33" w14:textId="589C10E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CA4C9" w14:textId="3138AFA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A9F11" w14:textId="33430E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BF3F57" w14:paraId="4036C3C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6150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1FD2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A40FA" w14:textId="0135C09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B6EF1" w14:textId="60CD15E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BEF43" w14:textId="31DCB3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BF3F57" w14:paraId="46EAA898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11BB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1B37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FCB75" w14:textId="2148C63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D0372" w14:textId="1DB669D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A123E" w14:textId="64302C8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 </w:t>
            </w:r>
          </w:p>
        </w:tc>
      </w:tr>
      <w:tr w:rsidR="00BF3F57" w14:paraId="361F8D4F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52A16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074351" w14:textId="1469F86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05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AE2BCE" w14:textId="03F9D05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9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D34C36" w14:textId="64AB0C0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62 </w:t>
            </w:r>
          </w:p>
        </w:tc>
      </w:tr>
      <w:tr w:rsidR="00BF3F57" w14:paraId="5EC2B890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CD36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82AF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4C68F" w14:textId="3606A09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20F59" w14:textId="2EAE2DE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3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3BA66" w14:textId="6CD9416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5 </w:t>
            </w:r>
          </w:p>
        </w:tc>
      </w:tr>
      <w:tr w:rsidR="00BF3F57" w14:paraId="2C5B2A96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F608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6EA5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80629" w14:textId="05149B5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1197B" w14:textId="75EDE62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B3B34" w14:textId="749136C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9 </w:t>
            </w:r>
          </w:p>
        </w:tc>
      </w:tr>
      <w:tr w:rsidR="00BF3F57" w14:paraId="689FD49D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D772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1425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B4418" w14:textId="5EC392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03EE9" w14:textId="4DC720B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A4396" w14:textId="078531F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BF3F57" w14:paraId="6521AEE2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AC867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AE7D1C" w14:textId="6E04137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00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026FC4" w14:textId="02A7822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2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868ED1" w14:textId="2B7971E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40 </w:t>
            </w:r>
          </w:p>
        </w:tc>
      </w:tr>
      <w:tr w:rsidR="00BF3F57" w14:paraId="2DACD9AD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EEE7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F275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43155" w14:textId="70A1AFE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55ABA" w14:textId="35A6A7A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6767F" w14:textId="338485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BF3F57" w14:paraId="6C28E27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79F4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67A6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294D0" w14:textId="02F4965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3CFC5" w14:textId="659A1B1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69B1A" w14:textId="2D5E4FA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 </w:t>
            </w:r>
          </w:p>
        </w:tc>
      </w:tr>
      <w:tr w:rsidR="00BF3F57" w14:paraId="76DFCA96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443D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BAF3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E245B" w14:textId="0F04DC1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57A33" w14:textId="09E5B96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DA069" w14:textId="1E9C84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 </w:t>
            </w:r>
          </w:p>
        </w:tc>
      </w:tr>
      <w:tr w:rsidR="00BF3F57" w14:paraId="1DD60A1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6BDE1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5080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1DA4D" w14:textId="00181FB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079CB" w14:textId="183D6B9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D0E9B" w14:textId="5B8902D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BF3F57" w14:paraId="2A000A1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D885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3E5A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E25D0" w14:textId="4363402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D76DA" w14:textId="0D0E249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55E51" w14:textId="1074668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8 </w:t>
            </w:r>
          </w:p>
        </w:tc>
      </w:tr>
      <w:tr w:rsidR="00BF3F57" w14:paraId="599585FD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FE4D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A760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DC7CD" w14:textId="199B7FF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6C93B" w14:textId="6E3EDCB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2BA66" w14:textId="2A69D2B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BF3F57" w14:paraId="6933B5B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217D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8B61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F8D24" w14:textId="50AE639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67BD0" w14:textId="58A829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8BD51" w14:textId="4834108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 </w:t>
            </w:r>
          </w:p>
        </w:tc>
      </w:tr>
      <w:tr w:rsidR="00BF3F57" w14:paraId="084874F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E75B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781B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924C6" w14:textId="512644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49618" w14:textId="1A89660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F1294" w14:textId="2032E13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9 </w:t>
            </w:r>
          </w:p>
        </w:tc>
      </w:tr>
      <w:tr w:rsidR="00BF3F57" w14:paraId="71C7756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CAA6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14C5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A7E2D" w14:textId="2BCD18C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72C49" w14:textId="198CFA4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ABF3E" w14:textId="0032A80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1 </w:t>
            </w:r>
          </w:p>
        </w:tc>
      </w:tr>
      <w:tr w:rsidR="00BF3F57" w14:paraId="7F6959F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EEB8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D384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5177E" w14:textId="1DF63B5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327D9" w14:textId="423CD56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C78F5" w14:textId="0AE228A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1 </w:t>
            </w:r>
          </w:p>
        </w:tc>
      </w:tr>
      <w:tr w:rsidR="00BF3F57" w14:paraId="1AB304F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E636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74EB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29699" w14:textId="463D57F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82B33" w14:textId="23764B4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DFF2C" w14:textId="42132A9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BF3F57" w14:paraId="50AB601B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14FB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CFCB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810BD" w14:textId="4ACDCFC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6D9BB" w14:textId="78127A3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BC82D" w14:textId="3B5E3E0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4 </w:t>
            </w:r>
          </w:p>
        </w:tc>
      </w:tr>
      <w:tr w:rsidR="00BF3F57" w14:paraId="76B7E28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2CC0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997F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872EA" w14:textId="7B4E1FF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D693B" w14:textId="056B705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AB754" w14:textId="025604B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BF3F57" w14:paraId="41B961E8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9A2F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EB73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7F474" w14:textId="14FA1D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9CB74" w14:textId="311E466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ED54B" w14:textId="61AC032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 </w:t>
            </w:r>
          </w:p>
        </w:tc>
      </w:tr>
      <w:tr w:rsidR="00BF3F57" w14:paraId="673DC4E0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DDBF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BA48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30816" w14:textId="743747E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A0D4E" w14:textId="257FA80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D56F4" w14:textId="6196E08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 </w:t>
            </w:r>
          </w:p>
        </w:tc>
      </w:tr>
      <w:tr w:rsidR="00BF3F57" w14:paraId="1D5BE6CD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6B75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4690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D5ADB" w14:textId="0141CAE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330F7" w14:textId="7B67A7C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A506B" w14:textId="322864D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0 </w:t>
            </w:r>
          </w:p>
        </w:tc>
      </w:tr>
      <w:tr w:rsidR="00BF3F57" w14:paraId="47ECA13E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9B1F65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44B728" w14:textId="4230BF5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,84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3358EA" w14:textId="1D58EF4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392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E6EBB0" w14:textId="5683C75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455 </w:t>
            </w:r>
          </w:p>
        </w:tc>
      </w:tr>
      <w:tr w:rsidR="00BF3F57" w14:paraId="06FD11AB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F2AD5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F129C5" w14:textId="05E3D2A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3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DC1666" w14:textId="0AEC876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6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542ADD" w14:textId="2AEF395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9 </w:t>
            </w:r>
          </w:p>
        </w:tc>
      </w:tr>
      <w:tr w:rsidR="00BF3F57" w14:paraId="2CA261F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B752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9730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F30BB" w14:textId="5C15502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D5792" w14:textId="611DC72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52327" w14:textId="18A842F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4B8AB1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50F8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297B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365A8" w14:textId="7E88A63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FA284" w14:textId="0F6FE06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A7C8B" w14:textId="5129E60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0 </w:t>
            </w:r>
          </w:p>
        </w:tc>
      </w:tr>
      <w:tr w:rsidR="00BF3F57" w14:paraId="706FA2AD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9C12A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460A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D5610" w14:textId="73C272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B8AC3" w14:textId="060DC0B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74ADC" w14:textId="574EAFA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</w:tr>
      <w:tr w:rsidR="00BF3F57" w14:paraId="39D79E45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C0AF0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06590F" w14:textId="5F51979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18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9367EC" w14:textId="52E6B2B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718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06898B" w14:textId="0F21DD6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67 </w:t>
            </w:r>
          </w:p>
        </w:tc>
      </w:tr>
      <w:tr w:rsidR="00BF3F57" w14:paraId="50B34426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F91D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99CB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F3077" w14:textId="3D39C1C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32059" w14:textId="39F1136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4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CA503" w14:textId="6EBD8D4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C05C14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A3A6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F37A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76214" w14:textId="246EF27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A73A1" w14:textId="3E438CF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5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2C394" w14:textId="36853D4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1BA105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5C48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2086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90D38" w14:textId="5862140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CE0DB" w14:textId="418CF1A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9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AFE49" w14:textId="6B8EE48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0418412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26B1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3511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B6D65" w14:textId="1F07A99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0ADCE" w14:textId="5D38384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22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8AA41" w14:textId="17EC0B7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8 </w:t>
            </w:r>
          </w:p>
        </w:tc>
      </w:tr>
      <w:tr w:rsidR="00BF3F57" w14:paraId="7DE5B266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932B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B686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0192B" w14:textId="36598F2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26ED9" w14:textId="47539F8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5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347C9" w14:textId="6E38C6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BBC2C50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9DEB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2602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FCF9A" w14:textId="29B18F8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BFE18" w14:textId="6BB68F0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FAC92" w14:textId="64AF3E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8 </w:t>
            </w:r>
          </w:p>
        </w:tc>
      </w:tr>
      <w:tr w:rsidR="00BF3F57" w14:paraId="7242757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FCD9A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66DF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4E969" w14:textId="2321FA8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B045C" w14:textId="09846ED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3257F" w14:textId="777D769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757D5E1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0571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96AD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39197" w14:textId="18CE549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53A94" w14:textId="5CA562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508BF" w14:textId="7E53F30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1 </w:t>
            </w:r>
          </w:p>
        </w:tc>
      </w:tr>
      <w:tr w:rsidR="00BF3F57" w14:paraId="0DCB206D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F052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6560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E4937" w14:textId="66AE8D6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BAF8E" w14:textId="49BB165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A95A2" w14:textId="0308A41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0 </w:t>
            </w:r>
          </w:p>
        </w:tc>
      </w:tr>
      <w:tr w:rsidR="00BF3F57" w14:paraId="6CB7B768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A7AE6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DA2664" w14:textId="6787495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29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FFB208" w14:textId="4A7CD39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26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5D9F5E" w14:textId="50A5134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671 </w:t>
            </w:r>
          </w:p>
        </w:tc>
      </w:tr>
      <w:tr w:rsidR="00BF3F57" w14:paraId="090B3370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3FDF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2462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9BE61" w14:textId="68EE7D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946E9" w14:textId="1BC87EA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230EA" w14:textId="08727C3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BF3F57" w14:paraId="2D2DE6A2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10C8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A9AC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FDB82" w14:textId="61297F5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4CFE9" w14:textId="31597D0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8F4A3" w14:textId="56FBE1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77 </w:t>
            </w:r>
          </w:p>
        </w:tc>
      </w:tr>
      <w:tr w:rsidR="00BF3F57" w14:paraId="3B0E7D6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5B16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3095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946E9" w14:textId="6406901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2346F" w14:textId="2D21205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24D5C" w14:textId="4987314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8 </w:t>
            </w:r>
          </w:p>
        </w:tc>
      </w:tr>
      <w:tr w:rsidR="00BF3F57" w14:paraId="4CA07B4D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D3D4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5498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28D5F" w14:textId="52FE71D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63A5E" w14:textId="11ED38A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3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A2593" w14:textId="0D9B942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3B9B71B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71F6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C718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B5FD1" w14:textId="659821D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9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7BBCE" w14:textId="3FCB57B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C9060" w14:textId="221CDD7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85 </w:t>
            </w:r>
          </w:p>
        </w:tc>
      </w:tr>
      <w:tr w:rsidR="00BF3F57" w14:paraId="1347882F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6748B5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5D3AEA" w14:textId="65AF09C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AA2A2D" w14:textId="16298A3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20F443" w14:textId="5A1BEF8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 </w:t>
            </w:r>
          </w:p>
        </w:tc>
      </w:tr>
      <w:tr w:rsidR="00BF3F57" w14:paraId="145D949D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401E6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A6EFE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0D47F" w14:textId="570C191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4FE41" w14:textId="210819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ACFAA" w14:textId="1646F3D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BF3F57" w14:paraId="78C35FE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AF53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E494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ECE4A" w14:textId="3C6392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CB304" w14:textId="30E8DA6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C7AE5" w14:textId="00C43C1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BF3F57" w14:paraId="2BC7A4E7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A423FE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99B8C3" w14:textId="6CAEBCB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6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51EDD3" w14:textId="1490035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3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01DA174" w14:textId="3444CF3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24 </w:t>
            </w:r>
          </w:p>
        </w:tc>
      </w:tr>
      <w:tr w:rsidR="00BF3F57" w14:paraId="3BA67E74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0DE98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C43E41" w14:textId="6E38B46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94FA2A" w14:textId="4A63520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4DD9B9" w14:textId="3A81E72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BF3F57" w14:paraId="27323F99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DEAE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973B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803C7" w14:textId="06815F4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59ECB" w14:textId="5550446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99FBE" w14:textId="4020DED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</w:tr>
      <w:tr w:rsidR="00BF3F57" w14:paraId="7571D0DB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EA8E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3457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DD1DB" w14:textId="4AAB642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8ABA8" w14:textId="279BFCB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E117D" w14:textId="2168FF2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BF3F57" w14:paraId="2046C007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6669D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F7B99F" w14:textId="3CDFEE2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3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98D20A" w14:textId="431691C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9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BEBC33" w14:textId="11E0E25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16 </w:t>
            </w:r>
          </w:p>
        </w:tc>
      </w:tr>
      <w:tr w:rsidR="00BF3F57" w14:paraId="08CF961D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19BA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DC1C4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F6375" w14:textId="6BBBC7B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73E85" w14:textId="48C1912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644F1" w14:textId="002ACBB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 </w:t>
            </w:r>
          </w:p>
        </w:tc>
      </w:tr>
      <w:tr w:rsidR="00BF3F57" w14:paraId="734AD92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BE91B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9797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4BAF9" w14:textId="32C6557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58A8C" w14:textId="7E6C9AD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0D728" w14:textId="680F15C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BF3F57" w14:paraId="31DE467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9427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6FFB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D8D7D" w14:textId="015775A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9C51B" w14:textId="0A54A9A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B8EB3" w14:textId="6E57D3A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 </w:t>
            </w:r>
          </w:p>
        </w:tc>
      </w:tr>
      <w:tr w:rsidR="00BF3F57" w14:paraId="5A15F75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20A1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ACDE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B03AC" w14:textId="2A723DF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899A7" w14:textId="27E1DF1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B700A" w14:textId="14A254A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 </w:t>
            </w:r>
          </w:p>
        </w:tc>
      </w:tr>
      <w:tr w:rsidR="00BF3F57" w14:paraId="5DEB9FA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E97EE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7385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921E5" w14:textId="2D9C77D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62231" w14:textId="55DDEDB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A56AB" w14:textId="713CDE6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5 </w:t>
            </w:r>
          </w:p>
        </w:tc>
      </w:tr>
      <w:tr w:rsidR="00BF3F57" w14:paraId="31DAAD3A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9D3F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4967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C81B5" w14:textId="6175D56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8E4FB" w14:textId="6619A57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53E0F" w14:textId="7DFDF25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3 </w:t>
            </w:r>
          </w:p>
        </w:tc>
      </w:tr>
      <w:tr w:rsidR="00BF3F57" w14:paraId="521E533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4538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742FA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46DC3" w14:textId="098C562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39ABF" w14:textId="467D25C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4611C" w14:textId="42C2DC2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 </w:t>
            </w:r>
          </w:p>
        </w:tc>
      </w:tr>
      <w:tr w:rsidR="00BF3F57" w14:paraId="04FBFEC0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AB82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8585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29C50" w14:textId="1CA09B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36933" w14:textId="581CDB0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7B5F2" w14:textId="7A3CAE7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BF3F57" w14:paraId="1F4A1B0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8CC9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C8EB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C23F3" w14:textId="2888A4A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C0BD3" w14:textId="2798155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E82BC" w14:textId="233BF4B8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 </w:t>
            </w:r>
          </w:p>
        </w:tc>
      </w:tr>
      <w:tr w:rsidR="00BF3F57" w14:paraId="4DD7CF9D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C7066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0FF7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5C011" w14:textId="1C1B042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6105D" w14:textId="3B17046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E7E80" w14:textId="68B05F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BF3F57" w14:paraId="57B941C6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448F1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1D25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E8EE5" w14:textId="68A2853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CD1BE" w14:textId="4C2E07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724BC" w14:textId="495571C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BF3F57" w14:paraId="651221AA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1D1DF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3B98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0D1B3" w14:textId="225E0D6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9844A" w14:textId="73E176A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4D091" w14:textId="69536AA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BF3F57" w14:paraId="5882C4C3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A2728B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10F4AC" w14:textId="239A43B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45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872A79" w14:textId="05441F5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3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754272" w14:textId="08CBEDF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22 </w:t>
            </w:r>
          </w:p>
        </w:tc>
      </w:tr>
      <w:tr w:rsidR="00BF3F57" w14:paraId="72B27E4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35345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E3D2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CFF1F" w14:textId="68AADDF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42F23" w14:textId="3818090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13A9D" w14:textId="3521091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BF3F57" w14:paraId="2C8A0656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2B964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EFE4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DD88A" w14:textId="718DCAB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8EB71" w14:textId="35DBF76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D2891" w14:textId="7E2BC2D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 </w:t>
            </w:r>
          </w:p>
        </w:tc>
      </w:tr>
      <w:tr w:rsidR="00BF3F57" w14:paraId="6D13C349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1EBE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3F4E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62E28" w14:textId="3C05774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5AD3E" w14:textId="48AC73E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3EEFA" w14:textId="68ADEFA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8 </w:t>
            </w:r>
          </w:p>
        </w:tc>
      </w:tr>
      <w:tr w:rsidR="00BF3F57" w14:paraId="29F5AF0A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7B8E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CAF90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7EBA5" w14:textId="4F850DA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80BF4" w14:textId="7350904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F88F4" w14:textId="293D728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BF3F57" w14:paraId="62AEE71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8E787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6F829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B4018" w14:textId="1F7170A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6B4A8" w14:textId="6C0DAD4B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D6600" w14:textId="22FC2A9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667BEAA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4361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B2CC6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198D8" w14:textId="179B1F1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18C68" w14:textId="7E4DF0B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44805" w14:textId="644D58A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F3F57" w14:paraId="45AC8BF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5751D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AA3B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gawe (capital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77693" w14:textId="1A20FB6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CD01A" w14:textId="5DEFD82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84219" w14:textId="132915E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 </w:t>
            </w:r>
          </w:p>
        </w:tc>
      </w:tr>
      <w:tr w:rsidR="00BF3F57" w14:paraId="5F2512B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1E570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BAC57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F5759" w14:textId="4C89664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2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6F80D" w14:textId="4E95587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6FB58" w14:textId="63C4777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2 </w:t>
            </w:r>
          </w:p>
        </w:tc>
      </w:tr>
      <w:tr w:rsidR="00BF3F57" w14:paraId="6EFB75F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4CF092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5D9F2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6E8A3" w14:textId="2517FF2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7993F" w14:textId="3ECBC21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ECC2B" w14:textId="0AE8B076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9 </w:t>
            </w:r>
          </w:p>
        </w:tc>
      </w:tr>
      <w:tr w:rsidR="00BF3F57" w14:paraId="61C81918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EA9273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012550" w14:textId="421D41C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01383E" w14:textId="7AF03F4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D7759F" w14:textId="15635DB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09 </w:t>
            </w:r>
          </w:p>
        </w:tc>
      </w:tr>
      <w:tr w:rsidR="00BF3F57" w14:paraId="4FFB48F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7A0B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E1F2C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E8A6B" w14:textId="753E7BA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0DD86" w14:textId="24E60334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F2F6E" w14:textId="3E278D1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 </w:t>
            </w:r>
          </w:p>
        </w:tc>
      </w:tr>
      <w:tr w:rsidR="00BF3F57" w14:paraId="2FC3691B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AA91B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67A4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EC1CD" w14:textId="472A0CF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DA98C" w14:textId="513EC27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E0BB2" w14:textId="69CF38C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BF3F57" w14:paraId="294907B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4088C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E8D79A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3E26C" w14:textId="0048BD52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21AE9" w14:textId="6D1B1E9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F0FAB" w14:textId="74837B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8 </w:t>
            </w:r>
          </w:p>
        </w:tc>
      </w:tr>
      <w:tr w:rsidR="00BF3F57" w14:paraId="006CF9C9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9B3DF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65B48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inglay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8E14D" w14:textId="230D92BA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82277" w14:textId="2EF39FC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EDA65" w14:textId="6D475D6D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BF3F57" w14:paraId="32C83A6A" w14:textId="77777777" w:rsidTr="003B3E04">
        <w:trPr>
          <w:trHeight w:val="20"/>
        </w:trPr>
        <w:tc>
          <w:tcPr>
            <w:tcW w:w="27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B7441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BD5620" w14:textId="1D0022D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6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9DFAB1" w14:textId="29A5772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A735D0" w14:textId="74861B7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6 </w:t>
            </w:r>
          </w:p>
        </w:tc>
      </w:tr>
      <w:tr w:rsidR="00BF3F57" w14:paraId="15207F98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5C3C8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4B03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Natoni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9F32C" w14:textId="4195130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29EC0" w14:textId="29CD6301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0F555" w14:textId="3A3AD2CF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BF3F57" w14:paraId="59C5A77A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BA929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5538D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310E7" w14:textId="2A8D776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C4F1A" w14:textId="76AF146E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3627A" w14:textId="09D585CC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BF3F57" w14:paraId="53F18D9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6E643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C643F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E7871" w14:textId="121C33B3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F3954" w14:textId="48055390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720C8" w14:textId="626C443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 </w:t>
            </w:r>
          </w:p>
        </w:tc>
      </w:tr>
      <w:tr w:rsidR="00BF3F57" w14:paraId="0F276179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2D511" w14:textId="77777777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4D1E1" w14:textId="77777777" w:rsidR="00BF3F57" w:rsidRDefault="00BF3F57" w:rsidP="00BF3F5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48360" w14:textId="3D9726A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0BD2A" w14:textId="0E686FD9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5AC14" w14:textId="443AF2A5" w:rsidR="00BF3F57" w:rsidRDefault="00BF3F57" w:rsidP="00BF3F5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 </w:t>
            </w:r>
          </w:p>
        </w:tc>
      </w:tr>
    </w:tbl>
    <w:p w14:paraId="0D296C47" w14:textId="3E394616" w:rsidR="00156293" w:rsidRDefault="00156293" w:rsidP="007A39F8">
      <w:pPr>
        <w:spacing w:after="0" w:line="240" w:lineRule="auto"/>
        <w:ind w:left="426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ote: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ngoing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assessment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and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validation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being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conducted.</w:t>
      </w:r>
    </w:p>
    <w:p w14:paraId="3B958C7C" w14:textId="2F34B30E" w:rsidR="00E860D0" w:rsidRDefault="00156293" w:rsidP="007A39F8">
      <w:pPr>
        <w:spacing w:after="0" w:line="240" w:lineRule="auto"/>
        <w:ind w:left="720" w:hanging="14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I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8D417E">
        <w:rPr>
          <w:rFonts w:ascii="Arial" w:eastAsia="Arial" w:hAnsi="Arial" w:cs="Arial"/>
          <w:i/>
          <w:color w:val="0070C0"/>
          <w:sz w:val="16"/>
          <w:szCs w:val="24"/>
        </w:rPr>
        <w:t xml:space="preserve">II,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I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CALABARZON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8D417E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0F41DDDB" w14:textId="6CE8C21E" w:rsidR="00124514" w:rsidRDefault="00124514" w:rsidP="007A39F8">
      <w:pPr>
        <w:spacing w:after="0" w:line="240" w:lineRule="auto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386BF581" w14:textId="77777777" w:rsidR="00124514" w:rsidRPr="00175769" w:rsidRDefault="00124514" w:rsidP="007A39F8">
      <w:pPr>
        <w:spacing w:after="0" w:line="240" w:lineRule="auto"/>
        <w:ind w:left="720" w:hanging="14"/>
        <w:contextualSpacing/>
        <w:jc w:val="right"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2A79C8A5" w14:textId="46FE0207" w:rsidR="008D417E" w:rsidRDefault="008D417E" w:rsidP="008D417E">
      <w:pPr>
        <w:tabs>
          <w:tab w:val="left" w:pos="6112"/>
        </w:tabs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color w:val="002060"/>
          <w:sz w:val="24"/>
          <w:szCs w:val="24"/>
        </w:rPr>
        <w:tab/>
      </w:r>
    </w:p>
    <w:p w14:paraId="5D815DF2" w14:textId="7445920A" w:rsidR="008D417E" w:rsidRDefault="008D417E" w:rsidP="008D417E">
      <w:pPr>
        <w:tabs>
          <w:tab w:val="left" w:pos="6112"/>
        </w:tabs>
        <w:rPr>
          <w:rFonts w:ascii="Arial" w:eastAsia="Arial" w:hAnsi="Arial" w:cs="Arial"/>
          <w:b/>
          <w:color w:val="002060"/>
          <w:sz w:val="24"/>
          <w:szCs w:val="24"/>
        </w:rPr>
      </w:pPr>
      <w:r w:rsidRPr="008D417E">
        <w:rPr>
          <w:rFonts w:ascii="Arial" w:eastAsia="Arial" w:hAnsi="Arial" w:cs="Arial"/>
          <w:sz w:val="24"/>
          <w:szCs w:val="24"/>
        </w:rPr>
        <w:br w:type="page"/>
      </w:r>
    </w:p>
    <w:p w14:paraId="1767F776" w14:textId="13C5E89F" w:rsidR="00156293" w:rsidRDefault="00156293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 w:hanging="360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531CB4">
        <w:rPr>
          <w:rFonts w:ascii="Arial" w:eastAsia="Arial" w:hAnsi="Arial" w:cs="Arial"/>
          <w:b/>
          <w:color w:val="002060"/>
          <w:sz w:val="24"/>
          <w:szCs w:val="24"/>
        </w:rPr>
        <w:lastRenderedPageBreak/>
        <w:t>Assistance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531CB4">
        <w:rPr>
          <w:rFonts w:ascii="Arial" w:eastAsia="Arial" w:hAnsi="Arial" w:cs="Arial"/>
          <w:b/>
          <w:color w:val="002060"/>
          <w:sz w:val="24"/>
          <w:szCs w:val="24"/>
        </w:rPr>
        <w:t>provided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</w:p>
    <w:p w14:paraId="0A8D3972" w14:textId="3B2DB221" w:rsidR="00156293" w:rsidRPr="00A2022E" w:rsidRDefault="00156293" w:rsidP="007A39F8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Cs/>
          <w:sz w:val="24"/>
          <w:szCs w:val="24"/>
        </w:rPr>
      </w:pPr>
      <w:r w:rsidRPr="00A2022E">
        <w:rPr>
          <w:rFonts w:ascii="Arial" w:eastAsia="Arial" w:hAnsi="Arial" w:cs="Arial"/>
          <w:bCs/>
          <w:sz w:val="24"/>
          <w:szCs w:val="24"/>
        </w:rPr>
        <w:t>A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otal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of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966F2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3B3E04">
        <w:rPr>
          <w:rFonts w:ascii="Arial" w:eastAsia="Arial" w:hAnsi="Arial" w:cs="Arial"/>
          <w:b/>
          <w:bCs/>
          <w:color w:val="0070C0"/>
          <w:sz w:val="24"/>
          <w:szCs w:val="24"/>
        </w:rPr>
        <w:t>116,716,417.03</w:t>
      </w:r>
      <w:r w:rsidR="008D417E" w:rsidRPr="008D417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worth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of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assistanc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was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provided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o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h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affected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families</w:t>
      </w:r>
      <w:r w:rsidR="00966F27">
        <w:rPr>
          <w:rFonts w:ascii="Arial" w:eastAsia="Arial" w:hAnsi="Arial" w:cs="Arial"/>
          <w:bCs/>
          <w:sz w:val="24"/>
          <w:szCs w:val="24"/>
        </w:rPr>
        <w:t>;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>
        <w:rPr>
          <w:rFonts w:ascii="Arial" w:eastAsia="Arial" w:hAnsi="Arial" w:cs="Arial"/>
          <w:bCs/>
          <w:sz w:val="24"/>
          <w:szCs w:val="24"/>
        </w:rPr>
        <w:t>of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>
        <w:rPr>
          <w:rFonts w:ascii="Arial" w:eastAsia="Arial" w:hAnsi="Arial" w:cs="Arial"/>
          <w:bCs/>
          <w:sz w:val="24"/>
          <w:szCs w:val="24"/>
        </w:rPr>
        <w:t>which,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3B3E04" w:rsidRPr="003B3E04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70,757,424.55 </w:t>
      </w:r>
      <w:r w:rsidR="00966F27" w:rsidRPr="00966F27">
        <w:rPr>
          <w:rFonts w:ascii="Arial" w:eastAsia="Arial" w:hAnsi="Arial" w:cs="Arial"/>
          <w:sz w:val="24"/>
          <w:szCs w:val="24"/>
        </w:rPr>
        <w:t>from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966F27" w:rsidRPr="00DA7BE8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="00E860D0" w:rsidRPr="00DA7BE8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CB2A7E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3B3E04">
        <w:rPr>
          <w:rFonts w:ascii="Arial" w:eastAsia="Arial" w:hAnsi="Arial" w:cs="Arial"/>
          <w:b/>
          <w:bCs/>
          <w:color w:val="0070C0"/>
          <w:sz w:val="24"/>
          <w:szCs w:val="24"/>
        </w:rPr>
        <w:t>42,493,802.48</w:t>
      </w:r>
      <w:r w:rsidR="008D417E" w:rsidRPr="008D417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sz w:val="24"/>
          <w:szCs w:val="24"/>
        </w:rPr>
        <w:t>from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LGUs</w:t>
      </w:r>
      <w:r w:rsidR="007262F0">
        <w:rPr>
          <w:rFonts w:ascii="Arial" w:eastAsia="Arial" w:hAnsi="Arial" w:cs="Arial"/>
          <w:b/>
          <w:bCs/>
          <w:color w:val="0070C0"/>
          <w:sz w:val="24"/>
          <w:szCs w:val="24"/>
        </w:rPr>
        <w:t>,</w:t>
      </w:r>
      <w:r w:rsidR="00CB2A7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E860D0" w:rsidRPr="008D417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614409" w:rsidRPr="008D417E">
        <w:rPr>
          <w:rFonts w:ascii="Arial" w:eastAsia="Arial" w:hAnsi="Arial" w:cs="Arial"/>
          <w:b/>
          <w:bCs/>
          <w:color w:val="auto"/>
          <w:sz w:val="24"/>
          <w:szCs w:val="24"/>
        </w:rPr>
        <w:t>628,592.00</w:t>
      </w:r>
      <w:r w:rsidR="00CB2A7E" w:rsidRPr="008D417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7262F0" w:rsidRPr="005570E3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7262F0" w:rsidRPr="005570E3">
        <w:rPr>
          <w:rFonts w:ascii="Arial" w:eastAsia="Arial" w:hAnsi="Arial" w:cs="Arial"/>
          <w:b/>
          <w:bCs/>
          <w:color w:val="auto"/>
          <w:sz w:val="24"/>
          <w:szCs w:val="24"/>
        </w:rPr>
        <w:t>NGOs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7262F0" w:rsidRPr="005570E3">
        <w:rPr>
          <w:rFonts w:ascii="Arial" w:eastAsia="Arial" w:hAnsi="Arial" w:cs="Arial"/>
          <w:color w:val="auto"/>
          <w:sz w:val="24"/>
          <w:szCs w:val="24"/>
        </w:rPr>
        <w:t>and</w:t>
      </w:r>
      <w:r w:rsidR="00CB2A7E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7262F0" w:rsidRPr="005570E3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597FFB" w:rsidRPr="005570E3">
        <w:rPr>
          <w:rFonts w:ascii="Arial" w:eastAsia="Arial" w:hAnsi="Arial" w:cs="Arial"/>
          <w:b/>
          <w:bCs/>
          <w:color w:val="auto"/>
          <w:sz w:val="24"/>
          <w:szCs w:val="24"/>
        </w:rPr>
        <w:t>2,836,598.00</w:t>
      </w:r>
      <w:r w:rsidR="00CB2A7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DA7BE8" w:rsidRPr="005570E3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DA7BE8" w:rsidRPr="005570E3">
        <w:rPr>
          <w:rFonts w:ascii="Arial" w:eastAsia="Arial" w:hAnsi="Arial" w:cs="Arial"/>
          <w:b/>
          <w:color w:val="auto"/>
          <w:sz w:val="24"/>
          <w:szCs w:val="24"/>
        </w:rPr>
        <w:t>Private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DA7BE8" w:rsidRPr="005570E3">
        <w:rPr>
          <w:rFonts w:ascii="Arial" w:eastAsia="Arial" w:hAnsi="Arial" w:cs="Arial"/>
          <w:b/>
          <w:color w:val="auto"/>
          <w:sz w:val="24"/>
          <w:szCs w:val="24"/>
        </w:rPr>
        <w:t>P</w:t>
      </w:r>
      <w:r w:rsidR="00E860D0" w:rsidRPr="005570E3">
        <w:rPr>
          <w:rFonts w:ascii="Arial" w:eastAsia="Arial" w:hAnsi="Arial" w:cs="Arial"/>
          <w:b/>
          <w:color w:val="auto"/>
          <w:sz w:val="24"/>
          <w:szCs w:val="24"/>
        </w:rPr>
        <w:t>artners</w:t>
      </w:r>
      <w:r w:rsidR="00CB2A7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966F27">
        <w:rPr>
          <w:rFonts w:ascii="Arial" w:eastAsia="Arial" w:hAnsi="Arial" w:cs="Arial"/>
          <w:bCs/>
          <w:color w:val="auto"/>
          <w:sz w:val="24"/>
          <w:szCs w:val="24"/>
        </w:rPr>
        <w:t>(</w:t>
      </w:r>
      <w:r w:rsidRPr="00A2022E">
        <w:rPr>
          <w:rFonts w:ascii="Arial" w:eastAsia="Arial" w:hAnsi="Arial" w:cs="Arial"/>
          <w:bCs/>
          <w:sz w:val="24"/>
          <w:szCs w:val="24"/>
        </w:rPr>
        <w:t>se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abl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5).</w:t>
      </w:r>
    </w:p>
    <w:p w14:paraId="66E17A24" w14:textId="77777777" w:rsidR="00156293" w:rsidRDefault="00156293" w:rsidP="007A39F8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Cs/>
          <w:sz w:val="24"/>
          <w:szCs w:val="24"/>
        </w:rPr>
      </w:pPr>
    </w:p>
    <w:p w14:paraId="7317ABF7" w14:textId="09C68D5E" w:rsidR="00156293" w:rsidRDefault="00156293" w:rsidP="007A39F8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/>
          <w:i/>
          <w:iCs/>
        </w:rPr>
      </w:pPr>
      <w:r w:rsidRPr="00AF7C70">
        <w:rPr>
          <w:rFonts w:ascii="Arial" w:eastAsia="Arial" w:hAnsi="Arial" w:cs="Arial"/>
          <w:b/>
          <w:i/>
          <w:iCs/>
        </w:rPr>
        <w:t>Table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>
        <w:rPr>
          <w:rFonts w:ascii="Arial" w:eastAsia="Arial" w:hAnsi="Arial" w:cs="Arial"/>
          <w:b/>
          <w:i/>
          <w:iCs/>
        </w:rPr>
        <w:t>5</w:t>
      </w:r>
      <w:r w:rsidRPr="00AF7C70">
        <w:rPr>
          <w:rFonts w:ascii="Arial" w:eastAsia="Arial" w:hAnsi="Arial" w:cs="Arial"/>
          <w:b/>
          <w:i/>
          <w:iCs/>
        </w:rPr>
        <w:t>.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Cost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of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Assistance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Provided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to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Affected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Families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/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Persons</w:t>
      </w:r>
    </w:p>
    <w:tbl>
      <w:tblPr>
        <w:tblW w:w="4797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"/>
        <w:gridCol w:w="3082"/>
        <w:gridCol w:w="1404"/>
        <w:gridCol w:w="1404"/>
        <w:gridCol w:w="1130"/>
        <w:gridCol w:w="1294"/>
        <w:gridCol w:w="1577"/>
      </w:tblGrid>
      <w:tr w:rsidR="003B3E04" w14:paraId="568610A3" w14:textId="77777777" w:rsidTr="003B3E04">
        <w:trPr>
          <w:trHeight w:val="20"/>
          <w:tblHeader/>
        </w:trPr>
        <w:tc>
          <w:tcPr>
            <w:tcW w:w="1606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61566B13" w14:textId="77777777" w:rsidR="003B3E04" w:rsidRDefault="003B3E04" w:rsidP="003B3E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394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B56A85F" w14:textId="77777777" w:rsidR="003B3E04" w:rsidRDefault="003B3E04" w:rsidP="003B3E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3B3E04" w14:paraId="796CE9FB" w14:textId="77777777" w:rsidTr="003B3E04">
        <w:trPr>
          <w:trHeight w:val="20"/>
          <w:tblHeader/>
        </w:trPr>
        <w:tc>
          <w:tcPr>
            <w:tcW w:w="160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5B8299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BAE0BD7" w14:textId="77777777" w:rsidR="003B3E04" w:rsidRDefault="003B3E04" w:rsidP="003B3E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F08EBED" w14:textId="77777777" w:rsidR="003B3E04" w:rsidRDefault="003B3E04" w:rsidP="003B3E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LGU 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44FE57A" w14:textId="77777777" w:rsidR="003B3E04" w:rsidRDefault="003B3E04" w:rsidP="003B3E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64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8232EE5" w14:textId="77777777" w:rsidR="003B3E04" w:rsidRDefault="003B3E04" w:rsidP="003B3E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OTHERS </w:t>
            </w:r>
          </w:p>
        </w:tc>
        <w:tc>
          <w:tcPr>
            <w:tcW w:w="78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8CADC29" w14:textId="77777777" w:rsidR="003B3E04" w:rsidRDefault="003B3E04" w:rsidP="003B3E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3B3E04" w14:paraId="0A706432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2CE4CF5" w14:textId="77777777" w:rsidR="003B3E04" w:rsidRDefault="003B3E04" w:rsidP="003B3E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7F6B38AE" w14:textId="0C2CF2C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0,757,424.55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4F6A57B5" w14:textId="336B1E5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2,493,802.48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3DB39531" w14:textId="2F783CE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28,592.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2D6F5BDC" w14:textId="32C584C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,836,598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2423BF58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6,716,417.03 </w:t>
            </w:r>
          </w:p>
        </w:tc>
      </w:tr>
      <w:tr w:rsidR="003B3E04" w14:paraId="3D324D3B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4C081BF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83E3CFA" w14:textId="0649CC6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,497,21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6B60C53" w14:textId="02A03E7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5103AD42" w14:textId="6DA56F0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151AA667" w14:textId="3910009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A6E86B3" w14:textId="7ECFF98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,497,210.00 </w:t>
            </w:r>
          </w:p>
        </w:tc>
      </w:tr>
      <w:tr w:rsidR="003B3E04" w14:paraId="08F7339E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99FDB" w14:textId="77777777" w:rsidR="003B3E04" w:rsidRDefault="003B3E04" w:rsidP="003B3E04">
            <w:pPr>
              <w:spacing w:after="0" w:line="240" w:lineRule="auto"/>
              <w:ind w:left="140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68314" w14:textId="3E5B86F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202,96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F6D08" w14:textId="23D706B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6B2C9" w14:textId="3AF3069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58B8F" w14:textId="4EEC3AF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7ABD1" w14:textId="0A509B2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202,960.00 </w:t>
            </w:r>
          </w:p>
        </w:tc>
      </w:tr>
      <w:tr w:rsidR="003B3E04" w14:paraId="15AC6287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3DAD7" w14:textId="77777777" w:rsidR="003B3E04" w:rsidRDefault="003B3E04" w:rsidP="003B3E04">
            <w:pPr>
              <w:spacing w:after="0" w:line="240" w:lineRule="auto"/>
              <w:ind w:left="140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F248C" w14:textId="6453AAF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472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A02C7" w14:textId="1DBA373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93FC6" w14:textId="6239C34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03A3C" w14:textId="3B4E969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70F8C" w14:textId="1F45D42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472,000.00 </w:t>
            </w:r>
          </w:p>
        </w:tc>
      </w:tr>
      <w:tr w:rsidR="003B3E04" w14:paraId="35E76853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C8167" w14:textId="77777777" w:rsidR="003B3E04" w:rsidRDefault="003B3E04" w:rsidP="003B3E04">
            <w:pPr>
              <w:spacing w:after="0" w:line="240" w:lineRule="auto"/>
              <w:ind w:left="140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D1446" w14:textId="5DA8AB1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3,644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FA2AF" w14:textId="792DBCD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10AEE" w14:textId="34E7BF8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D5A4C" w14:textId="00309D3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E0FF8" w14:textId="4DE72D9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3,644,000.00 </w:t>
            </w:r>
          </w:p>
        </w:tc>
      </w:tr>
      <w:tr w:rsidR="003B3E04" w14:paraId="36C591F9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9F9B8" w14:textId="77777777" w:rsidR="003B3E04" w:rsidRDefault="003B3E04" w:rsidP="003B3E04">
            <w:pPr>
              <w:spacing w:after="0" w:line="240" w:lineRule="auto"/>
              <w:ind w:left="140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DB8D8" w14:textId="21C982B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1,180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92EBA" w14:textId="3E0AEC8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283F0" w14:textId="600AC55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C7D75" w14:textId="6C25B1E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5C14D" w14:textId="72ED236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1,180,000.00 </w:t>
            </w:r>
          </w:p>
        </w:tc>
      </w:tr>
      <w:tr w:rsidR="003B3E04" w14:paraId="2B35EE10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DBF9E" w14:textId="77777777" w:rsidR="003B3E04" w:rsidRDefault="003B3E04" w:rsidP="003B3E04">
            <w:pPr>
              <w:spacing w:after="0" w:line="240" w:lineRule="auto"/>
              <w:ind w:left="140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CF925" w14:textId="22D4538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236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EFE19" w14:textId="0F0CC41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6D016" w14:textId="082D4CB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9AF03" w14:textId="57FED9C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BE9D2" w14:textId="6335C35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236,000.00 </w:t>
            </w:r>
          </w:p>
        </w:tc>
      </w:tr>
      <w:tr w:rsidR="003B3E04" w14:paraId="1C6015A0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AAE4F" w14:textId="77777777" w:rsidR="003B3E04" w:rsidRDefault="003B3E04" w:rsidP="003B3E04">
            <w:pPr>
              <w:spacing w:after="0" w:line="240" w:lineRule="auto"/>
              <w:ind w:left="140"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DE605" w14:textId="6B84EE6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1,762,25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DEEB7" w14:textId="731A843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B8BFF" w14:textId="6CB0C18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671DF" w14:textId="67BC041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B4418" w14:textId="116385D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1,762,250.00 </w:t>
            </w:r>
          </w:p>
        </w:tc>
      </w:tr>
      <w:tr w:rsidR="003B3E04" w14:paraId="4462CF84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D2A6ADA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F51EADC" w14:textId="526EE33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63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14ABE692" w14:textId="1D6F443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94,272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21B9310E" w14:textId="46C5922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589B9A89" w14:textId="1ABBBE5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95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6484594D" w14:textId="2A5F490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59,222.00 </w:t>
            </w:r>
          </w:p>
        </w:tc>
      </w:tr>
      <w:tr w:rsidR="003B3E04" w14:paraId="7C9F322A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BFCE0D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2508D0E" w14:textId="2A849A5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53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740451A" w14:textId="0720A44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47,0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7A7C952" w14:textId="391DC0B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AE2FE38" w14:textId="08D6E21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13F835D" w14:textId="1E445D8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00,000.00 </w:t>
            </w:r>
          </w:p>
        </w:tc>
      </w:tr>
      <w:tr w:rsidR="003B3E04" w14:paraId="45BC0409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547BFC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2521D3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F8D18" w14:textId="480DC60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 xml:space="preserve">153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4C2CA" w14:textId="26E660E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 xml:space="preserve"> 147,0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1769B" w14:textId="495DD9F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FED21" w14:textId="7EA1705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8D624" w14:textId="1DCFD6B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 xml:space="preserve">300,000.00 </w:t>
            </w:r>
          </w:p>
        </w:tc>
      </w:tr>
      <w:tr w:rsidR="003B3E04" w14:paraId="08B99D62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F3A8C1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69DEC00" w14:textId="2A01CD3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3738774" w14:textId="71C3D8C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,572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220439C" w14:textId="1DD7B1B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ACE82AC" w14:textId="0FBADD7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F77F9DF" w14:textId="7A5A614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,572.00 </w:t>
            </w:r>
          </w:p>
        </w:tc>
      </w:tr>
      <w:tr w:rsidR="003B3E04" w14:paraId="788D7B59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76303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E3C97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71FCF" w14:textId="2EF940B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C0F75" w14:textId="7056F7C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572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9CB62" w14:textId="6837E88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C13D8" w14:textId="4848B74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20382" w14:textId="31C3E87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,572.00 </w:t>
            </w:r>
          </w:p>
        </w:tc>
      </w:tr>
      <w:tr w:rsidR="003B3E04" w14:paraId="4BAE30A7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C20AED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D2A2135" w14:textId="02B8C45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10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448B271" w14:textId="167DCC5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7,7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3F257C4" w14:textId="5B21CF1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31DD551" w14:textId="6057E70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95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A8D5978" w14:textId="14ED5BA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49,650.00 </w:t>
            </w:r>
          </w:p>
        </w:tc>
      </w:tr>
      <w:tr w:rsidR="003B3E04" w14:paraId="18B774D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D4B42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D25F3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5C89A" w14:textId="54670F3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D7006" w14:textId="12BBF06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,0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F52DF" w14:textId="2AA8BDB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B13CB" w14:textId="3A960B9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34A55" w14:textId="5BAB8AE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8,000.00 </w:t>
            </w:r>
          </w:p>
        </w:tc>
      </w:tr>
      <w:tr w:rsidR="003B3E04" w14:paraId="70EF1696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09833D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CAB06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olina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A0CA7" w14:textId="413DDE7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0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425BA" w14:textId="185A8A0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84038" w14:textId="5009FAA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44A54" w14:textId="1863FF8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47C3E" w14:textId="1D5765E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0,000.00 </w:t>
            </w:r>
          </w:p>
        </w:tc>
      </w:tr>
      <w:tr w:rsidR="003B3E04" w14:paraId="11F05CE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25DF3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AE4A8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2CF68" w14:textId="2ED9CBE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BA278" w14:textId="628B224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,8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4BFB1" w14:textId="60A8796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ACAEE" w14:textId="7E4E82C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8004D" w14:textId="3F62BEF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,800.00 </w:t>
            </w:r>
          </w:p>
        </w:tc>
      </w:tr>
      <w:tr w:rsidR="003B3E04" w14:paraId="08EB489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98022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56D3F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CDC02" w14:textId="444689A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1158F" w14:textId="6818560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0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5112D" w14:textId="7A355B9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0B980" w14:textId="4DB751B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92849" w14:textId="7D47435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,000.00 </w:t>
            </w:r>
          </w:p>
        </w:tc>
      </w:tr>
      <w:tr w:rsidR="003B3E04" w14:paraId="7E56959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DB5E8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85D52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0FD09" w14:textId="177DF7F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831D6" w14:textId="3FA7493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1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CCA58" w14:textId="280A40C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B3F26" w14:textId="4951890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282F3" w14:textId="2CADDE3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100.00 </w:t>
            </w:r>
          </w:p>
        </w:tc>
      </w:tr>
      <w:tr w:rsidR="003B3E04" w14:paraId="1BF11C2B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4CE17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33047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01186" w14:textId="7F557D4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D1394" w14:textId="56CCE5B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,0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4DCB3" w14:textId="49AFCFD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380E4" w14:textId="23BB6E4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5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477B4" w14:textId="63D4F8F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,250.00 </w:t>
            </w:r>
          </w:p>
        </w:tc>
      </w:tr>
      <w:tr w:rsidR="003B3E04" w14:paraId="2FA875ED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D2670E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837DD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3E078" w14:textId="5777897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72480" w14:textId="3BC32E9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,0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0123A" w14:textId="664BF2E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7F8BD" w14:textId="0661BC4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E30F2" w14:textId="6490D08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,000.00 </w:t>
            </w:r>
          </w:p>
        </w:tc>
      </w:tr>
      <w:tr w:rsidR="003B3E04" w14:paraId="4AC09200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C0DFE9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ACD2E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E27F7" w14:textId="74AE25B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008CB" w14:textId="35CDEC3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8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E3A53" w14:textId="5D714C9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04F2D" w14:textId="49697D1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A670F" w14:textId="5DEB384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500.00 </w:t>
            </w:r>
          </w:p>
        </w:tc>
      </w:tr>
      <w:tr w:rsidR="003B3E04" w14:paraId="0BC55A47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8ADE4E3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2232BEF8" w14:textId="60B9AF4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2,832,775.44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0FD4F628" w14:textId="6D855C0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,164,673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7F409A3" w14:textId="2FAB5D5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,760.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68229964" w14:textId="5C293D5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,569,25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12636FD1" w14:textId="3523A8F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2,569,458.44 </w:t>
            </w:r>
          </w:p>
        </w:tc>
      </w:tr>
      <w:tr w:rsidR="003B3E04" w14:paraId="7CE11670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2515DC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2C45804" w14:textId="7DE62A1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5,112,403.44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17142AE" w14:textId="30C5F10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117F404" w14:textId="1188EE5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EF91005" w14:textId="462602A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3E89677" w14:textId="3B41C83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5,112,403.44 </w:t>
            </w:r>
          </w:p>
        </w:tc>
      </w:tr>
      <w:tr w:rsidR="003B3E04" w14:paraId="115A35C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6C444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44F08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88FB7" w14:textId="6FA06CF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56,37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E46F5" w14:textId="56AA15C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4F8ED" w14:textId="49D1368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E605B" w14:textId="1940C8B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36F1A" w14:textId="44FF0E9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56,370.00 </w:t>
            </w:r>
          </w:p>
        </w:tc>
      </w:tr>
      <w:tr w:rsidR="003B3E04" w14:paraId="7090056D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ECEF7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6BD3C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68908" w14:textId="20B131A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8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3B068" w14:textId="34DF204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3379C" w14:textId="0B08FC7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92D7E" w14:textId="56D929C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32219" w14:textId="3D332AA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8,000.00 </w:t>
            </w:r>
          </w:p>
        </w:tc>
      </w:tr>
      <w:tr w:rsidR="003B3E04" w14:paraId="3598734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D1976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6AF3D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D9C29" w14:textId="2278B32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26,46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CCB67" w14:textId="5153CFA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407A9" w14:textId="782C203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69EAF" w14:textId="4F2B5C0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27391" w14:textId="297D7E5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26,460.00 </w:t>
            </w:r>
          </w:p>
        </w:tc>
      </w:tr>
      <w:tr w:rsidR="003B3E04" w14:paraId="1646AA3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ADFA1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1FADB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17575" w14:textId="5B9FA41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16,42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3D16F" w14:textId="3B36716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6778D" w14:textId="663ECF6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5292C" w14:textId="2703B97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96BBB" w14:textId="7A1AB48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16,420.00 </w:t>
            </w:r>
          </w:p>
        </w:tc>
      </w:tr>
      <w:tr w:rsidR="003B3E04" w14:paraId="5AE7DA7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DE70A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52E4B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DCDEA" w14:textId="278B721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4,849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1353D" w14:textId="4810D72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45DF1" w14:textId="7BF4F6A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4DF42" w14:textId="41B5C3A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5D8B8" w14:textId="301E409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4,849.00 </w:t>
            </w:r>
          </w:p>
        </w:tc>
      </w:tr>
      <w:tr w:rsidR="003B3E04" w14:paraId="5FDEFDC2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5F0D7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50C25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guey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FCF71" w14:textId="0AF2457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5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60062" w14:textId="73C0688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9A3BE" w14:textId="16863F3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B787A" w14:textId="1396C71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9D2F6" w14:textId="41AA16D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5,000.00 </w:t>
            </w:r>
          </w:p>
        </w:tc>
      </w:tr>
      <w:tr w:rsidR="003B3E04" w14:paraId="580AF43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9E5E1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49984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2404F" w14:textId="6EACAAC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7,018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9EAFF" w14:textId="1E277CE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8F960" w14:textId="1388319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3AF50" w14:textId="1EA51E9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98F4B" w14:textId="7725B0A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7,018.00 </w:t>
            </w:r>
          </w:p>
        </w:tc>
      </w:tr>
      <w:tr w:rsidR="003B3E04" w14:paraId="7F2E8F4A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7656E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AEE13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C22D2" w14:textId="16CD002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18,46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0BCEA" w14:textId="371F384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C22B1" w14:textId="003A7C7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BB74B" w14:textId="6C48910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38DA9" w14:textId="4C3AE45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18,460.00 </w:t>
            </w:r>
          </w:p>
        </w:tc>
      </w:tr>
      <w:tr w:rsidR="003B3E04" w14:paraId="599C950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C16AD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EAA02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D13A7" w14:textId="6CB3FBA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3,19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7AA23" w14:textId="1E6C8A3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6CA97" w14:textId="1B297D1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706CE" w14:textId="256AFED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CE1BB" w14:textId="2F14275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3,190.00 </w:t>
            </w:r>
          </w:p>
        </w:tc>
      </w:tr>
      <w:tr w:rsidR="003B3E04" w14:paraId="1B45F7C6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F16EC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F3799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4B696" w14:textId="0F5BBC7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5,02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D4F57" w14:textId="5306CD7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994F3" w14:textId="6FC30D0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3E7AC" w14:textId="072382D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B9091" w14:textId="17D927C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5,020.00 </w:t>
            </w:r>
          </w:p>
        </w:tc>
      </w:tr>
      <w:tr w:rsidR="003B3E04" w14:paraId="70FB4D38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F2C63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6BA6B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A564A" w14:textId="5874D80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9,57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D304B" w14:textId="48CA100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29E29" w14:textId="01560FF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A80D6" w14:textId="25B5EED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D419F" w14:textId="1C6E2D4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9,570.00 </w:t>
            </w:r>
          </w:p>
        </w:tc>
      </w:tr>
      <w:tr w:rsidR="003B3E04" w14:paraId="30BF0D4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E6317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C4C09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DD7A7" w14:textId="4139AAA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2,008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6E819" w14:textId="13781B6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2FD65" w14:textId="1637C72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FDE43" w14:textId="0FBBE87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E90A0" w14:textId="05962F8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2,008.00 </w:t>
            </w:r>
          </w:p>
        </w:tc>
      </w:tr>
      <w:tr w:rsidR="003B3E04" w14:paraId="7083CE0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C9397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6CFEF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3F9FC" w14:textId="5298BDE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3,43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A238C" w14:textId="0588109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27405" w14:textId="2ED999D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9CC92" w14:textId="59DEC09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9ADF9" w14:textId="25859CF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3,430.00 </w:t>
            </w:r>
          </w:p>
        </w:tc>
      </w:tr>
      <w:tr w:rsidR="003B3E04" w14:paraId="3E5A5CF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3883C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E275C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8CBCA" w14:textId="0EE1B99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9,29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ED647" w14:textId="46251A3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F5016" w14:textId="548E775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04437" w14:textId="79BAB2C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5E54B" w14:textId="6B2C88D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9,290.00 </w:t>
            </w:r>
          </w:p>
        </w:tc>
      </w:tr>
      <w:tr w:rsidR="003B3E04" w14:paraId="2EAE3572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E41BC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C8B62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C1061" w14:textId="55ABAC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818,456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D5B04" w14:textId="6AB8110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97301" w14:textId="4BC763E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DE34D" w14:textId="7D9EDBD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5D738" w14:textId="596AC73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818,456.00 </w:t>
            </w:r>
          </w:p>
        </w:tc>
      </w:tr>
      <w:tr w:rsidR="003B3E04" w14:paraId="322F556B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50F6F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DF7EE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D40CD" w14:textId="2C61068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218,862.44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BBC0F" w14:textId="0EB46CE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A5F25" w14:textId="371BAF2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0E429" w14:textId="0A0765F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DCAF1" w14:textId="6607B39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218,862.44 </w:t>
            </w:r>
          </w:p>
        </w:tc>
      </w:tr>
      <w:tr w:rsidR="003B3E04" w14:paraId="6CE0F802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ECC9DA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308A430" w14:textId="5BB5F54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,847,522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D8F7FCE" w14:textId="0F6D5BE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,078,33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526EECA" w14:textId="0255503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,760.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1A3639F" w14:textId="1DF3E52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,569,25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43192FE" w14:textId="30AB4E2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6,497,862.00 </w:t>
            </w:r>
          </w:p>
        </w:tc>
      </w:tr>
      <w:tr w:rsidR="003B3E04" w14:paraId="1027EF7A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7477C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E231B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5B273" w14:textId="258A6C9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163,262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BD87F" w14:textId="0E0A29E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D3735" w14:textId="3211259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BD97F" w14:textId="69047DD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3D6E6" w14:textId="0CBAFF2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163,262.00 </w:t>
            </w:r>
          </w:p>
        </w:tc>
      </w:tr>
      <w:tr w:rsidR="003B3E04" w14:paraId="6EC0453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ADE74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4FEC1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DFA31" w14:textId="36F99AB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9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41FF6" w14:textId="79B32EB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B0B5D" w14:textId="710345B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FD74F" w14:textId="10434E4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3DA74" w14:textId="0BC88F9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9,000.00 </w:t>
            </w:r>
          </w:p>
        </w:tc>
      </w:tr>
      <w:tr w:rsidR="003B3E04" w14:paraId="42007F9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C4E35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13CF7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CB748" w14:textId="53202E7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7,5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02031" w14:textId="0630709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FEC3D" w14:textId="6E50DC6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6C47D" w14:textId="78C3FD7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CD192" w14:textId="27718CD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7,500.00 </w:t>
            </w:r>
          </w:p>
        </w:tc>
      </w:tr>
      <w:tr w:rsidR="003B3E04" w14:paraId="671841B2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AB9FD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DF05C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ABDE9" w14:textId="1F142BE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447DE" w14:textId="6EB23E7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,25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600A5" w14:textId="622B8EA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36A20" w14:textId="15B01F3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AF93C" w14:textId="077B52F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,250.00 </w:t>
            </w:r>
          </w:p>
        </w:tc>
      </w:tr>
      <w:tr w:rsidR="003B3E04" w14:paraId="344EA9F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D3946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AE7EE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06376" w14:textId="7D2CC2A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48313" w14:textId="0DC2E56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,65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56E9C" w14:textId="5C86409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11024" w14:textId="59F9AD4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,65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51B22" w14:textId="5980ACC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3,300.00 </w:t>
            </w:r>
          </w:p>
        </w:tc>
      </w:tr>
      <w:tr w:rsidR="003B3E04" w14:paraId="626AA71D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B2E90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62F3E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F2AB2" w14:textId="12C5B76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5F250" w14:textId="601E3A2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5,2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DC672" w14:textId="026F9DC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2E606" w14:textId="1F0283D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F2927" w14:textId="4A91B40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5,200.00 </w:t>
            </w:r>
          </w:p>
        </w:tc>
      </w:tr>
      <w:tr w:rsidR="003B3E04" w14:paraId="0C53C51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9FDBF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845AE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5EE04" w14:textId="74BEE63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8E613" w14:textId="4452793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78,56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F197B" w14:textId="62DB3A7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14E76" w14:textId="37EF433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BE959" w14:textId="278B242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78,560.00 </w:t>
            </w:r>
          </w:p>
        </w:tc>
      </w:tr>
      <w:tr w:rsidR="003B3E04" w14:paraId="64E7F6A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BC677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979EE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769DE" w14:textId="0AAAFB1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5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52B49" w14:textId="2EFD6EB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A6DDB" w14:textId="21176A0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53855" w14:textId="066ADF0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F038C" w14:textId="0CA8D3E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5,000.00 </w:t>
            </w:r>
          </w:p>
        </w:tc>
      </w:tr>
      <w:tr w:rsidR="003B3E04" w14:paraId="15FB167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DB0D2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52775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76BB4" w14:textId="544959D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B94B6" w14:textId="7FEABD7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16,2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4C610" w14:textId="21248A0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F1347" w14:textId="113E824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3,50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35EDE" w14:textId="72EC1B7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49,700.00 </w:t>
            </w:r>
          </w:p>
        </w:tc>
      </w:tr>
      <w:tr w:rsidR="003B3E04" w14:paraId="49CC777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A507D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EA327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5DD8A" w14:textId="024BED2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0F72F" w14:textId="68E6478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,0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7B03F" w14:textId="32EF760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1497C" w14:textId="1585E56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D09C3" w14:textId="2B0BB5A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,000.00 </w:t>
            </w:r>
          </w:p>
        </w:tc>
      </w:tr>
      <w:tr w:rsidR="003B3E04" w14:paraId="28E6331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F490C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23C23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9B7F9" w14:textId="77FC66A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76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39A35" w14:textId="18F1E9B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6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FB96B" w14:textId="1C2C0D4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760.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939B9" w14:textId="67AA312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60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87826" w14:textId="056E0AB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,720.00 </w:t>
            </w:r>
          </w:p>
        </w:tc>
      </w:tr>
      <w:tr w:rsidR="003B3E04" w14:paraId="1A07FE8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2680D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E6FC5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2C97C" w14:textId="5F205F2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8699F" w14:textId="4B2BE5A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,9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8CEDB" w14:textId="428C48E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47615" w14:textId="35235D4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2EB41" w14:textId="5E9015F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,900.00 </w:t>
            </w:r>
          </w:p>
        </w:tc>
      </w:tr>
      <w:tr w:rsidR="003B3E04" w14:paraId="0683958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D03D8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95E25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D81C5" w14:textId="3601B8E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80B41" w14:textId="0D8DD9A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4884A" w14:textId="6246E78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D6A42" w14:textId="721CD25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60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2249D" w14:textId="6C60A00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600.00 </w:t>
            </w:r>
          </w:p>
        </w:tc>
      </w:tr>
      <w:tr w:rsidR="003B3E04" w14:paraId="278C5C9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CCEAA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10913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61C63" w14:textId="73B2F01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BB1EC" w14:textId="0DBE0CD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0,0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567CE" w14:textId="7470F5D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BFEBC" w14:textId="67B6776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85548" w14:textId="4085805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0,000.00 </w:t>
            </w:r>
          </w:p>
        </w:tc>
      </w:tr>
      <w:tr w:rsidR="003B3E04" w14:paraId="2FB0BBC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9A204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94906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32F4B" w14:textId="5866D4A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A07FF" w14:textId="497AC75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0,32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17A81" w14:textId="443952F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5A1E5" w14:textId="1776BC3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0B1C5" w14:textId="398D8E4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20,320.00 </w:t>
            </w:r>
          </w:p>
        </w:tc>
      </w:tr>
      <w:tr w:rsidR="003B3E04" w14:paraId="76716046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028F1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F7E1E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61332" w14:textId="676BD3B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B5E3F" w14:textId="597B660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15,6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B851B" w14:textId="75CB14D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E3E24" w14:textId="0AEB64D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21,10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2C30B" w14:textId="395EC1D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836,700.00 </w:t>
            </w:r>
          </w:p>
        </w:tc>
      </w:tr>
      <w:tr w:rsidR="003B3E04" w14:paraId="73B4EED9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7511E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FD71F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C9767" w14:textId="52E54DF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92DC7" w14:textId="26FA766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6,25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DD960" w14:textId="1DC0163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9068E" w14:textId="3940332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D1E6D" w14:textId="4CE56D1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36,250.00 </w:t>
            </w:r>
          </w:p>
        </w:tc>
      </w:tr>
      <w:tr w:rsidR="003B3E04" w14:paraId="2FD2E2E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BDDF5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F0C32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3AE4F" w14:textId="2E23129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2E5DC" w14:textId="6F710FB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7,8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92EF8" w14:textId="4188582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BB848" w14:textId="43C14A0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7,80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99A58" w14:textId="19229C4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35,600.00 </w:t>
            </w:r>
          </w:p>
        </w:tc>
      </w:tr>
      <w:tr w:rsidR="003B3E04" w14:paraId="181F73EB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58B0CF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D83C1B4" w14:textId="5FE000D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36,49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2AADB54" w14:textId="7097BBD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6,343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FACDD30" w14:textId="19C316C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5AE52B3" w14:textId="45F93D0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BA79C2E" w14:textId="71568D2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22,833.00 </w:t>
            </w:r>
          </w:p>
        </w:tc>
      </w:tr>
      <w:tr w:rsidR="003B3E04" w14:paraId="22876C2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EC4BB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E02EB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2A1B3" w14:textId="682AA5E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22FF1" w14:textId="58C16D6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619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5D0D8" w14:textId="7C09755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9D353" w14:textId="04AE652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CF45E" w14:textId="148DEB6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619.00 </w:t>
            </w:r>
          </w:p>
        </w:tc>
      </w:tr>
      <w:tr w:rsidR="003B3E04" w14:paraId="7F13C21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BE762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879B0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11BAB" w14:textId="71408D7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F5AF1" w14:textId="36AE520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,3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0B800" w14:textId="37288E2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FB9C7" w14:textId="007AA9F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70912" w14:textId="4478E28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,300.00 </w:t>
            </w:r>
          </w:p>
        </w:tc>
      </w:tr>
      <w:tr w:rsidR="003B3E04" w14:paraId="35485AB8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9E24B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B2D7C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CF0DF" w14:textId="1F57C59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0,35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17A8B" w14:textId="65E6877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7170A" w14:textId="50A3782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BADBB" w14:textId="0D07C50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4A344" w14:textId="4E48A14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0,350.00 </w:t>
            </w:r>
          </w:p>
        </w:tc>
      </w:tr>
      <w:tr w:rsidR="003B3E04" w14:paraId="0009E0EB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D17B7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39D46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55F72" w14:textId="055C8A2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B6A29" w14:textId="313BC6E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,122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48741" w14:textId="750B150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592B7" w14:textId="3B11D95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A68F9" w14:textId="0FE95B5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,122.00 </w:t>
            </w:r>
          </w:p>
        </w:tc>
      </w:tr>
      <w:tr w:rsidR="003B3E04" w14:paraId="5EF212C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63D4A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9EFEB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5B5B2" w14:textId="3ADA8B2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,07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86592" w14:textId="1FD842A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02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D55A1" w14:textId="5FC79A0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AAED2" w14:textId="7BAF8D1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18403" w14:textId="50BB25E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,372.00 </w:t>
            </w:r>
          </w:p>
        </w:tc>
      </w:tr>
      <w:tr w:rsidR="003B3E04" w14:paraId="506376A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70BCD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C7117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B7359" w14:textId="6C9F031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,07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4D7B4" w14:textId="1BE4355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3DAFA" w14:textId="7635199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46057" w14:textId="2B47217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0DA4C" w14:textId="410FCA4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,070.00 </w:t>
            </w:r>
          </w:p>
        </w:tc>
      </w:tr>
      <w:tr w:rsidR="003B3E04" w14:paraId="6BDDA774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CB5409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D63AAAC" w14:textId="0C06BF6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36,36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3975451" w14:textId="7BC1640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F8A5402" w14:textId="67778D0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8C5AD7C" w14:textId="2635493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29D694F" w14:textId="77124F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36,360.00 </w:t>
            </w:r>
          </w:p>
        </w:tc>
      </w:tr>
      <w:tr w:rsidR="003B3E04" w14:paraId="766AE1F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E1058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5CC78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202E4" w14:textId="4C75D0D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7,52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5C2DD" w14:textId="7BC9B09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1708D" w14:textId="467278B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7AA04" w14:textId="2B510A2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2184C" w14:textId="4809AAD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7,520.00 </w:t>
            </w:r>
          </w:p>
        </w:tc>
      </w:tr>
      <w:tr w:rsidR="003B3E04" w14:paraId="6899898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BB012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E9FBF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329F2" w14:textId="4DEB435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7,52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CEE4D" w14:textId="1E2CF3B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EBB16" w14:textId="47B4787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C4742" w14:textId="543EF53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68A04" w14:textId="224DFD2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7,520.00 </w:t>
            </w:r>
          </w:p>
        </w:tc>
      </w:tr>
      <w:tr w:rsidR="003B3E04" w14:paraId="57B3025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DE438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932EE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38E3A" w14:textId="4F60577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6,28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44900" w14:textId="16D20F9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13721" w14:textId="35E77D4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CB453" w14:textId="4D649D8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E84A1" w14:textId="5EDBE98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6,280.00 </w:t>
            </w:r>
          </w:p>
        </w:tc>
      </w:tr>
      <w:tr w:rsidR="003B3E04" w14:paraId="5351898D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D5BD0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7E160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DFD2A" w14:textId="366973A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7,52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5ED33" w14:textId="44166E3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9BF87" w14:textId="2E90F66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59481" w14:textId="755B99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EF95F" w14:textId="638213C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7,520.00 </w:t>
            </w:r>
          </w:p>
        </w:tc>
      </w:tr>
      <w:tr w:rsidR="003B3E04" w14:paraId="79E20FC8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6D078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87B29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9BF90" w14:textId="4096137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7,52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6F830" w14:textId="4E8C259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C3377" w14:textId="7AA820E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F1088" w14:textId="03A3D1C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A0300" w14:textId="5F8BEE2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7,520.00 </w:t>
            </w:r>
          </w:p>
        </w:tc>
      </w:tr>
      <w:tr w:rsidR="003B3E04" w14:paraId="549C5B8F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084645D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220B359A" w14:textId="06A4289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,523,752.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23142B7D" w14:textId="62B4C21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4,837,367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57D52C61" w14:textId="4B8641B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18,682.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28147A81" w14:textId="77355B7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4AC649B" w14:textId="5501F72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1,979,801.50 </w:t>
            </w:r>
          </w:p>
        </w:tc>
      </w:tr>
      <w:tr w:rsidR="003B3E04" w14:paraId="75A4B741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716135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1AAE314" w14:textId="4EAB5DE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689,515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3D65248" w14:textId="06EEDF5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44,07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01F49BA" w14:textId="3DE4839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B5C5FE6" w14:textId="29E35DD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1D7FA29" w14:textId="684190A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,433,585.00 </w:t>
            </w:r>
          </w:p>
        </w:tc>
      </w:tr>
      <w:tr w:rsidR="003B3E04" w14:paraId="6AF4F7B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739F0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699CE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76A12" w14:textId="158FE8C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1,75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D2682" w14:textId="6A1B2CA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0,75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B0744" w14:textId="28DDD3E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2A4D3" w14:textId="62BDD5E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A2CC9" w14:textId="562E637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2,500.00 </w:t>
            </w:r>
          </w:p>
        </w:tc>
      </w:tr>
      <w:tr w:rsidR="003B3E04" w14:paraId="4644CF6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FA8AE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6F175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9CB9A" w14:textId="28741BB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9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4B255" w14:textId="77FB2F5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A2332" w14:textId="6EF03B3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51778" w14:textId="3381A8B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23C6B" w14:textId="1FE768E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9,000.00 </w:t>
            </w:r>
          </w:p>
        </w:tc>
      </w:tr>
      <w:tr w:rsidR="003B3E04" w14:paraId="2D20694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4957A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74FF8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3D773" w14:textId="36C90D0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83,92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D4872" w14:textId="00CFE61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10606" w14:textId="62E2556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0C807" w14:textId="7F0BC08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6A90F" w14:textId="5C51F65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83,920.00 </w:t>
            </w:r>
          </w:p>
        </w:tc>
      </w:tr>
      <w:tr w:rsidR="003B3E04" w14:paraId="722A298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4D2C4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68597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FCA46" w14:textId="292C2B7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1,375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F9FCB" w14:textId="5FA31DC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209B5" w14:textId="0818B15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B5239" w14:textId="0EF5C35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E3D14" w14:textId="3898818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1,375.00 </w:t>
            </w:r>
          </w:p>
        </w:tc>
      </w:tr>
      <w:tr w:rsidR="003B3E04" w14:paraId="01A7560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79387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39582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B728C" w14:textId="072C436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4,312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621EE" w14:textId="22887B1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,608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05C5B" w14:textId="055FD32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41867" w14:textId="5C8983A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8FF50" w14:textId="470836C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3,920.00 </w:t>
            </w:r>
          </w:p>
        </w:tc>
      </w:tr>
      <w:tr w:rsidR="003B3E04" w14:paraId="7857E770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B828A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BAC9E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A0F7D" w14:textId="0D273D8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9,158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107B9" w14:textId="26AD5CD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3,712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231D5" w14:textId="7ED3739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E61E3" w14:textId="7BC476E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E336E" w14:textId="1DF5CCC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12,870.00 </w:t>
            </w:r>
          </w:p>
        </w:tc>
      </w:tr>
      <w:tr w:rsidR="003B3E04" w14:paraId="347A784E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56A3C7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9D5FF4F" w14:textId="114D939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,576,51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1B03066" w14:textId="682331B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7,118,204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F3D8376" w14:textId="39F9093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5E90782" w14:textId="1316C67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7D1BE33" w14:textId="6BC7C31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0,694,714.00 </w:t>
            </w:r>
          </w:p>
        </w:tc>
      </w:tr>
      <w:tr w:rsidR="003B3E04" w14:paraId="2179CA8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610A4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94848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6D0CB" w14:textId="103B34E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311,35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4BF09" w14:textId="4B24003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17418" w14:textId="2FDA14A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F9390" w14:textId="4C5FAB8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CC2CC" w14:textId="2E5EF0F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311,350.00 </w:t>
            </w:r>
          </w:p>
        </w:tc>
      </w:tr>
      <w:tr w:rsidR="003B3E04" w14:paraId="79464FA9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B5C49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032B0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55F6E" w14:textId="3845A59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AE277" w14:textId="04666E5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748,9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ED176" w14:textId="3368331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67ABB" w14:textId="2167E8F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F09C3" w14:textId="1396BAC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748,900.00 </w:t>
            </w:r>
          </w:p>
        </w:tc>
      </w:tr>
      <w:tr w:rsidR="003B3E04" w14:paraId="67016CCA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AEDB9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E9844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43C2D" w14:textId="72EE62D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5,98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54B29" w14:textId="3E5398C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,179,5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1424E" w14:textId="0180DF0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97F14" w14:textId="1A25B48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D0CD1" w14:textId="338B475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,325,480.00 </w:t>
            </w:r>
          </w:p>
        </w:tc>
      </w:tr>
      <w:tr w:rsidR="003B3E04" w14:paraId="305BAFAD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76A6F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AF120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1396E" w14:textId="39707BF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524E0" w14:textId="3C6023F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,55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47F38" w14:textId="25BDC5D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132A8" w14:textId="76C6D86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10A0E" w14:textId="075FB1C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5,550.00 </w:t>
            </w:r>
          </w:p>
        </w:tc>
      </w:tr>
      <w:tr w:rsidR="003B3E04" w14:paraId="16DDB2A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F4B9A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41EEC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3249E" w14:textId="6FC5EC4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5,98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095FD" w14:textId="40BDFE3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5,334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70DE3" w14:textId="2DA9A48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C846D" w14:textId="185570D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0FD99" w14:textId="72AA382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1,314.00 </w:t>
            </w:r>
          </w:p>
        </w:tc>
      </w:tr>
      <w:tr w:rsidR="003B3E04" w14:paraId="20C0C649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C2D07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83665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B73CB" w14:textId="335BBF4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607F1" w14:textId="45DE532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00,0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B702F" w14:textId="760B5B8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B876E" w14:textId="678443A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73DF5" w14:textId="3FA4C9C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00,000.00 </w:t>
            </w:r>
          </w:p>
        </w:tc>
      </w:tr>
      <w:tr w:rsidR="003B3E04" w14:paraId="7F7294A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38FC0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E7930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C085E" w14:textId="1077FBF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9E780" w14:textId="2844ADB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,8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2DBCF" w14:textId="33A25A3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78AE3" w14:textId="70915A1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7F584" w14:textId="749238B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,800.00 </w:t>
            </w:r>
          </w:p>
        </w:tc>
      </w:tr>
      <w:tr w:rsidR="003B3E04" w14:paraId="7A90867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CCFDC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F1001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5AB1D" w14:textId="3C401CF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24C95" w14:textId="38C2FC2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,92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0A9D3" w14:textId="1383607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FD83F" w14:textId="2510B42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7C57F" w14:textId="2D01405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,920.00 </w:t>
            </w:r>
          </w:p>
        </w:tc>
      </w:tr>
      <w:tr w:rsidR="003B3E04" w14:paraId="274DD42A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310F2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DD0AE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B88F6" w14:textId="0A5F544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73,2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238D5" w14:textId="5C12AA3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6,95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B19B3" w14:textId="0FCD1B8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5A518" w14:textId="27E45AB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B64FC" w14:textId="0E26C5D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50,150.00 </w:t>
            </w:r>
          </w:p>
        </w:tc>
      </w:tr>
      <w:tr w:rsidR="003B3E04" w14:paraId="5F4EFBC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12713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4F040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193E8" w14:textId="5A143AF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3D7CA" w14:textId="3F2994E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6,4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A362D" w14:textId="2F28D0E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D355D" w14:textId="51F9AE8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50288" w14:textId="39FC756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6,400.00 </w:t>
            </w:r>
          </w:p>
        </w:tc>
      </w:tr>
      <w:tr w:rsidR="003B3E04" w14:paraId="2919417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D584E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19AD4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D7F79" w14:textId="674BA04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0113C" w14:textId="7F9C2C0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3,85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20130" w14:textId="709BC75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478D7" w14:textId="5B21C15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C80E2" w14:textId="004DCE9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3,850.00 </w:t>
            </w:r>
          </w:p>
        </w:tc>
      </w:tr>
      <w:tr w:rsidR="003B3E04" w14:paraId="4F8BEC69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F0F9CC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FABEE36" w14:textId="14EB750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91,32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1DE650F" w14:textId="27F4B9E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5,993,356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BD7C951" w14:textId="728D77A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57,888.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052EC3D" w14:textId="3E36D98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83DA265" w14:textId="5942FE0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7,242,564.00 </w:t>
            </w:r>
          </w:p>
        </w:tc>
      </w:tr>
      <w:tr w:rsidR="003B3E04" w14:paraId="493D8CE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94B51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B2DBC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62778" w14:textId="193BCF6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4D37A" w14:textId="437DA67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,311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1C198" w14:textId="4D63FDA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CA8A1" w14:textId="219AACA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DFC1C" w14:textId="77CEF2F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,311.00 </w:t>
            </w:r>
          </w:p>
        </w:tc>
      </w:tr>
      <w:tr w:rsidR="003B3E04" w14:paraId="16600C3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40FE7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2E66A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E2DA6" w14:textId="13DBDF1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A1B8A" w14:textId="1D77B6F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687,059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F35A2" w14:textId="14B3335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7,888.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939AF" w14:textId="185F10D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69A08" w14:textId="1751A5D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244,947.00 </w:t>
            </w:r>
          </w:p>
        </w:tc>
      </w:tr>
      <w:tr w:rsidR="003B3E04" w14:paraId="3488A04D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21FDA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CE808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E3BDE" w14:textId="202CE65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B9FFE" w14:textId="6AB14CC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995,936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5C64B" w14:textId="5C58392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4D7C1" w14:textId="2CB5404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5DCE8" w14:textId="3E123FA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995,936.00 </w:t>
            </w:r>
          </w:p>
        </w:tc>
      </w:tr>
      <w:tr w:rsidR="003B3E04" w14:paraId="7980B0C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7A72BA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031B9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04C45" w14:textId="441C041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7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AA02C" w14:textId="7AE4B09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0,0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F9F2A" w14:textId="4549CA8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9C64E" w14:textId="52E5CB1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97315" w14:textId="1B79EEB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47,000.00 </w:t>
            </w:r>
          </w:p>
        </w:tc>
      </w:tr>
      <w:tr w:rsidR="003B3E04" w14:paraId="016A2A7B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C00A4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16EC4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33137" w14:textId="73F2489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4,32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3E6EA" w14:textId="16C96B0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5,0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E9A58" w14:textId="165019D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3D4B1" w14:textId="34C35CB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38962" w14:textId="0584129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69,320.00 </w:t>
            </w:r>
          </w:p>
        </w:tc>
      </w:tr>
      <w:tr w:rsidR="003B3E04" w14:paraId="0F4D8F39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C54CC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E0514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5B5F2" w14:textId="766781C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1CB0C" w14:textId="72BF565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,0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765CC" w14:textId="2FCA2C9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9262B" w14:textId="3F79520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9F80B" w14:textId="5115FEC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5,000.00 </w:t>
            </w:r>
          </w:p>
        </w:tc>
      </w:tr>
      <w:tr w:rsidR="003B3E04" w14:paraId="479E974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7C2D4A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23079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A5B75" w14:textId="332CB9C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39EF9" w14:textId="391C89F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,5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69FE3" w14:textId="77BE282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06A61" w14:textId="29D0E75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DFDCF" w14:textId="3D25E6D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,500.00 </w:t>
            </w:r>
          </w:p>
        </w:tc>
      </w:tr>
      <w:tr w:rsidR="003B3E04" w14:paraId="3EECA45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DAD7F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5B7E7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CFFCC" w14:textId="438B01A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DF7A6" w14:textId="28528E9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443,55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25A2C" w14:textId="12FA421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A0CAC" w14:textId="098A2C5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4EF48" w14:textId="1EC86EB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443,550.00 </w:t>
            </w:r>
          </w:p>
        </w:tc>
      </w:tr>
      <w:tr w:rsidR="003B3E04" w14:paraId="58609639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8F812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17DF1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95142" w14:textId="03578C7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F0820" w14:textId="0283007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1,0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78179" w14:textId="17A5483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EF498" w14:textId="384F893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A4BF4" w14:textId="447CC54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1,000.00 </w:t>
            </w:r>
          </w:p>
        </w:tc>
      </w:tr>
      <w:tr w:rsidR="003B3E04" w14:paraId="5B9BDAA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6FE698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E1F8C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D1EE4" w14:textId="147E938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6F348" w14:textId="2B86F26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,0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004EB" w14:textId="15B0406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99DA3" w14:textId="40AB929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15022" w14:textId="60FDF41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,000.00 </w:t>
            </w:r>
          </w:p>
        </w:tc>
      </w:tr>
      <w:tr w:rsidR="003B3E04" w14:paraId="239A92C5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1F27C3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lastRenderedPageBreak/>
              <w:t>Pampang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7450C14" w14:textId="35BDBD9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66,407.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EED237F" w14:textId="122F632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20,952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A779CDE" w14:textId="008EFFE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9C9F9C4" w14:textId="678C19C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47FBDA1" w14:textId="1FFD776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87,359.50 </w:t>
            </w:r>
          </w:p>
        </w:tc>
      </w:tr>
      <w:tr w:rsidR="003B3E04" w14:paraId="381BFAE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D5BC4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663FE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6CF6F" w14:textId="3D2C05D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085BB" w14:textId="1EB1E26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,24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71773" w14:textId="2318A61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B5950" w14:textId="0D62F96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E374A" w14:textId="5A5C016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,240.00 </w:t>
            </w:r>
          </w:p>
        </w:tc>
      </w:tr>
      <w:tr w:rsidR="003B3E04" w14:paraId="791A2C19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66FA1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52DEE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FF760" w14:textId="495BCDA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6,407.5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1F7B7" w14:textId="280E905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8F926" w14:textId="6A74368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B268F" w14:textId="1DAB8B1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30A2D" w14:textId="19593A2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66,407.50 </w:t>
            </w:r>
          </w:p>
        </w:tc>
      </w:tr>
      <w:tr w:rsidR="003B3E04" w14:paraId="24417E5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AAD6B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BE945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0B83B" w14:textId="2B9113D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8AA2A" w14:textId="74B8CEB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3,712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4FB7A" w14:textId="67EECCD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05893" w14:textId="6992C47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2F6C2" w14:textId="67ADE96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3,712.00 </w:t>
            </w:r>
          </w:p>
        </w:tc>
      </w:tr>
      <w:tr w:rsidR="003B3E04" w14:paraId="03E087F0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97BD6B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B4AA376" w14:textId="61BD47A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96DCDCA" w14:textId="6D80B00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60,785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47CBC31" w14:textId="5732F60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0,794.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04C5661" w14:textId="3835B4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B9A9204" w14:textId="0EB6BBB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21,579.00 </w:t>
            </w:r>
          </w:p>
        </w:tc>
      </w:tr>
      <w:tr w:rsidR="003B3E04" w14:paraId="6F8B4FE2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BA58D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B083C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7C2DB" w14:textId="6CD0809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B3C54" w14:textId="47F2FEF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,8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62428" w14:textId="21FA642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5CA81" w14:textId="36E9E70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684A4" w14:textId="661FF62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,800.00 </w:t>
            </w:r>
          </w:p>
        </w:tc>
      </w:tr>
      <w:tr w:rsidR="003B3E04" w14:paraId="3D2E440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475CE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83E78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16B3E" w14:textId="68637E9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C07B6" w14:textId="5E0FBBA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,375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090F5" w14:textId="60C4B7A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5D78E" w14:textId="5F0ECF7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B202D" w14:textId="265D757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,375.00 </w:t>
            </w:r>
          </w:p>
        </w:tc>
      </w:tr>
      <w:tr w:rsidR="003B3E04" w14:paraId="498A85A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486AD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F7549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35493" w14:textId="6647560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06A2F" w14:textId="5090800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842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684AA" w14:textId="0E7D677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,794.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C1D57" w14:textId="0FBFCDA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E5332" w14:textId="6F93936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,636.00 </w:t>
            </w:r>
          </w:p>
        </w:tc>
      </w:tr>
      <w:tr w:rsidR="003B3E04" w14:paraId="4E93376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6EF86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FD1ED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560AA" w14:textId="78DDC3B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A456E" w14:textId="48EE94E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66779" w14:textId="2E86E5A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C76FB" w14:textId="66C0540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D55D8" w14:textId="6A9699F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00.00 </w:t>
            </w:r>
          </w:p>
        </w:tc>
      </w:tr>
      <w:tr w:rsidR="003B3E04" w14:paraId="0B60E94B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24963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606F3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563A9" w14:textId="298C84B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CFEFF" w14:textId="1EF2B8E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,4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F43BF" w14:textId="0A7E738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6B853" w14:textId="1E88838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A1BFF" w14:textId="295B9D5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,400.00 </w:t>
            </w:r>
          </w:p>
        </w:tc>
      </w:tr>
      <w:tr w:rsidR="003B3E04" w14:paraId="4179D7AB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2AC0E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F4557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3F38B" w14:textId="008210A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30CA3" w14:textId="4F7277C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,5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8ADB1" w14:textId="65A8F2B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C4F65" w14:textId="32DA361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EA557" w14:textId="7DBC023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,500.00 </w:t>
            </w:r>
          </w:p>
        </w:tc>
      </w:tr>
      <w:tr w:rsidR="003B3E04" w14:paraId="2EC9E0AB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38586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64DAD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EEA8C" w14:textId="648E186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8CAB6" w14:textId="62E2B6F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,0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57763" w14:textId="2B17AAA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,000.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217E9" w14:textId="02278CD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C24BA" w14:textId="72A6E41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,000.00 </w:t>
            </w:r>
          </w:p>
        </w:tc>
      </w:tr>
      <w:tr w:rsidR="003B3E04" w14:paraId="36093D8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CC595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4A738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FCAC2" w14:textId="407D532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27640" w14:textId="73B43C1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5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F662A" w14:textId="492EED7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F4F32" w14:textId="3327D09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E0741" w14:textId="5E7C3E7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500.00 </w:t>
            </w:r>
          </w:p>
        </w:tc>
      </w:tr>
      <w:tr w:rsidR="003B3E04" w14:paraId="06D033C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93F21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7907A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EA112" w14:textId="0152573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5CFAF" w14:textId="2A8C3AE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9,768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D437F" w14:textId="2F06E33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30739" w14:textId="426DA1D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8F65D" w14:textId="21D3B1A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9,768.00 </w:t>
            </w:r>
          </w:p>
        </w:tc>
      </w:tr>
      <w:tr w:rsidR="003B3E04" w14:paraId="32325E48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EA1D8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3CBC9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DC2A6" w14:textId="2D59572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131F8" w14:textId="10322D3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3,1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6E4DD" w14:textId="325EC14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6D018" w14:textId="39A8247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A1272" w14:textId="4252AF8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3,100.00 </w:t>
            </w:r>
          </w:p>
        </w:tc>
      </w:tr>
      <w:tr w:rsidR="003B3E04" w14:paraId="369AA1D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7B2D7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4D546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698E0" w14:textId="00474E3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396EC" w14:textId="0E2D239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7,7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1DBDE" w14:textId="5327F9C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C7823" w14:textId="0146080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9C22B" w14:textId="6C58C6F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7,700.00 </w:t>
            </w:r>
          </w:p>
        </w:tc>
      </w:tr>
      <w:tr w:rsidR="003B3E04" w14:paraId="2191495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0AEF8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53A74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07696" w14:textId="0909077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261D6" w14:textId="541465A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0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026A1" w14:textId="4BF48DE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,000.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6F129" w14:textId="65BC97B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EA9B4" w14:textId="1668475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,000.00 </w:t>
            </w:r>
          </w:p>
        </w:tc>
      </w:tr>
      <w:tr w:rsidR="003B3E04" w14:paraId="43F06B9B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DB6639E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9189145" w14:textId="2649A52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,677,732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E89DAFB" w14:textId="47002E0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09A2C400" w14:textId="3F4D107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445EE5F" w14:textId="731892E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9D67918" w14:textId="10C8EE4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,677,732.00 </w:t>
            </w:r>
          </w:p>
        </w:tc>
      </w:tr>
      <w:tr w:rsidR="003B3E04" w14:paraId="2A596E8F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5CE3A2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B95C53E" w14:textId="306476C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387,1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BBCE46B" w14:textId="18CE43A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893B150" w14:textId="4A687F9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5063F1A" w14:textId="75973B3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BAF97A5" w14:textId="094B629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387,100.00 </w:t>
            </w:r>
          </w:p>
        </w:tc>
      </w:tr>
      <w:tr w:rsidR="003B3E04" w14:paraId="78393EA0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320B7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AF23B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BB4E6" w14:textId="597DA92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3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7B1E0" w14:textId="06C6277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F9B70" w14:textId="709D926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B194F" w14:textId="3781734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6F531" w14:textId="7E9FC64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3,000.00 </w:t>
            </w:r>
          </w:p>
        </w:tc>
      </w:tr>
      <w:tr w:rsidR="003B3E04" w14:paraId="43F60A4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47AA2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17217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2C302" w14:textId="0108198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3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FF7B8" w14:textId="1420C48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F3F70" w14:textId="2A5906D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16D41" w14:textId="69DB506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9079E" w14:textId="4C71AE3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3,000.00 </w:t>
            </w:r>
          </w:p>
        </w:tc>
      </w:tr>
      <w:tr w:rsidR="003B3E04" w14:paraId="5C688789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5CD8A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B0F5D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9094C" w14:textId="0527455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1,1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69062" w14:textId="3A5C674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DFB02" w14:textId="02B4266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35BDC" w14:textId="17E2DC0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7E27B" w14:textId="6553A66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1,100.00 </w:t>
            </w:r>
          </w:p>
        </w:tc>
      </w:tr>
      <w:tr w:rsidR="003B3E04" w14:paraId="71C6007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4808A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40BF1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B0645" w14:textId="385F732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0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C9096" w14:textId="3E6D18E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3865C" w14:textId="23ED882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65649" w14:textId="79FF95F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8F75A" w14:textId="424A65A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0,000.00 </w:t>
            </w:r>
          </w:p>
        </w:tc>
      </w:tr>
      <w:tr w:rsidR="003B3E04" w14:paraId="7743BC8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C23ED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B2784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7ECC9" w14:textId="2786250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0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3C258" w14:textId="3CB06CD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39650" w14:textId="5FEB466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A6E14" w14:textId="6B58719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DC823" w14:textId="5571BC9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0,000.00 </w:t>
            </w:r>
          </w:p>
        </w:tc>
      </w:tr>
      <w:tr w:rsidR="003B3E04" w14:paraId="413D2893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A3A03D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C473C46" w14:textId="0A092D7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,689,232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3E00380" w14:textId="1572365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3F31694" w14:textId="21B2533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FB5CD69" w14:textId="760E51C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C95FDFA" w14:textId="1D7958E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,689,232.00 </w:t>
            </w:r>
          </w:p>
        </w:tc>
      </w:tr>
      <w:tr w:rsidR="003B3E04" w14:paraId="5FC9AFE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A778D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9487E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EF5AB" w14:textId="7AF7CA7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2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39089" w14:textId="1A455C5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CDBDE" w14:textId="0B979C0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BB67A" w14:textId="1ADF0AD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45691" w14:textId="52FED3C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2,000.00 </w:t>
            </w:r>
          </w:p>
        </w:tc>
      </w:tr>
      <w:tr w:rsidR="003B3E04" w14:paraId="29D4D2F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DDF5F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F3108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8BA81" w14:textId="46A8ED1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9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79BFE" w14:textId="73311B1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80A6F" w14:textId="1844D1D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50FC6" w14:textId="3294D56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B1BC2" w14:textId="7252D76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9,000.00 </w:t>
            </w:r>
          </w:p>
        </w:tc>
      </w:tr>
      <w:tr w:rsidR="003B3E04" w14:paraId="06C53F68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F3B4E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301CB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89627" w14:textId="41CB9B6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6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4FBA2" w14:textId="00994A6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648CD" w14:textId="197AADF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396DF" w14:textId="43A74C3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FBDE8" w14:textId="22ECB17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6,000.00 </w:t>
            </w:r>
          </w:p>
        </w:tc>
      </w:tr>
      <w:tr w:rsidR="003B3E04" w14:paraId="518531B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E2F41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7AC7A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09252" w14:textId="55FB6F7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38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A3100" w14:textId="148BC08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6A558" w14:textId="0F86E47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1DA5D" w14:textId="6F5D5AA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300DF" w14:textId="0961897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38,000.00 </w:t>
            </w:r>
          </w:p>
        </w:tc>
      </w:tr>
      <w:tr w:rsidR="003B3E04" w14:paraId="4700A0E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231D8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F13EC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C004E" w14:textId="6F6D434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6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47353" w14:textId="3134107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8F977" w14:textId="7C5A3D1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71A8D" w14:textId="1FD1AC6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288A3" w14:textId="5002557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6,000.00 </w:t>
            </w:r>
          </w:p>
        </w:tc>
      </w:tr>
      <w:tr w:rsidR="003B3E04" w14:paraId="3A75047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293632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12789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6608D" w14:textId="08DAD13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2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2DA63" w14:textId="758B8FB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0E7A6" w14:textId="61F1AC5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3A36B" w14:textId="6ED1089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13117" w14:textId="05F4BE1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2,000.00 </w:t>
            </w:r>
          </w:p>
        </w:tc>
      </w:tr>
      <w:tr w:rsidR="003B3E04" w14:paraId="5AE7500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828A9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CAB6C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9016A" w14:textId="0F33D53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38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7F54F" w14:textId="0EB8BE4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A9B35" w14:textId="1A5A1C7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13ECF" w14:textId="374EDDE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35D19" w14:textId="2961A18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38,000.00 </w:t>
            </w:r>
          </w:p>
        </w:tc>
      </w:tr>
      <w:tr w:rsidR="003B3E04" w14:paraId="454C75FA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56B50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2CF4D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7A4E7" w14:textId="0DC81C0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9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DE2ED" w14:textId="7A89C81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749A2" w14:textId="7486800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093C9" w14:textId="4E4C01C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247E1" w14:textId="4406DBA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9,000.00 </w:t>
            </w:r>
          </w:p>
        </w:tc>
      </w:tr>
      <w:tr w:rsidR="003B3E04" w14:paraId="540BEEB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6DFC0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279C1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5B302" w14:textId="2BE3AC8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6,232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14205" w14:textId="330EA90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EA20C" w14:textId="2222C19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B4CF3" w14:textId="240138B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3CEA8" w14:textId="5E16E7B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6,232.00 </w:t>
            </w:r>
          </w:p>
        </w:tc>
      </w:tr>
      <w:tr w:rsidR="003B3E04" w14:paraId="07D1257B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149FA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FECD0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CBE1B" w14:textId="6231B1A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6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5E3C8" w14:textId="0955294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03E8D" w14:textId="004488B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CB1B1" w14:textId="1B26912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9A08D" w14:textId="4AF79A4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6,000.00 </w:t>
            </w:r>
          </w:p>
        </w:tc>
      </w:tr>
      <w:tr w:rsidR="003B3E04" w14:paraId="5A630F7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79481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91B3D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6CF19" w14:textId="53C380D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57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3C70D" w14:textId="4A3DC14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816CF" w14:textId="0FBD6F5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00246" w14:textId="0FB4706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43A07" w14:textId="469FBBD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57,000.00 </w:t>
            </w:r>
          </w:p>
        </w:tc>
      </w:tr>
      <w:tr w:rsidR="003B3E04" w14:paraId="0090D7C4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54F171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6BF5225" w14:textId="3A9B24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,601,4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4BF23F8" w14:textId="5D32C0D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3D3A25C" w14:textId="331F48F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9085EEB" w14:textId="6787A5E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12E1964" w14:textId="42ABA90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,601,400.00 </w:t>
            </w:r>
          </w:p>
        </w:tc>
      </w:tr>
      <w:tr w:rsidR="003B3E04" w14:paraId="0331F000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223CA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3CEF6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75264" w14:textId="4F041D6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20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08173" w14:textId="18D3A46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2E5F9" w14:textId="6A444F1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D56E0" w14:textId="1A95C08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AABEA" w14:textId="674EC12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20,000.00 </w:t>
            </w:r>
          </w:p>
        </w:tc>
      </w:tr>
      <w:tr w:rsidR="003B3E04" w14:paraId="59B399E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0E81F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5C8FA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BF5E3" w14:textId="4F3E6FE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98,5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4E1D9" w14:textId="2C576BE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9409D" w14:textId="6B4B281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08766" w14:textId="5DDDD4E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72F05" w14:textId="55E86DA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98,500.00 </w:t>
            </w:r>
          </w:p>
        </w:tc>
      </w:tr>
      <w:tr w:rsidR="003B3E04" w14:paraId="08B400D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4DB09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3BC1D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48830" w14:textId="4B15D41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282,9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9899B" w14:textId="5C9F95B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0D601" w14:textId="796758A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E9DE8" w14:textId="7455662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CBA4E" w14:textId="42829E6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282,900.00 </w:t>
            </w:r>
          </w:p>
        </w:tc>
      </w:tr>
      <w:tr w:rsidR="003B3E04" w14:paraId="6B8ED32A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C908B38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5039EB1D" w14:textId="3511E79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8,723,107.02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58FD9678" w14:textId="2F40E12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138258C1" w14:textId="039B7F2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0A93B1D1" w14:textId="04F261B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5F196043" w14:textId="619B11F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8,723,107.02 </w:t>
            </w:r>
          </w:p>
        </w:tc>
      </w:tr>
      <w:tr w:rsidR="003B3E04" w14:paraId="653C159C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47D084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B174547" w14:textId="32ABD1A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,405,5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6C968CB" w14:textId="5729E7A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7C60FD5" w14:textId="2A40F04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45A4148" w14:textId="05B028D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5875E5D" w14:textId="32C0FD5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,405,500.00 </w:t>
            </w:r>
          </w:p>
        </w:tc>
      </w:tr>
      <w:tr w:rsidR="003B3E04" w14:paraId="2FA5ED6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5FD61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A647CE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D9450" w14:textId="2674668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8,5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F78CF" w14:textId="62FAC1E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A7C70" w14:textId="48830A8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482FF" w14:textId="521EC8E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22DDB" w14:textId="4520A68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8,500.00 </w:t>
            </w:r>
          </w:p>
        </w:tc>
      </w:tr>
      <w:tr w:rsidR="003B3E04" w14:paraId="233DC462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1166F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65286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8D357" w14:textId="52E9AF5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17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0A9B1" w14:textId="3B1FDB6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AB327" w14:textId="75ACD2A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7E6CA" w14:textId="5AB06DF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DA489" w14:textId="5CC2B9A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17,000.00 </w:t>
            </w:r>
          </w:p>
        </w:tc>
      </w:tr>
      <w:tr w:rsidR="003B3E04" w14:paraId="39F289E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3A851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CE533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18ABA" w14:textId="1A898FD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70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3DA10" w14:textId="488EE87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15F25" w14:textId="067BA59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BE548" w14:textId="600E6B6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7E900" w14:textId="2E0EF09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70,000.00 </w:t>
            </w:r>
          </w:p>
        </w:tc>
      </w:tr>
      <w:tr w:rsidR="003B3E04" w14:paraId="35521BE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23CA4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D167F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50BCE" w14:textId="57B801A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0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2DFD6" w14:textId="4323CF9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1F447" w14:textId="79C5152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511F9" w14:textId="11AF67F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F508E" w14:textId="37C4728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0,000.00 </w:t>
            </w:r>
          </w:p>
        </w:tc>
      </w:tr>
      <w:tr w:rsidR="003B3E04" w14:paraId="1BDC016B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05F963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23D1DD6" w14:textId="29E7E02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,338,822.2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DAE7089" w14:textId="6AE4D68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82010C8" w14:textId="7C1A0BF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130C0C4" w14:textId="33D551E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65FFF90" w14:textId="1B85A97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,338,822.20 </w:t>
            </w:r>
          </w:p>
        </w:tc>
      </w:tr>
      <w:tr w:rsidR="003B3E04" w14:paraId="5547D44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F31FF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DF275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B3EC9" w14:textId="654DCF5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6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4550C" w14:textId="7876B88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F97C1" w14:textId="7C2C01C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DC49E" w14:textId="56C4A8D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CC4D4" w14:textId="5ACF18A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6,000.00 </w:t>
            </w:r>
          </w:p>
        </w:tc>
      </w:tr>
      <w:tr w:rsidR="003B3E04" w14:paraId="3A6DA03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78AC6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3A5C0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A65BA" w14:textId="4572BB4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6,949.8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D8C80" w14:textId="5D7101A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3F4F9" w14:textId="12D30D8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9D2A5" w14:textId="7CDD801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2C3C9" w14:textId="2D40C4E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6,949.80 </w:t>
            </w:r>
          </w:p>
        </w:tc>
      </w:tr>
      <w:tr w:rsidR="003B3E04" w14:paraId="352D365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7CED9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71A26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2E9F0" w14:textId="78AFB6B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2,016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576A1" w14:textId="5A3AFB4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4BB2E" w14:textId="38BC049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DB27F" w14:textId="78E8E6A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5835C" w14:textId="7A0F97A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2,016.00 </w:t>
            </w:r>
          </w:p>
        </w:tc>
      </w:tr>
      <w:tr w:rsidR="003B3E04" w14:paraId="74114312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B74BD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A402A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C6C5E" w14:textId="33BF087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1,416.4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61536" w14:textId="574EE14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881E6" w14:textId="42309CA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C20C2" w14:textId="1BC4529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181E6" w14:textId="271D576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1,416.40 </w:t>
            </w:r>
          </w:p>
        </w:tc>
      </w:tr>
      <w:tr w:rsidR="003B3E04" w14:paraId="026C6A7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706AB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7B526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D4348" w14:textId="6DA0B41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9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AD7C7" w14:textId="5EA7AA0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4D718" w14:textId="1089AC6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C797A" w14:textId="64BBED6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D1B49" w14:textId="07DDEF9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9,000.00 </w:t>
            </w:r>
          </w:p>
        </w:tc>
      </w:tr>
      <w:tr w:rsidR="003B3E04" w14:paraId="50D1FD7D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CC10E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6F28D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41277" w14:textId="39AB193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73,44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55A31" w14:textId="10D118B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1C00D" w14:textId="627C518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179AF" w14:textId="21B5F0F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5E293" w14:textId="07C6EC9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73,440.00 </w:t>
            </w:r>
          </w:p>
        </w:tc>
      </w:tr>
      <w:tr w:rsidR="003B3E04" w14:paraId="20882F30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F68751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6B1FF45" w14:textId="3BCF3F4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,238,384.82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59AF9E5" w14:textId="46B1F7D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5719B63" w14:textId="0EE71DC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262EC98" w14:textId="59EE177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81B75F0" w14:textId="1E08271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,238,384.82 </w:t>
            </w:r>
          </w:p>
        </w:tc>
      </w:tr>
      <w:tr w:rsidR="003B3E04" w14:paraId="7A8CE52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7045A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EC837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39F73" w14:textId="4492D61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0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8E4D4" w14:textId="6C5C0D4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F8224" w14:textId="3E86D03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072EC" w14:textId="3040FC7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5AB64" w14:textId="00DE5CC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3B3E04" w14:paraId="02D823E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F1FF9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A4609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D920D" w14:textId="63D7060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33,148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8BAD7" w14:textId="02577C6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493D5" w14:textId="6C54504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84864" w14:textId="1C58DB1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E0164" w14:textId="030CBB1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33,148.00 </w:t>
            </w:r>
          </w:p>
        </w:tc>
      </w:tr>
      <w:tr w:rsidR="003B3E04" w14:paraId="0ABD57F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564AD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416F1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10114" w14:textId="20610FC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75,9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33AD4" w14:textId="7609584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49356" w14:textId="22DF4E2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5062F" w14:textId="04BECDB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B1EE6" w14:textId="4DEF9FB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75,900.00 </w:t>
            </w:r>
          </w:p>
        </w:tc>
      </w:tr>
      <w:tr w:rsidR="003B3E04" w14:paraId="38BF4D00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5571C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B8A9D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180C6" w14:textId="4E2FCB5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0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620AB" w14:textId="180E6F6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019D0" w14:textId="3395411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B044C" w14:textId="6F65D92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0B93F" w14:textId="7FFBABF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0,000.00 </w:t>
            </w:r>
          </w:p>
        </w:tc>
      </w:tr>
      <w:tr w:rsidR="003B3E04" w14:paraId="323D5346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9CBCC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C1FF0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1F0F6" w14:textId="158602D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04,058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5DEBD" w14:textId="7BE459E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EDC8B" w14:textId="5FCB729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F78D7" w14:textId="237181C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BC0B9" w14:textId="10A026A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04,058.00 </w:t>
            </w:r>
          </w:p>
        </w:tc>
      </w:tr>
      <w:tr w:rsidR="003B3E04" w14:paraId="4F373A4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064A4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1DAF9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A2B71" w14:textId="23677D5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0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17599" w14:textId="631063E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96FD5" w14:textId="54988EE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424F6" w14:textId="1D2010F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A9808" w14:textId="39BA6F9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3B3E04" w14:paraId="166A5CC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2B72B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9A126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7EEF1" w14:textId="77DF28A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0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67FF9" w14:textId="5E7D259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846ED" w14:textId="1416CC7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5D946" w14:textId="0152516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D30EA" w14:textId="655DCF2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3B3E04" w14:paraId="1978358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6C525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5D769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5AF1C" w14:textId="0341322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0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BA875" w14:textId="3BF5FDD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A3777" w14:textId="38E24AC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EBB73" w14:textId="0164424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A2848" w14:textId="76D26BF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0,000.00 </w:t>
            </w:r>
          </w:p>
        </w:tc>
      </w:tr>
      <w:tr w:rsidR="003B3E04" w14:paraId="08C1020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9B6E3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9E335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E1956" w14:textId="5576012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,920.82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EAABE" w14:textId="587D9C4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92532" w14:textId="518A85C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4D7D6" w14:textId="26679DF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9236E" w14:textId="6BD6F7E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,920.82 </w:t>
            </w:r>
          </w:p>
        </w:tc>
      </w:tr>
      <w:tr w:rsidR="003B3E04" w14:paraId="1AF1334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6F8C4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26293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C867C" w14:textId="506A683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0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FF7CB" w14:textId="0A4F6A9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22227" w14:textId="391B5B7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5124D" w14:textId="066DCA9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BEF89" w14:textId="12095C4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3B3E04" w14:paraId="5BD4522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858AC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E9554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37EFF" w14:textId="1861944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64,777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BE16B" w14:textId="66CB025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3851D" w14:textId="63047C4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668B3" w14:textId="02E2C62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B7997" w14:textId="1311849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64,777.00 </w:t>
            </w:r>
          </w:p>
        </w:tc>
      </w:tr>
      <w:tr w:rsidR="003B3E04" w14:paraId="02131CAA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1444A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5C7B6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B82A2" w14:textId="350929A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26,816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F61D0" w14:textId="0E2B6B4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81DD6" w14:textId="57A41E0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D7A34" w14:textId="224B609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5E01B" w14:textId="7EB0F27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26,816.00 </w:t>
            </w:r>
          </w:p>
        </w:tc>
      </w:tr>
      <w:tr w:rsidR="003B3E04" w14:paraId="35C29546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F69B9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79F04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C3339" w14:textId="41AD007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6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5D239" w14:textId="041D787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E973F" w14:textId="1FFC613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D0AC1" w14:textId="5ECF4BE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250CC" w14:textId="4DDC753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6,000.00 </w:t>
            </w:r>
          </w:p>
        </w:tc>
      </w:tr>
      <w:tr w:rsidR="003B3E04" w14:paraId="56C2AC3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57F51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51F494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0CDC6" w14:textId="6F97102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0,0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2F015" w14:textId="730EAB0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13697" w14:textId="329C304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7F3FB" w14:textId="3C757B4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7B5B5" w14:textId="303256C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3B3E04" w14:paraId="4D1E04D6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543BA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3DB36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D79A4" w14:textId="21372FB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50,44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045F2" w14:textId="0721487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825B0" w14:textId="33CA5A1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AA370" w14:textId="7B33F06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CB2A3" w14:textId="2CFC2F0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50,440.00 </w:t>
            </w:r>
          </w:p>
        </w:tc>
      </w:tr>
      <w:tr w:rsidR="003B3E04" w14:paraId="4280E2F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C559E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D5A00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29667" w14:textId="60739C6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47,325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0D68A" w14:textId="34B48A4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36657" w14:textId="73C58A0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9FB55" w14:textId="79870C4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BE305" w14:textId="07CB8C3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47,325.00 </w:t>
            </w:r>
          </w:p>
        </w:tc>
      </w:tr>
      <w:tr w:rsidR="003B3E04" w14:paraId="03505819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8F5D97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806577A" w14:textId="720324D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40,4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656B332" w14:textId="573D73C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72550C4" w14:textId="6EECF9A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D98539C" w14:textId="27B208C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7CC4A6F" w14:textId="5CBB1BA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40,400.00 </w:t>
            </w:r>
          </w:p>
        </w:tc>
      </w:tr>
      <w:tr w:rsidR="003B3E04" w14:paraId="50258219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06D68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1FCB5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89900" w14:textId="0F76BBB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0,40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2688B" w14:textId="6DFB868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18AA3" w14:textId="5111601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08FDF" w14:textId="1AABD6F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C0CD7" w14:textId="43D6B15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0,400.00 </w:t>
            </w:r>
          </w:p>
        </w:tc>
      </w:tr>
      <w:tr w:rsidR="003B3E04" w14:paraId="146B7472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9FCEBCC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06EECE79" w14:textId="0857DC2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39,847.59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1273B7E0" w14:textId="3D6B7C1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97,490.48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C61BD86" w14:textId="1932022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,150.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CB0C3E0" w14:textId="3E892C1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65,398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4574E81" w14:textId="710F2A8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309,886.07 </w:t>
            </w:r>
          </w:p>
        </w:tc>
      </w:tr>
      <w:tr w:rsidR="003B3E04" w14:paraId="426C07DC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5EFB1F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BD4DFED" w14:textId="31DE348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5,04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09F771E" w14:textId="1FDB157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,742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0A98294" w14:textId="5B0FC58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20348F3" w14:textId="55C90FD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3125C4F" w14:textId="10D4369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5,782.00 </w:t>
            </w:r>
          </w:p>
        </w:tc>
      </w:tr>
      <w:tr w:rsidR="003B3E04" w14:paraId="267C3AC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64F80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4AD66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D2256" w14:textId="14CCC5B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,04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AEF84" w14:textId="7056472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39696" w14:textId="4307BD0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4C73F" w14:textId="38950C2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C6BB2" w14:textId="06B0D4C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,040.00 </w:t>
            </w:r>
          </w:p>
        </w:tc>
      </w:tr>
      <w:tr w:rsidR="003B3E04" w14:paraId="41ECC9F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86141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7B67C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06B8B" w14:textId="6B8D3BA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A8BAF" w14:textId="2E9C351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7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DB0C2" w14:textId="20EC69A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2E9CD" w14:textId="7A31BF5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049D2" w14:textId="5196116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,700.00 </w:t>
            </w:r>
          </w:p>
        </w:tc>
      </w:tr>
      <w:tr w:rsidR="003B3E04" w14:paraId="431CEBC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BF56C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30607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B138F" w14:textId="09DBDEA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A26B2" w14:textId="38CF6D2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042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B5B06" w14:textId="21417F9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FBF48" w14:textId="5F31E65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A1FA6" w14:textId="0FA1F01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042.00 </w:t>
            </w:r>
          </w:p>
        </w:tc>
      </w:tr>
      <w:tr w:rsidR="003B3E04" w14:paraId="46BAA648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8D641E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646A94B" w14:textId="0F0CA9B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53,516.2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FD96648" w14:textId="3C6C111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,145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235AF4C" w14:textId="0DAF9A6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092D9F7" w14:textId="0C74C57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65,398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CC0AD06" w14:textId="23A2B2C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27,059.20 </w:t>
            </w:r>
          </w:p>
        </w:tc>
      </w:tr>
      <w:tr w:rsidR="003B3E04" w14:paraId="79E8CDFD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9EF9A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99973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09497" w14:textId="53DFF2C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237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13298" w14:textId="253D7DB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285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EC939" w14:textId="1321755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A634A" w14:textId="2620E78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FEC4B" w14:textId="16022B8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,522.00 </w:t>
            </w:r>
          </w:p>
        </w:tc>
      </w:tr>
      <w:tr w:rsidR="003B3E04" w14:paraId="4C6417F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34D75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F66BC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4FD0F" w14:textId="15D57CC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6,809.2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CFC37" w14:textId="4EE8842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6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4CD07" w14:textId="40BC9C8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A79E8" w14:textId="5A083C6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39691" w14:textId="33ADEFC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8,669.20 </w:t>
            </w:r>
          </w:p>
        </w:tc>
      </w:tr>
      <w:tr w:rsidR="003B3E04" w14:paraId="46FB50A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8FA2F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2BC89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796FA" w14:textId="0CCE86F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7F267" w14:textId="2471BBC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B1D61" w14:textId="6C56E2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2E269" w14:textId="4D15883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10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4BD9F" w14:textId="3147966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100.00 </w:t>
            </w:r>
          </w:p>
        </w:tc>
      </w:tr>
      <w:tr w:rsidR="003B3E04" w14:paraId="600D413F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30DD6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6906D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F7C97" w14:textId="60A19AB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70.0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B8246" w14:textId="5E63FA3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193F7" w14:textId="5AB32B6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65116" w14:textId="68A863A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7,368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1711E" w14:textId="488C3B5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8,838.00 </w:t>
            </w:r>
          </w:p>
        </w:tc>
      </w:tr>
      <w:tr w:rsidR="003B3E04" w14:paraId="24B86DE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CF450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58683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64DB2" w14:textId="45937A5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F741E" w14:textId="716FD0F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65D31" w14:textId="499736B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206C7" w14:textId="3B06BAD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6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AE24D" w14:textId="35B57D0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60.00 </w:t>
            </w:r>
          </w:p>
        </w:tc>
      </w:tr>
      <w:tr w:rsidR="003B3E04" w14:paraId="4D27EAE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E01A7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2345D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FC5AD" w14:textId="78C1F79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F5B48" w14:textId="16231DF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DC667" w14:textId="77C0F2C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130F6" w14:textId="2796EF6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,99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03B83" w14:textId="5D2E1FB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,990.00 </w:t>
            </w:r>
          </w:p>
        </w:tc>
      </w:tr>
      <w:tr w:rsidR="003B3E04" w14:paraId="09A9B6A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A8EDC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74E97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EA0F6" w14:textId="47A1B48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200B8" w14:textId="464E359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2565B" w14:textId="4B39C5D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7ADC8" w14:textId="1E4E091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6,680.00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2D1DD" w14:textId="428399E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6,680.00 </w:t>
            </w:r>
          </w:p>
        </w:tc>
      </w:tr>
      <w:tr w:rsidR="003B3E04" w14:paraId="789E0CB4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D19E7A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AB99EC9" w14:textId="1950D9E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47,270.83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E0D7783" w14:textId="0769B21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1,787.48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5AEA50D" w14:textId="147E324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100.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7FE89A4" w14:textId="2DA7952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AF3089C" w14:textId="16D4D46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80,158.31 </w:t>
            </w:r>
          </w:p>
        </w:tc>
      </w:tr>
      <w:tr w:rsidR="003B3E04" w14:paraId="5CA389CC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A52E5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AFE9F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6F507" w14:textId="027ED8C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2CA28" w14:textId="4ABAD72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304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25EB7" w14:textId="22C0E77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84175" w14:textId="60D4A76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42170" w14:textId="18DF5D2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304.00 </w:t>
            </w:r>
          </w:p>
        </w:tc>
      </w:tr>
      <w:tr w:rsidR="003B3E04" w14:paraId="75418ED3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A3539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88495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2F670" w14:textId="2ACF179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4E3E7" w14:textId="1A4572B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24.04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7FE1D" w14:textId="748AB5E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C9FA3" w14:textId="41B8599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508DB" w14:textId="1313F59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24.04 </w:t>
            </w:r>
          </w:p>
        </w:tc>
      </w:tr>
      <w:tr w:rsidR="003B3E04" w14:paraId="0710B82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1299D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65AB5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2902B" w14:textId="3B357AA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1A73A" w14:textId="151F389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,6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926B3" w14:textId="14BC40A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E7791" w14:textId="4F60CFC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DEE04" w14:textId="4FB5CEF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,600.00 </w:t>
            </w:r>
          </w:p>
        </w:tc>
      </w:tr>
      <w:tr w:rsidR="003B3E04" w14:paraId="668AE937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508C2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DBF7C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7DD0E" w14:textId="2F5A904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5,847.31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80FDF" w14:textId="09B6412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,24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590D0" w14:textId="0B390ED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15B3F" w14:textId="49EC08D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65800" w14:textId="3AB7F6D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7,087.31 </w:t>
            </w:r>
          </w:p>
        </w:tc>
      </w:tr>
      <w:tr w:rsidR="003B3E04" w14:paraId="1CDA3FAB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1CE80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BF770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0761A" w14:textId="599EE8E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FAB60" w14:textId="3437A6A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004.44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E32E2" w14:textId="0B8BFBB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2B3A3" w14:textId="33B8A95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23C25" w14:textId="43B622C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004.44 </w:t>
            </w:r>
          </w:p>
        </w:tc>
      </w:tr>
      <w:tr w:rsidR="003B3E04" w14:paraId="30C1B235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95012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1B148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B02FA" w14:textId="587F3B2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E1959" w14:textId="45418D2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,9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F2DB8" w14:textId="7BA01463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00.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9C323" w14:textId="3216FBF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FEC1C" w14:textId="104023C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,000.00 </w:t>
            </w:r>
          </w:p>
        </w:tc>
      </w:tr>
      <w:tr w:rsidR="003B3E04" w14:paraId="4D1DDF24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E7266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7700C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250A7" w14:textId="25CA6651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,453.60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CFDC5" w14:textId="283FDCB9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,0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04602" w14:textId="7FC20EF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A9397" w14:textId="6DEDAA0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CF207" w14:textId="7C32384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,453.60 </w:t>
            </w:r>
          </w:p>
        </w:tc>
      </w:tr>
      <w:tr w:rsidR="003B3E04" w14:paraId="252C584E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657CD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30048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E9577" w14:textId="3777CF9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5,969.92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89866" w14:textId="5B4643E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615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B544C" w14:textId="0516B3C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DE03E" w14:textId="55F697F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0954D" w14:textId="6E7EE4C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2,584.92 </w:t>
            </w:r>
          </w:p>
        </w:tc>
      </w:tr>
      <w:tr w:rsidR="003B3E04" w14:paraId="31340625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447E0E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BA4B122" w14:textId="1E26F3B2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24,020.56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82C3B38" w14:textId="7E3785E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5,216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3E8B355" w14:textId="582CCB4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,050.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1346B25" w14:textId="04113FB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2FF24D0" w14:textId="5ED79C94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75,286.56 </w:t>
            </w:r>
          </w:p>
        </w:tc>
      </w:tr>
      <w:tr w:rsidR="003B3E04" w14:paraId="34629491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C9754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63BD9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2AE7F" w14:textId="17FD873D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D46F5" w14:textId="4B5658C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6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7F28D" w14:textId="25CB015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10B5B" w14:textId="50EBC41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D4667" w14:textId="0CAF4FFF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600.00 </w:t>
            </w:r>
          </w:p>
        </w:tc>
      </w:tr>
      <w:tr w:rsidR="003B3E04" w14:paraId="554EEFE8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A4C87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6A651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75203" w14:textId="08C9685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4,020.56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1F5CF" w14:textId="7B1A94D6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,616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FF34C" w14:textId="44BB886A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050.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57012" w14:textId="4148BDA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924A1" w14:textId="075D7CC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9,686.56 </w:t>
            </w:r>
          </w:p>
        </w:tc>
      </w:tr>
      <w:tr w:rsidR="003B3E04" w14:paraId="51FC0784" w14:textId="77777777" w:rsidTr="003B3E04">
        <w:trPr>
          <w:trHeight w:val="20"/>
        </w:trPr>
        <w:tc>
          <w:tcPr>
            <w:tcW w:w="16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5672B1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F7AE138" w14:textId="67485AD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81EF0EB" w14:textId="6D538D08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6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60D3D76" w14:textId="1D9641B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4FBCCC2" w14:textId="28A128C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AEAEFBD" w14:textId="6A526FF0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600.00 </w:t>
            </w:r>
          </w:p>
        </w:tc>
      </w:tr>
      <w:tr w:rsidR="003B3E04" w14:paraId="3C2EB182" w14:textId="77777777" w:rsidTr="003B3E04">
        <w:trPr>
          <w:trHeight w:val="20"/>
        </w:trPr>
        <w:tc>
          <w:tcPr>
            <w:tcW w:w="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9357C" w14:textId="7777777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5AA6A" w14:textId="77777777" w:rsidR="003B3E04" w:rsidRDefault="003B3E04" w:rsidP="003B3E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79294" w14:textId="55657DDC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F0B29" w14:textId="34E2E8FE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00.00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C041A" w14:textId="30968DCB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63BFB" w14:textId="2ED6FA17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7BA30" w14:textId="4615C145" w:rsidR="003B3E04" w:rsidRDefault="003B3E04" w:rsidP="003B3E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00.00 </w:t>
            </w:r>
          </w:p>
        </w:tc>
      </w:tr>
    </w:tbl>
    <w:p w14:paraId="620361D5" w14:textId="77777777" w:rsidR="007F7727" w:rsidRDefault="007F7727" w:rsidP="003B3E04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7EE6C66E" w14:textId="29DF612B" w:rsidR="00D32437" w:rsidRDefault="00156293" w:rsidP="007A39F8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966F27" w:rsidRPr="00EF7C34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NCR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I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I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 w:rsidRPr="00EF7C34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75A0C48F" w14:textId="77777777" w:rsidR="007F7727" w:rsidRPr="007F7727" w:rsidRDefault="007F7727" w:rsidP="00E50E07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4"/>
          <w:szCs w:val="32"/>
        </w:rPr>
      </w:pPr>
    </w:p>
    <w:p w14:paraId="33A19E1B" w14:textId="77777777" w:rsidR="007F7727" w:rsidRPr="007F7727" w:rsidRDefault="007F7727" w:rsidP="00E50E07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4"/>
          <w:szCs w:val="32"/>
        </w:rPr>
      </w:pPr>
    </w:p>
    <w:p w14:paraId="374EB046" w14:textId="7FED14E0" w:rsidR="00124514" w:rsidRDefault="00232D4B" w:rsidP="00E50E07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  <w:r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DSWD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DISASTER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RESPONSE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INFORMATION</w:t>
      </w:r>
    </w:p>
    <w:p w14:paraId="46636A44" w14:textId="77777777" w:rsidR="00E50E07" w:rsidRPr="009C3D6E" w:rsidRDefault="00E50E07" w:rsidP="00E50E07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59C287C9" w14:textId="65DDCFA7" w:rsidR="00E50E07" w:rsidRDefault="00E50E07" w:rsidP="00E50E07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8"/>
          <w:szCs w:val="28"/>
        </w:rPr>
      </w:pPr>
      <w:r w:rsidRPr="005B4FF1">
        <w:rPr>
          <w:rFonts w:ascii="Arial" w:eastAsia="Times New Roman" w:hAnsi="Arial" w:cs="Arial"/>
          <w:b/>
          <w:iCs/>
          <w:noProof/>
          <w:color w:val="002060"/>
          <w:sz w:val="28"/>
          <w:szCs w:val="32"/>
        </w:rPr>
        <w:lastRenderedPageBreak/>
        <w:drawing>
          <wp:inline distT="0" distB="0" distL="0" distR="0" wp14:anchorId="22707F74" wp14:editId="0C893545">
            <wp:extent cx="6677247" cy="4481951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ollyaffected_10112020_6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8002" cy="448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3634C" w14:textId="77777777" w:rsidR="00E50E07" w:rsidRDefault="00E50E07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2FB53245" w14:textId="77777777" w:rsidR="007F7727" w:rsidRDefault="007F7727">
      <w:pPr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br w:type="page"/>
      </w:r>
    </w:p>
    <w:p w14:paraId="513F6A88" w14:textId="77777777" w:rsidR="003B3E04" w:rsidRDefault="003B3E04" w:rsidP="003B3E04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tatus of Prepositioned Resources: Stockpile and Standby Funds</w:t>
      </w:r>
    </w:p>
    <w:p w14:paraId="08E6C7E4" w14:textId="77777777" w:rsidR="003B3E04" w:rsidRDefault="003B3E04" w:rsidP="003B3E04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1,238,184,985.98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188F1932" w14:textId="77777777" w:rsidR="003B3E04" w:rsidRDefault="003B3E04" w:rsidP="003B3E04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</w:p>
    <w:p w14:paraId="44C662D0" w14:textId="77777777" w:rsidR="003B3E04" w:rsidRDefault="003B3E04" w:rsidP="003B3E04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andby Funds</w:t>
      </w:r>
    </w:p>
    <w:p w14:paraId="09C9A2A1" w14:textId="77777777" w:rsidR="003B3E04" w:rsidRDefault="003B3E04" w:rsidP="003B3E04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892437">
        <w:rPr>
          <w:rFonts w:ascii="Arial" w:eastAsia="Times New Roman" w:hAnsi="Arial" w:cs="Arial"/>
          <w:b/>
          <w:sz w:val="24"/>
          <w:szCs w:val="24"/>
          <w:lang w:val="en-US" w:eastAsia="en-US"/>
        </w:rPr>
        <w:t>₱691,759,683.65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 </w:t>
      </w:r>
      <w:r w:rsidRPr="00892437">
        <w:rPr>
          <w:rFonts w:ascii="Arial" w:eastAsia="Times New Roman" w:hAnsi="Arial" w:cs="Arial"/>
          <w:b/>
          <w:sz w:val="24"/>
          <w:szCs w:val="24"/>
          <w:lang w:val="en-US" w:eastAsia="en-US"/>
        </w:rPr>
        <w:t>standby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 </w:t>
      </w:r>
      <w:r w:rsidRPr="00892437">
        <w:rPr>
          <w:rFonts w:ascii="Arial" w:eastAsia="Times New Roman" w:hAnsi="Arial" w:cs="Arial"/>
          <w:b/>
          <w:sz w:val="24"/>
          <w:szCs w:val="24"/>
          <w:lang w:val="en-US" w:eastAsia="en-US"/>
        </w:rPr>
        <w:t>funds</w:t>
      </w:r>
      <w:r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in the CO and FOs. Of the said amount,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₱649,808,804.19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>Quick Response Fund (QRF)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.</w:t>
      </w:r>
    </w:p>
    <w:p w14:paraId="17709E88" w14:textId="77777777" w:rsidR="003B3E04" w:rsidRDefault="003B3E04" w:rsidP="003B3E04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567E890B" w14:textId="77777777" w:rsidR="003B3E04" w:rsidRDefault="003B3E04" w:rsidP="003B3E04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ockpiles</w:t>
      </w:r>
    </w:p>
    <w:p w14:paraId="1CB7C93F" w14:textId="77777777" w:rsidR="003B3E04" w:rsidRDefault="003B3E04" w:rsidP="003B3E04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13435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09,995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13435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01,374,160.33,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13435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71,827,538.30,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134350">
        <w:rPr>
          <w:rFonts w:ascii="Arial" w:eastAsia="Times New Roman" w:hAnsi="Arial" w:cs="Arial"/>
          <w:b/>
          <w:sz w:val="24"/>
          <w:szCs w:val="24"/>
          <w:lang w:val="en-US" w:eastAsia="en-US"/>
        </w:rPr>
        <w:t>₱</w:t>
      </w:r>
      <w:r w:rsidRPr="00134350">
        <w:rPr>
          <w:rFonts w:ascii="Arial" w:eastAsia="Times New Roman" w:hAnsi="Arial" w:cs="Arial"/>
          <w:b/>
          <w:bCs/>
          <w:sz w:val="24"/>
          <w:szCs w:val="24"/>
          <w:lang w:eastAsia="en-US"/>
        </w:rPr>
        <w:t xml:space="preserve">273,223,603.70 </w:t>
      </w:r>
      <w:r w:rsidRPr="00134350"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337A1A96" w14:textId="77777777" w:rsidR="003B3E04" w:rsidRDefault="003B3E04" w:rsidP="003B3E04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</w:p>
    <w:p w14:paraId="03068FF3" w14:textId="09203411" w:rsidR="003B3E04" w:rsidRPr="00B25660" w:rsidRDefault="003B3E04" w:rsidP="003B3E04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9424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0"/>
        <w:gridCol w:w="1368"/>
        <w:gridCol w:w="971"/>
        <w:gridCol w:w="1243"/>
        <w:gridCol w:w="1465"/>
        <w:gridCol w:w="1523"/>
        <w:gridCol w:w="1504"/>
      </w:tblGrid>
      <w:tr w:rsidR="003B3E04" w:rsidRPr="00134350" w14:paraId="7ACDCB55" w14:textId="77777777" w:rsidTr="0055301D">
        <w:trPr>
          <w:trHeight w:val="20"/>
          <w:tblHeader/>
        </w:trPr>
        <w:tc>
          <w:tcPr>
            <w:tcW w:w="1350" w:type="dxa"/>
            <w:vMerge w:val="restart"/>
            <w:shd w:val="clear" w:color="000000" w:fill="B7B7B7"/>
            <w:vAlign w:val="center"/>
            <w:hideMark/>
          </w:tcPr>
          <w:p w14:paraId="2DCD158D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REGIONAL / FIELD OFFICE</w:t>
            </w:r>
          </w:p>
        </w:tc>
        <w:tc>
          <w:tcPr>
            <w:tcW w:w="0" w:type="auto"/>
            <w:vMerge w:val="restart"/>
            <w:shd w:val="clear" w:color="000000" w:fill="B7B7B7"/>
            <w:vAlign w:val="center"/>
            <w:hideMark/>
          </w:tcPr>
          <w:p w14:paraId="2FC08583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STANDBY FUNDS </w:t>
            </w:r>
          </w:p>
        </w:tc>
        <w:tc>
          <w:tcPr>
            <w:tcW w:w="0" w:type="auto"/>
            <w:gridSpan w:val="2"/>
            <w:shd w:val="clear" w:color="000000" w:fill="B7B7B7"/>
            <w:vAlign w:val="center"/>
            <w:hideMark/>
          </w:tcPr>
          <w:p w14:paraId="07CEC16B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FAMILY FOOD PACKS </w:t>
            </w:r>
          </w:p>
        </w:tc>
        <w:tc>
          <w:tcPr>
            <w:tcW w:w="0" w:type="auto"/>
            <w:shd w:val="clear" w:color="000000" w:fill="B7B7B7"/>
            <w:vAlign w:val="center"/>
            <w:hideMark/>
          </w:tcPr>
          <w:p w14:paraId="21DEDCA5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OTHER FOOD ITEMS </w:t>
            </w:r>
          </w:p>
        </w:tc>
        <w:tc>
          <w:tcPr>
            <w:tcW w:w="1523" w:type="dxa"/>
            <w:shd w:val="clear" w:color="000000" w:fill="B7B7B7"/>
            <w:vAlign w:val="center"/>
            <w:hideMark/>
          </w:tcPr>
          <w:p w14:paraId="7DC3774F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NON-FOOD RELIEF ITEMS </w:t>
            </w:r>
          </w:p>
        </w:tc>
        <w:tc>
          <w:tcPr>
            <w:tcW w:w="1504" w:type="dxa"/>
            <w:vMerge w:val="restart"/>
            <w:shd w:val="clear" w:color="000000" w:fill="B7B7B7"/>
            <w:vAlign w:val="center"/>
            <w:hideMark/>
          </w:tcPr>
          <w:p w14:paraId="4EC51BF1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TOTAL STANDBY FUNDS &amp; STOCKPILE </w:t>
            </w:r>
          </w:p>
        </w:tc>
      </w:tr>
      <w:tr w:rsidR="003B3E04" w:rsidRPr="00134350" w14:paraId="259027F9" w14:textId="77777777" w:rsidTr="0055301D">
        <w:trPr>
          <w:trHeight w:val="20"/>
          <w:tblHeader/>
        </w:trPr>
        <w:tc>
          <w:tcPr>
            <w:tcW w:w="1350" w:type="dxa"/>
            <w:vMerge/>
            <w:vAlign w:val="center"/>
            <w:hideMark/>
          </w:tcPr>
          <w:p w14:paraId="43FE7377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3A0722D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  <w:shd w:val="clear" w:color="000000" w:fill="B7B7B7"/>
            <w:vAlign w:val="center"/>
            <w:hideMark/>
          </w:tcPr>
          <w:p w14:paraId="0D48E8F0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QUANTITY </w:t>
            </w:r>
          </w:p>
        </w:tc>
        <w:tc>
          <w:tcPr>
            <w:tcW w:w="0" w:type="auto"/>
            <w:shd w:val="clear" w:color="000000" w:fill="B7B7B7"/>
            <w:vAlign w:val="center"/>
            <w:hideMark/>
          </w:tcPr>
          <w:p w14:paraId="411D08B1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TOTAL COST </w:t>
            </w:r>
          </w:p>
        </w:tc>
        <w:tc>
          <w:tcPr>
            <w:tcW w:w="0" w:type="auto"/>
            <w:shd w:val="clear" w:color="000000" w:fill="B7B7B7"/>
            <w:vAlign w:val="center"/>
            <w:hideMark/>
          </w:tcPr>
          <w:p w14:paraId="11E34F69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TOTAL COST </w:t>
            </w:r>
          </w:p>
        </w:tc>
        <w:tc>
          <w:tcPr>
            <w:tcW w:w="1523" w:type="dxa"/>
            <w:shd w:val="clear" w:color="000000" w:fill="B7B7B7"/>
            <w:vAlign w:val="center"/>
            <w:hideMark/>
          </w:tcPr>
          <w:p w14:paraId="586A3234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TOTAL COST </w:t>
            </w:r>
          </w:p>
        </w:tc>
        <w:tc>
          <w:tcPr>
            <w:tcW w:w="1504" w:type="dxa"/>
            <w:vMerge/>
            <w:vAlign w:val="center"/>
            <w:hideMark/>
          </w:tcPr>
          <w:p w14:paraId="7D14E488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</w:p>
        </w:tc>
      </w:tr>
      <w:tr w:rsidR="003B3E04" w:rsidRPr="00134350" w14:paraId="41D9409F" w14:textId="77777777" w:rsidTr="0055301D">
        <w:trPr>
          <w:trHeight w:val="20"/>
        </w:trPr>
        <w:tc>
          <w:tcPr>
            <w:tcW w:w="1350" w:type="dxa"/>
            <w:shd w:val="clear" w:color="000000" w:fill="D9EAD3"/>
            <w:vAlign w:val="center"/>
            <w:hideMark/>
          </w:tcPr>
          <w:p w14:paraId="265A4AF5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TOTAL</w:t>
            </w:r>
          </w:p>
        </w:tc>
        <w:tc>
          <w:tcPr>
            <w:tcW w:w="0" w:type="auto"/>
            <w:shd w:val="clear" w:color="000000" w:fill="D9EAD3"/>
            <w:vAlign w:val="center"/>
            <w:hideMark/>
          </w:tcPr>
          <w:p w14:paraId="70FA6820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hAnsi="Arial Narrow"/>
                <w:b/>
                <w:bCs/>
                <w:sz w:val="18"/>
                <w:szCs w:val="18"/>
              </w:rPr>
              <w:t>691,759,683.65</w:t>
            </w:r>
          </w:p>
        </w:tc>
        <w:tc>
          <w:tcPr>
            <w:tcW w:w="0" w:type="auto"/>
            <w:shd w:val="clear" w:color="000000" w:fill="D9EAD3"/>
            <w:vAlign w:val="center"/>
            <w:hideMark/>
          </w:tcPr>
          <w:p w14:paraId="51798CA2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hAnsi="Arial Narrow"/>
                <w:b/>
                <w:bCs/>
                <w:sz w:val="18"/>
                <w:szCs w:val="18"/>
              </w:rPr>
              <w:t>209,995</w:t>
            </w:r>
          </w:p>
        </w:tc>
        <w:tc>
          <w:tcPr>
            <w:tcW w:w="0" w:type="auto"/>
            <w:shd w:val="clear" w:color="000000" w:fill="D9EAD3"/>
            <w:vAlign w:val="center"/>
            <w:hideMark/>
          </w:tcPr>
          <w:p w14:paraId="3F150A2E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101,374,160.33 </w:t>
            </w:r>
          </w:p>
        </w:tc>
        <w:tc>
          <w:tcPr>
            <w:tcW w:w="0" w:type="auto"/>
            <w:shd w:val="clear" w:color="000000" w:fill="D9EAD3"/>
            <w:vAlign w:val="center"/>
            <w:hideMark/>
          </w:tcPr>
          <w:p w14:paraId="25344CB2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171,827,538.30 </w:t>
            </w:r>
          </w:p>
        </w:tc>
        <w:tc>
          <w:tcPr>
            <w:tcW w:w="1523" w:type="dxa"/>
            <w:shd w:val="clear" w:color="000000" w:fill="D9EAD3"/>
            <w:vAlign w:val="center"/>
            <w:hideMark/>
          </w:tcPr>
          <w:p w14:paraId="626F152A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273,223,603.70 </w:t>
            </w:r>
          </w:p>
        </w:tc>
        <w:tc>
          <w:tcPr>
            <w:tcW w:w="1504" w:type="dxa"/>
            <w:shd w:val="clear" w:color="000000" w:fill="D9EAD3"/>
            <w:vAlign w:val="center"/>
            <w:hideMark/>
          </w:tcPr>
          <w:p w14:paraId="5A8BD78E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1,238,184,985.98 </w:t>
            </w:r>
          </w:p>
        </w:tc>
      </w:tr>
      <w:tr w:rsidR="003B3E04" w:rsidRPr="00134350" w14:paraId="2F2F1199" w14:textId="77777777" w:rsidTr="0055301D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4690EC07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Central Offic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0BBA155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649,808,804.1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9291D15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hAnsi="Arial Narrow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94D9B5A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-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14D94BF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-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48506769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-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4F9C0315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649,808,804.19 </w:t>
            </w:r>
          </w:p>
        </w:tc>
      </w:tr>
      <w:tr w:rsidR="003B3E04" w:rsidRPr="00134350" w14:paraId="7DBECD08" w14:textId="77777777" w:rsidTr="0055301D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3BC2F3AC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NRLMB - NROC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10AE633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0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A2E0EC3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13,04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3F93FAF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6,770,265.00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C0CE52D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17,925,374.82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15C0EFED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74,961,643.19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25C12540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99,657,283.01 </w:t>
            </w:r>
          </w:p>
        </w:tc>
      </w:tr>
      <w:tr w:rsidR="003B3E04" w:rsidRPr="00134350" w14:paraId="31F5F6DC" w14:textId="77777777" w:rsidTr="0055301D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1BCCA25F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NRLMB - VDRC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47DD0BC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0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9BD74F2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9,84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43C27AE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4,407,317.63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CB07CB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9,723,519.03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41F6B875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3,145,887.20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310F45CF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17,276,723.86 </w:t>
            </w:r>
          </w:p>
        </w:tc>
      </w:tr>
      <w:tr w:rsidR="003B3E04" w:rsidRPr="00134350" w14:paraId="35577AB9" w14:textId="77777777" w:rsidTr="0055301D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440C1589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EA30AC7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3,000,455.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FE13E3F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9,21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F1DDB71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4,623,345.48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7784EE6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263,188.30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4D77A705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30,054,036.72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024F4004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37,941,025.70 </w:t>
            </w:r>
          </w:p>
        </w:tc>
      </w:tr>
      <w:tr w:rsidR="003B3E04" w:rsidRPr="00134350" w14:paraId="75C8EF33" w14:textId="77777777" w:rsidTr="0055301D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780BD78F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I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9597D4F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3,000,138.7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9294358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12,26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F098CB7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6,469,911.34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C682B29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1,135,138.86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734CA633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5,510,398.95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5E90D85A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16,115,587.94 </w:t>
            </w:r>
          </w:p>
        </w:tc>
      </w:tr>
      <w:tr w:rsidR="003B3E04" w:rsidRPr="00134350" w14:paraId="489A20E5" w14:textId="77777777" w:rsidTr="0055301D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388D770E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II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61D33EC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3,305,028.7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95DA46C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5,12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879AC36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4,176,158.97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ED05973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5,161,085.86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7A0475B4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5,022,278.98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18246DEF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17,664,552.55 </w:t>
            </w:r>
          </w:p>
        </w:tc>
      </w:tr>
      <w:tr w:rsidR="003B3E04" w:rsidRPr="00134350" w14:paraId="33E04026" w14:textId="77777777" w:rsidTr="0055301D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5BECDE6F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CALABARZO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91E4216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3,000,000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8D9FFD7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2,39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E389746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1,085,748.00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C102CCC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661,824.94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23937C2E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4,026,733.20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6C0FC407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8,774,306.14 </w:t>
            </w:r>
          </w:p>
        </w:tc>
      </w:tr>
      <w:tr w:rsidR="003B3E04" w:rsidRPr="00134350" w14:paraId="70442315" w14:textId="77777777" w:rsidTr="0055301D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3D09B22B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MIMAROP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804F696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2,455,394.5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1749F9A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22,70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21B98E1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10,218,150.00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7C4E9F2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2,061,634.00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384FCC92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5,004,948.80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6867C6D7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19,740,127.38 </w:t>
            </w:r>
          </w:p>
        </w:tc>
      </w:tr>
      <w:tr w:rsidR="003B3E04" w:rsidRPr="00134350" w14:paraId="4BE402D1" w14:textId="77777777" w:rsidTr="0055301D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0102DBF0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V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5BC2AAD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3,000,000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EBE1A4B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9,23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E03A6AE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4,767,508.40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D1E4FBB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1,053,537.41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1EE58FB4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15,238,329.90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67C6ACE7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24,059,375.71 </w:t>
            </w:r>
          </w:p>
        </w:tc>
      </w:tr>
      <w:tr w:rsidR="003B3E04" w:rsidRPr="00134350" w14:paraId="6562565E" w14:textId="77777777" w:rsidTr="0055301D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054CF128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V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3CC4E37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3,000,051.6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FE18724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36,98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A0A7754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15,444,756.96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E907FBF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62,845,885.82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18819F00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5,890,820.31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3FBD89F5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87,181,514.77 </w:t>
            </w:r>
          </w:p>
        </w:tc>
      </w:tr>
      <w:tr w:rsidR="003B3E04" w:rsidRPr="00134350" w14:paraId="53F349DA" w14:textId="77777777" w:rsidTr="0055301D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0898303D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VI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17F50B4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3,000,544.2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C47DA3E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22,56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B8C2FA1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9,813,600.00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C0BE252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10,317,703.70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0EF62B6D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9,357,840.65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14EC9A97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32,489,688.62 </w:t>
            </w:r>
          </w:p>
        </w:tc>
      </w:tr>
      <w:tr w:rsidR="003B3E04" w:rsidRPr="00134350" w14:paraId="34FCE861" w14:textId="77777777" w:rsidTr="0055301D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37651679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VII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C1BF779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3,194,543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7F1BCCB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14,64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FE47770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7,778,533.56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AC6C64C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7,878,269.90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66B23DCE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19,284,402.95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5EF9ECC3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38,135,749.41 </w:t>
            </w:r>
          </w:p>
        </w:tc>
      </w:tr>
      <w:tr w:rsidR="003B3E04" w:rsidRPr="00134350" w14:paraId="038F1FAA" w14:textId="77777777" w:rsidTr="0055301D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656BAE86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IX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F1329FC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56,000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D3EAA8C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7,34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8219C64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4,015,062.03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C7998DF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16,581,896.24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1FEA7642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10,866,180.12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00C79441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31,519,138.39 </w:t>
            </w:r>
          </w:p>
        </w:tc>
      </w:tr>
      <w:tr w:rsidR="003B3E04" w:rsidRPr="00134350" w14:paraId="2A79292F" w14:textId="77777777" w:rsidTr="0055301D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24BE6A05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X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7F5F5B3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3,000,724.4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1DFB133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12,28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D9DD987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6,696,056.72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BAEEE61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13,863,590.41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20FBCD04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27,924,473.56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76F4DAC2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51,484,845.11 </w:t>
            </w:r>
          </w:p>
        </w:tc>
      </w:tr>
      <w:tr w:rsidR="003B3E04" w:rsidRPr="00134350" w14:paraId="7B92560C" w14:textId="77777777" w:rsidTr="0055301D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052DA859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X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3A0219E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3,000,001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1368895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8,88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422A255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3,289,523.05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FBA676D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7,574,475.00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3D1EA48D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14,916,885.36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5B9B9AE6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28,780,884.41 </w:t>
            </w:r>
          </w:p>
        </w:tc>
      </w:tr>
      <w:tr w:rsidR="003B3E04" w:rsidRPr="00134350" w14:paraId="22E29F31" w14:textId="77777777" w:rsidTr="0055301D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37FC0B29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XI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B450706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3,000,513.8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2B56F0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2,62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B2DBED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1,445,950.00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FABE96C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2,126,519.06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512681F1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10,899,586.54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4D53CCBF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17,472,569.45 </w:t>
            </w:r>
          </w:p>
        </w:tc>
      </w:tr>
      <w:tr w:rsidR="003B3E04" w:rsidRPr="00134350" w14:paraId="218C8120" w14:textId="77777777" w:rsidTr="0055301D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6B01F28A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CARAG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4C28CDF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3,000,740.5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6A320D9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9,06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B301CDD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4,732,265.78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FD04A30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6,634,474.18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64BAEFAC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16,048,040.02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72898A53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30,415,520.53 </w:t>
            </w:r>
          </w:p>
        </w:tc>
      </w:tr>
      <w:tr w:rsidR="003B3E04" w:rsidRPr="00134350" w14:paraId="712BCF13" w14:textId="77777777" w:rsidTr="0055301D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26425C8D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NCR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AE56257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2,229,439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CFA8AA2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2A53954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-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7950224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3,597,574.50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6A7FE283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5,741,232.78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4721A7B6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11,568,246.28 </w:t>
            </w:r>
          </w:p>
        </w:tc>
      </w:tr>
      <w:tr w:rsidR="003B3E04" w:rsidRPr="00134350" w14:paraId="7F0B3F8A" w14:textId="77777777" w:rsidTr="0055301D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38B40390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CAR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CF9884C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707,304.3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BEEB569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>11,76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FB242E7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5,640,007.41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4BD75E2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2,421,846.27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73600A08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9,329,884.47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466DD82E" w14:textId="77777777" w:rsidR="003B3E04" w:rsidRPr="00134350" w:rsidRDefault="003B3E04" w:rsidP="0055301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sz w:val="18"/>
                <w:szCs w:val="18"/>
              </w:rPr>
              <w:t xml:space="preserve"> 18,099,042.53 </w:t>
            </w:r>
          </w:p>
        </w:tc>
      </w:tr>
    </w:tbl>
    <w:p w14:paraId="6D91815F" w14:textId="77777777" w:rsidR="003B3E04" w:rsidRDefault="003B3E04" w:rsidP="003B3E04">
      <w:pPr>
        <w:spacing w:after="0" w:line="240" w:lineRule="auto"/>
        <w:ind w:left="284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ary is as of 20 November 2020, 12MN.</w:t>
      </w:r>
    </w:p>
    <w:p w14:paraId="6D4643D0" w14:textId="51386D48" w:rsidR="007F7727" w:rsidRPr="003B3E04" w:rsidRDefault="003B3E04" w:rsidP="003B3E04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  <w:bookmarkStart w:id="6" w:name="_GoBack"/>
      <w:bookmarkEnd w:id="6"/>
    </w:p>
    <w:p w14:paraId="6827B870" w14:textId="55565D4D" w:rsidR="00376584" w:rsidRPr="00E50E07" w:rsidRDefault="00A81C78" w:rsidP="00E50E07">
      <w:pPr>
        <w:pStyle w:val="Heading1"/>
        <w:spacing w:before="0" w:after="120"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t>Situational</w:t>
      </w:r>
      <w:r w:rsidR="00CB2A7E">
        <w:rPr>
          <w:rFonts w:ascii="Arial" w:hAnsi="Arial" w:cs="Arial"/>
          <w:color w:val="002060"/>
          <w:sz w:val="28"/>
          <w:szCs w:val="24"/>
        </w:rPr>
        <w:t xml:space="preserve"> </w:t>
      </w:r>
      <w:r w:rsidRPr="00D46740">
        <w:rPr>
          <w:rFonts w:ascii="Arial" w:hAnsi="Arial" w:cs="Arial"/>
          <w:color w:val="002060"/>
          <w:sz w:val="28"/>
          <w:szCs w:val="24"/>
        </w:rPr>
        <w:t>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  <w:bookmarkStart w:id="7" w:name="_Contact_Information"/>
      <w:bookmarkEnd w:id="7"/>
    </w:p>
    <w:p w14:paraId="65D005D5" w14:textId="77777777" w:rsidR="00802585" w:rsidRPr="00B93A0D" w:rsidRDefault="00802585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01FAAE1B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7CB0D0" w14:textId="77777777" w:rsidR="00802585" w:rsidRPr="00B93A0D" w:rsidRDefault="008025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98261A" w14:textId="2E3C3688" w:rsidR="00802585" w:rsidRPr="00B93A0D" w:rsidRDefault="008025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0B5EEA" w:rsidRPr="000B5EEA" w14:paraId="63EAAAC8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AEAA180" w14:textId="59D83A04" w:rsidR="00A01937" w:rsidRPr="000B5EEA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Cs/>
                <w:color w:val="0070C0"/>
                <w:sz w:val="20"/>
                <w:szCs w:val="24"/>
              </w:rPr>
            </w:pP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1</w:t>
            </w:r>
            <w:r w:rsidR="00E50E07"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9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A01937"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A01937"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0ABA456" w14:textId="6CECB500" w:rsidR="000B5EEA" w:rsidRPr="000B5EEA" w:rsidRDefault="000B5EEA" w:rsidP="000B5EE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Disaster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Response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Management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Bureau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(DRMB)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b/>
                <w:color w:val="0070C0"/>
                <w:sz w:val="20"/>
                <w:szCs w:val="24"/>
              </w:rPr>
              <w:t>RED</w:t>
            </w:r>
            <w:r w:rsidR="00CB2A7E">
              <w:rPr>
                <w:rFonts w:ascii="Arial" w:eastAsia="Arial" w:hAnsi="Arial" w:cs="Arial"/>
                <w:b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alert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statu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Typhoon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Ulysse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closely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ing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concerne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DSW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Office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significant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report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statu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families,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assistance,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relief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efforts.</w:t>
            </w:r>
          </w:p>
          <w:p w14:paraId="2635AAEA" w14:textId="18C6FCEB" w:rsidR="005D5602" w:rsidRPr="000B5EEA" w:rsidRDefault="00A01937" w:rsidP="00E50E07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All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QRT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member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emergency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equipment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are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standby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ready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deployment.</w:t>
            </w:r>
          </w:p>
          <w:p w14:paraId="6F1CA7A3" w14:textId="0B3BB46F" w:rsidR="000B5EEA" w:rsidRPr="000B5EEA" w:rsidRDefault="000B5EEA" w:rsidP="000B5EE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Disaster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Response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Operation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Management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Division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(DROMD)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DRMB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close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ion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concerne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DSW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Office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monitor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statu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funds,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evacuation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centers,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support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needed.</w:t>
            </w:r>
          </w:p>
          <w:p w14:paraId="264298BF" w14:textId="3CBDCB77" w:rsidR="000B5EEA" w:rsidRPr="000B5EEA" w:rsidRDefault="000B5EEA" w:rsidP="000B5EE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DRMB-DROM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ha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e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0B5EEA">
              <w:rPr>
                <w:rFonts w:ascii="Arial" w:eastAsia="Arial" w:hAnsi="Arial" w:cs="Arial"/>
                <w:color w:val="0070C0"/>
                <w:sz w:val="20"/>
                <w:szCs w:val="24"/>
              </w:rPr>
              <w:t>NRLMB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IOM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relative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delivery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goods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Cagayan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19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2020.</w:t>
            </w:r>
          </w:p>
        </w:tc>
      </w:tr>
    </w:tbl>
    <w:p w14:paraId="59A0ADD5" w14:textId="395812CC" w:rsidR="00D32437" w:rsidRPr="00B93A0D" w:rsidRDefault="00D32437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5DEBB1B0" w14:textId="6DFE8E29" w:rsidR="006C13A7" w:rsidRPr="00B93A0D" w:rsidRDefault="006C13A7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NRLMB</w:t>
      </w:r>
    </w:p>
    <w:tbl>
      <w:tblPr>
        <w:tblStyle w:val="14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06"/>
        <w:gridCol w:w="8451"/>
      </w:tblGrid>
      <w:tr w:rsidR="00B93A0D" w:rsidRPr="00B93A0D" w14:paraId="3BA3BE7E" w14:textId="77777777" w:rsidTr="00BA7C47">
        <w:trPr>
          <w:trHeight w:val="20"/>
          <w:tblHeader/>
        </w:trPr>
        <w:tc>
          <w:tcPr>
            <w:tcW w:w="9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0C83C8" w14:textId="77777777" w:rsidR="006C13A7" w:rsidRPr="00B93A0D" w:rsidRDefault="006C13A7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</w:rPr>
            </w:pPr>
            <w:r w:rsidRPr="00B93A0D">
              <w:rPr>
                <w:rFonts w:ascii="Arial" w:eastAsia="Arial" w:hAnsi="Arial" w:cs="Arial"/>
                <w:b/>
              </w:rPr>
              <w:t>DATE</w:t>
            </w: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9285724" w14:textId="4C2B5A1F" w:rsidR="006C13A7" w:rsidRPr="00B93A0D" w:rsidRDefault="006C13A7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b/>
              </w:rPr>
            </w:pPr>
            <w:r w:rsidRPr="00B93A0D">
              <w:rPr>
                <w:rFonts w:ascii="Arial" w:eastAsia="Arial" w:hAnsi="Arial" w:cs="Arial"/>
                <w:b/>
              </w:rPr>
              <w:t>SITUATIONS</w:t>
            </w:r>
            <w:r w:rsidR="00CB2A7E">
              <w:rPr>
                <w:rFonts w:ascii="Arial" w:eastAsia="Arial" w:hAnsi="Arial" w:cs="Arial"/>
                <w:b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</w:rPr>
              <w:t>/</w:t>
            </w:r>
            <w:r w:rsidR="00CB2A7E">
              <w:rPr>
                <w:rFonts w:ascii="Arial" w:eastAsia="Arial" w:hAnsi="Arial" w:cs="Arial"/>
                <w:b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</w:rPr>
              <w:t>ACTIONS</w:t>
            </w:r>
            <w:r w:rsidR="00CB2A7E">
              <w:rPr>
                <w:rFonts w:ascii="Arial" w:eastAsia="Arial" w:hAnsi="Arial" w:cs="Arial"/>
                <w:b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</w:rPr>
              <w:t>UNDERTAKEN</w:t>
            </w:r>
          </w:p>
        </w:tc>
      </w:tr>
      <w:tr w:rsidR="006C13A7" w:rsidRPr="00B93A0D" w14:paraId="7EB2DB7F" w14:textId="77777777" w:rsidTr="00BA7C47">
        <w:trPr>
          <w:trHeight w:val="20"/>
        </w:trPr>
        <w:tc>
          <w:tcPr>
            <w:tcW w:w="9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FCD61" w14:textId="74CC115D" w:rsidR="006C13A7" w:rsidRPr="00D17E41" w:rsidRDefault="006C13A7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hanging="120"/>
              <w:contextualSpacing/>
              <w:jc w:val="center"/>
              <w:rPr>
                <w:rFonts w:ascii="Arial" w:eastAsia="Arial" w:hAnsi="Arial" w:cs="Arial"/>
                <w:color w:val="0070C0"/>
              </w:rPr>
            </w:pPr>
            <w:r w:rsidRPr="00D17E41">
              <w:rPr>
                <w:rFonts w:ascii="Arial" w:eastAsia="Arial" w:hAnsi="Arial" w:cs="Arial"/>
                <w:color w:val="0070C0"/>
              </w:rPr>
              <w:t>1</w:t>
            </w:r>
            <w:r w:rsidR="007E660C" w:rsidRPr="00D17E41">
              <w:rPr>
                <w:rFonts w:ascii="Arial" w:eastAsia="Arial" w:hAnsi="Arial" w:cs="Arial"/>
                <w:color w:val="0070C0"/>
              </w:rPr>
              <w:t>9</w:t>
            </w:r>
            <w:r w:rsidR="00CB2A7E" w:rsidRPr="00D17E41">
              <w:rPr>
                <w:rFonts w:ascii="Arial" w:eastAsia="Arial" w:hAnsi="Arial" w:cs="Arial"/>
                <w:color w:val="0070C0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</w:rPr>
              <w:t>November</w:t>
            </w:r>
            <w:r w:rsidR="00CB2A7E" w:rsidRPr="00D17E41">
              <w:rPr>
                <w:rFonts w:ascii="Arial" w:eastAsia="Arial" w:hAnsi="Arial" w:cs="Arial"/>
                <w:color w:val="0070C0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</w:rPr>
              <w:t>2020</w:t>
            </w: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DE5A44" w14:textId="1006967A" w:rsidR="00706F7B" w:rsidRPr="00D17E41" w:rsidRDefault="00706F7B" w:rsidP="007A39F8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color w:val="0070C0"/>
                <w:szCs w:val="19"/>
              </w:rPr>
            </w:pPr>
            <w:r w:rsidRPr="00D17E41">
              <w:rPr>
                <w:rFonts w:ascii="Arial" w:eastAsia="Arial" w:hAnsi="Arial" w:cs="Arial"/>
                <w:color w:val="0070C0"/>
                <w:szCs w:val="19"/>
              </w:rPr>
              <w:t>DSWD-NRLMB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="006034A9" w:rsidRPr="00D17E41">
              <w:rPr>
                <w:rFonts w:ascii="Arial" w:eastAsia="Arial" w:hAnsi="Arial" w:cs="Arial"/>
                <w:color w:val="0070C0"/>
                <w:szCs w:val="19"/>
              </w:rPr>
              <w:t>received,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="006034A9" w:rsidRPr="00D17E41">
              <w:rPr>
                <w:rFonts w:ascii="Arial" w:eastAsia="Arial" w:hAnsi="Arial" w:cs="Arial"/>
                <w:color w:val="0070C0"/>
                <w:szCs w:val="19"/>
              </w:rPr>
              <w:t>Inspected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="006034A9" w:rsidRPr="00D17E41">
              <w:rPr>
                <w:rFonts w:ascii="Arial" w:eastAsia="Arial" w:hAnsi="Arial" w:cs="Arial"/>
                <w:color w:val="0070C0"/>
                <w:szCs w:val="19"/>
              </w:rPr>
              <w:t>and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="006034A9" w:rsidRPr="00D17E41">
              <w:rPr>
                <w:rFonts w:ascii="Arial" w:eastAsia="Arial" w:hAnsi="Arial" w:cs="Arial"/>
                <w:color w:val="0070C0"/>
                <w:szCs w:val="19"/>
              </w:rPr>
              <w:t>stored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="006034A9" w:rsidRPr="00D17E41">
              <w:rPr>
                <w:rFonts w:ascii="Arial" w:eastAsia="Arial" w:hAnsi="Arial" w:cs="Arial"/>
                <w:color w:val="0070C0"/>
                <w:szCs w:val="19"/>
              </w:rPr>
              <w:t>FNIs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="006034A9" w:rsidRPr="00D17E41">
              <w:rPr>
                <w:rFonts w:ascii="Arial" w:eastAsia="Arial" w:hAnsi="Arial" w:cs="Arial"/>
                <w:color w:val="0070C0"/>
                <w:szCs w:val="19"/>
              </w:rPr>
              <w:t>items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="006034A9" w:rsidRPr="00D17E41">
              <w:rPr>
                <w:rFonts w:ascii="Arial" w:eastAsia="Arial" w:hAnsi="Arial" w:cs="Arial"/>
                <w:color w:val="0070C0"/>
                <w:szCs w:val="19"/>
              </w:rPr>
              <w:t>from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="006034A9" w:rsidRPr="00D17E41">
              <w:rPr>
                <w:rFonts w:ascii="Arial" w:eastAsia="Arial" w:hAnsi="Arial" w:cs="Arial"/>
                <w:color w:val="0070C0"/>
                <w:szCs w:val="19"/>
              </w:rPr>
              <w:t>several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="006034A9" w:rsidRPr="00D17E41">
              <w:rPr>
                <w:rFonts w:ascii="Arial" w:eastAsia="Arial" w:hAnsi="Arial" w:cs="Arial"/>
                <w:color w:val="0070C0"/>
                <w:szCs w:val="19"/>
              </w:rPr>
              <w:t>suppliers.</w:t>
            </w:r>
          </w:p>
          <w:p w14:paraId="2606C168" w14:textId="2C9DCD1C" w:rsidR="006C13A7" w:rsidRPr="00D17E41" w:rsidRDefault="006C13A7" w:rsidP="007A39F8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color w:val="0070C0"/>
                <w:szCs w:val="19"/>
              </w:rPr>
            </w:pPr>
            <w:r w:rsidRPr="00D17E41">
              <w:rPr>
                <w:rFonts w:ascii="Arial" w:eastAsia="Arial" w:hAnsi="Arial" w:cs="Arial"/>
                <w:color w:val="0070C0"/>
                <w:szCs w:val="19"/>
              </w:rPr>
              <w:t>DSWD-NRLMB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Cs w:val="19"/>
              </w:rPr>
              <w:t>is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Cs w:val="19"/>
              </w:rPr>
              <w:t>continuously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Cs w:val="19"/>
              </w:rPr>
              <w:t>repacking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Cs w:val="19"/>
              </w:rPr>
              <w:t>goods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Cs w:val="19"/>
              </w:rPr>
              <w:t>for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="00753BC1" w:rsidRPr="00D17E41">
              <w:rPr>
                <w:rFonts w:ascii="Arial" w:eastAsia="Arial" w:hAnsi="Arial" w:cs="Arial"/>
                <w:color w:val="0070C0"/>
                <w:szCs w:val="19"/>
              </w:rPr>
              <w:t>continuous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Cs w:val="19"/>
              </w:rPr>
              <w:t>augmentation.</w:t>
            </w:r>
          </w:p>
          <w:p w14:paraId="6C366AFA" w14:textId="7D082FC3" w:rsidR="000D6988" w:rsidRPr="00D17E41" w:rsidRDefault="006C13A7" w:rsidP="007E660C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color w:val="0070C0"/>
                <w:szCs w:val="19"/>
              </w:rPr>
            </w:pPr>
            <w:r w:rsidRPr="00D17E41">
              <w:rPr>
                <w:rFonts w:ascii="Arial" w:eastAsia="Arial" w:hAnsi="Arial" w:cs="Arial"/>
                <w:color w:val="0070C0"/>
                <w:szCs w:val="19"/>
              </w:rPr>
              <w:lastRenderedPageBreak/>
              <w:t>DSWD-NRLMB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Cs w:val="19"/>
              </w:rPr>
              <w:t>provides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Cs w:val="19"/>
              </w:rPr>
              <w:t>logistical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Cs w:val="19"/>
              </w:rPr>
              <w:t>augmentation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Cs w:val="19"/>
              </w:rPr>
              <w:t>to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Cs w:val="19"/>
              </w:rPr>
              <w:t>FOs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Cs w:val="19"/>
              </w:rPr>
              <w:t>on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Cs w:val="19"/>
              </w:rPr>
              <w:t>delivering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Cs w:val="19"/>
              </w:rPr>
              <w:t>FFPs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Cs w:val="19"/>
              </w:rPr>
              <w:t>to</w:t>
            </w:r>
            <w:r w:rsidR="00CB2A7E" w:rsidRPr="00D17E41">
              <w:rPr>
                <w:rFonts w:ascii="Arial" w:eastAsia="Arial" w:hAnsi="Arial" w:cs="Arial"/>
                <w:color w:val="0070C0"/>
                <w:szCs w:val="19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Cs w:val="19"/>
              </w:rPr>
              <w:t>LGUs.</w:t>
            </w:r>
          </w:p>
        </w:tc>
      </w:tr>
    </w:tbl>
    <w:p w14:paraId="2AE0A1CE" w14:textId="502556BF" w:rsidR="007C0454" w:rsidRPr="00B93A0D" w:rsidRDefault="007C0454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70A0A6A7" w14:textId="02886FF1" w:rsidR="00E455C1" w:rsidRPr="00B93A0D" w:rsidRDefault="00E455C1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NC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63F555D2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263CE4" w14:textId="77777777" w:rsidR="00E455C1" w:rsidRPr="00B93A0D" w:rsidRDefault="00E455C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BFAEA24" w14:textId="498E7C7A" w:rsidR="00E455C1" w:rsidRPr="00B93A0D" w:rsidRDefault="00E455C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C37E61" w:rsidRPr="00B93A0D" w14:paraId="07183BFD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35578B" w14:textId="2992EB2D" w:rsidR="00C37E61" w:rsidRPr="00B93A0D" w:rsidRDefault="00C37E6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</w:t>
            </w:r>
            <w:r w:rsidR="00C461A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8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55914B" w14:textId="32C7C8AD" w:rsidR="007523FD" w:rsidRPr="00B93A0D" w:rsidRDefault="007523FD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C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7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ectiv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oc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oci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elf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evelop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LSWDOs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ha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acilita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reques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ovis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cessar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.</w:t>
            </w:r>
          </w:p>
          <w:p w14:paraId="5A6C4823" w14:textId="4B5C0104" w:rsidR="00CB5E28" w:rsidRPr="007E660C" w:rsidRDefault="007523FD" w:rsidP="007E660C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</w:t>
            </w:r>
            <w:r w:rsidR="0054639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Quick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eam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91CF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91CF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91CF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tand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er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ventualit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relativ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effec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“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Ulysses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”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6F578C7E" w14:textId="77777777" w:rsidR="00966F27" w:rsidRPr="00B93A0D" w:rsidRDefault="00966F27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6E489B37" w14:textId="477382FC" w:rsidR="0011536B" w:rsidRPr="00B93A0D" w:rsidRDefault="0011536B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CA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39DFFCBF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277920D" w14:textId="77777777" w:rsidR="0011536B" w:rsidRPr="00B93A0D" w:rsidRDefault="0011536B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02AED56" w14:textId="150D4FF4" w:rsidR="0011536B" w:rsidRPr="00B93A0D" w:rsidRDefault="0011536B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11536B" w:rsidRPr="00B93A0D" w14:paraId="13D2F386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EFF2A4" w14:textId="085AA56A" w:rsidR="0011536B" w:rsidRPr="00856892" w:rsidRDefault="000E5B2D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1</w:t>
            </w:r>
            <w:r w:rsidR="00856892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9</w:t>
            </w:r>
            <w:r w:rsidR="00CB2A7E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11536B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November</w:t>
            </w:r>
            <w:r w:rsidR="00CB2A7E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11536B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D5D1ABD" w14:textId="2FCB4ADB" w:rsidR="00963A84" w:rsidRPr="00856892" w:rsidRDefault="00B13F74" w:rsidP="007A39F8">
            <w:pPr>
              <w:pStyle w:val="NormalWeb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DSWD-FO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CAR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856892">
              <w:rPr>
                <w:rFonts w:ascii="Arial" w:hAnsi="Arial" w:cs="Arial"/>
                <w:color w:val="0070C0"/>
                <w:sz w:val="20"/>
                <w:szCs w:val="20"/>
              </w:rPr>
              <w:t>coordinated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856892">
              <w:rPr>
                <w:rFonts w:ascii="Arial" w:hAnsi="Arial" w:cs="Arial"/>
                <w:color w:val="0070C0"/>
                <w:sz w:val="20"/>
                <w:szCs w:val="20"/>
              </w:rPr>
              <w:t>with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856892">
              <w:rPr>
                <w:rFonts w:ascii="Arial" w:hAnsi="Arial" w:cs="Arial"/>
                <w:color w:val="0070C0"/>
                <w:sz w:val="20"/>
                <w:szCs w:val="20"/>
              </w:rPr>
              <w:t>OCD-CAR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856892">
              <w:rPr>
                <w:rFonts w:ascii="Arial" w:hAnsi="Arial" w:cs="Arial"/>
                <w:color w:val="0070C0"/>
                <w:sz w:val="20"/>
                <w:szCs w:val="20"/>
              </w:rPr>
              <w:t>on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856892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856892">
              <w:rPr>
                <w:rFonts w:ascii="Arial" w:hAnsi="Arial" w:cs="Arial"/>
                <w:color w:val="0070C0"/>
                <w:sz w:val="20"/>
                <w:szCs w:val="20"/>
              </w:rPr>
              <w:t>transportation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856892">
              <w:rPr>
                <w:rFonts w:ascii="Arial" w:hAnsi="Arial" w:cs="Arial"/>
                <w:color w:val="0070C0"/>
                <w:sz w:val="20"/>
                <w:szCs w:val="20"/>
              </w:rPr>
              <w:t>of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856892">
              <w:rPr>
                <w:rFonts w:ascii="Arial" w:hAnsi="Arial" w:cs="Arial"/>
                <w:color w:val="0070C0"/>
                <w:sz w:val="20"/>
                <w:szCs w:val="20"/>
              </w:rPr>
              <w:t>donated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856892">
              <w:rPr>
                <w:rFonts w:ascii="Arial" w:hAnsi="Arial" w:cs="Arial"/>
                <w:color w:val="0070C0"/>
                <w:sz w:val="20"/>
                <w:szCs w:val="20"/>
              </w:rPr>
              <w:t>goods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856892">
              <w:rPr>
                <w:rFonts w:ascii="Arial" w:hAnsi="Arial" w:cs="Arial"/>
                <w:color w:val="0070C0"/>
                <w:sz w:val="20"/>
                <w:szCs w:val="20"/>
              </w:rPr>
              <w:t>to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708A5" w:rsidRPr="00856892">
              <w:rPr>
                <w:rFonts w:ascii="Arial" w:hAnsi="Arial" w:cs="Arial"/>
                <w:color w:val="0070C0"/>
                <w:sz w:val="20"/>
                <w:szCs w:val="20"/>
              </w:rPr>
              <w:t>DSWD-FO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708A5" w:rsidRPr="00856892">
              <w:rPr>
                <w:rFonts w:ascii="Arial" w:hAnsi="Arial" w:cs="Arial"/>
                <w:color w:val="0070C0"/>
                <w:sz w:val="20"/>
                <w:szCs w:val="20"/>
              </w:rPr>
              <w:t>II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708A5" w:rsidRPr="00856892">
              <w:rPr>
                <w:rFonts w:ascii="Arial" w:hAnsi="Arial" w:cs="Arial"/>
                <w:color w:val="0070C0"/>
                <w:sz w:val="20"/>
                <w:szCs w:val="20"/>
              </w:rPr>
              <w:t>in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856892">
              <w:rPr>
                <w:rFonts w:ascii="Arial" w:hAnsi="Arial" w:cs="Arial"/>
                <w:color w:val="0070C0"/>
                <w:sz w:val="20"/>
                <w:szCs w:val="20"/>
              </w:rPr>
              <w:t>Cagayan.</w:t>
            </w:r>
          </w:p>
          <w:p w14:paraId="58085A8A" w14:textId="2EE80997" w:rsidR="00963A84" w:rsidRPr="00856892" w:rsidRDefault="009900DE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color w:val="0070C0"/>
                <w:sz w:val="20"/>
                <w:szCs w:val="20"/>
              </w:rPr>
            </w:pP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DSWD-FO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CAR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856892">
              <w:rPr>
                <w:rFonts w:ascii="Arial" w:hAnsi="Arial" w:cs="Arial"/>
                <w:color w:val="0070C0"/>
                <w:sz w:val="20"/>
                <w:szCs w:val="20"/>
              </w:rPr>
              <w:t>p</w:t>
            </w:r>
            <w:r w:rsidR="00963A84" w:rsidRPr="00856892">
              <w:rPr>
                <w:rFonts w:ascii="Arial" w:hAnsi="Arial" w:cs="Arial"/>
                <w:color w:val="0070C0"/>
                <w:sz w:val="20"/>
                <w:szCs w:val="20"/>
              </w:rPr>
              <w:t>rovided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856892">
              <w:rPr>
                <w:rFonts w:ascii="Arial" w:hAnsi="Arial" w:cs="Arial"/>
                <w:color w:val="0070C0"/>
                <w:sz w:val="20"/>
                <w:szCs w:val="20"/>
              </w:rPr>
              <w:t>FFPs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856892">
              <w:rPr>
                <w:rFonts w:ascii="Arial" w:hAnsi="Arial" w:cs="Arial"/>
                <w:color w:val="0070C0"/>
                <w:sz w:val="20"/>
                <w:szCs w:val="20"/>
              </w:rPr>
              <w:t>as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856892">
              <w:rPr>
                <w:rFonts w:ascii="Arial" w:hAnsi="Arial" w:cs="Arial"/>
                <w:color w:val="0070C0"/>
                <w:sz w:val="20"/>
                <w:szCs w:val="20"/>
              </w:rPr>
              <w:t>augmentation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856892">
              <w:rPr>
                <w:rFonts w:ascii="Arial" w:hAnsi="Arial" w:cs="Arial"/>
                <w:color w:val="0070C0"/>
                <w:sz w:val="20"/>
                <w:szCs w:val="20"/>
              </w:rPr>
              <w:t>support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708A5" w:rsidRPr="00856892">
              <w:rPr>
                <w:rFonts w:ascii="Arial" w:hAnsi="Arial" w:cs="Arial"/>
                <w:color w:val="0070C0"/>
                <w:sz w:val="20"/>
                <w:szCs w:val="20"/>
              </w:rPr>
              <w:t>to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708A5" w:rsidRPr="00856892">
              <w:rPr>
                <w:rFonts w:ascii="Arial" w:hAnsi="Arial" w:cs="Arial"/>
                <w:color w:val="0070C0"/>
                <w:sz w:val="20"/>
                <w:szCs w:val="20"/>
              </w:rPr>
              <w:t>DSWD-</w:t>
            </w:r>
            <w:r w:rsidR="00963A84" w:rsidRPr="00856892">
              <w:rPr>
                <w:rFonts w:ascii="Arial" w:hAnsi="Arial" w:cs="Arial"/>
                <w:color w:val="0070C0"/>
                <w:sz w:val="20"/>
                <w:szCs w:val="20"/>
              </w:rPr>
              <w:t>Field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856892">
              <w:rPr>
                <w:rFonts w:ascii="Arial" w:hAnsi="Arial" w:cs="Arial"/>
                <w:color w:val="0070C0"/>
                <w:sz w:val="20"/>
                <w:szCs w:val="20"/>
              </w:rPr>
              <w:t>Office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856892">
              <w:rPr>
                <w:rFonts w:ascii="Arial" w:hAnsi="Arial" w:cs="Arial"/>
                <w:color w:val="0070C0"/>
                <w:sz w:val="20"/>
                <w:szCs w:val="20"/>
              </w:rPr>
              <w:t>II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856892">
              <w:rPr>
                <w:rFonts w:ascii="Arial" w:hAnsi="Arial" w:cs="Arial"/>
                <w:color w:val="0070C0"/>
                <w:sz w:val="20"/>
                <w:szCs w:val="20"/>
              </w:rPr>
              <w:t>for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856892">
              <w:rPr>
                <w:rFonts w:ascii="Arial" w:hAnsi="Arial" w:cs="Arial"/>
                <w:color w:val="0070C0"/>
                <w:sz w:val="20"/>
                <w:szCs w:val="20"/>
              </w:rPr>
              <w:t>distribution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856892">
              <w:rPr>
                <w:rFonts w:ascii="Arial" w:hAnsi="Arial" w:cs="Arial"/>
                <w:color w:val="0070C0"/>
                <w:sz w:val="20"/>
                <w:szCs w:val="20"/>
              </w:rPr>
              <w:t>to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856892">
              <w:rPr>
                <w:rFonts w:ascii="Arial" w:hAnsi="Arial" w:cs="Arial"/>
                <w:color w:val="0070C0"/>
                <w:sz w:val="20"/>
                <w:szCs w:val="20"/>
              </w:rPr>
              <w:t>affected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856892">
              <w:rPr>
                <w:rFonts w:ascii="Arial" w:hAnsi="Arial" w:cs="Arial"/>
                <w:color w:val="0070C0"/>
                <w:sz w:val="20"/>
                <w:szCs w:val="20"/>
              </w:rPr>
              <w:t>families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856892">
              <w:rPr>
                <w:rFonts w:ascii="Arial" w:hAnsi="Arial" w:cs="Arial"/>
                <w:color w:val="0070C0"/>
                <w:sz w:val="20"/>
                <w:szCs w:val="20"/>
              </w:rPr>
              <w:t>and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856892">
              <w:rPr>
                <w:rFonts w:ascii="Arial" w:hAnsi="Arial" w:cs="Arial"/>
                <w:color w:val="0070C0"/>
                <w:sz w:val="20"/>
                <w:szCs w:val="20"/>
              </w:rPr>
              <w:t>individuals</w:t>
            </w:r>
            <w:r w:rsidR="00963A84" w:rsidRPr="00856892">
              <w:rPr>
                <w:rFonts w:ascii="Arial" w:hAnsi="Arial" w:cs="Arial"/>
                <w:color w:val="0070C0"/>
                <w:sz w:val="20"/>
                <w:szCs w:val="20"/>
              </w:rPr>
              <w:t>.</w:t>
            </w:r>
          </w:p>
          <w:p w14:paraId="4193C6E6" w14:textId="20CE5DD7" w:rsidR="00B04ED4" w:rsidRPr="00856892" w:rsidRDefault="00963A84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DSWD-FO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CAR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facilitated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processing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of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burial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assistance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for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856892">
              <w:rPr>
                <w:rFonts w:ascii="Arial" w:hAnsi="Arial" w:cs="Arial"/>
                <w:color w:val="0070C0"/>
                <w:sz w:val="20"/>
                <w:szCs w:val="20"/>
              </w:rPr>
              <w:t>bereaved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856892">
              <w:rPr>
                <w:rFonts w:ascii="Arial" w:hAnsi="Arial" w:cs="Arial"/>
                <w:color w:val="0070C0"/>
                <w:sz w:val="20"/>
                <w:szCs w:val="20"/>
              </w:rPr>
              <w:t>families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856892">
              <w:rPr>
                <w:rFonts w:ascii="Arial" w:hAnsi="Arial" w:cs="Arial"/>
                <w:color w:val="0070C0"/>
                <w:sz w:val="20"/>
                <w:szCs w:val="20"/>
              </w:rPr>
              <w:t>of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856892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E660C" w:rsidRPr="00856892">
              <w:rPr>
                <w:rFonts w:ascii="Arial" w:hAnsi="Arial" w:cs="Arial"/>
                <w:color w:val="0070C0"/>
                <w:sz w:val="20"/>
                <w:szCs w:val="20"/>
              </w:rPr>
              <w:t>casualties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of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landslide</w:t>
            </w:r>
            <w:r w:rsid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due to TY Ulysses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in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E105DF" w:rsidRPr="00856892">
              <w:rPr>
                <w:rFonts w:ascii="Arial" w:hAnsi="Arial" w:cs="Arial"/>
                <w:color w:val="0070C0"/>
                <w:sz w:val="20"/>
                <w:szCs w:val="20"/>
              </w:rPr>
              <w:t>Banaue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,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Ifugao.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</w:p>
          <w:p w14:paraId="530DC5C6" w14:textId="707B5B81" w:rsidR="00B04ED4" w:rsidRPr="00856892" w:rsidRDefault="00166F05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color w:val="0070C0"/>
                <w:sz w:val="20"/>
                <w:szCs w:val="20"/>
              </w:rPr>
            </w:pP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DSWD-FO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CAR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continuously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manages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donation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desk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at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Field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Office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to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accept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in-kind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donation</w:t>
            </w:r>
            <w:r w:rsidR="0039368E" w:rsidRPr="00856892">
              <w:rPr>
                <w:rFonts w:ascii="Arial" w:hAnsi="Arial" w:cs="Arial"/>
                <w:color w:val="0070C0"/>
                <w:sz w:val="20"/>
                <w:szCs w:val="20"/>
              </w:rPr>
              <w:t>s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for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victims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of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Typhoon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39368E" w:rsidRPr="00856892">
              <w:rPr>
                <w:rFonts w:ascii="Arial" w:hAnsi="Arial" w:cs="Arial"/>
                <w:color w:val="0070C0"/>
                <w:sz w:val="20"/>
                <w:szCs w:val="20"/>
              </w:rPr>
              <w:t>“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Ulysses</w:t>
            </w:r>
            <w:r w:rsidR="0039368E" w:rsidRPr="00856892">
              <w:rPr>
                <w:rFonts w:ascii="Arial" w:hAnsi="Arial" w:cs="Arial"/>
                <w:color w:val="0070C0"/>
                <w:sz w:val="20"/>
                <w:szCs w:val="20"/>
              </w:rPr>
              <w:t>”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.</w:t>
            </w:r>
          </w:p>
          <w:p w14:paraId="0C385CCA" w14:textId="4318F1ED" w:rsidR="00B04ED4" w:rsidRPr="00856892" w:rsidRDefault="0039368E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color w:val="0070C0"/>
                <w:sz w:val="20"/>
                <w:szCs w:val="20"/>
              </w:rPr>
            </w:pP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DSWD-FO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CAR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is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continuously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74798B" w:rsidRPr="00856892">
              <w:rPr>
                <w:rFonts w:ascii="Arial" w:hAnsi="Arial" w:cs="Arial"/>
                <w:color w:val="0070C0"/>
                <w:sz w:val="20"/>
                <w:szCs w:val="20"/>
              </w:rPr>
              <w:t>repacking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food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and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non-food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items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at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Regional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Warehouse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with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assistance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from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partners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and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volunteers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(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i.e.,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PNP,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BFP,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Cash-for-</w:t>
            </w:r>
            <w:r w:rsidR="00963A84" w:rsidRPr="00856892">
              <w:rPr>
                <w:rFonts w:ascii="Arial" w:hAnsi="Arial" w:cs="Arial"/>
                <w:color w:val="0070C0"/>
                <w:sz w:val="20"/>
                <w:szCs w:val="20"/>
              </w:rPr>
              <w:t>Work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963A84" w:rsidRPr="00856892">
              <w:rPr>
                <w:rFonts w:ascii="Arial" w:hAnsi="Arial" w:cs="Arial"/>
                <w:color w:val="0070C0"/>
                <w:sz w:val="20"/>
                <w:szCs w:val="20"/>
              </w:rPr>
              <w:t>and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Food-for-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Work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beneficiaries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)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.</w:t>
            </w:r>
          </w:p>
          <w:p w14:paraId="694C5E1D" w14:textId="14E472D7" w:rsidR="00B04ED4" w:rsidRPr="00856892" w:rsidRDefault="00932FF9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color w:val="0070C0"/>
                <w:sz w:val="20"/>
                <w:szCs w:val="20"/>
              </w:rPr>
            </w:pP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DSWD-FO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CAR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DRMD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staff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rendered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duty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at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Operations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Center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to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hAnsi="Arial" w:cs="Arial"/>
                <w:color w:val="0070C0"/>
                <w:sz w:val="20"/>
                <w:szCs w:val="20"/>
              </w:rPr>
              <w:t>monitor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status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39368E" w:rsidRPr="00856892">
              <w:rPr>
                <w:rFonts w:ascii="Arial" w:hAnsi="Arial" w:cs="Arial"/>
                <w:color w:val="0070C0"/>
                <w:sz w:val="20"/>
                <w:szCs w:val="20"/>
              </w:rPr>
              <w:t>of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39368E" w:rsidRPr="00856892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39368E" w:rsidRPr="00856892">
              <w:rPr>
                <w:rFonts w:ascii="Arial" w:hAnsi="Arial" w:cs="Arial"/>
                <w:color w:val="0070C0"/>
                <w:sz w:val="20"/>
                <w:szCs w:val="20"/>
              </w:rPr>
              <w:t>affected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39368E" w:rsidRPr="00856892">
              <w:rPr>
                <w:rFonts w:ascii="Arial" w:hAnsi="Arial" w:cs="Arial"/>
                <w:color w:val="0070C0"/>
                <w:sz w:val="20"/>
                <w:szCs w:val="20"/>
              </w:rPr>
              <w:t>areas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as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well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as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the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alert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status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and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weather</w:t>
            </w:r>
            <w:r w:rsidR="00CB2A7E" w:rsidRPr="00856892">
              <w:rPr>
                <w:rFonts w:ascii="Arial" w:hAnsi="Arial" w:cs="Arial"/>
                <w:color w:val="0070C0"/>
                <w:sz w:val="20"/>
                <w:szCs w:val="20"/>
              </w:rPr>
              <w:t xml:space="preserve"> </w:t>
            </w:r>
            <w:r w:rsidR="00B04ED4" w:rsidRPr="00856892">
              <w:rPr>
                <w:rFonts w:ascii="Arial" w:hAnsi="Arial" w:cs="Arial"/>
                <w:color w:val="0070C0"/>
                <w:sz w:val="20"/>
                <w:szCs w:val="20"/>
              </w:rPr>
              <w:t>updates.</w:t>
            </w:r>
          </w:p>
          <w:p w14:paraId="7B8BC210" w14:textId="290C4215" w:rsidR="00932FF9" w:rsidRPr="00856892" w:rsidRDefault="00B708A5" w:rsidP="007A39F8">
            <w:pPr>
              <w:widowControl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clear" w:pos="720"/>
              </w:tabs>
              <w:spacing w:after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eastAsia="Times New Roman" w:hAnsi="Noto Sans Symbols" w:cs="Times New Roman"/>
                <w:color w:val="0070C0"/>
                <w:sz w:val="20"/>
                <w:szCs w:val="20"/>
              </w:rPr>
            </w:pPr>
            <w:r w:rsidRPr="00856892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CB2A7E" w:rsidRPr="00856892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AR</w:t>
            </w:r>
            <w:r w:rsidR="00CB2A7E" w:rsidRPr="00856892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856892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perations</w:t>
            </w:r>
            <w:r w:rsidR="00CB2A7E" w:rsidRPr="00856892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856892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enter</w:t>
            </w:r>
            <w:r w:rsidR="00CB2A7E" w:rsidRPr="00856892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856892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is</w:t>
            </w:r>
            <w:r w:rsidR="00CB2A7E" w:rsidRPr="00856892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856892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n</w:t>
            </w:r>
            <w:r w:rsidR="00CB2A7E" w:rsidRPr="00856892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856892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RED</w:t>
            </w:r>
            <w:r w:rsidR="00CB2A7E" w:rsidRPr="00856892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 </w:t>
            </w:r>
            <w:r w:rsidR="00932FF9" w:rsidRPr="00856892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ALERT</w:t>
            </w:r>
            <w:r w:rsidR="00932FF9" w:rsidRPr="00856892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.</w:t>
            </w:r>
          </w:p>
          <w:p w14:paraId="5A33E487" w14:textId="3322787F" w:rsidR="00B8046C" w:rsidRPr="00856892" w:rsidRDefault="00B708A5" w:rsidP="007A39F8">
            <w:pPr>
              <w:widowControl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clear" w:pos="720"/>
              </w:tabs>
              <w:spacing w:after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eastAsia="Times New Roman" w:hAnsi="Noto Sans Symbols" w:cs="Times New Roman"/>
                <w:color w:val="0070C0"/>
                <w:sz w:val="20"/>
                <w:szCs w:val="20"/>
              </w:rPr>
            </w:pPr>
            <w:r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DSWD-FO</w:t>
            </w:r>
            <w:r w:rsidR="00CB2A7E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CAR</w:t>
            </w:r>
            <w:r w:rsidR="00CB2A7E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is</w:t>
            </w:r>
            <w:r w:rsidR="00CB2A7E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close</w:t>
            </w:r>
            <w:r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ly</w:t>
            </w:r>
            <w:r w:rsidR="00CB2A7E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coordinating</w:t>
            </w:r>
            <w:r w:rsidR="00CB2A7E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with</w:t>
            </w:r>
            <w:r w:rsidR="00CB2A7E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Cordillera</w:t>
            </w:r>
            <w:r w:rsidR="00CB2A7E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Regional</w:t>
            </w:r>
            <w:r w:rsidR="00CB2A7E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Disaster</w:t>
            </w:r>
            <w:r w:rsidR="00CB2A7E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Risk</w:t>
            </w:r>
            <w:r w:rsidR="00CB2A7E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Reduction</w:t>
            </w:r>
            <w:r w:rsidR="00CB2A7E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CB2A7E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Management</w:t>
            </w:r>
            <w:r w:rsidR="00CB2A7E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Council</w:t>
            </w:r>
            <w:r w:rsidR="00CB2A7E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Emergency</w:t>
            </w:r>
            <w:r w:rsidR="00CB2A7E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Operations</w:t>
            </w:r>
            <w:r w:rsidR="00CB2A7E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Center</w:t>
            </w:r>
            <w:r w:rsidR="00CB2A7E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for</w:t>
            </w:r>
            <w:r w:rsidR="00CB2A7E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any</w:t>
            </w:r>
            <w:r w:rsidR="00CB2A7E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significant</w:t>
            </w:r>
            <w:r w:rsidR="00CB2A7E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32FF9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>updates.</w:t>
            </w:r>
            <w:r w:rsidR="00CB2A7E" w:rsidRPr="0085689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</w:p>
        </w:tc>
      </w:tr>
    </w:tbl>
    <w:p w14:paraId="385E6FD8" w14:textId="77777777" w:rsidR="00195005" w:rsidRPr="00B93A0D" w:rsidRDefault="00195005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19F4749" w14:textId="52B57367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5A4BDC47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7EAF49" w14:textId="77777777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174F59" w14:textId="45FE1061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8350BA" w:rsidRPr="00B93A0D" w14:paraId="0036F4D7" w14:textId="77777777" w:rsidTr="008350BA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4E6C8E" w14:textId="68151ED4" w:rsidR="008350BA" w:rsidRPr="00896A4A" w:rsidRDefault="00896A4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19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7584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7584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81E0C32" w14:textId="35862385" w:rsidR="00752199" w:rsidRPr="00896A4A" w:rsidRDefault="009B4E5D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I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through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Incident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Management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Team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(IMT)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Branches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are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close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ion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different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Local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Disaster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Risk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Reduction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Management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Councils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(</w:t>
            </w:r>
            <w:r w:rsidR="0039368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L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DRRMCs)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Local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Social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Welfare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Development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Offices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(</w:t>
            </w:r>
            <w:r w:rsidR="0039368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L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SWDOs)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monitor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effects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brought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by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weather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disturbance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submission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reports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significant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updates.</w:t>
            </w:r>
          </w:p>
          <w:p w14:paraId="104D4E8F" w14:textId="51170B92" w:rsidR="00B5745F" w:rsidRPr="00896A4A" w:rsidRDefault="00B5745F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I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has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initially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delivered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FFPs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Region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II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additional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FFPs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will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be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delivered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Tuguegarao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City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as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augmentation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support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ion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Logistics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Cluster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RDRRMC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708A5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I.</w:t>
            </w:r>
          </w:p>
          <w:p w14:paraId="6CD52B63" w14:textId="3993689E" w:rsidR="00670E90" w:rsidRPr="00896A4A" w:rsidRDefault="00B5745F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I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facilitated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r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epacking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FFPs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help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regional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volunteers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at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Regional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Warehouse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Biday,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City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San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Fernando,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La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Union.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Likewise,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Donation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Help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Desk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was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placed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at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Regional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Warehouse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accommodate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concerns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queries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regarding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response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operations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Typhoon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“</w:t>
            </w:r>
            <w:r w:rsidR="0039368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Ulysses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”.</w:t>
            </w:r>
          </w:p>
          <w:p w14:paraId="3F998959" w14:textId="14C0362B" w:rsidR="002F2D96" w:rsidRPr="00896A4A" w:rsidRDefault="009B4E5D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I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IMT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is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duty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while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other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DSWD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5745F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personnel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are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standby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possible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augmentation.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Office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also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ensures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availability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readiness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70E90" w:rsidRP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>resources.</w:t>
            </w:r>
          </w:p>
        </w:tc>
      </w:tr>
    </w:tbl>
    <w:p w14:paraId="251B6BFB" w14:textId="75712B28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1CA2DCC7" w14:textId="495ED8CF" w:rsidR="00853FFF" w:rsidRPr="00B93A0D" w:rsidRDefault="00853FFF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562F86F9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FC91B1" w14:textId="77777777" w:rsidR="00853FFF" w:rsidRPr="00B93A0D" w:rsidRDefault="00853FFF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A6DED26" w14:textId="7823F87C" w:rsidR="00853FFF" w:rsidRPr="00B93A0D" w:rsidRDefault="00853FFF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853FFF" w:rsidRPr="00B93A0D" w14:paraId="46CDD627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59D2D3" w14:textId="18080100" w:rsidR="00853FFF" w:rsidRPr="00D3272B" w:rsidRDefault="00945DB9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1</w:t>
            </w:r>
            <w:r w:rsidR="00D3272B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9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853FFF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853FFF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036283" w14:textId="09364F5F" w:rsidR="003A214D" w:rsidRPr="00D3272B" w:rsidRDefault="003A214D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II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06E6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provides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burial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assistance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bereaved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families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06E6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due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06E6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Typhoon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“Ulysses”.</w:t>
            </w:r>
          </w:p>
          <w:p w14:paraId="04932450" w14:textId="5828C00B" w:rsidR="003A214D" w:rsidRPr="00D3272B" w:rsidRDefault="00B406E6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II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c</w:t>
            </w:r>
            <w:r w:rsidR="003A214D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ontinuous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ly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es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Local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Government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Units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(LGUs)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augmentation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support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needed</w:t>
            </w:r>
            <w:r w:rsidR="003A214D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.</w:t>
            </w:r>
          </w:p>
          <w:p w14:paraId="63544BB7" w14:textId="6CA6A288" w:rsidR="003A214D" w:rsidRPr="00D3272B" w:rsidRDefault="00B406E6" w:rsidP="007A39F8">
            <w:pPr>
              <w:numPr>
                <w:ilvl w:val="0"/>
                <w:numId w:val="1"/>
              </w:numP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II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RMD-DMRT </w:t>
            </w:r>
            <w:r w:rsidR="0039368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through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its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Social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Welfare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Development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Teams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(</w:t>
            </w:r>
            <w:r w:rsidR="003A214D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SWADTs</w:t>
            </w:r>
            <w:r w:rsidR="0039368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)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Provincial/City/Municipal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Action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Teams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(</w:t>
            </w:r>
            <w:r w:rsidR="003A214D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P/C/MATs</w:t>
            </w:r>
            <w:r w:rsidR="0039368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)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conduct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validation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assessment</w:t>
            </w:r>
            <w:r w:rsid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and continuously monitor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effect</w:t>
            </w:r>
            <w:r w:rsidR="00390C3A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s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Typhoon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“Ulysses”</w:t>
            </w:r>
            <w:r w:rsid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896A4A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in coordination with </w:t>
            </w:r>
            <w:r w:rsidR="00896A4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the </w:t>
            </w:r>
            <w:r w:rsidR="00896A4A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LGUs</w:t>
            </w:r>
            <w:r w:rsidR="003A214D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.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</w:p>
          <w:p w14:paraId="7D2E6B8B" w14:textId="47549832" w:rsidR="00C202A8" w:rsidRPr="00D3272B" w:rsidRDefault="00B406E6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II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202A8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Regional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202A8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Disaster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202A8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Management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202A8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Response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202A8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Team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202A8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is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202A8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202A8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24-hour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202A8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duty.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</w:p>
          <w:p w14:paraId="3C726B67" w14:textId="44C19DF3" w:rsidR="00C202A8" w:rsidRPr="00D3272B" w:rsidRDefault="00C202A8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lastRenderedPageBreak/>
              <w:t>DSWD-FO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II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ensures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availability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food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non-food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items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at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any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given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time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as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augmentation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support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LGUs.</w:t>
            </w:r>
          </w:p>
          <w:p w14:paraId="13AF4A9B" w14:textId="6957F6A2" w:rsidR="00D17E41" w:rsidRPr="00896A4A" w:rsidRDefault="00C202A8" w:rsidP="00896A4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II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Disaster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Response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Information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Management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Section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(DRIMS)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is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continuously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monitoring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status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current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weather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disturbance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thru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PAGASA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weather/flood</w:t>
            </w:r>
            <w:r w:rsidR="00CB2A7E"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3272B">
              <w:rPr>
                <w:rFonts w:ascii="Arial" w:eastAsia="Arial" w:hAnsi="Arial" w:cs="Arial"/>
                <w:color w:val="0070C0"/>
                <w:sz w:val="20"/>
                <w:szCs w:val="24"/>
              </w:rPr>
              <w:t>bulletin/advisory.</w:t>
            </w:r>
          </w:p>
        </w:tc>
      </w:tr>
    </w:tbl>
    <w:p w14:paraId="1450B26F" w14:textId="54C41ED3" w:rsidR="00853FFF" w:rsidRPr="00B93A0D" w:rsidRDefault="00853FFF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3B67B95B" w14:textId="55D56712" w:rsidR="00B17F06" w:rsidRPr="00B93A0D" w:rsidRDefault="00B17F06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417C0884" w14:textId="77777777" w:rsidTr="00F9293B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3EA16B" w14:textId="77777777" w:rsidR="00B17F06" w:rsidRPr="00B93A0D" w:rsidRDefault="00B17F06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EC332AE" w14:textId="4FE07E78" w:rsidR="00B17F06" w:rsidRPr="00B93A0D" w:rsidRDefault="00B17F06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B17F06" w:rsidRPr="00B93A0D" w14:paraId="38822431" w14:textId="77777777" w:rsidTr="00F9293B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5F787C" w14:textId="5980DCF4" w:rsidR="00B17F06" w:rsidRPr="00D17E41" w:rsidRDefault="000E5B2D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1</w:t>
            </w:r>
            <w:r w:rsidR="001F189C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9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17F06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17F06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5B1D46" w14:textId="12A2066F" w:rsidR="000E5B2D" w:rsidRPr="00D17E41" w:rsidRDefault="000B3EA9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216F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III</w:t>
            </w:r>
            <w:r w:rsidR="005106F3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’s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216F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Disaster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216F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Respo</w:t>
            </w:r>
            <w:r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nse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Rapid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Deployment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Team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106F3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is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24</w:t>
            </w:r>
            <w:r w:rsidR="005106F3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-</w:t>
            </w:r>
            <w:r w:rsidR="00D776C2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hour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216F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duty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216F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at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216F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Regional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216F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Office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216F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216F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DSWD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216F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Provincial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216F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Extension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216F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Office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216F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Quick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216F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Response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216F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Team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216F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(QRT)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216F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216F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all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216F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Provinces.</w:t>
            </w:r>
          </w:p>
          <w:p w14:paraId="1EB20CAE" w14:textId="276A99D0" w:rsidR="00B4216F" w:rsidRPr="00D17E41" w:rsidRDefault="004A2E2B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III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106F3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is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c</w:t>
            </w:r>
            <w:r w:rsidR="000E5B2D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ontinuous</w:t>
            </w:r>
            <w:r w:rsidR="005106F3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ly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0E5B2D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repacking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106F3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FFPs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at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Regional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Warehouse.</w:t>
            </w:r>
          </w:p>
          <w:p w14:paraId="4CEBA0C9" w14:textId="6CDB2369" w:rsidR="004A2E2B" w:rsidRPr="00D17E41" w:rsidRDefault="005106F3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DSWD-</w:t>
            </w:r>
            <w:r w:rsidR="004A2E2B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FO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4A2E2B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III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4A2E2B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facilitated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461AA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augmentation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461AA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request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461AA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from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461AA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461AA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461AA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LGUs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461AA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461AA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other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C461AA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stakeholders.</w:t>
            </w:r>
          </w:p>
          <w:p w14:paraId="1E2625BA" w14:textId="4A679DAA" w:rsidR="009B0F62" w:rsidRPr="00D17E41" w:rsidRDefault="00C747B6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III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216F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continuous</w:t>
            </w:r>
            <w:r w:rsidR="004A2E2B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ly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4A2E2B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monitor</w:t>
            </w:r>
            <w:r w:rsidR="005106F3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s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4A2E2B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4A2E2B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es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106F3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216F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106F3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7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216F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provinces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relative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B4216F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th</w:t>
            </w:r>
            <w:r w:rsidR="005106F3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e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106F3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effects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106F3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106F3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Typhoon</w:t>
            </w:r>
            <w:r w:rsidR="00CB2A7E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106F3" w:rsidRPr="00D17E41">
              <w:rPr>
                <w:rFonts w:ascii="Arial" w:eastAsia="Arial" w:hAnsi="Arial" w:cs="Arial"/>
                <w:color w:val="0070C0"/>
                <w:sz w:val="20"/>
                <w:szCs w:val="24"/>
              </w:rPr>
              <w:t>“Ulysses”.</w:t>
            </w:r>
          </w:p>
        </w:tc>
      </w:tr>
    </w:tbl>
    <w:p w14:paraId="02DF54D4" w14:textId="77777777" w:rsidR="00B17F06" w:rsidRPr="00B93A0D" w:rsidRDefault="00B17F06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647C0AF5" w14:textId="34BF359A" w:rsidR="00104E73" w:rsidRPr="00B93A0D" w:rsidRDefault="00104E73" w:rsidP="007A39F8">
      <w:pPr>
        <w:spacing w:after="0" w:line="240" w:lineRule="auto"/>
        <w:contextualSpacing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CALABARZON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45CC854C" w14:textId="77777777" w:rsidTr="002F2D96">
        <w:trPr>
          <w:trHeight w:val="42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BD55EA" w14:textId="77777777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B959D9E" w14:textId="0D22B2DA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104E73" w:rsidRPr="00B93A0D" w14:paraId="125C7043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2298B6" w14:textId="4A9FBD60" w:rsidR="00104E73" w:rsidRPr="00171052" w:rsidRDefault="003E4EEF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1</w:t>
            </w:r>
            <w:r w:rsidR="001F189C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9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F4A5C3" w14:textId="4A42C009" w:rsidR="003E4EEF" w:rsidRPr="00171052" w:rsidRDefault="00FA2D7B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CALABARZON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Emergency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Operation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Center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E4EEF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(EOC)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i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continuously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gathering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traffic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road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situation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going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area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ensure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that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response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effort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will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not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be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delayed.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</w:p>
          <w:p w14:paraId="3CBD2114" w14:textId="77777777" w:rsidR="00695A51" w:rsidRDefault="003E4EEF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CALABARZON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i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continuously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assessing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situation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Internally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Displaced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Person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(IDPs)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need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LGU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necessary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relief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augmentation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assistance.</w:t>
            </w:r>
          </w:p>
          <w:p w14:paraId="48CA4240" w14:textId="16768B1D" w:rsidR="00171052" w:rsidRPr="00171052" w:rsidRDefault="00171052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DSWD-FO  CALABARZON deployed Quick Response Teams (QRT) to facilitate distribution of relief assistance in the affected LGUs.</w:t>
            </w:r>
          </w:p>
        </w:tc>
      </w:tr>
    </w:tbl>
    <w:p w14:paraId="53D948F5" w14:textId="77777777" w:rsidR="00853FFF" w:rsidRPr="00B93A0D" w:rsidRDefault="00853FFF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177D2827" w14:textId="6EC94016" w:rsidR="00104E73" w:rsidRPr="00B93A0D" w:rsidRDefault="00104E73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MIMAROP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26A1AAED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77A2D58" w14:textId="77777777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52A6641" w14:textId="6706FDFB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BC6D9B" w:rsidRPr="00B93A0D" w14:paraId="0FBC04D0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376B24B" w14:textId="49EA2411" w:rsidR="00BC6D9B" w:rsidRPr="00B93A0D" w:rsidRDefault="00B23D02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6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</w:t>
            </w:r>
            <w:r w:rsidR="00BC6D9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C6D9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0A1CAE4" w14:textId="6504E537" w:rsidR="003854BB" w:rsidRPr="00B93A0D" w:rsidRDefault="00CB74AF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IMAROPA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aintain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lo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L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WDO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nsu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a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VID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-19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otocol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sid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enter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la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actic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ime.</w:t>
            </w:r>
          </w:p>
          <w:p w14:paraId="0A59C025" w14:textId="436658BD" w:rsidR="007523FD" w:rsidRPr="00B93A0D" w:rsidRDefault="00390C3A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SWA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fic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lose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ncern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gar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th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dividuals.</w:t>
            </w:r>
          </w:p>
          <w:p w14:paraId="5BA2CDBF" w14:textId="0604285E" w:rsidR="00B23D02" w:rsidRPr="00B93A0D" w:rsidRDefault="00B23D02" w:rsidP="00390C3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IMAROPA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nduc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ssess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alid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por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dividual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“Ulysses”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11918A8E" w14:textId="667AFDAA" w:rsidR="00104E73" w:rsidRPr="00B93A0D" w:rsidRDefault="00104E73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2EA448B2" w14:textId="77777777" w:rsidR="007F7727" w:rsidRDefault="007F7727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br w:type="page"/>
      </w:r>
    </w:p>
    <w:p w14:paraId="3EBA0ADC" w14:textId="3BA47188" w:rsidR="00787381" w:rsidRPr="00B93A0D" w:rsidRDefault="00787381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lastRenderedPageBreak/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104E73" w:rsidRPr="00B93A0D">
        <w:rPr>
          <w:rFonts w:ascii="Arial" w:eastAsia="Arial" w:hAnsi="Arial" w:cs="Arial"/>
          <w:b/>
          <w:color w:val="auto"/>
          <w:sz w:val="24"/>
          <w:szCs w:val="24"/>
        </w:rPr>
        <w:t>V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398B1FE2" w14:textId="77777777" w:rsidTr="00695A5B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3F6621" w14:textId="77777777" w:rsidR="00787381" w:rsidRPr="00B93A0D" w:rsidRDefault="0078738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3DA90C" w14:textId="2DF68E4C" w:rsidR="00787381" w:rsidRPr="00B93A0D" w:rsidRDefault="0078738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7016C6" w:rsidRPr="00B93A0D" w14:paraId="263342C4" w14:textId="77777777" w:rsidTr="00695A5B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530700" w14:textId="79CA36E4" w:rsidR="007016C6" w:rsidRPr="00171052" w:rsidRDefault="007F10B8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1</w:t>
            </w:r>
            <w:r w:rsidR="00171052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9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D73DF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N</w:t>
            </w:r>
            <w:r w:rsidR="007016C6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ovember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7016C6" w:rsidRPr="00171052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B7192C2" w14:textId="0666EE39" w:rsidR="00ED73DF" w:rsidRPr="00171052" w:rsidRDefault="00FF74E4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DSWD-FO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V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ensure</w:t>
            </w:r>
            <w:r w:rsidR="000C673B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0C673B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p</w:t>
            </w:r>
            <w:r w:rsidR="00ED73DF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rovision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family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food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pack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a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relief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augmentation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to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familie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106F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affected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106F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by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106F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Typhoon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106F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“</w:t>
            </w:r>
            <w:r w:rsidR="00ED73DF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Ulysses</w:t>
            </w:r>
            <w:r w:rsidR="005106F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”</w:t>
            </w:r>
            <w:r w:rsidR="00ED73DF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.</w:t>
            </w:r>
          </w:p>
          <w:p w14:paraId="1092952E" w14:textId="005E71C6" w:rsidR="00DF20D3" w:rsidRPr="00171052" w:rsidRDefault="00DF20D3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DSWD-FO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V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F74E4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through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F74E4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F74E4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Disaster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F74E4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Response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F74E4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Management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F74E4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Division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F74E4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(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DRMD</w:t>
            </w:r>
            <w:r w:rsidR="00FF74E4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)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continuou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to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monitor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weather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update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information.</w:t>
            </w:r>
          </w:p>
          <w:p w14:paraId="515ED0DE" w14:textId="41F06E40" w:rsidR="0076413C" w:rsidRPr="00171052" w:rsidRDefault="00FF74E4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DSWD-FO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V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through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106F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it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Resource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Operation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Section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ensure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availability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106F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FFP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non-food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item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a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need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arises.</w:t>
            </w:r>
          </w:p>
          <w:p w14:paraId="380D7007" w14:textId="1222D740" w:rsidR="00DF20D3" w:rsidRPr="00171052" w:rsidRDefault="00DF20D3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DSWD-FO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V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Q</w:t>
            </w:r>
            <w:r w:rsidR="007C0A1D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uick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R</w:t>
            </w:r>
            <w:r w:rsidR="007C0A1D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esponse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T</w:t>
            </w:r>
            <w:r w:rsidR="007C0A1D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eam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7C0A1D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(QRT</w:t>
            </w:r>
            <w:r w:rsidR="005106F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s</w:t>
            </w:r>
            <w:r w:rsidR="007C0A1D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)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are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activated.</w:t>
            </w:r>
          </w:p>
          <w:p w14:paraId="08404F6A" w14:textId="242B167F" w:rsidR="00987881" w:rsidRPr="00171052" w:rsidRDefault="00FF74E4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DSWD-FO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V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PAT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MAT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member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in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6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province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are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activated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instructed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to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coordinate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with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P/MDRRMOs,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C/MSWDO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for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TY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Ulysse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reports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CB2A7E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171052">
              <w:rPr>
                <w:rFonts w:ascii="Arial" w:eastAsia="Arial" w:hAnsi="Arial" w:cs="Arial"/>
                <w:color w:val="0070C0"/>
                <w:sz w:val="20"/>
                <w:szCs w:val="20"/>
              </w:rPr>
              <w:t>updates.</w:t>
            </w:r>
          </w:p>
        </w:tc>
      </w:tr>
    </w:tbl>
    <w:p w14:paraId="2A34980E" w14:textId="77777777" w:rsidR="00787381" w:rsidRPr="00B93A0D" w:rsidRDefault="00787381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12124B09" w14:textId="4AAAABC4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0752DEF7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D5478C" w14:textId="77777777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26B74D" w14:textId="5413AFC8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8350BA" w:rsidRPr="00B93A0D" w14:paraId="0CBA1EA7" w14:textId="77777777" w:rsidTr="00892C65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4062FB" w14:textId="21E9C518" w:rsidR="008350BA" w:rsidRPr="00B93A0D" w:rsidRDefault="0078738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0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4F493C9" w14:textId="1D7860E9" w:rsidR="00787381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QR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member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stand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ad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eploy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i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need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llow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w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rm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otocol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epartment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52E7411F" w14:textId="5C89721D" w:rsidR="008350BA" w:rsidRPr="00390C3A" w:rsidRDefault="00FF74E4" w:rsidP="00390C3A">
            <w:pPr>
              <w:numPr>
                <w:ilvl w:val="0"/>
                <w:numId w:val="1"/>
              </w:numP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RDANA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mpos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40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rain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QR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read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eploy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i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needed.</w:t>
            </w:r>
          </w:p>
        </w:tc>
      </w:tr>
    </w:tbl>
    <w:p w14:paraId="7B58A080" w14:textId="77777777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69607237" w14:textId="31A08996" w:rsidR="00F4001A" w:rsidRPr="00B93A0D" w:rsidRDefault="00802585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8350BA" w:rsidRPr="00B93A0D">
        <w:rPr>
          <w:rFonts w:ascii="Arial" w:eastAsia="Arial" w:hAnsi="Arial" w:cs="Arial"/>
          <w:b/>
          <w:color w:val="auto"/>
          <w:sz w:val="24"/>
          <w:szCs w:val="24"/>
        </w:rPr>
        <w:t>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44FC6F89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DB8FDF" w14:textId="77777777" w:rsidR="00041E85" w:rsidRPr="00B93A0D" w:rsidRDefault="00041E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2B2A23" w14:textId="5DD805CD" w:rsidR="00041E85" w:rsidRPr="00B93A0D" w:rsidRDefault="00041E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B93A0D" w:rsidRPr="00B93A0D" w14:paraId="09816B42" w14:textId="77777777" w:rsidTr="008350BA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4FA70C" w14:textId="510379FD" w:rsidR="00041E85" w:rsidRPr="00B93A0D" w:rsidRDefault="004425F9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0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041E8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041E8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6D520A" w14:textId="5AEF9284" w:rsidR="008350BA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eposition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966F27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ama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l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hic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a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tribu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mmediate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/C/MA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upport.</w:t>
            </w:r>
          </w:p>
          <w:p w14:paraId="235C96B6" w14:textId="5D34A387" w:rsidR="008350BA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QR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vis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DRMD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we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er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a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orkfor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ed.</w:t>
            </w:r>
          </w:p>
          <w:p w14:paraId="20D99791" w14:textId="7365A1F3" w:rsidR="008350BA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RMD-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RIM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lose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WADTs,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QR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staf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ventualit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ground.</w:t>
            </w:r>
          </w:p>
          <w:p w14:paraId="38C570B4" w14:textId="7D4E585A" w:rsidR="008350BA" w:rsidRPr="00B93A0D" w:rsidRDefault="00FF74E4" w:rsidP="00390C3A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our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ec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RROS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wa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er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nsu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adines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patch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leas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foo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non-foo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mmodit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henev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ed.</w:t>
            </w:r>
          </w:p>
        </w:tc>
      </w:tr>
    </w:tbl>
    <w:p w14:paraId="2D3F6240" w14:textId="77777777" w:rsidR="00390C3A" w:rsidRDefault="00390C3A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color w:val="auto"/>
          <w:sz w:val="20"/>
          <w:szCs w:val="20"/>
        </w:rPr>
      </w:pPr>
    </w:p>
    <w:p w14:paraId="4D1C2C5C" w14:textId="776768AD" w:rsidR="00411916" w:rsidRDefault="00411916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color w:val="auto"/>
          <w:sz w:val="20"/>
          <w:szCs w:val="20"/>
        </w:rPr>
      </w:pPr>
      <w:r w:rsidRPr="00B93A0D">
        <w:rPr>
          <w:rFonts w:ascii="Arial" w:eastAsia="Arial" w:hAnsi="Arial" w:cs="Arial"/>
          <w:b/>
          <w:i/>
          <w:color w:val="auto"/>
          <w:sz w:val="20"/>
          <w:szCs w:val="20"/>
        </w:rPr>
        <w:t>*****</w:t>
      </w:r>
    </w:p>
    <w:p w14:paraId="4CDEA10F" w14:textId="78049108" w:rsidR="00155355" w:rsidRPr="00411916" w:rsidRDefault="003D09A9" w:rsidP="007A39F8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B93A0D">
        <w:rPr>
          <w:rFonts w:ascii="Arial" w:eastAsia="Arial" w:hAnsi="Arial" w:cs="Arial"/>
          <w:i/>
          <w:color w:val="auto"/>
          <w:sz w:val="20"/>
          <w:szCs w:val="20"/>
        </w:rPr>
        <w:t>Th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Disaster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Respons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Operations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Monitoring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and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Information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Center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(DROMIC)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of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th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DSWD-DRMB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125678" w:rsidRPr="00B93A0D">
        <w:rPr>
          <w:rFonts w:ascii="Arial" w:eastAsia="Arial" w:hAnsi="Arial" w:cs="Arial"/>
          <w:i/>
          <w:color w:val="auto"/>
          <w:sz w:val="20"/>
          <w:szCs w:val="20"/>
        </w:rPr>
        <w:t>is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closely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FF20EA" w:rsidRPr="00B93A0D">
        <w:rPr>
          <w:rFonts w:ascii="Arial" w:eastAsia="Arial" w:hAnsi="Arial" w:cs="Arial"/>
          <w:i/>
          <w:color w:val="auto"/>
          <w:sz w:val="20"/>
          <w:szCs w:val="20"/>
        </w:rPr>
        <w:t>mo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nitoring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th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effects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of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094082" w:rsidRPr="00B93A0D">
        <w:rPr>
          <w:rFonts w:ascii="Arial" w:eastAsia="Arial" w:hAnsi="Arial" w:cs="Arial"/>
          <w:i/>
          <w:color w:val="auto"/>
          <w:sz w:val="20"/>
          <w:szCs w:val="20"/>
        </w:rPr>
        <w:t>Typhoon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84027D" w:rsidRPr="00B93A0D">
        <w:rPr>
          <w:rFonts w:ascii="Arial" w:eastAsia="Arial" w:hAnsi="Arial" w:cs="Arial"/>
          <w:i/>
          <w:color w:val="auto"/>
          <w:sz w:val="20"/>
          <w:szCs w:val="20"/>
        </w:rPr>
        <w:t>“</w:t>
      </w:r>
      <w:r w:rsidR="008D1628" w:rsidRPr="00B93A0D">
        <w:rPr>
          <w:rFonts w:ascii="Arial" w:eastAsia="Arial" w:hAnsi="Arial" w:cs="Arial"/>
          <w:i/>
          <w:color w:val="auto"/>
          <w:sz w:val="20"/>
          <w:szCs w:val="20"/>
        </w:rPr>
        <w:t>Ulysses</w:t>
      </w:r>
      <w:r w:rsidR="001C3257" w:rsidRPr="00B93A0D">
        <w:rPr>
          <w:rFonts w:ascii="Arial" w:eastAsia="Arial" w:hAnsi="Arial" w:cs="Arial"/>
          <w:i/>
          <w:color w:val="auto"/>
          <w:sz w:val="20"/>
          <w:szCs w:val="20"/>
        </w:rPr>
        <w:t>”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FF20EA" w:rsidRPr="00B93A0D">
        <w:rPr>
          <w:rFonts w:ascii="Arial" w:eastAsia="Arial" w:hAnsi="Arial" w:cs="Arial"/>
          <w:i/>
          <w:color w:val="auto"/>
          <w:sz w:val="20"/>
          <w:szCs w:val="20"/>
        </w:rPr>
        <w:t>and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6513DA" w:rsidRPr="00B93A0D">
        <w:rPr>
          <w:rFonts w:ascii="Arial" w:eastAsia="Arial" w:hAnsi="Arial" w:cs="Arial"/>
          <w:i/>
          <w:color w:val="auto"/>
          <w:sz w:val="20"/>
          <w:szCs w:val="20"/>
        </w:rPr>
        <w:t>is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43209E" w:rsidRPr="00411916">
        <w:rPr>
          <w:rFonts w:ascii="Arial" w:eastAsia="Arial" w:hAnsi="Arial" w:cs="Arial"/>
          <w:i/>
          <w:sz w:val="20"/>
          <w:szCs w:val="20"/>
        </w:rPr>
        <w:t>concerned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Field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Offices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>any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significant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updates.</w:t>
      </w:r>
    </w:p>
    <w:p w14:paraId="3B6818DB" w14:textId="77777777" w:rsidR="005D5602" w:rsidRDefault="005D5602" w:rsidP="007A39F8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F85A9C8" w14:textId="77777777" w:rsidR="007F7727" w:rsidRDefault="007F7727" w:rsidP="007A39F8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3EC0A269" w14:textId="51DF0167" w:rsidR="009F5111" w:rsidRPr="00173E41" w:rsidRDefault="009F5111" w:rsidP="007A39F8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CB2A7E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7F235DD9" w14:textId="77777777" w:rsidR="009F5111" w:rsidRDefault="009F5111" w:rsidP="007A39F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2D30EAA4" w14:textId="119C9A8F" w:rsidR="00500389" w:rsidRDefault="00171052" w:rsidP="007A39F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FERRARIZ</w:t>
      </w:r>
    </w:p>
    <w:p w14:paraId="75D90B14" w14:textId="74D932B9" w:rsidR="00B93A0D" w:rsidRDefault="00171052" w:rsidP="007A39F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LARRIE MAE CASTILLO</w:t>
      </w:r>
    </w:p>
    <w:p w14:paraId="49FD8B95" w14:textId="626CFECD" w:rsidR="00B93A0D" w:rsidRDefault="00171052" w:rsidP="007A39F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OA</w:t>
      </w:r>
      <w:r w:rsidR="00A36034">
        <w:rPr>
          <w:rFonts w:ascii="Arial" w:eastAsia="Arial" w:hAnsi="Arial" w:cs="Arial"/>
          <w:b/>
          <w:sz w:val="24"/>
          <w:szCs w:val="24"/>
        </w:rPr>
        <w:t>N</w:t>
      </w:r>
      <w:r>
        <w:rPr>
          <w:rFonts w:ascii="Arial" w:eastAsia="Arial" w:hAnsi="Arial" w:cs="Arial"/>
          <w:b/>
          <w:sz w:val="24"/>
          <w:szCs w:val="24"/>
        </w:rPr>
        <w:t>NA CAMILLE JACINTO</w:t>
      </w:r>
    </w:p>
    <w:p w14:paraId="30D78E34" w14:textId="27D9C7B4" w:rsidR="00171052" w:rsidRDefault="00171052" w:rsidP="007A39F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EM ERIC FAMORCAN</w:t>
      </w:r>
    </w:p>
    <w:p w14:paraId="6EBCFBE1" w14:textId="77777777" w:rsidR="0034090C" w:rsidRDefault="0034090C" w:rsidP="007A39F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0"/>
          <w:szCs w:val="24"/>
        </w:rPr>
      </w:pPr>
    </w:p>
    <w:p w14:paraId="4A7F23F3" w14:textId="77777777" w:rsidR="00A81231" w:rsidRPr="00966F27" w:rsidRDefault="00A81231" w:rsidP="007A39F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0"/>
          <w:szCs w:val="24"/>
        </w:rPr>
      </w:pPr>
    </w:p>
    <w:p w14:paraId="40D054B8" w14:textId="194FEBCA" w:rsidR="0034090C" w:rsidRDefault="00171052" w:rsidP="007A39F8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ODEL V. CABADDU</w:t>
      </w:r>
    </w:p>
    <w:p w14:paraId="15BD888A" w14:textId="146B7860" w:rsidR="00966F27" w:rsidRDefault="009F5111" w:rsidP="007A39F8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50364D">
        <w:rPr>
          <w:rFonts w:ascii="Arial" w:eastAsia="Arial" w:hAnsi="Arial" w:cs="Arial"/>
          <w:b/>
          <w:sz w:val="24"/>
          <w:szCs w:val="24"/>
        </w:rPr>
        <w:tab/>
      </w:r>
      <w:r w:rsidR="0050364D">
        <w:rPr>
          <w:rFonts w:ascii="Arial" w:eastAsia="Arial" w:hAnsi="Arial" w:cs="Arial"/>
          <w:b/>
          <w:sz w:val="24"/>
          <w:szCs w:val="24"/>
        </w:rPr>
        <w:tab/>
      </w:r>
    </w:p>
    <w:p w14:paraId="7ACAB3D7" w14:textId="79A8763F" w:rsidR="004024F0" w:rsidRDefault="004024F0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4ECD3E4E" w14:textId="1D3F80B4" w:rsidR="00BC190B" w:rsidRDefault="00BC190B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283934A9" w14:textId="3661E6A8" w:rsidR="00BC190B" w:rsidRDefault="00BC190B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6EB796C2" w14:textId="77777777" w:rsidR="00B93A0D" w:rsidRDefault="00B93A0D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color w:val="002060"/>
          <w:sz w:val="32"/>
          <w:szCs w:val="32"/>
        </w:rPr>
        <w:br w:type="page"/>
      </w:r>
    </w:p>
    <w:p w14:paraId="7D2951D3" w14:textId="65561484" w:rsidR="008A71C6" w:rsidRDefault="00652D57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  <w:r w:rsidRPr="00261953">
        <w:rPr>
          <w:rFonts w:ascii="Arial" w:eastAsia="Arial" w:hAnsi="Arial" w:cs="Arial"/>
          <w:b/>
          <w:color w:val="002060"/>
          <w:sz w:val="32"/>
          <w:szCs w:val="32"/>
        </w:rPr>
        <w:lastRenderedPageBreak/>
        <w:t>PHOTO</w:t>
      </w:r>
      <w:r w:rsidR="00CB2A7E">
        <w:rPr>
          <w:rFonts w:ascii="Arial" w:eastAsia="Arial" w:hAnsi="Arial" w:cs="Arial"/>
          <w:b/>
          <w:color w:val="002060"/>
          <w:sz w:val="32"/>
          <w:szCs w:val="32"/>
        </w:rPr>
        <w:t xml:space="preserve"> </w:t>
      </w:r>
      <w:r w:rsidRPr="00261953">
        <w:rPr>
          <w:rFonts w:ascii="Arial" w:eastAsia="Arial" w:hAnsi="Arial" w:cs="Arial"/>
          <w:b/>
          <w:color w:val="002060"/>
          <w:sz w:val="32"/>
          <w:szCs w:val="32"/>
        </w:rPr>
        <w:t>DOCUMENTATION</w:t>
      </w:r>
    </w:p>
    <w:p w14:paraId="75C943F7" w14:textId="60C9EA22" w:rsidR="00A9669D" w:rsidRDefault="00A9669D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drawing>
          <wp:inline distT="0" distB="0" distL="0" distR="0" wp14:anchorId="26ECA963" wp14:editId="0CD79B6C">
            <wp:extent cx="5494020" cy="4120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9039" cy="4146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7F28B" w14:textId="77777777" w:rsidR="00A9669D" w:rsidRDefault="00A9669D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32C19C1D" w14:textId="5C699BD3" w:rsidR="00A9669D" w:rsidRDefault="00A9669D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drawing>
          <wp:inline distT="0" distB="0" distL="0" distR="0" wp14:anchorId="1B05A488" wp14:editId="03271294">
            <wp:extent cx="5524500" cy="414324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de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889" cy="416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lastRenderedPageBreak/>
        <w:drawing>
          <wp:inline distT="0" distB="0" distL="0" distR="0" wp14:anchorId="52D560AE" wp14:editId="413EDF32">
            <wp:extent cx="5585460" cy="4188961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lide3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732" cy="4213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BE3BD" w14:textId="77777777" w:rsidR="00A9669D" w:rsidRDefault="00A9669D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150E5445" w14:textId="1EFDC11E" w:rsidR="00A9669D" w:rsidRDefault="00A9669D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drawing>
          <wp:inline distT="0" distB="0" distL="0" distR="0" wp14:anchorId="519F6A90" wp14:editId="5795ADDA">
            <wp:extent cx="5593080" cy="4194676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lide4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9711" cy="4222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lastRenderedPageBreak/>
        <w:drawing>
          <wp:inline distT="0" distB="0" distL="0" distR="0" wp14:anchorId="4781DD38" wp14:editId="5B92BC5A">
            <wp:extent cx="5608320" cy="4206106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lide5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838" cy="4215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65DC4" w14:textId="77777777" w:rsidR="00A9669D" w:rsidRDefault="00A9669D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004C4D27" w14:textId="61A1380C" w:rsidR="00B90530" w:rsidRPr="0034090C" w:rsidRDefault="00A9669D" w:rsidP="00A9669D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drawing>
          <wp:inline distT="0" distB="0" distL="0" distR="0" wp14:anchorId="73B5C87E" wp14:editId="052DE4E2">
            <wp:extent cx="5638800" cy="422896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lide6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0970" cy="4245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90530" w:rsidRPr="0034090C" w:rsidSect="00E50E07">
      <w:headerReference w:type="default" r:id="rId15"/>
      <w:footerReference w:type="default" r:id="rId16"/>
      <w:pgSz w:w="11907" w:h="16839" w:code="9"/>
      <w:pgMar w:top="720" w:right="720" w:bottom="720" w:left="720" w:header="288" w:footer="432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B30B7A" w14:textId="77777777" w:rsidR="002A109C" w:rsidRDefault="002A109C">
      <w:pPr>
        <w:spacing w:after="0" w:line="240" w:lineRule="auto"/>
      </w:pPr>
      <w:r>
        <w:separator/>
      </w:r>
    </w:p>
  </w:endnote>
  <w:endnote w:type="continuationSeparator" w:id="0">
    <w:p w14:paraId="105DA7E0" w14:textId="77777777" w:rsidR="002A109C" w:rsidRDefault="002A1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A3515" w14:textId="77777777" w:rsidR="00BF3F57" w:rsidRDefault="00BF3F57" w:rsidP="005C26A2">
    <w:pPr>
      <w:pBdr>
        <w:bottom w:val="single" w:sz="6" w:space="1" w:color="auto"/>
      </w:pBdr>
      <w:tabs>
        <w:tab w:val="left" w:pos="2371"/>
        <w:tab w:val="center" w:pos="5233"/>
      </w:tabs>
      <w:spacing w:after="0" w:line="240" w:lineRule="auto"/>
      <w:contextualSpacing/>
      <w:jc w:val="right"/>
      <w:rPr>
        <w:sz w:val="16"/>
        <w:szCs w:val="16"/>
      </w:rPr>
    </w:pPr>
  </w:p>
  <w:p w14:paraId="16C345CA" w14:textId="4C0D0539" w:rsidR="00BF3F57" w:rsidRDefault="00BF3F57" w:rsidP="007F1225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3B3E04">
      <w:rPr>
        <w:b/>
        <w:noProof/>
        <w:sz w:val="16"/>
        <w:szCs w:val="16"/>
      </w:rPr>
      <w:t>44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3B3E04">
      <w:rPr>
        <w:b/>
        <w:noProof/>
        <w:sz w:val="16"/>
        <w:szCs w:val="16"/>
      </w:rPr>
      <w:t>4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840445">
      <w:rPr>
        <w:rFonts w:ascii="Arial" w:eastAsia="Arial" w:hAnsi="Arial" w:cs="Arial"/>
        <w:sz w:val="16"/>
        <w:szCs w:val="16"/>
      </w:rPr>
      <w:t>DSWD DROMIC Report #1</w:t>
    </w:r>
    <w:r>
      <w:rPr>
        <w:rFonts w:ascii="Arial" w:eastAsia="Arial" w:hAnsi="Arial" w:cs="Arial"/>
        <w:sz w:val="16"/>
        <w:szCs w:val="16"/>
      </w:rPr>
      <w:t>9 on Typhoon “ULYSSES” as of 20</w:t>
    </w:r>
    <w:r w:rsidRPr="00840445">
      <w:rPr>
        <w:rFonts w:ascii="Arial" w:eastAsia="Arial" w:hAnsi="Arial" w:cs="Arial"/>
        <w:sz w:val="16"/>
        <w:szCs w:val="16"/>
      </w:rPr>
      <w:t xml:space="preserve"> November 2020, 6</w:t>
    </w:r>
    <w:r>
      <w:rPr>
        <w:rFonts w:ascii="Arial" w:eastAsia="Arial" w:hAnsi="Arial" w:cs="Arial"/>
        <w:sz w:val="16"/>
        <w:szCs w:val="16"/>
      </w:rPr>
      <w:t>A</w:t>
    </w:r>
    <w:r w:rsidRPr="00840445">
      <w:rPr>
        <w:rFonts w:ascii="Arial" w:eastAsia="Arial" w:hAnsi="Arial" w:cs="Arial"/>
        <w:sz w:val="16"/>
        <w:szCs w:val="16"/>
      </w:rPr>
      <w:t>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404787" w14:textId="77777777" w:rsidR="002A109C" w:rsidRDefault="002A109C">
      <w:pPr>
        <w:spacing w:after="0" w:line="240" w:lineRule="auto"/>
      </w:pPr>
      <w:r>
        <w:separator/>
      </w:r>
    </w:p>
  </w:footnote>
  <w:footnote w:type="continuationSeparator" w:id="0">
    <w:p w14:paraId="3DBCB3DD" w14:textId="77777777" w:rsidR="002A109C" w:rsidRDefault="002A10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87D08" w14:textId="77777777" w:rsidR="00BF3F57" w:rsidRDefault="00BF3F57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BF3F57" w:rsidRDefault="00BF3F57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1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BF3F57" w:rsidRDefault="00BF3F57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71FE5D90" w14:textId="77777777" w:rsidR="00BF3F57" w:rsidRDefault="00BF3F57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22A1A"/>
    <w:multiLevelType w:val="hybridMultilevel"/>
    <w:tmpl w:val="F04C55F6"/>
    <w:lvl w:ilvl="0" w:tplc="CA30349E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E75FA4"/>
    <w:multiLevelType w:val="multilevel"/>
    <w:tmpl w:val="BC220370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37348CD"/>
    <w:multiLevelType w:val="hybridMultilevel"/>
    <w:tmpl w:val="68645CB6"/>
    <w:lvl w:ilvl="0" w:tplc="DA5EC956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5C003B47"/>
    <w:multiLevelType w:val="multilevel"/>
    <w:tmpl w:val="84AAF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4EC4653"/>
    <w:multiLevelType w:val="hybridMultilevel"/>
    <w:tmpl w:val="44E6936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6"/>
  </w:num>
  <w:num w:numId="5">
    <w:abstractNumId w:val="2"/>
  </w:num>
  <w:num w:numId="6">
    <w:abstractNumId w:val="7"/>
  </w:num>
  <w:num w:numId="7">
    <w:abstractNumId w:val="5"/>
  </w:num>
  <w:num w:numId="8">
    <w:abstractNumId w:val="1"/>
  </w:num>
  <w:num w:numId="9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isplayBackgroundShape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1363"/>
    <w:rsid w:val="00001E2E"/>
    <w:rsid w:val="00002E86"/>
    <w:rsid w:val="00005CB0"/>
    <w:rsid w:val="00006CEE"/>
    <w:rsid w:val="00007735"/>
    <w:rsid w:val="000103C6"/>
    <w:rsid w:val="000104EF"/>
    <w:rsid w:val="000117C3"/>
    <w:rsid w:val="000132B4"/>
    <w:rsid w:val="0002087E"/>
    <w:rsid w:val="00020ECE"/>
    <w:rsid w:val="000234D2"/>
    <w:rsid w:val="000244C5"/>
    <w:rsid w:val="00026080"/>
    <w:rsid w:val="0002773B"/>
    <w:rsid w:val="00031580"/>
    <w:rsid w:val="000324F4"/>
    <w:rsid w:val="000343D8"/>
    <w:rsid w:val="000359C0"/>
    <w:rsid w:val="000362A4"/>
    <w:rsid w:val="000408C0"/>
    <w:rsid w:val="0004133D"/>
    <w:rsid w:val="00041E85"/>
    <w:rsid w:val="00044A86"/>
    <w:rsid w:val="00054288"/>
    <w:rsid w:val="00056C66"/>
    <w:rsid w:val="000572D6"/>
    <w:rsid w:val="00060DC9"/>
    <w:rsid w:val="00062672"/>
    <w:rsid w:val="000738D3"/>
    <w:rsid w:val="00074B2F"/>
    <w:rsid w:val="000757CD"/>
    <w:rsid w:val="000762A0"/>
    <w:rsid w:val="0008009D"/>
    <w:rsid w:val="000811A5"/>
    <w:rsid w:val="000812AC"/>
    <w:rsid w:val="00081BF3"/>
    <w:rsid w:val="00081CCD"/>
    <w:rsid w:val="000820A1"/>
    <w:rsid w:val="0008380B"/>
    <w:rsid w:val="00085176"/>
    <w:rsid w:val="00085608"/>
    <w:rsid w:val="00090D82"/>
    <w:rsid w:val="00094082"/>
    <w:rsid w:val="000962B5"/>
    <w:rsid w:val="00096653"/>
    <w:rsid w:val="00096FF5"/>
    <w:rsid w:val="0009736C"/>
    <w:rsid w:val="00097B1A"/>
    <w:rsid w:val="00097C1F"/>
    <w:rsid w:val="000A1C46"/>
    <w:rsid w:val="000A1CF5"/>
    <w:rsid w:val="000A1FE9"/>
    <w:rsid w:val="000A2A88"/>
    <w:rsid w:val="000A6D00"/>
    <w:rsid w:val="000B398A"/>
    <w:rsid w:val="000B3EA9"/>
    <w:rsid w:val="000B47D8"/>
    <w:rsid w:val="000B5875"/>
    <w:rsid w:val="000B5EEA"/>
    <w:rsid w:val="000C092F"/>
    <w:rsid w:val="000C196B"/>
    <w:rsid w:val="000C27E5"/>
    <w:rsid w:val="000C6136"/>
    <w:rsid w:val="000C6698"/>
    <w:rsid w:val="000C673B"/>
    <w:rsid w:val="000D1A9D"/>
    <w:rsid w:val="000D1F4C"/>
    <w:rsid w:val="000D2401"/>
    <w:rsid w:val="000D3D3E"/>
    <w:rsid w:val="000D6988"/>
    <w:rsid w:val="000E02DD"/>
    <w:rsid w:val="000E09D8"/>
    <w:rsid w:val="000E2E93"/>
    <w:rsid w:val="000E381D"/>
    <w:rsid w:val="000E3B78"/>
    <w:rsid w:val="000E3F1C"/>
    <w:rsid w:val="000E5B2D"/>
    <w:rsid w:val="000F10AC"/>
    <w:rsid w:val="000F169A"/>
    <w:rsid w:val="000F1F6C"/>
    <w:rsid w:val="000F216B"/>
    <w:rsid w:val="000F3578"/>
    <w:rsid w:val="000F4C6D"/>
    <w:rsid w:val="000F5D46"/>
    <w:rsid w:val="00102FD3"/>
    <w:rsid w:val="00103A30"/>
    <w:rsid w:val="00104E73"/>
    <w:rsid w:val="00110F51"/>
    <w:rsid w:val="00111DA0"/>
    <w:rsid w:val="00114D5E"/>
    <w:rsid w:val="00115337"/>
    <w:rsid w:val="0011536B"/>
    <w:rsid w:val="00117E58"/>
    <w:rsid w:val="0012001E"/>
    <w:rsid w:val="001204F4"/>
    <w:rsid w:val="001222DD"/>
    <w:rsid w:val="001227AA"/>
    <w:rsid w:val="00122989"/>
    <w:rsid w:val="00123705"/>
    <w:rsid w:val="00124514"/>
    <w:rsid w:val="00125678"/>
    <w:rsid w:val="00126F69"/>
    <w:rsid w:val="001300BF"/>
    <w:rsid w:val="0013032E"/>
    <w:rsid w:val="00145854"/>
    <w:rsid w:val="00146316"/>
    <w:rsid w:val="001470DF"/>
    <w:rsid w:val="00150801"/>
    <w:rsid w:val="00150E80"/>
    <w:rsid w:val="00151EA5"/>
    <w:rsid w:val="00151F51"/>
    <w:rsid w:val="00152CAC"/>
    <w:rsid w:val="00153232"/>
    <w:rsid w:val="00153ED1"/>
    <w:rsid w:val="0015464A"/>
    <w:rsid w:val="00154D2D"/>
    <w:rsid w:val="00155355"/>
    <w:rsid w:val="00156293"/>
    <w:rsid w:val="001606A4"/>
    <w:rsid w:val="001618E9"/>
    <w:rsid w:val="00162223"/>
    <w:rsid w:val="00163E15"/>
    <w:rsid w:val="00165C3D"/>
    <w:rsid w:val="00165ECB"/>
    <w:rsid w:val="00166F05"/>
    <w:rsid w:val="001671D2"/>
    <w:rsid w:val="00171052"/>
    <w:rsid w:val="00171DE9"/>
    <w:rsid w:val="00172BA8"/>
    <w:rsid w:val="00173750"/>
    <w:rsid w:val="00173A88"/>
    <w:rsid w:val="00174E88"/>
    <w:rsid w:val="00175769"/>
    <w:rsid w:val="00180315"/>
    <w:rsid w:val="00180E1E"/>
    <w:rsid w:val="00182E76"/>
    <w:rsid w:val="001836FA"/>
    <w:rsid w:val="0018499D"/>
    <w:rsid w:val="001857FA"/>
    <w:rsid w:val="00187CD6"/>
    <w:rsid w:val="00190CB9"/>
    <w:rsid w:val="001911FC"/>
    <w:rsid w:val="00191CDE"/>
    <w:rsid w:val="00192CDE"/>
    <w:rsid w:val="001931E6"/>
    <w:rsid w:val="001932BB"/>
    <w:rsid w:val="00194BAC"/>
    <w:rsid w:val="00195005"/>
    <w:rsid w:val="00196063"/>
    <w:rsid w:val="00197C40"/>
    <w:rsid w:val="001A24E5"/>
    <w:rsid w:val="001A3854"/>
    <w:rsid w:val="001A5783"/>
    <w:rsid w:val="001A5D96"/>
    <w:rsid w:val="001B2A89"/>
    <w:rsid w:val="001B68C6"/>
    <w:rsid w:val="001B6F56"/>
    <w:rsid w:val="001B707B"/>
    <w:rsid w:val="001C1FD4"/>
    <w:rsid w:val="001C3257"/>
    <w:rsid w:val="001C46EA"/>
    <w:rsid w:val="001D0185"/>
    <w:rsid w:val="001D01A8"/>
    <w:rsid w:val="001D13A5"/>
    <w:rsid w:val="001D184D"/>
    <w:rsid w:val="001E08FA"/>
    <w:rsid w:val="001E09E8"/>
    <w:rsid w:val="001E1043"/>
    <w:rsid w:val="001E26B4"/>
    <w:rsid w:val="001E526C"/>
    <w:rsid w:val="001E7A8D"/>
    <w:rsid w:val="001F076A"/>
    <w:rsid w:val="001F0789"/>
    <w:rsid w:val="001F1650"/>
    <w:rsid w:val="001F189C"/>
    <w:rsid w:val="0020030B"/>
    <w:rsid w:val="00202201"/>
    <w:rsid w:val="00203164"/>
    <w:rsid w:val="00203BAA"/>
    <w:rsid w:val="002057CB"/>
    <w:rsid w:val="002063ED"/>
    <w:rsid w:val="00206793"/>
    <w:rsid w:val="0021094E"/>
    <w:rsid w:val="00212BF2"/>
    <w:rsid w:val="00212DCE"/>
    <w:rsid w:val="002147BF"/>
    <w:rsid w:val="00215B31"/>
    <w:rsid w:val="00217045"/>
    <w:rsid w:val="00217536"/>
    <w:rsid w:val="00222BF0"/>
    <w:rsid w:val="002233C1"/>
    <w:rsid w:val="00223C5C"/>
    <w:rsid w:val="00223D7C"/>
    <w:rsid w:val="00224A0B"/>
    <w:rsid w:val="00232D4B"/>
    <w:rsid w:val="00233495"/>
    <w:rsid w:val="002338D6"/>
    <w:rsid w:val="00233BC3"/>
    <w:rsid w:val="00235777"/>
    <w:rsid w:val="00235815"/>
    <w:rsid w:val="0023713D"/>
    <w:rsid w:val="00240DA9"/>
    <w:rsid w:val="002412CC"/>
    <w:rsid w:val="00241C57"/>
    <w:rsid w:val="002457B8"/>
    <w:rsid w:val="0024676B"/>
    <w:rsid w:val="00251556"/>
    <w:rsid w:val="00252A46"/>
    <w:rsid w:val="002533BE"/>
    <w:rsid w:val="002541B5"/>
    <w:rsid w:val="002550AB"/>
    <w:rsid w:val="00260AD4"/>
    <w:rsid w:val="00261033"/>
    <w:rsid w:val="00261953"/>
    <w:rsid w:val="00261D76"/>
    <w:rsid w:val="00262D85"/>
    <w:rsid w:val="00263CA3"/>
    <w:rsid w:val="00264A89"/>
    <w:rsid w:val="00265D5C"/>
    <w:rsid w:val="00265DF5"/>
    <w:rsid w:val="00266F30"/>
    <w:rsid w:val="0027307D"/>
    <w:rsid w:val="00274134"/>
    <w:rsid w:val="00277A70"/>
    <w:rsid w:val="00280BEA"/>
    <w:rsid w:val="00281D3F"/>
    <w:rsid w:val="00284FBC"/>
    <w:rsid w:val="00285556"/>
    <w:rsid w:val="00285E1F"/>
    <w:rsid w:val="00287526"/>
    <w:rsid w:val="00292871"/>
    <w:rsid w:val="00293BBD"/>
    <w:rsid w:val="00294CBB"/>
    <w:rsid w:val="00294E5E"/>
    <w:rsid w:val="002954EB"/>
    <w:rsid w:val="00295FEF"/>
    <w:rsid w:val="002A109C"/>
    <w:rsid w:val="002A2600"/>
    <w:rsid w:val="002A40C2"/>
    <w:rsid w:val="002A599A"/>
    <w:rsid w:val="002A731A"/>
    <w:rsid w:val="002B045E"/>
    <w:rsid w:val="002B1CA1"/>
    <w:rsid w:val="002B2EC9"/>
    <w:rsid w:val="002B4107"/>
    <w:rsid w:val="002C1E7D"/>
    <w:rsid w:val="002C224F"/>
    <w:rsid w:val="002C7253"/>
    <w:rsid w:val="002D0802"/>
    <w:rsid w:val="002D3418"/>
    <w:rsid w:val="002D7921"/>
    <w:rsid w:val="002E187F"/>
    <w:rsid w:val="002E25AE"/>
    <w:rsid w:val="002E3140"/>
    <w:rsid w:val="002E4839"/>
    <w:rsid w:val="002F0FA9"/>
    <w:rsid w:val="002F2D96"/>
    <w:rsid w:val="002F3D55"/>
    <w:rsid w:val="002F3E7E"/>
    <w:rsid w:val="002F5178"/>
    <w:rsid w:val="002F6D41"/>
    <w:rsid w:val="002F713F"/>
    <w:rsid w:val="00300A62"/>
    <w:rsid w:val="003037EC"/>
    <w:rsid w:val="003038CF"/>
    <w:rsid w:val="00304AE8"/>
    <w:rsid w:val="003052AD"/>
    <w:rsid w:val="00305764"/>
    <w:rsid w:val="0030651D"/>
    <w:rsid w:val="00310EE3"/>
    <w:rsid w:val="00314537"/>
    <w:rsid w:val="00314903"/>
    <w:rsid w:val="00314E39"/>
    <w:rsid w:val="003152F8"/>
    <w:rsid w:val="00316ABA"/>
    <w:rsid w:val="00317493"/>
    <w:rsid w:val="00321421"/>
    <w:rsid w:val="003277B9"/>
    <w:rsid w:val="00331650"/>
    <w:rsid w:val="003320AF"/>
    <w:rsid w:val="00337FB7"/>
    <w:rsid w:val="0034090C"/>
    <w:rsid w:val="00341112"/>
    <w:rsid w:val="00342911"/>
    <w:rsid w:val="0034457A"/>
    <w:rsid w:val="00344CEA"/>
    <w:rsid w:val="00344D73"/>
    <w:rsid w:val="00345095"/>
    <w:rsid w:val="00345FEB"/>
    <w:rsid w:val="003478E6"/>
    <w:rsid w:val="00347BF7"/>
    <w:rsid w:val="00350965"/>
    <w:rsid w:val="00354584"/>
    <w:rsid w:val="00355299"/>
    <w:rsid w:val="0035661F"/>
    <w:rsid w:val="003605BF"/>
    <w:rsid w:val="00363847"/>
    <w:rsid w:val="00363B7E"/>
    <w:rsid w:val="003648D2"/>
    <w:rsid w:val="00364FB5"/>
    <w:rsid w:val="00366D42"/>
    <w:rsid w:val="00370F5C"/>
    <w:rsid w:val="00373CD6"/>
    <w:rsid w:val="00375840"/>
    <w:rsid w:val="00376584"/>
    <w:rsid w:val="00377F27"/>
    <w:rsid w:val="00382CF2"/>
    <w:rsid w:val="003831BB"/>
    <w:rsid w:val="00383309"/>
    <w:rsid w:val="00384E5A"/>
    <w:rsid w:val="003854BB"/>
    <w:rsid w:val="00385A03"/>
    <w:rsid w:val="003867D0"/>
    <w:rsid w:val="003870A7"/>
    <w:rsid w:val="0038790C"/>
    <w:rsid w:val="00390877"/>
    <w:rsid w:val="00390C3A"/>
    <w:rsid w:val="00391318"/>
    <w:rsid w:val="0039368E"/>
    <w:rsid w:val="003964A6"/>
    <w:rsid w:val="00397271"/>
    <w:rsid w:val="003A009A"/>
    <w:rsid w:val="003A14AC"/>
    <w:rsid w:val="003A214D"/>
    <w:rsid w:val="003A21A0"/>
    <w:rsid w:val="003A3141"/>
    <w:rsid w:val="003A393A"/>
    <w:rsid w:val="003A436C"/>
    <w:rsid w:val="003A43E5"/>
    <w:rsid w:val="003B1652"/>
    <w:rsid w:val="003B3E04"/>
    <w:rsid w:val="003B46D8"/>
    <w:rsid w:val="003B524C"/>
    <w:rsid w:val="003B54FD"/>
    <w:rsid w:val="003B6ADE"/>
    <w:rsid w:val="003B6D82"/>
    <w:rsid w:val="003C0B5E"/>
    <w:rsid w:val="003C0BF5"/>
    <w:rsid w:val="003C1B0A"/>
    <w:rsid w:val="003C2346"/>
    <w:rsid w:val="003C23AA"/>
    <w:rsid w:val="003C3089"/>
    <w:rsid w:val="003C3E11"/>
    <w:rsid w:val="003C5C22"/>
    <w:rsid w:val="003C707B"/>
    <w:rsid w:val="003C7DE1"/>
    <w:rsid w:val="003D0060"/>
    <w:rsid w:val="003D09A9"/>
    <w:rsid w:val="003D115F"/>
    <w:rsid w:val="003D357A"/>
    <w:rsid w:val="003D4AAB"/>
    <w:rsid w:val="003D4DF7"/>
    <w:rsid w:val="003D5011"/>
    <w:rsid w:val="003D7552"/>
    <w:rsid w:val="003D796E"/>
    <w:rsid w:val="003D7A31"/>
    <w:rsid w:val="003E271E"/>
    <w:rsid w:val="003E27EE"/>
    <w:rsid w:val="003E43D1"/>
    <w:rsid w:val="003E4EEF"/>
    <w:rsid w:val="003E642D"/>
    <w:rsid w:val="003F0421"/>
    <w:rsid w:val="003F0D46"/>
    <w:rsid w:val="003F6B13"/>
    <w:rsid w:val="003F79ED"/>
    <w:rsid w:val="003F7BD4"/>
    <w:rsid w:val="004024F0"/>
    <w:rsid w:val="0040253E"/>
    <w:rsid w:val="00402969"/>
    <w:rsid w:val="004033F8"/>
    <w:rsid w:val="00411916"/>
    <w:rsid w:val="004134A7"/>
    <w:rsid w:val="00413E86"/>
    <w:rsid w:val="0041730B"/>
    <w:rsid w:val="004230B5"/>
    <w:rsid w:val="00424801"/>
    <w:rsid w:val="0042531A"/>
    <w:rsid w:val="00425689"/>
    <w:rsid w:val="0042628C"/>
    <w:rsid w:val="0043209E"/>
    <w:rsid w:val="004334A9"/>
    <w:rsid w:val="004345F2"/>
    <w:rsid w:val="0043529B"/>
    <w:rsid w:val="00435ACD"/>
    <w:rsid w:val="004425F9"/>
    <w:rsid w:val="0044371B"/>
    <w:rsid w:val="00443CD3"/>
    <w:rsid w:val="004444F8"/>
    <w:rsid w:val="0044541D"/>
    <w:rsid w:val="00446AAF"/>
    <w:rsid w:val="00447043"/>
    <w:rsid w:val="0045417C"/>
    <w:rsid w:val="0045491F"/>
    <w:rsid w:val="00454E8A"/>
    <w:rsid w:val="00456B0E"/>
    <w:rsid w:val="00460385"/>
    <w:rsid w:val="00460779"/>
    <w:rsid w:val="0046391D"/>
    <w:rsid w:val="00463E99"/>
    <w:rsid w:val="004653E3"/>
    <w:rsid w:val="00466C0D"/>
    <w:rsid w:val="00467C2B"/>
    <w:rsid w:val="004715D7"/>
    <w:rsid w:val="004801A8"/>
    <w:rsid w:val="004808D9"/>
    <w:rsid w:val="00485FAA"/>
    <w:rsid w:val="004867BA"/>
    <w:rsid w:val="00487B0D"/>
    <w:rsid w:val="00490703"/>
    <w:rsid w:val="00493AEB"/>
    <w:rsid w:val="00495170"/>
    <w:rsid w:val="00495369"/>
    <w:rsid w:val="0049658E"/>
    <w:rsid w:val="004967F5"/>
    <w:rsid w:val="004972D2"/>
    <w:rsid w:val="004A080D"/>
    <w:rsid w:val="004A0F1E"/>
    <w:rsid w:val="004A10BB"/>
    <w:rsid w:val="004A1497"/>
    <w:rsid w:val="004A195C"/>
    <w:rsid w:val="004A2E2B"/>
    <w:rsid w:val="004A72AA"/>
    <w:rsid w:val="004B0036"/>
    <w:rsid w:val="004B34B7"/>
    <w:rsid w:val="004B6089"/>
    <w:rsid w:val="004B6A6E"/>
    <w:rsid w:val="004B6B6D"/>
    <w:rsid w:val="004B6B71"/>
    <w:rsid w:val="004B7668"/>
    <w:rsid w:val="004B7D82"/>
    <w:rsid w:val="004C17F6"/>
    <w:rsid w:val="004C287F"/>
    <w:rsid w:val="004C3182"/>
    <w:rsid w:val="004C34AF"/>
    <w:rsid w:val="004C5385"/>
    <w:rsid w:val="004C55DA"/>
    <w:rsid w:val="004D0DA8"/>
    <w:rsid w:val="004D1392"/>
    <w:rsid w:val="004D5BE4"/>
    <w:rsid w:val="004D6DAD"/>
    <w:rsid w:val="004E193E"/>
    <w:rsid w:val="004E2DCF"/>
    <w:rsid w:val="004E36A6"/>
    <w:rsid w:val="004E68C2"/>
    <w:rsid w:val="004E7000"/>
    <w:rsid w:val="004F010C"/>
    <w:rsid w:val="004F27B7"/>
    <w:rsid w:val="004F68F5"/>
    <w:rsid w:val="004F6AC1"/>
    <w:rsid w:val="004F6EEB"/>
    <w:rsid w:val="00500389"/>
    <w:rsid w:val="0050157A"/>
    <w:rsid w:val="005027D0"/>
    <w:rsid w:val="00502E17"/>
    <w:rsid w:val="0050364D"/>
    <w:rsid w:val="005073A3"/>
    <w:rsid w:val="005101BD"/>
    <w:rsid w:val="005106F3"/>
    <w:rsid w:val="005131AF"/>
    <w:rsid w:val="00513D6A"/>
    <w:rsid w:val="00514AD0"/>
    <w:rsid w:val="0051518E"/>
    <w:rsid w:val="005156DC"/>
    <w:rsid w:val="00515F7A"/>
    <w:rsid w:val="005212E5"/>
    <w:rsid w:val="0052400F"/>
    <w:rsid w:val="00524A25"/>
    <w:rsid w:val="0052758B"/>
    <w:rsid w:val="00527C81"/>
    <w:rsid w:val="0053392E"/>
    <w:rsid w:val="0053534A"/>
    <w:rsid w:val="0053646F"/>
    <w:rsid w:val="00536668"/>
    <w:rsid w:val="005374F9"/>
    <w:rsid w:val="00537816"/>
    <w:rsid w:val="00543A35"/>
    <w:rsid w:val="00543C1E"/>
    <w:rsid w:val="00543D61"/>
    <w:rsid w:val="00544DE0"/>
    <w:rsid w:val="005459D7"/>
    <w:rsid w:val="00545CA0"/>
    <w:rsid w:val="0054639F"/>
    <w:rsid w:val="00546DEE"/>
    <w:rsid w:val="00550729"/>
    <w:rsid w:val="00551824"/>
    <w:rsid w:val="005570E3"/>
    <w:rsid w:val="00557D52"/>
    <w:rsid w:val="00557D73"/>
    <w:rsid w:val="005613EE"/>
    <w:rsid w:val="005627D9"/>
    <w:rsid w:val="00562D22"/>
    <w:rsid w:val="00563955"/>
    <w:rsid w:val="0056425D"/>
    <w:rsid w:val="005670D1"/>
    <w:rsid w:val="005675AA"/>
    <w:rsid w:val="00567D3F"/>
    <w:rsid w:val="005715CA"/>
    <w:rsid w:val="00571C3B"/>
    <w:rsid w:val="00573C96"/>
    <w:rsid w:val="0057405C"/>
    <w:rsid w:val="00574617"/>
    <w:rsid w:val="00574E45"/>
    <w:rsid w:val="00576C4F"/>
    <w:rsid w:val="00580432"/>
    <w:rsid w:val="0058176D"/>
    <w:rsid w:val="00583D8D"/>
    <w:rsid w:val="005871E5"/>
    <w:rsid w:val="00587FA0"/>
    <w:rsid w:val="005929D6"/>
    <w:rsid w:val="0059459E"/>
    <w:rsid w:val="00594DB7"/>
    <w:rsid w:val="00597FFB"/>
    <w:rsid w:val="005A4EFD"/>
    <w:rsid w:val="005B0C6E"/>
    <w:rsid w:val="005B2CD7"/>
    <w:rsid w:val="005B386A"/>
    <w:rsid w:val="005B4636"/>
    <w:rsid w:val="005B4FF1"/>
    <w:rsid w:val="005B6E12"/>
    <w:rsid w:val="005B74A9"/>
    <w:rsid w:val="005C25C9"/>
    <w:rsid w:val="005C26A2"/>
    <w:rsid w:val="005C426F"/>
    <w:rsid w:val="005C5B5F"/>
    <w:rsid w:val="005C7862"/>
    <w:rsid w:val="005C79B3"/>
    <w:rsid w:val="005D3D61"/>
    <w:rsid w:val="005D49E1"/>
    <w:rsid w:val="005D5602"/>
    <w:rsid w:val="005E25A1"/>
    <w:rsid w:val="005E78C4"/>
    <w:rsid w:val="005F6DF8"/>
    <w:rsid w:val="005F7E3F"/>
    <w:rsid w:val="006034A9"/>
    <w:rsid w:val="0060485F"/>
    <w:rsid w:val="006055DC"/>
    <w:rsid w:val="0060627A"/>
    <w:rsid w:val="00606335"/>
    <w:rsid w:val="00606AB1"/>
    <w:rsid w:val="00607EBF"/>
    <w:rsid w:val="00611D34"/>
    <w:rsid w:val="00611DBD"/>
    <w:rsid w:val="00613D7F"/>
    <w:rsid w:val="00614409"/>
    <w:rsid w:val="00616206"/>
    <w:rsid w:val="0061699A"/>
    <w:rsid w:val="00617DB8"/>
    <w:rsid w:val="00620B6D"/>
    <w:rsid w:val="00620E67"/>
    <w:rsid w:val="006217D0"/>
    <w:rsid w:val="0062180A"/>
    <w:rsid w:val="00631EB9"/>
    <w:rsid w:val="00632650"/>
    <w:rsid w:val="006343EB"/>
    <w:rsid w:val="006348B0"/>
    <w:rsid w:val="00636A32"/>
    <w:rsid w:val="00637CFE"/>
    <w:rsid w:val="00637F5C"/>
    <w:rsid w:val="0064676F"/>
    <w:rsid w:val="00646FEA"/>
    <w:rsid w:val="006513DA"/>
    <w:rsid w:val="00652D57"/>
    <w:rsid w:val="00654B25"/>
    <w:rsid w:val="006552C0"/>
    <w:rsid w:val="00660954"/>
    <w:rsid w:val="00660E16"/>
    <w:rsid w:val="00661764"/>
    <w:rsid w:val="0066223D"/>
    <w:rsid w:val="00662336"/>
    <w:rsid w:val="00664B18"/>
    <w:rsid w:val="00667EC5"/>
    <w:rsid w:val="00670E90"/>
    <w:rsid w:val="00671415"/>
    <w:rsid w:val="00672031"/>
    <w:rsid w:val="00672BC8"/>
    <w:rsid w:val="00676AC7"/>
    <w:rsid w:val="00676D4D"/>
    <w:rsid w:val="0067706B"/>
    <w:rsid w:val="00680018"/>
    <w:rsid w:val="006808AA"/>
    <w:rsid w:val="00687658"/>
    <w:rsid w:val="006913AC"/>
    <w:rsid w:val="00691CF6"/>
    <w:rsid w:val="00693C20"/>
    <w:rsid w:val="00694D11"/>
    <w:rsid w:val="00695A51"/>
    <w:rsid w:val="00695A5B"/>
    <w:rsid w:val="00695C48"/>
    <w:rsid w:val="00695D36"/>
    <w:rsid w:val="0069611E"/>
    <w:rsid w:val="00696FAF"/>
    <w:rsid w:val="006A0D27"/>
    <w:rsid w:val="006A163A"/>
    <w:rsid w:val="006A299A"/>
    <w:rsid w:val="006A5D7C"/>
    <w:rsid w:val="006A71E9"/>
    <w:rsid w:val="006A73E5"/>
    <w:rsid w:val="006B1D2F"/>
    <w:rsid w:val="006B2E85"/>
    <w:rsid w:val="006B2F46"/>
    <w:rsid w:val="006B3243"/>
    <w:rsid w:val="006B6490"/>
    <w:rsid w:val="006C0336"/>
    <w:rsid w:val="006C13A7"/>
    <w:rsid w:val="006C1F48"/>
    <w:rsid w:val="006C261F"/>
    <w:rsid w:val="006C2CB0"/>
    <w:rsid w:val="006C36EE"/>
    <w:rsid w:val="006C3732"/>
    <w:rsid w:val="006C3A59"/>
    <w:rsid w:val="006C6914"/>
    <w:rsid w:val="006C7266"/>
    <w:rsid w:val="006C7B09"/>
    <w:rsid w:val="006D05B0"/>
    <w:rsid w:val="006D213F"/>
    <w:rsid w:val="006D67C6"/>
    <w:rsid w:val="006E08CA"/>
    <w:rsid w:val="006E2102"/>
    <w:rsid w:val="006E23E1"/>
    <w:rsid w:val="006E6123"/>
    <w:rsid w:val="006E6393"/>
    <w:rsid w:val="006E6AC7"/>
    <w:rsid w:val="006F1830"/>
    <w:rsid w:val="006F2E20"/>
    <w:rsid w:val="006F49F9"/>
    <w:rsid w:val="006F5F75"/>
    <w:rsid w:val="007016C6"/>
    <w:rsid w:val="00701F97"/>
    <w:rsid w:val="007029A9"/>
    <w:rsid w:val="00703E20"/>
    <w:rsid w:val="00703E36"/>
    <w:rsid w:val="00706F7B"/>
    <w:rsid w:val="00711C59"/>
    <w:rsid w:val="00711EAD"/>
    <w:rsid w:val="007150A8"/>
    <w:rsid w:val="0072145F"/>
    <w:rsid w:val="00724F05"/>
    <w:rsid w:val="00725D9A"/>
    <w:rsid w:val="007262F0"/>
    <w:rsid w:val="0072780E"/>
    <w:rsid w:val="00727944"/>
    <w:rsid w:val="00731BC2"/>
    <w:rsid w:val="00737085"/>
    <w:rsid w:val="007412EE"/>
    <w:rsid w:val="007414B4"/>
    <w:rsid w:val="00742851"/>
    <w:rsid w:val="00742CE3"/>
    <w:rsid w:val="0074516B"/>
    <w:rsid w:val="0074798B"/>
    <w:rsid w:val="00751356"/>
    <w:rsid w:val="00752199"/>
    <w:rsid w:val="007523FD"/>
    <w:rsid w:val="00752F0C"/>
    <w:rsid w:val="00753BC1"/>
    <w:rsid w:val="00754FD8"/>
    <w:rsid w:val="007561D3"/>
    <w:rsid w:val="007567CA"/>
    <w:rsid w:val="00756CD4"/>
    <w:rsid w:val="0075734B"/>
    <w:rsid w:val="0076413C"/>
    <w:rsid w:val="007650E4"/>
    <w:rsid w:val="007651FC"/>
    <w:rsid w:val="00765540"/>
    <w:rsid w:val="00765610"/>
    <w:rsid w:val="00765C75"/>
    <w:rsid w:val="00766667"/>
    <w:rsid w:val="007711E0"/>
    <w:rsid w:val="0077257F"/>
    <w:rsid w:val="00773A7E"/>
    <w:rsid w:val="00774B9D"/>
    <w:rsid w:val="00775377"/>
    <w:rsid w:val="00776132"/>
    <w:rsid w:val="00777249"/>
    <w:rsid w:val="00777580"/>
    <w:rsid w:val="00780ADC"/>
    <w:rsid w:val="00780D7F"/>
    <w:rsid w:val="00782094"/>
    <w:rsid w:val="00783A5D"/>
    <w:rsid w:val="007865EC"/>
    <w:rsid w:val="00787381"/>
    <w:rsid w:val="007924A9"/>
    <w:rsid w:val="00792D7B"/>
    <w:rsid w:val="00795418"/>
    <w:rsid w:val="007A3320"/>
    <w:rsid w:val="007A39F8"/>
    <w:rsid w:val="007A3E06"/>
    <w:rsid w:val="007A4353"/>
    <w:rsid w:val="007A4649"/>
    <w:rsid w:val="007A4685"/>
    <w:rsid w:val="007A632A"/>
    <w:rsid w:val="007B123B"/>
    <w:rsid w:val="007B1691"/>
    <w:rsid w:val="007B239C"/>
    <w:rsid w:val="007B3DBB"/>
    <w:rsid w:val="007B3E6C"/>
    <w:rsid w:val="007B3FFA"/>
    <w:rsid w:val="007C008F"/>
    <w:rsid w:val="007C0454"/>
    <w:rsid w:val="007C0A1D"/>
    <w:rsid w:val="007C478E"/>
    <w:rsid w:val="007C6311"/>
    <w:rsid w:val="007C69A0"/>
    <w:rsid w:val="007D3698"/>
    <w:rsid w:val="007D4E52"/>
    <w:rsid w:val="007D613E"/>
    <w:rsid w:val="007D64BD"/>
    <w:rsid w:val="007D707B"/>
    <w:rsid w:val="007D7DBE"/>
    <w:rsid w:val="007E0A36"/>
    <w:rsid w:val="007E1ED0"/>
    <w:rsid w:val="007E660C"/>
    <w:rsid w:val="007E7B0F"/>
    <w:rsid w:val="007F10B8"/>
    <w:rsid w:val="007F1225"/>
    <w:rsid w:val="007F2FAD"/>
    <w:rsid w:val="007F7727"/>
    <w:rsid w:val="007F7E5C"/>
    <w:rsid w:val="0080120F"/>
    <w:rsid w:val="00801A18"/>
    <w:rsid w:val="00802585"/>
    <w:rsid w:val="00802BDE"/>
    <w:rsid w:val="008034FC"/>
    <w:rsid w:val="008038FE"/>
    <w:rsid w:val="00803E52"/>
    <w:rsid w:val="00803E68"/>
    <w:rsid w:val="0080446A"/>
    <w:rsid w:val="00807712"/>
    <w:rsid w:val="00810116"/>
    <w:rsid w:val="00810D26"/>
    <w:rsid w:val="00813B96"/>
    <w:rsid w:val="00814CFB"/>
    <w:rsid w:val="008161DD"/>
    <w:rsid w:val="00816A95"/>
    <w:rsid w:val="00816BF6"/>
    <w:rsid w:val="0081704F"/>
    <w:rsid w:val="008175EC"/>
    <w:rsid w:val="00820CE2"/>
    <w:rsid w:val="00822750"/>
    <w:rsid w:val="0082339E"/>
    <w:rsid w:val="00824168"/>
    <w:rsid w:val="0082465B"/>
    <w:rsid w:val="0082542E"/>
    <w:rsid w:val="008256D1"/>
    <w:rsid w:val="0082574B"/>
    <w:rsid w:val="008263D0"/>
    <w:rsid w:val="0082725D"/>
    <w:rsid w:val="00830E98"/>
    <w:rsid w:val="008350BA"/>
    <w:rsid w:val="00835F91"/>
    <w:rsid w:val="0083747A"/>
    <w:rsid w:val="0084002E"/>
    <w:rsid w:val="0084027D"/>
    <w:rsid w:val="00840445"/>
    <w:rsid w:val="008423D5"/>
    <w:rsid w:val="008429B9"/>
    <w:rsid w:val="00843A49"/>
    <w:rsid w:val="00853FFF"/>
    <w:rsid w:val="00854CB5"/>
    <w:rsid w:val="00856892"/>
    <w:rsid w:val="00857061"/>
    <w:rsid w:val="00861293"/>
    <w:rsid w:val="008616D0"/>
    <w:rsid w:val="008626A4"/>
    <w:rsid w:val="00863692"/>
    <w:rsid w:val="008706BF"/>
    <w:rsid w:val="00870757"/>
    <w:rsid w:val="008726FF"/>
    <w:rsid w:val="00872B5E"/>
    <w:rsid w:val="00874698"/>
    <w:rsid w:val="008748D8"/>
    <w:rsid w:val="00876F3E"/>
    <w:rsid w:val="00877163"/>
    <w:rsid w:val="008774FE"/>
    <w:rsid w:val="0087788A"/>
    <w:rsid w:val="00877E44"/>
    <w:rsid w:val="00880CCA"/>
    <w:rsid w:val="00881627"/>
    <w:rsid w:val="008829AC"/>
    <w:rsid w:val="00885672"/>
    <w:rsid w:val="00885E31"/>
    <w:rsid w:val="0089011E"/>
    <w:rsid w:val="00890F97"/>
    <w:rsid w:val="00891832"/>
    <w:rsid w:val="00892C65"/>
    <w:rsid w:val="00896A4A"/>
    <w:rsid w:val="00896B3A"/>
    <w:rsid w:val="008A15C9"/>
    <w:rsid w:val="008A20E3"/>
    <w:rsid w:val="008A4B17"/>
    <w:rsid w:val="008A71C6"/>
    <w:rsid w:val="008B2AC2"/>
    <w:rsid w:val="008B427D"/>
    <w:rsid w:val="008B7D09"/>
    <w:rsid w:val="008C0817"/>
    <w:rsid w:val="008C3A16"/>
    <w:rsid w:val="008C4874"/>
    <w:rsid w:val="008C5231"/>
    <w:rsid w:val="008C5268"/>
    <w:rsid w:val="008C5C42"/>
    <w:rsid w:val="008C7ABB"/>
    <w:rsid w:val="008D1628"/>
    <w:rsid w:val="008D1F90"/>
    <w:rsid w:val="008D20E5"/>
    <w:rsid w:val="008D37AB"/>
    <w:rsid w:val="008D417E"/>
    <w:rsid w:val="008D4CEF"/>
    <w:rsid w:val="008D5DBB"/>
    <w:rsid w:val="008D6880"/>
    <w:rsid w:val="008D6D83"/>
    <w:rsid w:val="008E4DF8"/>
    <w:rsid w:val="008F379C"/>
    <w:rsid w:val="008F5202"/>
    <w:rsid w:val="008F5738"/>
    <w:rsid w:val="008F5D6F"/>
    <w:rsid w:val="0090173D"/>
    <w:rsid w:val="00903158"/>
    <w:rsid w:val="00904E27"/>
    <w:rsid w:val="0090504B"/>
    <w:rsid w:val="009063A0"/>
    <w:rsid w:val="0090729C"/>
    <w:rsid w:val="00911CB3"/>
    <w:rsid w:val="00920CD9"/>
    <w:rsid w:val="0092250B"/>
    <w:rsid w:val="009244C0"/>
    <w:rsid w:val="00926E79"/>
    <w:rsid w:val="00930321"/>
    <w:rsid w:val="0093050B"/>
    <w:rsid w:val="00931CF2"/>
    <w:rsid w:val="00932578"/>
    <w:rsid w:val="009326C3"/>
    <w:rsid w:val="00932FF9"/>
    <w:rsid w:val="00933526"/>
    <w:rsid w:val="0094130A"/>
    <w:rsid w:val="00941CF5"/>
    <w:rsid w:val="00944BA6"/>
    <w:rsid w:val="009455CC"/>
    <w:rsid w:val="00945DB9"/>
    <w:rsid w:val="00945FC4"/>
    <w:rsid w:val="00946CB9"/>
    <w:rsid w:val="00954D0D"/>
    <w:rsid w:val="009609FE"/>
    <w:rsid w:val="00963738"/>
    <w:rsid w:val="00963966"/>
    <w:rsid w:val="00963A84"/>
    <w:rsid w:val="009650DC"/>
    <w:rsid w:val="00966F27"/>
    <w:rsid w:val="00970C41"/>
    <w:rsid w:val="00971537"/>
    <w:rsid w:val="009767CE"/>
    <w:rsid w:val="009808F1"/>
    <w:rsid w:val="009813AC"/>
    <w:rsid w:val="00984253"/>
    <w:rsid w:val="00986158"/>
    <w:rsid w:val="009864A8"/>
    <w:rsid w:val="00986677"/>
    <w:rsid w:val="00987881"/>
    <w:rsid w:val="009900DE"/>
    <w:rsid w:val="00990989"/>
    <w:rsid w:val="00990F95"/>
    <w:rsid w:val="009A2349"/>
    <w:rsid w:val="009A2D24"/>
    <w:rsid w:val="009A5BFD"/>
    <w:rsid w:val="009A5EE2"/>
    <w:rsid w:val="009A5F9E"/>
    <w:rsid w:val="009A6F40"/>
    <w:rsid w:val="009A70AF"/>
    <w:rsid w:val="009A7BE0"/>
    <w:rsid w:val="009B0F62"/>
    <w:rsid w:val="009B16FB"/>
    <w:rsid w:val="009B3D59"/>
    <w:rsid w:val="009B4E5D"/>
    <w:rsid w:val="009B63D8"/>
    <w:rsid w:val="009B667B"/>
    <w:rsid w:val="009C1F10"/>
    <w:rsid w:val="009C3D6E"/>
    <w:rsid w:val="009C5CCE"/>
    <w:rsid w:val="009C703F"/>
    <w:rsid w:val="009C7C3C"/>
    <w:rsid w:val="009D15DE"/>
    <w:rsid w:val="009D270D"/>
    <w:rsid w:val="009D49B5"/>
    <w:rsid w:val="009D509D"/>
    <w:rsid w:val="009D6D91"/>
    <w:rsid w:val="009E1238"/>
    <w:rsid w:val="009E27AF"/>
    <w:rsid w:val="009E37E6"/>
    <w:rsid w:val="009E4154"/>
    <w:rsid w:val="009E7037"/>
    <w:rsid w:val="009F0530"/>
    <w:rsid w:val="009F0D31"/>
    <w:rsid w:val="009F1782"/>
    <w:rsid w:val="009F1ED1"/>
    <w:rsid w:val="009F2FF5"/>
    <w:rsid w:val="009F3CA7"/>
    <w:rsid w:val="009F5111"/>
    <w:rsid w:val="009F6319"/>
    <w:rsid w:val="009F6373"/>
    <w:rsid w:val="00A003EA"/>
    <w:rsid w:val="00A00B0C"/>
    <w:rsid w:val="00A01937"/>
    <w:rsid w:val="00A0198B"/>
    <w:rsid w:val="00A01C40"/>
    <w:rsid w:val="00A062F4"/>
    <w:rsid w:val="00A06659"/>
    <w:rsid w:val="00A06F38"/>
    <w:rsid w:val="00A10651"/>
    <w:rsid w:val="00A1132A"/>
    <w:rsid w:val="00A11A52"/>
    <w:rsid w:val="00A14AF1"/>
    <w:rsid w:val="00A177FC"/>
    <w:rsid w:val="00A225D5"/>
    <w:rsid w:val="00A254E0"/>
    <w:rsid w:val="00A26DFC"/>
    <w:rsid w:val="00A278DF"/>
    <w:rsid w:val="00A329E3"/>
    <w:rsid w:val="00A35FC5"/>
    <w:rsid w:val="00A36034"/>
    <w:rsid w:val="00A360D4"/>
    <w:rsid w:val="00A3643A"/>
    <w:rsid w:val="00A40660"/>
    <w:rsid w:val="00A41B8E"/>
    <w:rsid w:val="00A440A6"/>
    <w:rsid w:val="00A4590C"/>
    <w:rsid w:val="00A5010D"/>
    <w:rsid w:val="00A507BA"/>
    <w:rsid w:val="00A539EB"/>
    <w:rsid w:val="00A53E95"/>
    <w:rsid w:val="00A55D0B"/>
    <w:rsid w:val="00A565F7"/>
    <w:rsid w:val="00A566DA"/>
    <w:rsid w:val="00A56D1F"/>
    <w:rsid w:val="00A6039A"/>
    <w:rsid w:val="00A6302A"/>
    <w:rsid w:val="00A652A4"/>
    <w:rsid w:val="00A652B3"/>
    <w:rsid w:val="00A65587"/>
    <w:rsid w:val="00A65ECB"/>
    <w:rsid w:val="00A66832"/>
    <w:rsid w:val="00A66FCB"/>
    <w:rsid w:val="00A67D53"/>
    <w:rsid w:val="00A72B1B"/>
    <w:rsid w:val="00A73F06"/>
    <w:rsid w:val="00A756A4"/>
    <w:rsid w:val="00A804E3"/>
    <w:rsid w:val="00A809E7"/>
    <w:rsid w:val="00A81231"/>
    <w:rsid w:val="00A81C78"/>
    <w:rsid w:val="00A8201C"/>
    <w:rsid w:val="00A82C83"/>
    <w:rsid w:val="00A834B4"/>
    <w:rsid w:val="00A842FE"/>
    <w:rsid w:val="00A8461F"/>
    <w:rsid w:val="00A846BD"/>
    <w:rsid w:val="00A84884"/>
    <w:rsid w:val="00A8642F"/>
    <w:rsid w:val="00A90919"/>
    <w:rsid w:val="00A90985"/>
    <w:rsid w:val="00A91B96"/>
    <w:rsid w:val="00A92D93"/>
    <w:rsid w:val="00A9312E"/>
    <w:rsid w:val="00A95874"/>
    <w:rsid w:val="00A9669D"/>
    <w:rsid w:val="00A96A8A"/>
    <w:rsid w:val="00AA0026"/>
    <w:rsid w:val="00AA0B15"/>
    <w:rsid w:val="00AA1589"/>
    <w:rsid w:val="00AA35BA"/>
    <w:rsid w:val="00AA399B"/>
    <w:rsid w:val="00AA6184"/>
    <w:rsid w:val="00AB1012"/>
    <w:rsid w:val="00AB15AC"/>
    <w:rsid w:val="00AB4B4D"/>
    <w:rsid w:val="00AB715B"/>
    <w:rsid w:val="00AB730C"/>
    <w:rsid w:val="00AB7797"/>
    <w:rsid w:val="00AC20DF"/>
    <w:rsid w:val="00AC54BD"/>
    <w:rsid w:val="00AD04BB"/>
    <w:rsid w:val="00AD0CEC"/>
    <w:rsid w:val="00AD1686"/>
    <w:rsid w:val="00AD27BE"/>
    <w:rsid w:val="00AD467A"/>
    <w:rsid w:val="00AD7D7C"/>
    <w:rsid w:val="00AE0705"/>
    <w:rsid w:val="00AE2EEB"/>
    <w:rsid w:val="00AE4120"/>
    <w:rsid w:val="00AE5BEB"/>
    <w:rsid w:val="00AE7ACA"/>
    <w:rsid w:val="00AF1029"/>
    <w:rsid w:val="00AF1D67"/>
    <w:rsid w:val="00AF2DE5"/>
    <w:rsid w:val="00AF6FD9"/>
    <w:rsid w:val="00B02AD0"/>
    <w:rsid w:val="00B02BBA"/>
    <w:rsid w:val="00B0423A"/>
    <w:rsid w:val="00B04ED4"/>
    <w:rsid w:val="00B10370"/>
    <w:rsid w:val="00B10486"/>
    <w:rsid w:val="00B109AC"/>
    <w:rsid w:val="00B10D40"/>
    <w:rsid w:val="00B1287F"/>
    <w:rsid w:val="00B13F74"/>
    <w:rsid w:val="00B14C94"/>
    <w:rsid w:val="00B1591C"/>
    <w:rsid w:val="00B17164"/>
    <w:rsid w:val="00B17625"/>
    <w:rsid w:val="00B17F06"/>
    <w:rsid w:val="00B238F1"/>
    <w:rsid w:val="00B23D02"/>
    <w:rsid w:val="00B25660"/>
    <w:rsid w:val="00B27212"/>
    <w:rsid w:val="00B34276"/>
    <w:rsid w:val="00B34D3A"/>
    <w:rsid w:val="00B34F91"/>
    <w:rsid w:val="00B35A11"/>
    <w:rsid w:val="00B36314"/>
    <w:rsid w:val="00B3736D"/>
    <w:rsid w:val="00B406E6"/>
    <w:rsid w:val="00B418B2"/>
    <w:rsid w:val="00B4216F"/>
    <w:rsid w:val="00B505E4"/>
    <w:rsid w:val="00B51468"/>
    <w:rsid w:val="00B54BE1"/>
    <w:rsid w:val="00B571E4"/>
    <w:rsid w:val="00B5745F"/>
    <w:rsid w:val="00B57768"/>
    <w:rsid w:val="00B57FB1"/>
    <w:rsid w:val="00B60A3C"/>
    <w:rsid w:val="00B614CE"/>
    <w:rsid w:val="00B62D76"/>
    <w:rsid w:val="00B6304C"/>
    <w:rsid w:val="00B65A63"/>
    <w:rsid w:val="00B708A5"/>
    <w:rsid w:val="00B70A42"/>
    <w:rsid w:val="00B70E2D"/>
    <w:rsid w:val="00B71C5F"/>
    <w:rsid w:val="00B74CEE"/>
    <w:rsid w:val="00B77009"/>
    <w:rsid w:val="00B8046C"/>
    <w:rsid w:val="00B80AC8"/>
    <w:rsid w:val="00B80F74"/>
    <w:rsid w:val="00B83D03"/>
    <w:rsid w:val="00B83F56"/>
    <w:rsid w:val="00B866CB"/>
    <w:rsid w:val="00B86FAC"/>
    <w:rsid w:val="00B87555"/>
    <w:rsid w:val="00B90530"/>
    <w:rsid w:val="00B91732"/>
    <w:rsid w:val="00B92820"/>
    <w:rsid w:val="00B92F49"/>
    <w:rsid w:val="00B932C1"/>
    <w:rsid w:val="00B9372F"/>
    <w:rsid w:val="00B93A0D"/>
    <w:rsid w:val="00B951A0"/>
    <w:rsid w:val="00B9565E"/>
    <w:rsid w:val="00BA0185"/>
    <w:rsid w:val="00BA01A8"/>
    <w:rsid w:val="00BA1196"/>
    <w:rsid w:val="00BA2169"/>
    <w:rsid w:val="00BA3E2C"/>
    <w:rsid w:val="00BA7C47"/>
    <w:rsid w:val="00BB04B7"/>
    <w:rsid w:val="00BB1138"/>
    <w:rsid w:val="00BB259A"/>
    <w:rsid w:val="00BB34DB"/>
    <w:rsid w:val="00BB574D"/>
    <w:rsid w:val="00BB6FE8"/>
    <w:rsid w:val="00BB7017"/>
    <w:rsid w:val="00BB7E09"/>
    <w:rsid w:val="00BC0FD2"/>
    <w:rsid w:val="00BC190B"/>
    <w:rsid w:val="00BC2501"/>
    <w:rsid w:val="00BC27C9"/>
    <w:rsid w:val="00BC321B"/>
    <w:rsid w:val="00BC38FC"/>
    <w:rsid w:val="00BC533B"/>
    <w:rsid w:val="00BC551C"/>
    <w:rsid w:val="00BC6D9B"/>
    <w:rsid w:val="00BD09D1"/>
    <w:rsid w:val="00BD10D0"/>
    <w:rsid w:val="00BD224A"/>
    <w:rsid w:val="00BD5883"/>
    <w:rsid w:val="00BD5A8C"/>
    <w:rsid w:val="00BD5FD0"/>
    <w:rsid w:val="00BE12A8"/>
    <w:rsid w:val="00BE1AB9"/>
    <w:rsid w:val="00BE20A3"/>
    <w:rsid w:val="00BE43F3"/>
    <w:rsid w:val="00BE43F9"/>
    <w:rsid w:val="00BE5C3A"/>
    <w:rsid w:val="00BE7A09"/>
    <w:rsid w:val="00BF021D"/>
    <w:rsid w:val="00BF1192"/>
    <w:rsid w:val="00BF2BA8"/>
    <w:rsid w:val="00BF3057"/>
    <w:rsid w:val="00BF3809"/>
    <w:rsid w:val="00BF3F57"/>
    <w:rsid w:val="00BF5AD3"/>
    <w:rsid w:val="00BF6524"/>
    <w:rsid w:val="00BF69FA"/>
    <w:rsid w:val="00BF7F21"/>
    <w:rsid w:val="00C0011C"/>
    <w:rsid w:val="00C00C48"/>
    <w:rsid w:val="00C050DB"/>
    <w:rsid w:val="00C06BA3"/>
    <w:rsid w:val="00C129F3"/>
    <w:rsid w:val="00C15DBE"/>
    <w:rsid w:val="00C202A8"/>
    <w:rsid w:val="00C23551"/>
    <w:rsid w:val="00C2654D"/>
    <w:rsid w:val="00C266E8"/>
    <w:rsid w:val="00C27913"/>
    <w:rsid w:val="00C27953"/>
    <w:rsid w:val="00C27AFE"/>
    <w:rsid w:val="00C31AA4"/>
    <w:rsid w:val="00C322AF"/>
    <w:rsid w:val="00C33267"/>
    <w:rsid w:val="00C333BF"/>
    <w:rsid w:val="00C33BEB"/>
    <w:rsid w:val="00C36108"/>
    <w:rsid w:val="00C36A63"/>
    <w:rsid w:val="00C37E61"/>
    <w:rsid w:val="00C419F0"/>
    <w:rsid w:val="00C421A3"/>
    <w:rsid w:val="00C43BDA"/>
    <w:rsid w:val="00C44ED1"/>
    <w:rsid w:val="00C455D0"/>
    <w:rsid w:val="00C461AA"/>
    <w:rsid w:val="00C47CBF"/>
    <w:rsid w:val="00C50B4A"/>
    <w:rsid w:val="00C52A1C"/>
    <w:rsid w:val="00C53D82"/>
    <w:rsid w:val="00C564B0"/>
    <w:rsid w:val="00C566E6"/>
    <w:rsid w:val="00C60386"/>
    <w:rsid w:val="00C62B62"/>
    <w:rsid w:val="00C63453"/>
    <w:rsid w:val="00C6532B"/>
    <w:rsid w:val="00C67BB2"/>
    <w:rsid w:val="00C71222"/>
    <w:rsid w:val="00C747B6"/>
    <w:rsid w:val="00C7484C"/>
    <w:rsid w:val="00C75B76"/>
    <w:rsid w:val="00C75FEC"/>
    <w:rsid w:val="00C768F0"/>
    <w:rsid w:val="00C808CE"/>
    <w:rsid w:val="00C80F6B"/>
    <w:rsid w:val="00C8313A"/>
    <w:rsid w:val="00C83504"/>
    <w:rsid w:val="00C85A68"/>
    <w:rsid w:val="00C933CD"/>
    <w:rsid w:val="00C939CC"/>
    <w:rsid w:val="00C9767B"/>
    <w:rsid w:val="00CA0BE7"/>
    <w:rsid w:val="00CA2D0F"/>
    <w:rsid w:val="00CA2F37"/>
    <w:rsid w:val="00CA364D"/>
    <w:rsid w:val="00CA4BCD"/>
    <w:rsid w:val="00CA4E4D"/>
    <w:rsid w:val="00CA5761"/>
    <w:rsid w:val="00CA6F73"/>
    <w:rsid w:val="00CB0ACE"/>
    <w:rsid w:val="00CB0BED"/>
    <w:rsid w:val="00CB1BC9"/>
    <w:rsid w:val="00CB22FC"/>
    <w:rsid w:val="00CB2A7E"/>
    <w:rsid w:val="00CB3A2F"/>
    <w:rsid w:val="00CB3DEE"/>
    <w:rsid w:val="00CB50C0"/>
    <w:rsid w:val="00CB5B77"/>
    <w:rsid w:val="00CB5E28"/>
    <w:rsid w:val="00CB6413"/>
    <w:rsid w:val="00CB74AF"/>
    <w:rsid w:val="00CC1693"/>
    <w:rsid w:val="00CC1AC6"/>
    <w:rsid w:val="00CC357D"/>
    <w:rsid w:val="00CC3B77"/>
    <w:rsid w:val="00CC5D4A"/>
    <w:rsid w:val="00CC5FB4"/>
    <w:rsid w:val="00CC77AF"/>
    <w:rsid w:val="00CD2EC0"/>
    <w:rsid w:val="00CD57FF"/>
    <w:rsid w:val="00CD6D34"/>
    <w:rsid w:val="00CE3458"/>
    <w:rsid w:val="00CE6345"/>
    <w:rsid w:val="00CE7C6C"/>
    <w:rsid w:val="00CF30C3"/>
    <w:rsid w:val="00CF3767"/>
    <w:rsid w:val="00CF6CA2"/>
    <w:rsid w:val="00CF786F"/>
    <w:rsid w:val="00D018CB"/>
    <w:rsid w:val="00D01F5A"/>
    <w:rsid w:val="00D02060"/>
    <w:rsid w:val="00D0418C"/>
    <w:rsid w:val="00D047D6"/>
    <w:rsid w:val="00D07044"/>
    <w:rsid w:val="00D1364E"/>
    <w:rsid w:val="00D13B16"/>
    <w:rsid w:val="00D13C88"/>
    <w:rsid w:val="00D15F64"/>
    <w:rsid w:val="00D15FD5"/>
    <w:rsid w:val="00D164A6"/>
    <w:rsid w:val="00D17E41"/>
    <w:rsid w:val="00D21849"/>
    <w:rsid w:val="00D21AFE"/>
    <w:rsid w:val="00D22211"/>
    <w:rsid w:val="00D24044"/>
    <w:rsid w:val="00D2467B"/>
    <w:rsid w:val="00D278C1"/>
    <w:rsid w:val="00D27A3F"/>
    <w:rsid w:val="00D307D8"/>
    <w:rsid w:val="00D32437"/>
    <w:rsid w:val="00D325D1"/>
    <w:rsid w:val="00D3272B"/>
    <w:rsid w:val="00D3637E"/>
    <w:rsid w:val="00D368FB"/>
    <w:rsid w:val="00D41387"/>
    <w:rsid w:val="00D43941"/>
    <w:rsid w:val="00D456AB"/>
    <w:rsid w:val="00D46740"/>
    <w:rsid w:val="00D47321"/>
    <w:rsid w:val="00D47590"/>
    <w:rsid w:val="00D47FF1"/>
    <w:rsid w:val="00D50360"/>
    <w:rsid w:val="00D51EB2"/>
    <w:rsid w:val="00D52C51"/>
    <w:rsid w:val="00D56765"/>
    <w:rsid w:val="00D56B9A"/>
    <w:rsid w:val="00D56F7C"/>
    <w:rsid w:val="00D60F3C"/>
    <w:rsid w:val="00D636B4"/>
    <w:rsid w:val="00D63FBA"/>
    <w:rsid w:val="00D648D2"/>
    <w:rsid w:val="00D64DFD"/>
    <w:rsid w:val="00D6694B"/>
    <w:rsid w:val="00D67FEF"/>
    <w:rsid w:val="00D700D1"/>
    <w:rsid w:val="00D70BDB"/>
    <w:rsid w:val="00D717CF"/>
    <w:rsid w:val="00D731D2"/>
    <w:rsid w:val="00D75ED7"/>
    <w:rsid w:val="00D776C2"/>
    <w:rsid w:val="00D8053B"/>
    <w:rsid w:val="00D829AE"/>
    <w:rsid w:val="00D82B64"/>
    <w:rsid w:val="00D84C9E"/>
    <w:rsid w:val="00D86C9A"/>
    <w:rsid w:val="00D91E9B"/>
    <w:rsid w:val="00D93477"/>
    <w:rsid w:val="00D93FEC"/>
    <w:rsid w:val="00D9439B"/>
    <w:rsid w:val="00D94F33"/>
    <w:rsid w:val="00D95CFB"/>
    <w:rsid w:val="00D97A12"/>
    <w:rsid w:val="00DA0433"/>
    <w:rsid w:val="00DA17A3"/>
    <w:rsid w:val="00DA1FDD"/>
    <w:rsid w:val="00DA4074"/>
    <w:rsid w:val="00DA5684"/>
    <w:rsid w:val="00DA7BE8"/>
    <w:rsid w:val="00DB255D"/>
    <w:rsid w:val="00DB2758"/>
    <w:rsid w:val="00DB38A9"/>
    <w:rsid w:val="00DB67E7"/>
    <w:rsid w:val="00DC01D4"/>
    <w:rsid w:val="00DC0B44"/>
    <w:rsid w:val="00DC1779"/>
    <w:rsid w:val="00DC18BE"/>
    <w:rsid w:val="00DC1A78"/>
    <w:rsid w:val="00DC45D6"/>
    <w:rsid w:val="00DC708B"/>
    <w:rsid w:val="00DC7570"/>
    <w:rsid w:val="00DD007D"/>
    <w:rsid w:val="00DD17B2"/>
    <w:rsid w:val="00DD2221"/>
    <w:rsid w:val="00DD3976"/>
    <w:rsid w:val="00DE1846"/>
    <w:rsid w:val="00DE2C1A"/>
    <w:rsid w:val="00DE3688"/>
    <w:rsid w:val="00DE3B27"/>
    <w:rsid w:val="00DE3D62"/>
    <w:rsid w:val="00DE7E84"/>
    <w:rsid w:val="00DE7EC6"/>
    <w:rsid w:val="00DF0C39"/>
    <w:rsid w:val="00DF20D3"/>
    <w:rsid w:val="00DF32D2"/>
    <w:rsid w:val="00DF3FD0"/>
    <w:rsid w:val="00DF434E"/>
    <w:rsid w:val="00DF72A0"/>
    <w:rsid w:val="00DF7736"/>
    <w:rsid w:val="00E00368"/>
    <w:rsid w:val="00E01BA5"/>
    <w:rsid w:val="00E030F7"/>
    <w:rsid w:val="00E03166"/>
    <w:rsid w:val="00E060F9"/>
    <w:rsid w:val="00E105DF"/>
    <w:rsid w:val="00E13D32"/>
    <w:rsid w:val="00E1587F"/>
    <w:rsid w:val="00E16570"/>
    <w:rsid w:val="00E227E1"/>
    <w:rsid w:val="00E2362E"/>
    <w:rsid w:val="00E238AB"/>
    <w:rsid w:val="00E25AF1"/>
    <w:rsid w:val="00E26EC9"/>
    <w:rsid w:val="00E31118"/>
    <w:rsid w:val="00E32DE0"/>
    <w:rsid w:val="00E3386F"/>
    <w:rsid w:val="00E3403F"/>
    <w:rsid w:val="00E3452D"/>
    <w:rsid w:val="00E3593C"/>
    <w:rsid w:val="00E40F9A"/>
    <w:rsid w:val="00E42571"/>
    <w:rsid w:val="00E44A97"/>
    <w:rsid w:val="00E455C1"/>
    <w:rsid w:val="00E46A07"/>
    <w:rsid w:val="00E47559"/>
    <w:rsid w:val="00E477DA"/>
    <w:rsid w:val="00E47B18"/>
    <w:rsid w:val="00E50999"/>
    <w:rsid w:val="00E50E07"/>
    <w:rsid w:val="00E5517C"/>
    <w:rsid w:val="00E5519C"/>
    <w:rsid w:val="00E55408"/>
    <w:rsid w:val="00E5587C"/>
    <w:rsid w:val="00E56A7A"/>
    <w:rsid w:val="00E6003F"/>
    <w:rsid w:val="00E61FDF"/>
    <w:rsid w:val="00E64690"/>
    <w:rsid w:val="00E64AB7"/>
    <w:rsid w:val="00E64E7F"/>
    <w:rsid w:val="00E67372"/>
    <w:rsid w:val="00E67F2F"/>
    <w:rsid w:val="00E70234"/>
    <w:rsid w:val="00E707F3"/>
    <w:rsid w:val="00E71B40"/>
    <w:rsid w:val="00E72E81"/>
    <w:rsid w:val="00E731CF"/>
    <w:rsid w:val="00E8358D"/>
    <w:rsid w:val="00E8443D"/>
    <w:rsid w:val="00E860D0"/>
    <w:rsid w:val="00E86B1E"/>
    <w:rsid w:val="00E90FE4"/>
    <w:rsid w:val="00E929FC"/>
    <w:rsid w:val="00E92A14"/>
    <w:rsid w:val="00E92C74"/>
    <w:rsid w:val="00E936A9"/>
    <w:rsid w:val="00E93808"/>
    <w:rsid w:val="00E973A7"/>
    <w:rsid w:val="00EA09C6"/>
    <w:rsid w:val="00EA0A6E"/>
    <w:rsid w:val="00EA0C69"/>
    <w:rsid w:val="00EA1D50"/>
    <w:rsid w:val="00EA1DED"/>
    <w:rsid w:val="00EA2336"/>
    <w:rsid w:val="00EA2C7D"/>
    <w:rsid w:val="00EA6B39"/>
    <w:rsid w:val="00EB0FBC"/>
    <w:rsid w:val="00EB3223"/>
    <w:rsid w:val="00EB32AD"/>
    <w:rsid w:val="00EB48F7"/>
    <w:rsid w:val="00EB5D57"/>
    <w:rsid w:val="00EB69B8"/>
    <w:rsid w:val="00EB7F1D"/>
    <w:rsid w:val="00EC077D"/>
    <w:rsid w:val="00EC11DE"/>
    <w:rsid w:val="00EC123D"/>
    <w:rsid w:val="00EC1B28"/>
    <w:rsid w:val="00EC1E77"/>
    <w:rsid w:val="00EC3360"/>
    <w:rsid w:val="00EC359A"/>
    <w:rsid w:val="00EC69F4"/>
    <w:rsid w:val="00EC7F58"/>
    <w:rsid w:val="00ED018D"/>
    <w:rsid w:val="00ED04BB"/>
    <w:rsid w:val="00ED287D"/>
    <w:rsid w:val="00ED29BD"/>
    <w:rsid w:val="00ED3A01"/>
    <w:rsid w:val="00ED56CF"/>
    <w:rsid w:val="00ED5E51"/>
    <w:rsid w:val="00ED620B"/>
    <w:rsid w:val="00ED73DF"/>
    <w:rsid w:val="00ED7F02"/>
    <w:rsid w:val="00EE05FF"/>
    <w:rsid w:val="00EE1822"/>
    <w:rsid w:val="00EE2C47"/>
    <w:rsid w:val="00EF2DCC"/>
    <w:rsid w:val="00EF2FB5"/>
    <w:rsid w:val="00EF31D9"/>
    <w:rsid w:val="00EF3E07"/>
    <w:rsid w:val="00EF4CDB"/>
    <w:rsid w:val="00EF7C34"/>
    <w:rsid w:val="00F015D7"/>
    <w:rsid w:val="00F0291A"/>
    <w:rsid w:val="00F02A1A"/>
    <w:rsid w:val="00F0378F"/>
    <w:rsid w:val="00F042DF"/>
    <w:rsid w:val="00F047C1"/>
    <w:rsid w:val="00F10727"/>
    <w:rsid w:val="00F107F5"/>
    <w:rsid w:val="00F11241"/>
    <w:rsid w:val="00F119B5"/>
    <w:rsid w:val="00F1572B"/>
    <w:rsid w:val="00F1590E"/>
    <w:rsid w:val="00F16CB0"/>
    <w:rsid w:val="00F20E47"/>
    <w:rsid w:val="00F22E7D"/>
    <w:rsid w:val="00F22F9C"/>
    <w:rsid w:val="00F23D0E"/>
    <w:rsid w:val="00F258A6"/>
    <w:rsid w:val="00F2647D"/>
    <w:rsid w:val="00F26583"/>
    <w:rsid w:val="00F27E93"/>
    <w:rsid w:val="00F3032E"/>
    <w:rsid w:val="00F30C9D"/>
    <w:rsid w:val="00F30FC4"/>
    <w:rsid w:val="00F31F0A"/>
    <w:rsid w:val="00F3408A"/>
    <w:rsid w:val="00F34AA5"/>
    <w:rsid w:val="00F34CE0"/>
    <w:rsid w:val="00F34EA4"/>
    <w:rsid w:val="00F35454"/>
    <w:rsid w:val="00F379F8"/>
    <w:rsid w:val="00F4001A"/>
    <w:rsid w:val="00F40206"/>
    <w:rsid w:val="00F4079B"/>
    <w:rsid w:val="00F40F4E"/>
    <w:rsid w:val="00F422F8"/>
    <w:rsid w:val="00F42732"/>
    <w:rsid w:val="00F444E9"/>
    <w:rsid w:val="00F50986"/>
    <w:rsid w:val="00F51B86"/>
    <w:rsid w:val="00F55241"/>
    <w:rsid w:val="00F55E04"/>
    <w:rsid w:val="00F561FC"/>
    <w:rsid w:val="00F56AAD"/>
    <w:rsid w:val="00F60AEF"/>
    <w:rsid w:val="00F611D2"/>
    <w:rsid w:val="00F613F1"/>
    <w:rsid w:val="00F67130"/>
    <w:rsid w:val="00F6791F"/>
    <w:rsid w:val="00F67B1D"/>
    <w:rsid w:val="00F70DBA"/>
    <w:rsid w:val="00F7139C"/>
    <w:rsid w:val="00F725B0"/>
    <w:rsid w:val="00F733D9"/>
    <w:rsid w:val="00F76C24"/>
    <w:rsid w:val="00F82B50"/>
    <w:rsid w:val="00F83AE6"/>
    <w:rsid w:val="00F91779"/>
    <w:rsid w:val="00F9293B"/>
    <w:rsid w:val="00F92BB4"/>
    <w:rsid w:val="00F9467A"/>
    <w:rsid w:val="00F960C5"/>
    <w:rsid w:val="00FA07B1"/>
    <w:rsid w:val="00FA0FAC"/>
    <w:rsid w:val="00FA223A"/>
    <w:rsid w:val="00FA2D7B"/>
    <w:rsid w:val="00FA4807"/>
    <w:rsid w:val="00FA5F29"/>
    <w:rsid w:val="00FA66C5"/>
    <w:rsid w:val="00FA7174"/>
    <w:rsid w:val="00FA71E5"/>
    <w:rsid w:val="00FB2691"/>
    <w:rsid w:val="00FB38B4"/>
    <w:rsid w:val="00FB6498"/>
    <w:rsid w:val="00FC05B3"/>
    <w:rsid w:val="00FC189D"/>
    <w:rsid w:val="00FC192D"/>
    <w:rsid w:val="00FC633C"/>
    <w:rsid w:val="00FD1264"/>
    <w:rsid w:val="00FD3CA7"/>
    <w:rsid w:val="00FD6311"/>
    <w:rsid w:val="00FD741F"/>
    <w:rsid w:val="00FD768B"/>
    <w:rsid w:val="00FE6CF8"/>
    <w:rsid w:val="00FE6EC9"/>
    <w:rsid w:val="00FE7CE8"/>
    <w:rsid w:val="00FF15C1"/>
    <w:rsid w:val="00FF20EA"/>
    <w:rsid w:val="00FF2507"/>
    <w:rsid w:val="00FF252D"/>
    <w:rsid w:val="00FF25FC"/>
    <w:rsid w:val="00FF466F"/>
    <w:rsid w:val="00FF5635"/>
    <w:rsid w:val="00FF6EFA"/>
    <w:rsid w:val="00FF7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232F9652-E822-451E-BE73-FA9840791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F6319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60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60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60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0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0D0"/>
    <w:rPr>
      <w:b/>
      <w:bCs/>
      <w:sz w:val="20"/>
      <w:szCs w:val="20"/>
    </w:rPr>
  </w:style>
  <w:style w:type="paragraph" w:customStyle="1" w:styleId="xl137">
    <w:name w:val="xl137"/>
    <w:basedOn w:val="Normal"/>
    <w:rsid w:val="007262F0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4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4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7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5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66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7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5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3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5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8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F1FE0-203B-428A-87C3-4FBBD82E9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44</Pages>
  <Words>11835</Words>
  <Characters>67465</Characters>
  <Application>Microsoft Office Word</Application>
  <DocSecurity>0</DocSecurity>
  <Lines>562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Mariel B. Ferrariz</cp:lastModifiedBy>
  <cp:revision>8</cp:revision>
  <dcterms:created xsi:type="dcterms:W3CDTF">2020-11-19T13:41:00Z</dcterms:created>
  <dcterms:modified xsi:type="dcterms:W3CDTF">2020-11-19T16:12:00Z</dcterms:modified>
</cp:coreProperties>
</file>